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897" w:type="dxa"/>
        <w:tblBorders>
          <w:top w:val="none" w:sz="0" w:space="0" w:color="auto"/>
          <w:left w:val="none" w:sz="0" w:space="0" w:color="auto"/>
          <w:bottom w:val="none" w:sz="0" w:space="0" w:color="auto"/>
          <w:right w:val="none" w:sz="0" w:space="0" w:color="auto"/>
          <w:insideH w:val="single" w:sz="4" w:space="0" w:color="FF0000"/>
          <w:insideV w:val="none" w:sz="0" w:space="0" w:color="auto"/>
        </w:tblBorders>
        <w:tblLook w:val="04A0" w:firstRow="1" w:lastRow="0" w:firstColumn="1" w:lastColumn="0" w:noHBand="0" w:noVBand="1"/>
      </w:tblPr>
      <w:tblGrid>
        <w:gridCol w:w="2520"/>
        <w:gridCol w:w="5352"/>
        <w:gridCol w:w="2025"/>
      </w:tblGrid>
      <w:tr w:rsidR="00851481" w14:paraId="3C16E5C7" w14:textId="77777777" w:rsidTr="003947FE">
        <w:trPr>
          <w:trHeight w:val="630"/>
        </w:trPr>
        <w:tc>
          <w:tcPr>
            <w:tcW w:w="2520" w:type="dxa"/>
            <w:shd w:val="clear" w:color="auto" w:fill="auto"/>
          </w:tcPr>
          <w:p w14:paraId="317FBCEC" w14:textId="7B5DBA36" w:rsidR="0050555D" w:rsidRDefault="005D2504">
            <w:pPr>
              <w:rPr>
                <w:rFonts w:ascii="Century Gothic" w:hAnsi="Century Gothic"/>
                <w:sz w:val="48"/>
                <w:szCs w:val="48"/>
              </w:rPr>
            </w:pPr>
            <w:bookmarkStart w:id="0" w:name="_Hlk109062796"/>
            <w:bookmarkEnd w:id="0"/>
            <w:r>
              <w:rPr>
                <w:noProof/>
              </w:rPr>
              <w:drawing>
                <wp:inline distT="0" distB="0" distL="0" distR="0" wp14:anchorId="55BDB19C" wp14:editId="6953A195">
                  <wp:extent cx="1238250"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8250" cy="323850"/>
                          </a:xfrm>
                          <a:prstGeom prst="rect">
                            <a:avLst/>
                          </a:prstGeom>
                          <a:noFill/>
                          <a:ln>
                            <a:noFill/>
                          </a:ln>
                        </pic:spPr>
                      </pic:pic>
                    </a:graphicData>
                  </a:graphic>
                </wp:inline>
              </w:drawing>
            </w:r>
          </w:p>
        </w:tc>
        <w:tc>
          <w:tcPr>
            <w:tcW w:w="5352" w:type="dxa"/>
            <w:shd w:val="clear" w:color="auto" w:fill="auto"/>
            <w:vAlign w:val="center"/>
          </w:tcPr>
          <w:p w14:paraId="0C7F854D" w14:textId="469E4F4F" w:rsidR="0050555D" w:rsidRPr="00F6368D" w:rsidRDefault="009A4EF5" w:rsidP="008161B3">
            <w:pPr>
              <w:jc w:val="center"/>
              <w:rPr>
                <w:rFonts w:cstheme="minorHAnsi"/>
                <w:sz w:val="32"/>
                <w:szCs w:val="32"/>
              </w:rPr>
            </w:pPr>
            <w:r>
              <w:rPr>
                <w:rFonts w:ascii="Century Gothic" w:hAnsi="Century Gothic"/>
                <w:noProof/>
                <w:sz w:val="48"/>
                <w:szCs w:val="48"/>
              </w:rPr>
              <w:drawing>
                <wp:inline distT="0" distB="0" distL="0" distR="0" wp14:anchorId="425555E7" wp14:editId="5ECD4E57">
                  <wp:extent cx="3261643" cy="359695"/>
                  <wp:effectExtent l="0" t="0" r="0" b="2540"/>
                  <wp:docPr id="14" name="Picture 1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3261643" cy="359695"/>
                          </a:xfrm>
                          <a:prstGeom prst="rect">
                            <a:avLst/>
                          </a:prstGeom>
                        </pic:spPr>
                      </pic:pic>
                    </a:graphicData>
                  </a:graphic>
                </wp:inline>
              </w:drawing>
            </w:r>
          </w:p>
        </w:tc>
        <w:tc>
          <w:tcPr>
            <w:tcW w:w="2025" w:type="dxa"/>
            <w:shd w:val="clear" w:color="auto" w:fill="auto"/>
            <w:vAlign w:val="center"/>
          </w:tcPr>
          <w:p w14:paraId="13298D1A" w14:textId="26B30565" w:rsidR="0050555D" w:rsidRPr="00F6368D" w:rsidRDefault="00865F5B" w:rsidP="00865F5B">
            <w:pPr>
              <w:jc w:val="center"/>
              <w:rPr>
                <w:rFonts w:cstheme="minorHAnsi"/>
                <w:sz w:val="32"/>
                <w:szCs w:val="32"/>
              </w:rPr>
            </w:pPr>
            <w:r>
              <w:rPr>
                <w:rFonts w:cstheme="minorHAnsi"/>
                <w:sz w:val="32"/>
                <w:szCs w:val="32"/>
              </w:rPr>
              <w:t>December</w:t>
            </w:r>
            <w:r w:rsidR="00851481" w:rsidRPr="00D52F59">
              <w:rPr>
                <w:rFonts w:cstheme="minorHAnsi"/>
                <w:sz w:val="32"/>
                <w:szCs w:val="32"/>
              </w:rPr>
              <w:t xml:space="preserve"> 2022</w:t>
            </w:r>
          </w:p>
        </w:tc>
      </w:tr>
      <w:tr w:rsidR="000D01F9" w14:paraId="0D6A9528" w14:textId="77777777" w:rsidTr="003947FE">
        <w:tc>
          <w:tcPr>
            <w:tcW w:w="9895" w:type="dxa"/>
            <w:gridSpan w:val="3"/>
            <w:shd w:val="clear" w:color="auto" w:fill="auto"/>
          </w:tcPr>
          <w:p w14:paraId="5622BAF1" w14:textId="2704B80C" w:rsidR="000D01F9" w:rsidRPr="00BF0C9F" w:rsidRDefault="00984A4F" w:rsidP="00BF0C9F">
            <w:pPr>
              <w:spacing w:before="240" w:after="240"/>
              <w:jc w:val="center"/>
              <w:rPr>
                <w:rFonts w:cstheme="minorHAnsi"/>
                <w:sz w:val="96"/>
                <w:szCs w:val="96"/>
              </w:rPr>
            </w:pPr>
            <w:r w:rsidRPr="00033697">
              <w:rPr>
                <w:rFonts w:cstheme="minorHAnsi"/>
                <w:color w:val="808080" w:themeColor="background1" w:themeShade="80"/>
                <w:sz w:val="96"/>
                <w:szCs w:val="96"/>
              </w:rPr>
              <w:t xml:space="preserve">LPS </w:t>
            </w:r>
            <w:r w:rsidR="00D22821">
              <w:rPr>
                <w:rFonts w:cstheme="minorHAnsi"/>
                <w:color w:val="808080" w:themeColor="background1" w:themeShade="80"/>
                <w:sz w:val="96"/>
                <w:szCs w:val="96"/>
              </w:rPr>
              <w:t xml:space="preserve">Seating </w:t>
            </w:r>
            <w:r w:rsidR="00BF0C9F" w:rsidRPr="00033697">
              <w:rPr>
                <w:rFonts w:cstheme="minorHAnsi"/>
                <w:color w:val="808080" w:themeColor="background1" w:themeShade="80"/>
                <w:sz w:val="96"/>
                <w:szCs w:val="96"/>
              </w:rPr>
              <w:t>Update</w:t>
            </w:r>
          </w:p>
        </w:tc>
      </w:tr>
    </w:tbl>
    <w:p w14:paraId="1D8BDAA8" w14:textId="3F40DA7A" w:rsidR="008A2750" w:rsidRDefault="00623C1F" w:rsidP="008A2750">
      <w:pPr>
        <w:pBdr>
          <w:bottom w:val="single" w:sz="4" w:space="1" w:color="808080" w:themeColor="background1" w:themeShade="80"/>
        </w:pBdr>
        <w:rPr>
          <w:rFonts w:ascii="Century Gothic" w:hAnsi="Century Gothic"/>
          <w:sz w:val="48"/>
          <w:szCs w:val="48"/>
        </w:rPr>
      </w:pPr>
      <w:r>
        <w:rPr>
          <w:rFonts w:ascii="Century Gothic" w:hAnsi="Century Gothic"/>
          <w:noProof/>
          <w:sz w:val="48"/>
          <w:szCs w:val="48"/>
        </w:rPr>
        <w:drawing>
          <wp:inline distT="0" distB="0" distL="0" distR="0" wp14:anchorId="35FBD623" wp14:editId="7536263A">
            <wp:extent cx="1893484" cy="1275545"/>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15395" cy="1290305"/>
                    </a:xfrm>
                    <a:prstGeom prst="rect">
                      <a:avLst/>
                    </a:prstGeom>
                    <a:ln>
                      <a:noFill/>
                    </a:ln>
                    <a:effectLst>
                      <a:softEdge rad="112500"/>
                    </a:effectLst>
                  </pic:spPr>
                </pic:pic>
              </a:graphicData>
            </a:graphic>
          </wp:inline>
        </w:drawing>
      </w:r>
      <w:r w:rsidR="004852C2">
        <w:rPr>
          <w:rFonts w:ascii="Century Gothic" w:hAnsi="Century Gothic"/>
          <w:noProof/>
          <w:sz w:val="48"/>
          <w:szCs w:val="48"/>
        </w:rPr>
        <w:t xml:space="preserve">  </w:t>
      </w:r>
      <w:r w:rsidR="000F4640">
        <w:rPr>
          <w:rFonts w:ascii="Century Gothic" w:hAnsi="Century Gothic"/>
          <w:noProof/>
          <w:sz w:val="48"/>
          <w:szCs w:val="48"/>
        </w:rPr>
        <w:drawing>
          <wp:inline distT="0" distB="0" distL="0" distR="0" wp14:anchorId="19B1B6E1" wp14:editId="3E00584F">
            <wp:extent cx="1973840" cy="1313739"/>
            <wp:effectExtent l="0" t="0" r="7620" b="1270"/>
            <wp:docPr id="16" name="Picture 16" descr="A picture containing perso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person, applian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15318" cy="1341346"/>
                    </a:xfrm>
                    <a:prstGeom prst="rect">
                      <a:avLst/>
                    </a:prstGeom>
                    <a:ln>
                      <a:noFill/>
                    </a:ln>
                    <a:effectLst>
                      <a:softEdge rad="112500"/>
                    </a:effectLst>
                  </pic:spPr>
                </pic:pic>
              </a:graphicData>
            </a:graphic>
          </wp:inline>
        </w:drawing>
      </w:r>
      <w:r w:rsidR="004852C2">
        <w:rPr>
          <w:rFonts w:ascii="Century Gothic" w:hAnsi="Century Gothic"/>
          <w:sz w:val="48"/>
          <w:szCs w:val="48"/>
        </w:rPr>
        <w:t xml:space="preserve">  </w:t>
      </w:r>
      <w:r w:rsidR="00232AB9">
        <w:rPr>
          <w:rFonts w:ascii="Century Gothic" w:hAnsi="Century Gothic"/>
          <w:noProof/>
          <w:sz w:val="48"/>
          <w:szCs w:val="48"/>
        </w:rPr>
        <w:drawing>
          <wp:inline distT="0" distB="0" distL="0" distR="0" wp14:anchorId="3F94B0CD" wp14:editId="2E48B08F">
            <wp:extent cx="2013267" cy="1342178"/>
            <wp:effectExtent l="0" t="0" r="6350" b="0"/>
            <wp:docPr id="17" name="Picture 17" descr="A white pillow on a cou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white pillow on a couch&#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30459" cy="1353640"/>
                    </a:xfrm>
                    <a:prstGeom prst="rect">
                      <a:avLst/>
                    </a:prstGeom>
                    <a:ln>
                      <a:noFill/>
                    </a:ln>
                    <a:effectLst>
                      <a:softEdge rad="112500"/>
                    </a:effectLst>
                  </pic:spPr>
                </pic:pic>
              </a:graphicData>
            </a:graphic>
          </wp:inline>
        </w:drawing>
      </w:r>
    </w:p>
    <w:sdt>
      <w:sdtPr>
        <w:rPr>
          <w:rFonts w:asciiTheme="minorHAnsi" w:eastAsiaTheme="minorHAnsi" w:hAnsiTheme="minorHAnsi" w:cstheme="minorBidi"/>
          <w:b/>
          <w:noProof/>
          <w:color w:val="auto"/>
          <w:sz w:val="22"/>
          <w:szCs w:val="22"/>
        </w:rPr>
        <w:id w:val="-1483454974"/>
        <w:docPartObj>
          <w:docPartGallery w:val="Table of Contents"/>
          <w:docPartUnique/>
        </w:docPartObj>
      </w:sdtPr>
      <w:sdtEndPr/>
      <w:sdtContent>
        <w:p w14:paraId="576C6620" w14:textId="47D760AE" w:rsidR="003A3CF3" w:rsidRPr="00466112" w:rsidRDefault="006B666C">
          <w:pPr>
            <w:pStyle w:val="TOCHeading"/>
            <w:rPr>
              <w:rFonts w:asciiTheme="minorHAnsi" w:eastAsiaTheme="minorHAnsi" w:hAnsiTheme="minorHAnsi" w:cstheme="minorBidi"/>
              <w:b/>
              <w:noProof/>
              <w:color w:val="7F7F7F" w:themeColor="text1" w:themeTint="80"/>
              <w:sz w:val="40"/>
              <w:szCs w:val="40"/>
            </w:rPr>
          </w:pPr>
          <w:r w:rsidRPr="00466112">
            <w:rPr>
              <w:rFonts w:asciiTheme="minorHAnsi" w:eastAsiaTheme="minorHAnsi" w:hAnsiTheme="minorHAnsi" w:cstheme="minorBidi"/>
              <w:b/>
              <w:noProof/>
              <w:color w:val="7F7F7F" w:themeColor="text1" w:themeTint="80"/>
              <w:sz w:val="40"/>
              <w:szCs w:val="40"/>
            </w:rPr>
            <w:t>What’s Inside</w:t>
          </w:r>
          <w:r w:rsidR="009378AE">
            <w:rPr>
              <w:rFonts w:asciiTheme="minorHAnsi" w:eastAsiaTheme="minorHAnsi" w:hAnsiTheme="minorHAnsi" w:cstheme="minorBidi"/>
              <w:b/>
              <w:noProof/>
              <w:color w:val="7F7F7F" w:themeColor="text1" w:themeTint="80"/>
              <w:sz w:val="40"/>
              <w:szCs w:val="40"/>
            </w:rPr>
            <w:t>…</w:t>
          </w:r>
        </w:p>
        <w:p w14:paraId="14D75A87" w14:textId="77777777" w:rsidR="00FF5EA1" w:rsidRPr="00FF5EA1" w:rsidRDefault="00FF5EA1" w:rsidP="00FF5EA1"/>
        <w:p w14:paraId="617C67D1" w14:textId="05B53446" w:rsidR="00423437" w:rsidRDefault="00763E7D">
          <w:pPr>
            <w:pStyle w:val="TOC1"/>
            <w:rPr>
              <w:rFonts w:eastAsiaTheme="minorEastAsia"/>
              <w:b w:val="0"/>
              <w:caps w:val="0"/>
              <w:color w:val="auto"/>
              <w:sz w:val="22"/>
              <w:szCs w:val="22"/>
            </w:rPr>
          </w:pPr>
          <w:r>
            <w:fldChar w:fldCharType="begin"/>
          </w:r>
          <w:r>
            <w:instrText xml:space="preserve"> TOC \o "1-2" \h \z \u </w:instrText>
          </w:r>
          <w:r>
            <w:fldChar w:fldCharType="separate"/>
          </w:r>
          <w:hyperlink w:anchor="_Toc122326054" w:history="1">
            <w:r w:rsidR="00423437" w:rsidRPr="00673811">
              <w:rPr>
                <w:rStyle w:val="Hyperlink"/>
              </w:rPr>
              <w:t>LPS2</w:t>
            </w:r>
            <w:r w:rsidR="00423437">
              <w:rPr>
                <w:webHidden/>
              </w:rPr>
              <w:tab/>
            </w:r>
            <w:r w:rsidR="00423437">
              <w:rPr>
                <w:webHidden/>
              </w:rPr>
              <w:fldChar w:fldCharType="begin"/>
            </w:r>
            <w:r w:rsidR="00423437">
              <w:rPr>
                <w:webHidden/>
              </w:rPr>
              <w:instrText xml:space="preserve"> PAGEREF _Toc122326054 \h </w:instrText>
            </w:r>
            <w:r w:rsidR="00423437">
              <w:rPr>
                <w:webHidden/>
              </w:rPr>
            </w:r>
            <w:r w:rsidR="00423437">
              <w:rPr>
                <w:webHidden/>
              </w:rPr>
              <w:fldChar w:fldCharType="separate"/>
            </w:r>
            <w:r w:rsidR="00F928FD">
              <w:rPr>
                <w:webHidden/>
              </w:rPr>
              <w:t>3</w:t>
            </w:r>
            <w:r w:rsidR="00423437">
              <w:rPr>
                <w:webHidden/>
              </w:rPr>
              <w:fldChar w:fldCharType="end"/>
            </w:r>
          </w:hyperlink>
        </w:p>
        <w:p w14:paraId="7CA7B2EF" w14:textId="428E24D6" w:rsidR="00423437" w:rsidRDefault="00113ECA">
          <w:pPr>
            <w:pStyle w:val="TOC2"/>
            <w:rPr>
              <w:rFonts w:eastAsiaTheme="minorEastAsia"/>
              <w:b w:val="0"/>
            </w:rPr>
          </w:pPr>
          <w:hyperlink w:anchor="_Toc122326055" w:history="1">
            <w:r w:rsidR="00423437" w:rsidRPr="00673811">
              <w:rPr>
                <w:rStyle w:val="Hyperlink"/>
              </w:rPr>
              <w:t>Multi-Spindle Support for the PowerMacs Controller</w:t>
            </w:r>
            <w:r w:rsidR="00423437">
              <w:rPr>
                <w:webHidden/>
              </w:rPr>
              <w:tab/>
            </w:r>
            <w:r w:rsidR="00423437">
              <w:rPr>
                <w:webHidden/>
              </w:rPr>
              <w:fldChar w:fldCharType="begin"/>
            </w:r>
            <w:r w:rsidR="00423437">
              <w:rPr>
                <w:webHidden/>
              </w:rPr>
              <w:instrText xml:space="preserve"> PAGEREF _Toc122326055 \h </w:instrText>
            </w:r>
            <w:r w:rsidR="00423437">
              <w:rPr>
                <w:webHidden/>
              </w:rPr>
            </w:r>
            <w:r w:rsidR="00423437">
              <w:rPr>
                <w:webHidden/>
              </w:rPr>
              <w:fldChar w:fldCharType="separate"/>
            </w:r>
            <w:r w:rsidR="00F928FD">
              <w:rPr>
                <w:webHidden/>
              </w:rPr>
              <w:t>3</w:t>
            </w:r>
            <w:r w:rsidR="00423437">
              <w:rPr>
                <w:webHidden/>
              </w:rPr>
              <w:fldChar w:fldCharType="end"/>
            </w:r>
          </w:hyperlink>
        </w:p>
        <w:p w14:paraId="48887E40" w14:textId="336AE9F7" w:rsidR="00423437" w:rsidRDefault="00113ECA">
          <w:pPr>
            <w:pStyle w:val="TOC2"/>
            <w:rPr>
              <w:rFonts w:eastAsiaTheme="minorEastAsia"/>
              <w:b w:val="0"/>
            </w:rPr>
          </w:pPr>
          <w:hyperlink w:anchor="_Toc122326056" w:history="1">
            <w:r w:rsidR="00423437" w:rsidRPr="00673811">
              <w:rPr>
                <w:rStyle w:val="Hyperlink"/>
              </w:rPr>
              <w:t>Scan Job from Component Accepts Multiple Component Types</w:t>
            </w:r>
            <w:r w:rsidR="00423437">
              <w:rPr>
                <w:webHidden/>
              </w:rPr>
              <w:tab/>
            </w:r>
            <w:r w:rsidR="00423437">
              <w:rPr>
                <w:webHidden/>
              </w:rPr>
              <w:fldChar w:fldCharType="begin"/>
            </w:r>
            <w:r w:rsidR="00423437">
              <w:rPr>
                <w:webHidden/>
              </w:rPr>
              <w:instrText xml:space="preserve"> PAGEREF _Toc122326056 \h </w:instrText>
            </w:r>
            <w:r w:rsidR="00423437">
              <w:rPr>
                <w:webHidden/>
              </w:rPr>
            </w:r>
            <w:r w:rsidR="00423437">
              <w:rPr>
                <w:webHidden/>
              </w:rPr>
              <w:fldChar w:fldCharType="separate"/>
            </w:r>
            <w:r w:rsidR="00F928FD">
              <w:rPr>
                <w:webHidden/>
              </w:rPr>
              <w:t>6</w:t>
            </w:r>
            <w:r w:rsidR="00423437">
              <w:rPr>
                <w:webHidden/>
              </w:rPr>
              <w:fldChar w:fldCharType="end"/>
            </w:r>
          </w:hyperlink>
        </w:p>
        <w:p w14:paraId="376027CE" w14:textId="06C1CFB0" w:rsidR="00423437" w:rsidRDefault="00113ECA">
          <w:pPr>
            <w:pStyle w:val="TOC2"/>
            <w:rPr>
              <w:rFonts w:eastAsiaTheme="minorEastAsia"/>
              <w:b w:val="0"/>
            </w:rPr>
          </w:pPr>
          <w:hyperlink w:anchor="_Toc122326057" w:history="1">
            <w:r w:rsidR="00423437" w:rsidRPr="00673811">
              <w:rPr>
                <w:rStyle w:val="Hyperlink"/>
              </w:rPr>
              <w:t>SFC Binning Operations Can Now be Suspended from the Bin Management Station Menu</w:t>
            </w:r>
            <w:r w:rsidR="00423437">
              <w:rPr>
                <w:webHidden/>
              </w:rPr>
              <w:tab/>
            </w:r>
            <w:r w:rsidR="00423437">
              <w:rPr>
                <w:webHidden/>
              </w:rPr>
              <w:fldChar w:fldCharType="begin"/>
            </w:r>
            <w:r w:rsidR="00423437">
              <w:rPr>
                <w:webHidden/>
              </w:rPr>
              <w:instrText xml:space="preserve"> PAGEREF _Toc122326057 \h </w:instrText>
            </w:r>
            <w:r w:rsidR="00423437">
              <w:rPr>
                <w:webHidden/>
              </w:rPr>
            </w:r>
            <w:r w:rsidR="00423437">
              <w:rPr>
                <w:webHidden/>
              </w:rPr>
              <w:fldChar w:fldCharType="separate"/>
            </w:r>
            <w:r w:rsidR="00F928FD">
              <w:rPr>
                <w:webHidden/>
              </w:rPr>
              <w:t>7</w:t>
            </w:r>
            <w:r w:rsidR="00423437">
              <w:rPr>
                <w:webHidden/>
              </w:rPr>
              <w:fldChar w:fldCharType="end"/>
            </w:r>
          </w:hyperlink>
        </w:p>
        <w:p w14:paraId="7EE3D968" w14:textId="1CC2A3CA" w:rsidR="00423437" w:rsidRDefault="00113ECA">
          <w:pPr>
            <w:pStyle w:val="TOC2"/>
            <w:rPr>
              <w:rFonts w:eastAsiaTheme="minorEastAsia"/>
              <w:b w:val="0"/>
            </w:rPr>
          </w:pPr>
          <w:hyperlink w:anchor="_Toc122326058" w:history="1">
            <w:r w:rsidR="00423437" w:rsidRPr="00673811">
              <w:rPr>
                <w:rStyle w:val="Hyperlink"/>
              </w:rPr>
              <w:t>Image Export Now Available from Requirements and Select Operations</w:t>
            </w:r>
            <w:r w:rsidR="00423437">
              <w:rPr>
                <w:webHidden/>
              </w:rPr>
              <w:tab/>
            </w:r>
            <w:r w:rsidR="00423437">
              <w:rPr>
                <w:webHidden/>
              </w:rPr>
              <w:fldChar w:fldCharType="begin"/>
            </w:r>
            <w:r w:rsidR="00423437">
              <w:rPr>
                <w:webHidden/>
              </w:rPr>
              <w:instrText xml:space="preserve"> PAGEREF _Toc122326058 \h </w:instrText>
            </w:r>
            <w:r w:rsidR="00423437">
              <w:rPr>
                <w:webHidden/>
              </w:rPr>
            </w:r>
            <w:r w:rsidR="00423437">
              <w:rPr>
                <w:webHidden/>
              </w:rPr>
              <w:fldChar w:fldCharType="separate"/>
            </w:r>
            <w:r w:rsidR="00F928FD">
              <w:rPr>
                <w:webHidden/>
              </w:rPr>
              <w:t>8</w:t>
            </w:r>
            <w:r w:rsidR="00423437">
              <w:rPr>
                <w:webHidden/>
              </w:rPr>
              <w:fldChar w:fldCharType="end"/>
            </w:r>
          </w:hyperlink>
        </w:p>
        <w:p w14:paraId="0618673E" w14:textId="430A0B52" w:rsidR="00423437" w:rsidRDefault="00113ECA">
          <w:pPr>
            <w:pStyle w:val="TOC2"/>
            <w:rPr>
              <w:rFonts w:eastAsiaTheme="minorEastAsia"/>
              <w:b w:val="0"/>
            </w:rPr>
          </w:pPr>
          <w:hyperlink w:anchor="_Toc122326059" w:history="1">
            <w:r w:rsidR="00423437" w:rsidRPr="00673811">
              <w:rPr>
                <w:rStyle w:val="Hyperlink"/>
              </w:rPr>
              <w:t>Image Save Error Notification Available – Email Interface External Service</w:t>
            </w:r>
            <w:r w:rsidR="00423437">
              <w:rPr>
                <w:webHidden/>
              </w:rPr>
              <w:tab/>
            </w:r>
            <w:r w:rsidR="00423437">
              <w:rPr>
                <w:webHidden/>
              </w:rPr>
              <w:fldChar w:fldCharType="begin"/>
            </w:r>
            <w:r w:rsidR="00423437">
              <w:rPr>
                <w:webHidden/>
              </w:rPr>
              <w:instrText xml:space="preserve"> PAGEREF _Toc122326059 \h </w:instrText>
            </w:r>
            <w:r w:rsidR="00423437">
              <w:rPr>
                <w:webHidden/>
              </w:rPr>
            </w:r>
            <w:r w:rsidR="00423437">
              <w:rPr>
                <w:webHidden/>
              </w:rPr>
              <w:fldChar w:fldCharType="separate"/>
            </w:r>
            <w:r w:rsidR="00F928FD">
              <w:rPr>
                <w:webHidden/>
              </w:rPr>
              <w:t>9</w:t>
            </w:r>
            <w:r w:rsidR="00423437">
              <w:rPr>
                <w:webHidden/>
              </w:rPr>
              <w:fldChar w:fldCharType="end"/>
            </w:r>
          </w:hyperlink>
        </w:p>
        <w:p w14:paraId="713D5DC2" w14:textId="70D64805" w:rsidR="00423437" w:rsidRDefault="00113ECA">
          <w:pPr>
            <w:pStyle w:val="TOC2"/>
            <w:rPr>
              <w:rFonts w:eastAsiaTheme="minorEastAsia"/>
              <w:b w:val="0"/>
            </w:rPr>
          </w:pPr>
          <w:hyperlink w:anchor="_Toc122326060" w:history="1">
            <w:r w:rsidR="00423437" w:rsidRPr="00673811">
              <w:rPr>
                <w:rStyle w:val="Hyperlink"/>
              </w:rPr>
              <w:t>Requirements Optionally Checked for End of Line Status and Routing</w:t>
            </w:r>
            <w:r w:rsidR="00423437">
              <w:rPr>
                <w:webHidden/>
              </w:rPr>
              <w:tab/>
            </w:r>
            <w:r w:rsidR="00423437">
              <w:rPr>
                <w:webHidden/>
              </w:rPr>
              <w:fldChar w:fldCharType="begin"/>
            </w:r>
            <w:r w:rsidR="00423437">
              <w:rPr>
                <w:webHidden/>
              </w:rPr>
              <w:instrText xml:space="preserve"> PAGEREF _Toc122326060 \h </w:instrText>
            </w:r>
            <w:r w:rsidR="00423437">
              <w:rPr>
                <w:webHidden/>
              </w:rPr>
            </w:r>
            <w:r w:rsidR="00423437">
              <w:rPr>
                <w:webHidden/>
              </w:rPr>
              <w:fldChar w:fldCharType="separate"/>
            </w:r>
            <w:r w:rsidR="00F928FD">
              <w:rPr>
                <w:webHidden/>
              </w:rPr>
              <w:t>9</w:t>
            </w:r>
            <w:r w:rsidR="00423437">
              <w:rPr>
                <w:webHidden/>
              </w:rPr>
              <w:fldChar w:fldCharType="end"/>
            </w:r>
          </w:hyperlink>
        </w:p>
        <w:p w14:paraId="5A42CA12" w14:textId="7A63770C" w:rsidR="00423437" w:rsidRDefault="00113ECA">
          <w:pPr>
            <w:pStyle w:val="TOC1"/>
            <w:rPr>
              <w:rFonts w:eastAsiaTheme="minorEastAsia"/>
              <w:b w:val="0"/>
              <w:caps w:val="0"/>
              <w:color w:val="auto"/>
              <w:sz w:val="22"/>
              <w:szCs w:val="22"/>
            </w:rPr>
          </w:pPr>
          <w:hyperlink w:anchor="_Toc122326061" w:history="1">
            <w:r w:rsidR="00423437" w:rsidRPr="00673811">
              <w:rPr>
                <w:rStyle w:val="Hyperlink"/>
              </w:rPr>
              <w:t>LPS Dashboard Bridge</w:t>
            </w:r>
            <w:r w:rsidR="00423437">
              <w:rPr>
                <w:webHidden/>
              </w:rPr>
              <w:tab/>
            </w:r>
            <w:r w:rsidR="00423437">
              <w:rPr>
                <w:webHidden/>
              </w:rPr>
              <w:fldChar w:fldCharType="begin"/>
            </w:r>
            <w:r w:rsidR="00423437">
              <w:rPr>
                <w:webHidden/>
              </w:rPr>
              <w:instrText xml:space="preserve"> PAGEREF _Toc122326061 \h </w:instrText>
            </w:r>
            <w:r w:rsidR="00423437">
              <w:rPr>
                <w:webHidden/>
              </w:rPr>
            </w:r>
            <w:r w:rsidR="00423437">
              <w:rPr>
                <w:webHidden/>
              </w:rPr>
              <w:fldChar w:fldCharType="separate"/>
            </w:r>
            <w:r w:rsidR="00F928FD">
              <w:rPr>
                <w:webHidden/>
              </w:rPr>
              <w:t>10</w:t>
            </w:r>
            <w:r w:rsidR="00423437">
              <w:rPr>
                <w:webHidden/>
              </w:rPr>
              <w:fldChar w:fldCharType="end"/>
            </w:r>
          </w:hyperlink>
        </w:p>
        <w:p w14:paraId="4F4EF246" w14:textId="6FCCA781" w:rsidR="00423437" w:rsidRDefault="00113ECA">
          <w:pPr>
            <w:pStyle w:val="TOC2"/>
            <w:rPr>
              <w:rFonts w:eastAsiaTheme="minorEastAsia"/>
              <w:b w:val="0"/>
            </w:rPr>
          </w:pPr>
          <w:hyperlink w:anchor="_Toc122326062" w:history="1">
            <w:r w:rsidR="00423437" w:rsidRPr="00673811">
              <w:rPr>
                <w:rStyle w:val="Hyperlink"/>
              </w:rPr>
              <w:t>System</w:t>
            </w:r>
            <w:r w:rsidR="00423437">
              <w:rPr>
                <w:webHidden/>
              </w:rPr>
              <w:tab/>
            </w:r>
            <w:r w:rsidR="00423437">
              <w:rPr>
                <w:webHidden/>
              </w:rPr>
              <w:fldChar w:fldCharType="begin"/>
            </w:r>
            <w:r w:rsidR="00423437">
              <w:rPr>
                <w:webHidden/>
              </w:rPr>
              <w:instrText xml:space="preserve"> PAGEREF _Toc122326062 \h </w:instrText>
            </w:r>
            <w:r w:rsidR="00423437">
              <w:rPr>
                <w:webHidden/>
              </w:rPr>
            </w:r>
            <w:r w:rsidR="00423437">
              <w:rPr>
                <w:webHidden/>
              </w:rPr>
              <w:fldChar w:fldCharType="separate"/>
            </w:r>
            <w:r w:rsidR="00F928FD">
              <w:rPr>
                <w:webHidden/>
              </w:rPr>
              <w:t>10</w:t>
            </w:r>
            <w:r w:rsidR="00423437">
              <w:rPr>
                <w:webHidden/>
              </w:rPr>
              <w:fldChar w:fldCharType="end"/>
            </w:r>
          </w:hyperlink>
        </w:p>
        <w:p w14:paraId="22B14A30" w14:textId="3A078244" w:rsidR="00423437" w:rsidRDefault="00113ECA">
          <w:pPr>
            <w:pStyle w:val="TOC2"/>
            <w:rPr>
              <w:rFonts w:eastAsiaTheme="minorEastAsia"/>
              <w:b w:val="0"/>
            </w:rPr>
          </w:pPr>
          <w:hyperlink w:anchor="_Toc122326063" w:history="1">
            <w:r w:rsidR="00423437" w:rsidRPr="00673811">
              <w:rPr>
                <w:rStyle w:val="Hyperlink"/>
              </w:rPr>
              <w:t>Message Processor Tab</w:t>
            </w:r>
            <w:r w:rsidR="00423437">
              <w:rPr>
                <w:webHidden/>
              </w:rPr>
              <w:tab/>
            </w:r>
            <w:r w:rsidR="00423437">
              <w:rPr>
                <w:webHidden/>
              </w:rPr>
              <w:fldChar w:fldCharType="begin"/>
            </w:r>
            <w:r w:rsidR="00423437">
              <w:rPr>
                <w:webHidden/>
              </w:rPr>
              <w:instrText xml:space="preserve"> PAGEREF _Toc122326063 \h </w:instrText>
            </w:r>
            <w:r w:rsidR="00423437">
              <w:rPr>
                <w:webHidden/>
              </w:rPr>
            </w:r>
            <w:r w:rsidR="00423437">
              <w:rPr>
                <w:webHidden/>
              </w:rPr>
              <w:fldChar w:fldCharType="separate"/>
            </w:r>
            <w:r w:rsidR="00F928FD">
              <w:rPr>
                <w:webHidden/>
              </w:rPr>
              <w:t>11</w:t>
            </w:r>
            <w:r w:rsidR="00423437">
              <w:rPr>
                <w:webHidden/>
              </w:rPr>
              <w:fldChar w:fldCharType="end"/>
            </w:r>
          </w:hyperlink>
        </w:p>
        <w:p w14:paraId="0677D65A" w14:textId="76430105" w:rsidR="00423437" w:rsidRDefault="00113ECA">
          <w:pPr>
            <w:pStyle w:val="TOC1"/>
            <w:rPr>
              <w:rFonts w:eastAsiaTheme="minorEastAsia"/>
              <w:b w:val="0"/>
              <w:caps w:val="0"/>
              <w:color w:val="auto"/>
              <w:sz w:val="22"/>
              <w:szCs w:val="22"/>
            </w:rPr>
          </w:pPr>
          <w:hyperlink w:anchor="_Toc122326064" w:history="1">
            <w:r w:rsidR="00423437" w:rsidRPr="00673811">
              <w:rPr>
                <w:rStyle w:val="Hyperlink"/>
              </w:rPr>
              <w:t>LPS Dashboard</w:t>
            </w:r>
            <w:r w:rsidR="00423437">
              <w:rPr>
                <w:webHidden/>
              </w:rPr>
              <w:tab/>
            </w:r>
            <w:r w:rsidR="00423437">
              <w:rPr>
                <w:webHidden/>
              </w:rPr>
              <w:fldChar w:fldCharType="begin"/>
            </w:r>
            <w:r w:rsidR="00423437">
              <w:rPr>
                <w:webHidden/>
              </w:rPr>
              <w:instrText xml:space="preserve"> PAGEREF _Toc122326064 \h </w:instrText>
            </w:r>
            <w:r w:rsidR="00423437">
              <w:rPr>
                <w:webHidden/>
              </w:rPr>
            </w:r>
            <w:r w:rsidR="00423437">
              <w:rPr>
                <w:webHidden/>
              </w:rPr>
              <w:fldChar w:fldCharType="separate"/>
            </w:r>
            <w:r w:rsidR="00F928FD">
              <w:rPr>
                <w:webHidden/>
              </w:rPr>
              <w:t>12</w:t>
            </w:r>
            <w:r w:rsidR="00423437">
              <w:rPr>
                <w:webHidden/>
              </w:rPr>
              <w:fldChar w:fldCharType="end"/>
            </w:r>
          </w:hyperlink>
        </w:p>
        <w:p w14:paraId="3E66F60A" w14:textId="09108F92" w:rsidR="00423437" w:rsidRDefault="00113ECA">
          <w:pPr>
            <w:pStyle w:val="TOC2"/>
            <w:rPr>
              <w:rFonts w:eastAsiaTheme="minorEastAsia"/>
              <w:b w:val="0"/>
            </w:rPr>
          </w:pPr>
          <w:hyperlink w:anchor="_Toc122326065" w:history="1">
            <w:r w:rsidR="00423437" w:rsidRPr="00673811">
              <w:rPr>
                <w:rStyle w:val="Hyperlink"/>
              </w:rPr>
              <w:t>Dashboard Monitor and Client Windows</w:t>
            </w:r>
            <w:r w:rsidR="00423437">
              <w:rPr>
                <w:webHidden/>
              </w:rPr>
              <w:tab/>
            </w:r>
            <w:r w:rsidR="00423437">
              <w:rPr>
                <w:webHidden/>
              </w:rPr>
              <w:fldChar w:fldCharType="begin"/>
            </w:r>
            <w:r w:rsidR="00423437">
              <w:rPr>
                <w:webHidden/>
              </w:rPr>
              <w:instrText xml:space="preserve"> PAGEREF _Toc122326065 \h </w:instrText>
            </w:r>
            <w:r w:rsidR="00423437">
              <w:rPr>
                <w:webHidden/>
              </w:rPr>
            </w:r>
            <w:r w:rsidR="00423437">
              <w:rPr>
                <w:webHidden/>
              </w:rPr>
              <w:fldChar w:fldCharType="separate"/>
            </w:r>
            <w:r w:rsidR="00F928FD">
              <w:rPr>
                <w:webHidden/>
              </w:rPr>
              <w:t>12</w:t>
            </w:r>
            <w:r w:rsidR="00423437">
              <w:rPr>
                <w:webHidden/>
              </w:rPr>
              <w:fldChar w:fldCharType="end"/>
            </w:r>
          </w:hyperlink>
        </w:p>
        <w:p w14:paraId="0EF9B215" w14:textId="2418A3A6" w:rsidR="00423437" w:rsidRDefault="00113ECA">
          <w:pPr>
            <w:pStyle w:val="TOC2"/>
            <w:rPr>
              <w:rFonts w:eastAsiaTheme="minorEastAsia"/>
              <w:b w:val="0"/>
            </w:rPr>
          </w:pPr>
          <w:hyperlink w:anchor="_Toc122326066" w:history="1">
            <w:r w:rsidR="00423437" w:rsidRPr="00673811">
              <w:rPr>
                <w:rStyle w:val="Hyperlink"/>
              </w:rPr>
              <w:t>System Tab</w:t>
            </w:r>
            <w:r w:rsidR="00423437">
              <w:rPr>
                <w:webHidden/>
              </w:rPr>
              <w:tab/>
            </w:r>
            <w:r w:rsidR="00423437">
              <w:rPr>
                <w:webHidden/>
              </w:rPr>
              <w:fldChar w:fldCharType="begin"/>
            </w:r>
            <w:r w:rsidR="00423437">
              <w:rPr>
                <w:webHidden/>
              </w:rPr>
              <w:instrText xml:space="preserve"> PAGEREF _Toc122326066 \h </w:instrText>
            </w:r>
            <w:r w:rsidR="00423437">
              <w:rPr>
                <w:webHidden/>
              </w:rPr>
            </w:r>
            <w:r w:rsidR="00423437">
              <w:rPr>
                <w:webHidden/>
              </w:rPr>
              <w:fldChar w:fldCharType="separate"/>
            </w:r>
            <w:r w:rsidR="00F928FD">
              <w:rPr>
                <w:webHidden/>
              </w:rPr>
              <w:t>13</w:t>
            </w:r>
            <w:r w:rsidR="00423437">
              <w:rPr>
                <w:webHidden/>
              </w:rPr>
              <w:fldChar w:fldCharType="end"/>
            </w:r>
          </w:hyperlink>
        </w:p>
        <w:p w14:paraId="1C3177F1" w14:textId="33BEE4E3" w:rsidR="00423437" w:rsidRDefault="00113ECA">
          <w:pPr>
            <w:pStyle w:val="TOC2"/>
            <w:rPr>
              <w:rFonts w:eastAsiaTheme="minorEastAsia"/>
              <w:b w:val="0"/>
            </w:rPr>
          </w:pPr>
          <w:hyperlink w:anchor="_Toc122326067" w:history="1">
            <w:r w:rsidR="00423437" w:rsidRPr="00673811">
              <w:rPr>
                <w:rStyle w:val="Hyperlink"/>
              </w:rPr>
              <w:t>Data Sources Tab</w:t>
            </w:r>
            <w:r w:rsidR="00423437">
              <w:rPr>
                <w:webHidden/>
              </w:rPr>
              <w:tab/>
            </w:r>
            <w:r w:rsidR="00423437">
              <w:rPr>
                <w:webHidden/>
              </w:rPr>
              <w:fldChar w:fldCharType="begin"/>
            </w:r>
            <w:r w:rsidR="00423437">
              <w:rPr>
                <w:webHidden/>
              </w:rPr>
              <w:instrText xml:space="preserve"> PAGEREF _Toc122326067 \h </w:instrText>
            </w:r>
            <w:r w:rsidR="00423437">
              <w:rPr>
                <w:webHidden/>
              </w:rPr>
            </w:r>
            <w:r w:rsidR="00423437">
              <w:rPr>
                <w:webHidden/>
              </w:rPr>
              <w:fldChar w:fldCharType="separate"/>
            </w:r>
            <w:r w:rsidR="00F928FD">
              <w:rPr>
                <w:webHidden/>
              </w:rPr>
              <w:t>13</w:t>
            </w:r>
            <w:r w:rsidR="00423437">
              <w:rPr>
                <w:webHidden/>
              </w:rPr>
              <w:fldChar w:fldCharType="end"/>
            </w:r>
          </w:hyperlink>
        </w:p>
        <w:p w14:paraId="30D327C0" w14:textId="16D2FF5A" w:rsidR="00423437" w:rsidRDefault="00113ECA">
          <w:pPr>
            <w:pStyle w:val="TOC2"/>
            <w:rPr>
              <w:rFonts w:eastAsiaTheme="minorEastAsia"/>
              <w:b w:val="0"/>
            </w:rPr>
          </w:pPr>
          <w:hyperlink w:anchor="_Toc122326068" w:history="1">
            <w:r w:rsidR="00423437" w:rsidRPr="00673811">
              <w:rPr>
                <w:rStyle w:val="Hyperlink"/>
              </w:rPr>
              <w:t>Message Processors Tab</w:t>
            </w:r>
            <w:r w:rsidR="00423437">
              <w:rPr>
                <w:webHidden/>
              </w:rPr>
              <w:tab/>
            </w:r>
            <w:r w:rsidR="00423437">
              <w:rPr>
                <w:webHidden/>
              </w:rPr>
              <w:fldChar w:fldCharType="begin"/>
            </w:r>
            <w:r w:rsidR="00423437">
              <w:rPr>
                <w:webHidden/>
              </w:rPr>
              <w:instrText xml:space="preserve"> PAGEREF _Toc122326068 \h </w:instrText>
            </w:r>
            <w:r w:rsidR="00423437">
              <w:rPr>
                <w:webHidden/>
              </w:rPr>
            </w:r>
            <w:r w:rsidR="00423437">
              <w:rPr>
                <w:webHidden/>
              </w:rPr>
              <w:fldChar w:fldCharType="separate"/>
            </w:r>
            <w:r w:rsidR="00F928FD">
              <w:rPr>
                <w:webHidden/>
              </w:rPr>
              <w:t>14</w:t>
            </w:r>
            <w:r w:rsidR="00423437">
              <w:rPr>
                <w:webHidden/>
              </w:rPr>
              <w:fldChar w:fldCharType="end"/>
            </w:r>
          </w:hyperlink>
        </w:p>
        <w:p w14:paraId="2FA8CA5E" w14:textId="4D4A46A0" w:rsidR="00423437" w:rsidRDefault="00113ECA">
          <w:pPr>
            <w:pStyle w:val="TOC2"/>
            <w:rPr>
              <w:rFonts w:eastAsiaTheme="minorEastAsia"/>
              <w:b w:val="0"/>
            </w:rPr>
          </w:pPr>
          <w:hyperlink w:anchor="_Toc122326069" w:history="1">
            <w:r w:rsidR="00423437" w:rsidRPr="00673811">
              <w:rPr>
                <w:rStyle w:val="Hyperlink"/>
              </w:rPr>
              <w:t>Calculations</w:t>
            </w:r>
            <w:r w:rsidR="00423437">
              <w:rPr>
                <w:webHidden/>
              </w:rPr>
              <w:tab/>
            </w:r>
            <w:r w:rsidR="00423437">
              <w:rPr>
                <w:webHidden/>
              </w:rPr>
              <w:fldChar w:fldCharType="begin"/>
            </w:r>
            <w:r w:rsidR="00423437">
              <w:rPr>
                <w:webHidden/>
              </w:rPr>
              <w:instrText xml:space="preserve"> PAGEREF _Toc122326069 \h </w:instrText>
            </w:r>
            <w:r w:rsidR="00423437">
              <w:rPr>
                <w:webHidden/>
              </w:rPr>
            </w:r>
            <w:r w:rsidR="00423437">
              <w:rPr>
                <w:webHidden/>
              </w:rPr>
              <w:fldChar w:fldCharType="separate"/>
            </w:r>
            <w:r w:rsidR="00F928FD">
              <w:rPr>
                <w:webHidden/>
              </w:rPr>
              <w:t>17</w:t>
            </w:r>
            <w:r w:rsidR="00423437">
              <w:rPr>
                <w:webHidden/>
              </w:rPr>
              <w:fldChar w:fldCharType="end"/>
            </w:r>
          </w:hyperlink>
        </w:p>
        <w:p w14:paraId="79671314" w14:textId="77777777" w:rsidR="00423437" w:rsidRDefault="00423437">
          <w:pPr>
            <w:rPr>
              <w:rStyle w:val="Hyperlink"/>
              <w:b/>
              <w:caps/>
              <w:noProof/>
              <w:sz w:val="24"/>
              <w:szCs w:val="24"/>
            </w:rPr>
          </w:pPr>
          <w:r>
            <w:rPr>
              <w:rStyle w:val="Hyperlink"/>
            </w:rPr>
            <w:br w:type="page"/>
          </w:r>
        </w:p>
        <w:p w14:paraId="796834E9" w14:textId="2E538D5C" w:rsidR="00423437" w:rsidRDefault="00113ECA">
          <w:pPr>
            <w:pStyle w:val="TOC1"/>
            <w:rPr>
              <w:rFonts w:eastAsiaTheme="minorEastAsia"/>
              <w:b w:val="0"/>
              <w:caps w:val="0"/>
              <w:color w:val="auto"/>
              <w:sz w:val="22"/>
              <w:szCs w:val="22"/>
            </w:rPr>
          </w:pPr>
          <w:hyperlink w:anchor="_Toc122326070" w:history="1">
            <w:r w:rsidR="00423437" w:rsidRPr="00673811">
              <w:rPr>
                <w:rStyle w:val="Hyperlink"/>
              </w:rPr>
              <w:t>Dashboard Designer</w:t>
            </w:r>
            <w:r w:rsidR="00423437">
              <w:rPr>
                <w:webHidden/>
              </w:rPr>
              <w:tab/>
            </w:r>
            <w:r w:rsidR="00423437">
              <w:rPr>
                <w:webHidden/>
              </w:rPr>
              <w:fldChar w:fldCharType="begin"/>
            </w:r>
            <w:r w:rsidR="00423437">
              <w:rPr>
                <w:webHidden/>
              </w:rPr>
              <w:instrText xml:space="preserve"> PAGEREF _Toc122326070 \h </w:instrText>
            </w:r>
            <w:r w:rsidR="00423437">
              <w:rPr>
                <w:webHidden/>
              </w:rPr>
            </w:r>
            <w:r w:rsidR="00423437">
              <w:rPr>
                <w:webHidden/>
              </w:rPr>
              <w:fldChar w:fldCharType="separate"/>
            </w:r>
            <w:r w:rsidR="00F928FD">
              <w:rPr>
                <w:webHidden/>
              </w:rPr>
              <w:t>18</w:t>
            </w:r>
            <w:r w:rsidR="00423437">
              <w:rPr>
                <w:webHidden/>
              </w:rPr>
              <w:fldChar w:fldCharType="end"/>
            </w:r>
          </w:hyperlink>
        </w:p>
        <w:p w14:paraId="2DC2DAC3" w14:textId="2880B556" w:rsidR="00423437" w:rsidRDefault="00113ECA">
          <w:pPr>
            <w:pStyle w:val="TOC2"/>
            <w:rPr>
              <w:rFonts w:eastAsiaTheme="minorEastAsia"/>
              <w:b w:val="0"/>
            </w:rPr>
          </w:pPr>
          <w:hyperlink w:anchor="_Toc122326071" w:history="1">
            <w:r w:rsidR="00423437" w:rsidRPr="00673811">
              <w:rPr>
                <w:rStyle w:val="Hyperlink"/>
              </w:rPr>
              <w:t>Dashboard Designer Window</w:t>
            </w:r>
            <w:r w:rsidR="00423437">
              <w:rPr>
                <w:webHidden/>
              </w:rPr>
              <w:tab/>
            </w:r>
            <w:r w:rsidR="00423437">
              <w:rPr>
                <w:webHidden/>
              </w:rPr>
              <w:fldChar w:fldCharType="begin"/>
            </w:r>
            <w:r w:rsidR="00423437">
              <w:rPr>
                <w:webHidden/>
              </w:rPr>
              <w:instrText xml:space="preserve"> PAGEREF _Toc122326071 \h </w:instrText>
            </w:r>
            <w:r w:rsidR="00423437">
              <w:rPr>
                <w:webHidden/>
              </w:rPr>
            </w:r>
            <w:r w:rsidR="00423437">
              <w:rPr>
                <w:webHidden/>
              </w:rPr>
              <w:fldChar w:fldCharType="separate"/>
            </w:r>
            <w:r w:rsidR="00F928FD">
              <w:rPr>
                <w:webHidden/>
              </w:rPr>
              <w:t>18</w:t>
            </w:r>
            <w:r w:rsidR="00423437">
              <w:rPr>
                <w:webHidden/>
              </w:rPr>
              <w:fldChar w:fldCharType="end"/>
            </w:r>
          </w:hyperlink>
        </w:p>
        <w:p w14:paraId="274F3818" w14:textId="1DB49C07" w:rsidR="00423437" w:rsidRDefault="00113ECA">
          <w:pPr>
            <w:pStyle w:val="TOC2"/>
            <w:rPr>
              <w:rFonts w:eastAsiaTheme="minorEastAsia"/>
              <w:b w:val="0"/>
            </w:rPr>
          </w:pPr>
          <w:hyperlink w:anchor="_Toc122326072" w:history="1">
            <w:r w:rsidR="00423437" w:rsidRPr="00673811">
              <w:rPr>
                <w:rStyle w:val="Hyperlink"/>
              </w:rPr>
              <w:t>Charts</w:t>
            </w:r>
            <w:r w:rsidR="00423437">
              <w:rPr>
                <w:webHidden/>
              </w:rPr>
              <w:tab/>
            </w:r>
            <w:r w:rsidR="00423437">
              <w:rPr>
                <w:webHidden/>
              </w:rPr>
              <w:fldChar w:fldCharType="begin"/>
            </w:r>
            <w:r w:rsidR="00423437">
              <w:rPr>
                <w:webHidden/>
              </w:rPr>
              <w:instrText xml:space="preserve"> PAGEREF _Toc122326072 \h </w:instrText>
            </w:r>
            <w:r w:rsidR="00423437">
              <w:rPr>
                <w:webHidden/>
              </w:rPr>
            </w:r>
            <w:r w:rsidR="00423437">
              <w:rPr>
                <w:webHidden/>
              </w:rPr>
              <w:fldChar w:fldCharType="separate"/>
            </w:r>
            <w:r w:rsidR="00F928FD">
              <w:rPr>
                <w:webHidden/>
              </w:rPr>
              <w:t>19</w:t>
            </w:r>
            <w:r w:rsidR="00423437">
              <w:rPr>
                <w:webHidden/>
              </w:rPr>
              <w:fldChar w:fldCharType="end"/>
            </w:r>
          </w:hyperlink>
        </w:p>
        <w:p w14:paraId="2527AE9D" w14:textId="080B078B" w:rsidR="00423437" w:rsidRDefault="00113ECA">
          <w:pPr>
            <w:pStyle w:val="TOC2"/>
            <w:rPr>
              <w:rFonts w:eastAsiaTheme="minorEastAsia"/>
              <w:b w:val="0"/>
            </w:rPr>
          </w:pPr>
          <w:hyperlink w:anchor="_Toc122326073" w:history="1">
            <w:r w:rsidR="00423437" w:rsidRPr="00673811">
              <w:rPr>
                <w:rStyle w:val="Hyperlink"/>
              </w:rPr>
              <w:t>Tables</w:t>
            </w:r>
            <w:r w:rsidR="00423437">
              <w:rPr>
                <w:webHidden/>
              </w:rPr>
              <w:tab/>
            </w:r>
            <w:r w:rsidR="00423437">
              <w:rPr>
                <w:webHidden/>
              </w:rPr>
              <w:fldChar w:fldCharType="begin"/>
            </w:r>
            <w:r w:rsidR="00423437">
              <w:rPr>
                <w:webHidden/>
              </w:rPr>
              <w:instrText xml:space="preserve"> PAGEREF _Toc122326073 \h </w:instrText>
            </w:r>
            <w:r w:rsidR="00423437">
              <w:rPr>
                <w:webHidden/>
              </w:rPr>
            </w:r>
            <w:r w:rsidR="00423437">
              <w:rPr>
                <w:webHidden/>
              </w:rPr>
              <w:fldChar w:fldCharType="separate"/>
            </w:r>
            <w:r w:rsidR="00F928FD">
              <w:rPr>
                <w:webHidden/>
              </w:rPr>
              <w:t>21</w:t>
            </w:r>
            <w:r w:rsidR="00423437">
              <w:rPr>
                <w:webHidden/>
              </w:rPr>
              <w:fldChar w:fldCharType="end"/>
            </w:r>
          </w:hyperlink>
        </w:p>
        <w:p w14:paraId="7E6271DB" w14:textId="1E82A907" w:rsidR="00423437" w:rsidRDefault="00113ECA">
          <w:pPr>
            <w:pStyle w:val="TOC2"/>
            <w:rPr>
              <w:rFonts w:eastAsiaTheme="minorEastAsia"/>
              <w:b w:val="0"/>
            </w:rPr>
          </w:pPr>
          <w:hyperlink w:anchor="_Toc122326074" w:history="1">
            <w:r w:rsidR="00423437" w:rsidRPr="00673811">
              <w:rPr>
                <w:rStyle w:val="Hyperlink"/>
              </w:rPr>
              <w:t>Primitives</w:t>
            </w:r>
            <w:r w:rsidR="00423437">
              <w:rPr>
                <w:webHidden/>
              </w:rPr>
              <w:tab/>
            </w:r>
            <w:r w:rsidR="00423437">
              <w:rPr>
                <w:webHidden/>
              </w:rPr>
              <w:fldChar w:fldCharType="begin"/>
            </w:r>
            <w:r w:rsidR="00423437">
              <w:rPr>
                <w:webHidden/>
              </w:rPr>
              <w:instrText xml:space="preserve"> PAGEREF _Toc122326074 \h </w:instrText>
            </w:r>
            <w:r w:rsidR="00423437">
              <w:rPr>
                <w:webHidden/>
              </w:rPr>
            </w:r>
            <w:r w:rsidR="00423437">
              <w:rPr>
                <w:webHidden/>
              </w:rPr>
              <w:fldChar w:fldCharType="separate"/>
            </w:r>
            <w:r w:rsidR="00F928FD">
              <w:rPr>
                <w:webHidden/>
              </w:rPr>
              <w:t>22</w:t>
            </w:r>
            <w:r w:rsidR="00423437">
              <w:rPr>
                <w:webHidden/>
              </w:rPr>
              <w:fldChar w:fldCharType="end"/>
            </w:r>
          </w:hyperlink>
        </w:p>
        <w:p w14:paraId="21B6E0F0" w14:textId="7E43A754" w:rsidR="00423437" w:rsidRDefault="00113ECA">
          <w:pPr>
            <w:pStyle w:val="TOC2"/>
            <w:rPr>
              <w:rFonts w:eastAsiaTheme="minorEastAsia"/>
              <w:b w:val="0"/>
            </w:rPr>
          </w:pPr>
          <w:hyperlink w:anchor="_Toc122326075" w:history="1">
            <w:r w:rsidR="00423437" w:rsidRPr="00673811">
              <w:rPr>
                <w:rStyle w:val="Hyperlink"/>
              </w:rPr>
              <w:t>Web</w:t>
            </w:r>
            <w:r w:rsidR="00423437">
              <w:rPr>
                <w:webHidden/>
              </w:rPr>
              <w:tab/>
            </w:r>
            <w:r w:rsidR="00423437">
              <w:rPr>
                <w:webHidden/>
              </w:rPr>
              <w:fldChar w:fldCharType="begin"/>
            </w:r>
            <w:r w:rsidR="00423437">
              <w:rPr>
                <w:webHidden/>
              </w:rPr>
              <w:instrText xml:space="preserve"> PAGEREF _Toc122326075 \h </w:instrText>
            </w:r>
            <w:r w:rsidR="00423437">
              <w:rPr>
                <w:webHidden/>
              </w:rPr>
            </w:r>
            <w:r w:rsidR="00423437">
              <w:rPr>
                <w:webHidden/>
              </w:rPr>
              <w:fldChar w:fldCharType="separate"/>
            </w:r>
            <w:r w:rsidR="00F928FD">
              <w:rPr>
                <w:webHidden/>
              </w:rPr>
              <w:t>22</w:t>
            </w:r>
            <w:r w:rsidR="00423437">
              <w:rPr>
                <w:webHidden/>
              </w:rPr>
              <w:fldChar w:fldCharType="end"/>
            </w:r>
          </w:hyperlink>
        </w:p>
        <w:p w14:paraId="7FE00CC2" w14:textId="6AD9A75A" w:rsidR="00423437" w:rsidRDefault="00113ECA">
          <w:pPr>
            <w:pStyle w:val="TOC2"/>
            <w:rPr>
              <w:rFonts w:eastAsiaTheme="minorEastAsia"/>
              <w:b w:val="0"/>
            </w:rPr>
          </w:pPr>
          <w:hyperlink w:anchor="_Toc122326076" w:history="1">
            <w:r w:rsidR="00423437" w:rsidRPr="00673811">
              <w:rPr>
                <w:rStyle w:val="Hyperlink"/>
              </w:rPr>
              <w:t>System</w:t>
            </w:r>
            <w:r w:rsidR="00423437">
              <w:rPr>
                <w:webHidden/>
              </w:rPr>
              <w:tab/>
            </w:r>
            <w:r w:rsidR="00423437">
              <w:rPr>
                <w:webHidden/>
              </w:rPr>
              <w:fldChar w:fldCharType="begin"/>
            </w:r>
            <w:r w:rsidR="00423437">
              <w:rPr>
                <w:webHidden/>
              </w:rPr>
              <w:instrText xml:space="preserve"> PAGEREF _Toc122326076 \h </w:instrText>
            </w:r>
            <w:r w:rsidR="00423437">
              <w:rPr>
                <w:webHidden/>
              </w:rPr>
            </w:r>
            <w:r w:rsidR="00423437">
              <w:rPr>
                <w:webHidden/>
              </w:rPr>
              <w:fldChar w:fldCharType="separate"/>
            </w:r>
            <w:r w:rsidR="00F928FD">
              <w:rPr>
                <w:webHidden/>
              </w:rPr>
              <w:t>23</w:t>
            </w:r>
            <w:r w:rsidR="00423437">
              <w:rPr>
                <w:webHidden/>
              </w:rPr>
              <w:fldChar w:fldCharType="end"/>
            </w:r>
          </w:hyperlink>
        </w:p>
        <w:p w14:paraId="515669CF" w14:textId="0DBC3308" w:rsidR="00423437" w:rsidRDefault="00113ECA">
          <w:pPr>
            <w:pStyle w:val="TOC1"/>
            <w:rPr>
              <w:rFonts w:eastAsiaTheme="minorEastAsia"/>
              <w:b w:val="0"/>
              <w:caps w:val="0"/>
              <w:color w:val="auto"/>
              <w:sz w:val="22"/>
              <w:szCs w:val="22"/>
            </w:rPr>
          </w:pPr>
          <w:hyperlink w:anchor="_Toc122326077" w:history="1">
            <w:r w:rsidR="00423437" w:rsidRPr="00673811">
              <w:rPr>
                <w:rStyle w:val="Hyperlink"/>
              </w:rPr>
              <w:t>Active Reporting</w:t>
            </w:r>
            <w:r w:rsidR="00423437">
              <w:rPr>
                <w:webHidden/>
              </w:rPr>
              <w:tab/>
            </w:r>
            <w:r w:rsidR="00423437">
              <w:rPr>
                <w:webHidden/>
              </w:rPr>
              <w:fldChar w:fldCharType="begin"/>
            </w:r>
            <w:r w:rsidR="00423437">
              <w:rPr>
                <w:webHidden/>
              </w:rPr>
              <w:instrText xml:space="preserve"> PAGEREF _Toc122326077 \h </w:instrText>
            </w:r>
            <w:r w:rsidR="00423437">
              <w:rPr>
                <w:webHidden/>
              </w:rPr>
            </w:r>
            <w:r w:rsidR="00423437">
              <w:rPr>
                <w:webHidden/>
              </w:rPr>
              <w:fldChar w:fldCharType="separate"/>
            </w:r>
            <w:r w:rsidR="00F928FD">
              <w:rPr>
                <w:webHidden/>
              </w:rPr>
              <w:t>24</w:t>
            </w:r>
            <w:r w:rsidR="00423437">
              <w:rPr>
                <w:webHidden/>
              </w:rPr>
              <w:fldChar w:fldCharType="end"/>
            </w:r>
          </w:hyperlink>
        </w:p>
        <w:p w14:paraId="7B26036F" w14:textId="45A046D1" w:rsidR="00423437" w:rsidRDefault="00113ECA">
          <w:pPr>
            <w:pStyle w:val="TOC2"/>
            <w:rPr>
              <w:rFonts w:eastAsiaTheme="minorEastAsia"/>
              <w:b w:val="0"/>
            </w:rPr>
          </w:pPr>
          <w:hyperlink w:anchor="_Toc122326078" w:history="1">
            <w:r w:rsidR="00423437" w:rsidRPr="00673811">
              <w:rPr>
                <w:rStyle w:val="Hyperlink"/>
              </w:rPr>
              <w:t>Jobs Completed by Job Type</w:t>
            </w:r>
            <w:r w:rsidR="00423437">
              <w:rPr>
                <w:webHidden/>
              </w:rPr>
              <w:tab/>
            </w:r>
            <w:r w:rsidR="00423437">
              <w:rPr>
                <w:webHidden/>
              </w:rPr>
              <w:fldChar w:fldCharType="begin"/>
            </w:r>
            <w:r w:rsidR="00423437">
              <w:rPr>
                <w:webHidden/>
              </w:rPr>
              <w:instrText xml:space="preserve"> PAGEREF _Toc122326078 \h </w:instrText>
            </w:r>
            <w:r w:rsidR="00423437">
              <w:rPr>
                <w:webHidden/>
              </w:rPr>
            </w:r>
            <w:r w:rsidR="00423437">
              <w:rPr>
                <w:webHidden/>
              </w:rPr>
              <w:fldChar w:fldCharType="separate"/>
            </w:r>
            <w:r w:rsidR="00F928FD">
              <w:rPr>
                <w:webHidden/>
              </w:rPr>
              <w:t>24</w:t>
            </w:r>
            <w:r w:rsidR="00423437">
              <w:rPr>
                <w:webHidden/>
              </w:rPr>
              <w:fldChar w:fldCharType="end"/>
            </w:r>
          </w:hyperlink>
        </w:p>
        <w:p w14:paraId="7C5EC656" w14:textId="43758AD9" w:rsidR="00423437" w:rsidRDefault="00113ECA">
          <w:pPr>
            <w:pStyle w:val="TOC2"/>
            <w:rPr>
              <w:rFonts w:eastAsiaTheme="minorEastAsia"/>
              <w:b w:val="0"/>
            </w:rPr>
          </w:pPr>
          <w:hyperlink w:anchor="_Toc122326079" w:history="1">
            <w:r w:rsidR="00423437" w:rsidRPr="00673811">
              <w:rPr>
                <w:rStyle w:val="Hyperlink"/>
              </w:rPr>
              <w:t>Requirements List Filterable by IsChecked Property</w:t>
            </w:r>
            <w:r w:rsidR="00423437">
              <w:rPr>
                <w:webHidden/>
              </w:rPr>
              <w:tab/>
            </w:r>
            <w:r w:rsidR="00423437">
              <w:rPr>
                <w:webHidden/>
              </w:rPr>
              <w:fldChar w:fldCharType="begin"/>
            </w:r>
            <w:r w:rsidR="00423437">
              <w:rPr>
                <w:webHidden/>
              </w:rPr>
              <w:instrText xml:space="preserve"> PAGEREF _Toc122326079 \h </w:instrText>
            </w:r>
            <w:r w:rsidR="00423437">
              <w:rPr>
                <w:webHidden/>
              </w:rPr>
            </w:r>
            <w:r w:rsidR="00423437">
              <w:rPr>
                <w:webHidden/>
              </w:rPr>
              <w:fldChar w:fldCharType="separate"/>
            </w:r>
            <w:r w:rsidR="00F928FD">
              <w:rPr>
                <w:webHidden/>
              </w:rPr>
              <w:t>25</w:t>
            </w:r>
            <w:r w:rsidR="00423437">
              <w:rPr>
                <w:webHidden/>
              </w:rPr>
              <w:fldChar w:fldCharType="end"/>
            </w:r>
          </w:hyperlink>
        </w:p>
        <w:p w14:paraId="5AEBCBC0" w14:textId="6817D6CE" w:rsidR="00423437" w:rsidRDefault="00113ECA">
          <w:pPr>
            <w:pStyle w:val="TOC2"/>
            <w:rPr>
              <w:rFonts w:eastAsiaTheme="minorEastAsia"/>
              <w:b w:val="0"/>
            </w:rPr>
          </w:pPr>
          <w:hyperlink w:anchor="_Toc122326080" w:history="1">
            <w:r w:rsidR="00423437" w:rsidRPr="00673811">
              <w:rPr>
                <w:rStyle w:val="Hyperlink"/>
              </w:rPr>
              <w:t>Torque Statistical Chart</w:t>
            </w:r>
            <w:r w:rsidR="00423437">
              <w:rPr>
                <w:webHidden/>
              </w:rPr>
              <w:tab/>
            </w:r>
            <w:r w:rsidR="00423437">
              <w:rPr>
                <w:webHidden/>
              </w:rPr>
              <w:fldChar w:fldCharType="begin"/>
            </w:r>
            <w:r w:rsidR="00423437">
              <w:rPr>
                <w:webHidden/>
              </w:rPr>
              <w:instrText xml:space="preserve"> PAGEREF _Toc122326080 \h </w:instrText>
            </w:r>
            <w:r w:rsidR="00423437">
              <w:rPr>
                <w:webHidden/>
              </w:rPr>
            </w:r>
            <w:r w:rsidR="00423437">
              <w:rPr>
                <w:webHidden/>
              </w:rPr>
              <w:fldChar w:fldCharType="separate"/>
            </w:r>
            <w:r w:rsidR="00F928FD">
              <w:rPr>
                <w:webHidden/>
              </w:rPr>
              <w:t>26</w:t>
            </w:r>
            <w:r w:rsidR="00423437">
              <w:rPr>
                <w:webHidden/>
              </w:rPr>
              <w:fldChar w:fldCharType="end"/>
            </w:r>
          </w:hyperlink>
        </w:p>
        <w:p w14:paraId="22F45DFE" w14:textId="779FDEE7" w:rsidR="00423437" w:rsidRDefault="00113ECA">
          <w:pPr>
            <w:pStyle w:val="TOC1"/>
            <w:rPr>
              <w:rFonts w:eastAsiaTheme="minorEastAsia"/>
              <w:b w:val="0"/>
              <w:caps w:val="0"/>
              <w:color w:val="auto"/>
              <w:sz w:val="22"/>
              <w:szCs w:val="22"/>
            </w:rPr>
          </w:pPr>
          <w:hyperlink w:anchor="_Toc122326081" w:history="1">
            <w:r w:rsidR="00423437" w:rsidRPr="00673811">
              <w:rPr>
                <w:rStyle w:val="Hyperlink"/>
              </w:rPr>
              <w:t>Alert Center</w:t>
            </w:r>
            <w:r w:rsidR="00423437">
              <w:rPr>
                <w:webHidden/>
              </w:rPr>
              <w:tab/>
            </w:r>
            <w:r w:rsidR="00423437">
              <w:rPr>
                <w:webHidden/>
              </w:rPr>
              <w:fldChar w:fldCharType="begin"/>
            </w:r>
            <w:r w:rsidR="00423437">
              <w:rPr>
                <w:webHidden/>
              </w:rPr>
              <w:instrText xml:space="preserve"> PAGEREF _Toc122326081 \h </w:instrText>
            </w:r>
            <w:r w:rsidR="00423437">
              <w:rPr>
                <w:webHidden/>
              </w:rPr>
            </w:r>
            <w:r w:rsidR="00423437">
              <w:rPr>
                <w:webHidden/>
              </w:rPr>
              <w:fldChar w:fldCharType="separate"/>
            </w:r>
            <w:r w:rsidR="00F928FD">
              <w:rPr>
                <w:webHidden/>
              </w:rPr>
              <w:t>27</w:t>
            </w:r>
            <w:r w:rsidR="00423437">
              <w:rPr>
                <w:webHidden/>
              </w:rPr>
              <w:fldChar w:fldCharType="end"/>
            </w:r>
          </w:hyperlink>
        </w:p>
        <w:p w14:paraId="13C69991" w14:textId="1EBC535C" w:rsidR="00423437" w:rsidRDefault="00113ECA">
          <w:pPr>
            <w:pStyle w:val="TOC2"/>
            <w:rPr>
              <w:rFonts w:eastAsiaTheme="minorEastAsia"/>
              <w:b w:val="0"/>
            </w:rPr>
          </w:pPr>
          <w:hyperlink w:anchor="_Toc122326082" w:history="1">
            <w:r w:rsidR="00423437" w:rsidRPr="00673811">
              <w:rPr>
                <w:rStyle w:val="Hyperlink"/>
              </w:rPr>
              <w:t>Destinations</w:t>
            </w:r>
            <w:r w:rsidR="00423437">
              <w:rPr>
                <w:webHidden/>
              </w:rPr>
              <w:tab/>
            </w:r>
            <w:r w:rsidR="00423437">
              <w:rPr>
                <w:webHidden/>
              </w:rPr>
              <w:fldChar w:fldCharType="begin"/>
            </w:r>
            <w:r w:rsidR="00423437">
              <w:rPr>
                <w:webHidden/>
              </w:rPr>
              <w:instrText xml:space="preserve"> PAGEREF _Toc122326082 \h </w:instrText>
            </w:r>
            <w:r w:rsidR="00423437">
              <w:rPr>
                <w:webHidden/>
              </w:rPr>
            </w:r>
            <w:r w:rsidR="00423437">
              <w:rPr>
                <w:webHidden/>
              </w:rPr>
              <w:fldChar w:fldCharType="separate"/>
            </w:r>
            <w:r w:rsidR="00F928FD">
              <w:rPr>
                <w:webHidden/>
              </w:rPr>
              <w:t>27</w:t>
            </w:r>
            <w:r w:rsidR="00423437">
              <w:rPr>
                <w:webHidden/>
              </w:rPr>
              <w:fldChar w:fldCharType="end"/>
            </w:r>
          </w:hyperlink>
        </w:p>
        <w:p w14:paraId="44FDFD4F" w14:textId="7E4B72D4" w:rsidR="00423437" w:rsidRDefault="00113ECA">
          <w:pPr>
            <w:pStyle w:val="TOC1"/>
            <w:rPr>
              <w:rFonts w:eastAsiaTheme="minorEastAsia"/>
              <w:b w:val="0"/>
              <w:caps w:val="0"/>
              <w:color w:val="auto"/>
              <w:sz w:val="22"/>
              <w:szCs w:val="22"/>
            </w:rPr>
          </w:pPr>
          <w:hyperlink w:anchor="_Toc122326083" w:history="1">
            <w:r w:rsidR="00423437" w:rsidRPr="00673811">
              <w:rPr>
                <w:rStyle w:val="Hyperlink"/>
              </w:rPr>
              <w:t>Plant Administration</w:t>
            </w:r>
            <w:r w:rsidR="00423437">
              <w:rPr>
                <w:webHidden/>
              </w:rPr>
              <w:tab/>
            </w:r>
            <w:r w:rsidR="00423437">
              <w:rPr>
                <w:webHidden/>
              </w:rPr>
              <w:fldChar w:fldCharType="begin"/>
            </w:r>
            <w:r w:rsidR="00423437">
              <w:rPr>
                <w:webHidden/>
              </w:rPr>
              <w:instrText xml:space="preserve"> PAGEREF _Toc122326083 \h </w:instrText>
            </w:r>
            <w:r w:rsidR="00423437">
              <w:rPr>
                <w:webHidden/>
              </w:rPr>
            </w:r>
            <w:r w:rsidR="00423437">
              <w:rPr>
                <w:webHidden/>
              </w:rPr>
              <w:fldChar w:fldCharType="separate"/>
            </w:r>
            <w:r w:rsidR="00F928FD">
              <w:rPr>
                <w:webHidden/>
              </w:rPr>
              <w:t>28</w:t>
            </w:r>
            <w:r w:rsidR="00423437">
              <w:rPr>
                <w:webHidden/>
              </w:rPr>
              <w:fldChar w:fldCharType="end"/>
            </w:r>
          </w:hyperlink>
        </w:p>
        <w:p w14:paraId="5EEB8AED" w14:textId="0B9E1644" w:rsidR="00423437" w:rsidRDefault="00113ECA">
          <w:pPr>
            <w:pStyle w:val="TOC2"/>
            <w:rPr>
              <w:rFonts w:eastAsiaTheme="minorEastAsia"/>
              <w:b w:val="0"/>
            </w:rPr>
          </w:pPr>
          <w:hyperlink w:anchor="_Toc122326084" w:history="1">
            <w:r w:rsidR="00423437" w:rsidRPr="00673811">
              <w:rPr>
                <w:rStyle w:val="Hyperlink"/>
              </w:rPr>
              <w:t>Quality Alerts</w:t>
            </w:r>
            <w:r w:rsidR="00423437">
              <w:rPr>
                <w:webHidden/>
              </w:rPr>
              <w:tab/>
            </w:r>
            <w:r w:rsidR="00423437">
              <w:rPr>
                <w:webHidden/>
              </w:rPr>
              <w:fldChar w:fldCharType="begin"/>
            </w:r>
            <w:r w:rsidR="00423437">
              <w:rPr>
                <w:webHidden/>
              </w:rPr>
              <w:instrText xml:space="preserve"> PAGEREF _Toc122326084 \h </w:instrText>
            </w:r>
            <w:r w:rsidR="00423437">
              <w:rPr>
                <w:webHidden/>
              </w:rPr>
            </w:r>
            <w:r w:rsidR="00423437">
              <w:rPr>
                <w:webHidden/>
              </w:rPr>
              <w:fldChar w:fldCharType="separate"/>
            </w:r>
            <w:r w:rsidR="00F928FD">
              <w:rPr>
                <w:webHidden/>
              </w:rPr>
              <w:t>28</w:t>
            </w:r>
            <w:r w:rsidR="00423437">
              <w:rPr>
                <w:webHidden/>
              </w:rPr>
              <w:fldChar w:fldCharType="end"/>
            </w:r>
          </w:hyperlink>
        </w:p>
        <w:p w14:paraId="0D3D8E07" w14:textId="19F85519" w:rsidR="00423437" w:rsidRDefault="00113ECA">
          <w:pPr>
            <w:pStyle w:val="TOC1"/>
            <w:rPr>
              <w:rFonts w:eastAsiaTheme="minorEastAsia"/>
              <w:b w:val="0"/>
              <w:caps w:val="0"/>
              <w:color w:val="auto"/>
              <w:sz w:val="22"/>
              <w:szCs w:val="22"/>
            </w:rPr>
          </w:pPr>
          <w:hyperlink w:anchor="_Toc122326085" w:history="1">
            <w:r w:rsidR="00423437" w:rsidRPr="00673811">
              <w:rPr>
                <w:rStyle w:val="Hyperlink"/>
              </w:rPr>
              <w:t>LPS Documentation Repository</w:t>
            </w:r>
            <w:r w:rsidR="00423437">
              <w:rPr>
                <w:webHidden/>
              </w:rPr>
              <w:tab/>
            </w:r>
            <w:r w:rsidR="00423437">
              <w:rPr>
                <w:webHidden/>
              </w:rPr>
              <w:fldChar w:fldCharType="begin"/>
            </w:r>
            <w:r w:rsidR="00423437">
              <w:rPr>
                <w:webHidden/>
              </w:rPr>
              <w:instrText xml:space="preserve"> PAGEREF _Toc122326085 \h </w:instrText>
            </w:r>
            <w:r w:rsidR="00423437">
              <w:rPr>
                <w:webHidden/>
              </w:rPr>
            </w:r>
            <w:r w:rsidR="00423437">
              <w:rPr>
                <w:webHidden/>
              </w:rPr>
              <w:fldChar w:fldCharType="separate"/>
            </w:r>
            <w:r w:rsidR="00F928FD">
              <w:rPr>
                <w:webHidden/>
              </w:rPr>
              <w:t>30</w:t>
            </w:r>
            <w:r w:rsidR="00423437">
              <w:rPr>
                <w:webHidden/>
              </w:rPr>
              <w:fldChar w:fldCharType="end"/>
            </w:r>
          </w:hyperlink>
        </w:p>
        <w:p w14:paraId="0D7E538D" w14:textId="089DB149" w:rsidR="00423437" w:rsidRDefault="00113ECA">
          <w:pPr>
            <w:pStyle w:val="TOC1"/>
            <w:rPr>
              <w:rFonts w:eastAsiaTheme="minorEastAsia"/>
              <w:b w:val="0"/>
              <w:caps w:val="0"/>
              <w:color w:val="auto"/>
              <w:sz w:val="22"/>
              <w:szCs w:val="22"/>
            </w:rPr>
          </w:pPr>
          <w:hyperlink w:anchor="_Toc122326086" w:history="1">
            <w:r w:rsidR="00423437" w:rsidRPr="00673811">
              <w:rPr>
                <w:rStyle w:val="Hyperlink"/>
              </w:rPr>
              <w:t>LPS Support Structure</w:t>
            </w:r>
            <w:r w:rsidR="00423437">
              <w:rPr>
                <w:webHidden/>
              </w:rPr>
              <w:tab/>
            </w:r>
            <w:r w:rsidR="00423437">
              <w:rPr>
                <w:webHidden/>
              </w:rPr>
              <w:fldChar w:fldCharType="begin"/>
            </w:r>
            <w:r w:rsidR="00423437">
              <w:rPr>
                <w:webHidden/>
              </w:rPr>
              <w:instrText xml:space="preserve"> PAGEREF _Toc122326086 \h </w:instrText>
            </w:r>
            <w:r w:rsidR="00423437">
              <w:rPr>
                <w:webHidden/>
              </w:rPr>
            </w:r>
            <w:r w:rsidR="00423437">
              <w:rPr>
                <w:webHidden/>
              </w:rPr>
              <w:fldChar w:fldCharType="separate"/>
            </w:r>
            <w:r w:rsidR="00F928FD">
              <w:rPr>
                <w:webHidden/>
              </w:rPr>
              <w:t>31</w:t>
            </w:r>
            <w:r w:rsidR="00423437">
              <w:rPr>
                <w:webHidden/>
              </w:rPr>
              <w:fldChar w:fldCharType="end"/>
            </w:r>
          </w:hyperlink>
        </w:p>
        <w:p w14:paraId="4257F3C2" w14:textId="34FC46DA" w:rsidR="00423437" w:rsidRDefault="00113ECA">
          <w:pPr>
            <w:pStyle w:val="TOC2"/>
            <w:rPr>
              <w:rFonts w:eastAsiaTheme="minorEastAsia"/>
              <w:b w:val="0"/>
            </w:rPr>
          </w:pPr>
          <w:hyperlink w:anchor="_Toc122326087" w:history="1">
            <w:r w:rsidR="00423437" w:rsidRPr="00673811">
              <w:rPr>
                <w:rStyle w:val="Hyperlink"/>
              </w:rPr>
              <w:t>Standard Operating Procedure for LPS Software Upgrades</w:t>
            </w:r>
            <w:r w:rsidR="00423437">
              <w:rPr>
                <w:webHidden/>
              </w:rPr>
              <w:tab/>
            </w:r>
            <w:r w:rsidR="00423437">
              <w:rPr>
                <w:webHidden/>
              </w:rPr>
              <w:fldChar w:fldCharType="begin"/>
            </w:r>
            <w:r w:rsidR="00423437">
              <w:rPr>
                <w:webHidden/>
              </w:rPr>
              <w:instrText xml:space="preserve"> PAGEREF _Toc122326087 \h </w:instrText>
            </w:r>
            <w:r w:rsidR="00423437">
              <w:rPr>
                <w:webHidden/>
              </w:rPr>
            </w:r>
            <w:r w:rsidR="00423437">
              <w:rPr>
                <w:webHidden/>
              </w:rPr>
              <w:fldChar w:fldCharType="separate"/>
            </w:r>
            <w:r w:rsidR="00F928FD">
              <w:rPr>
                <w:webHidden/>
              </w:rPr>
              <w:t>31</w:t>
            </w:r>
            <w:r w:rsidR="00423437">
              <w:rPr>
                <w:webHidden/>
              </w:rPr>
              <w:fldChar w:fldCharType="end"/>
            </w:r>
          </w:hyperlink>
        </w:p>
        <w:p w14:paraId="432F2168" w14:textId="4D2273F4" w:rsidR="00423437" w:rsidRDefault="00113ECA">
          <w:pPr>
            <w:pStyle w:val="TOC2"/>
            <w:rPr>
              <w:rFonts w:eastAsiaTheme="minorEastAsia"/>
              <w:b w:val="0"/>
            </w:rPr>
          </w:pPr>
          <w:hyperlink w:anchor="_Toc122326088" w:history="1">
            <w:r w:rsidR="00423437" w:rsidRPr="00673811">
              <w:rPr>
                <w:rStyle w:val="Hyperlink"/>
              </w:rPr>
              <w:t>Incident and Service Request Management with Ivanti</w:t>
            </w:r>
            <w:r w:rsidR="00423437">
              <w:rPr>
                <w:webHidden/>
              </w:rPr>
              <w:tab/>
            </w:r>
            <w:r w:rsidR="00423437">
              <w:rPr>
                <w:webHidden/>
              </w:rPr>
              <w:fldChar w:fldCharType="begin"/>
            </w:r>
            <w:r w:rsidR="00423437">
              <w:rPr>
                <w:webHidden/>
              </w:rPr>
              <w:instrText xml:space="preserve"> PAGEREF _Toc122326088 \h </w:instrText>
            </w:r>
            <w:r w:rsidR="00423437">
              <w:rPr>
                <w:webHidden/>
              </w:rPr>
            </w:r>
            <w:r w:rsidR="00423437">
              <w:rPr>
                <w:webHidden/>
              </w:rPr>
              <w:fldChar w:fldCharType="separate"/>
            </w:r>
            <w:r w:rsidR="00F928FD">
              <w:rPr>
                <w:webHidden/>
              </w:rPr>
              <w:t>31</w:t>
            </w:r>
            <w:r w:rsidR="00423437">
              <w:rPr>
                <w:webHidden/>
              </w:rPr>
              <w:fldChar w:fldCharType="end"/>
            </w:r>
          </w:hyperlink>
        </w:p>
        <w:p w14:paraId="02217B03" w14:textId="1F239D73" w:rsidR="00423437" w:rsidRDefault="00113ECA">
          <w:pPr>
            <w:pStyle w:val="TOC2"/>
            <w:rPr>
              <w:rFonts w:eastAsiaTheme="minorEastAsia"/>
              <w:b w:val="0"/>
            </w:rPr>
          </w:pPr>
          <w:hyperlink w:anchor="_Toc122326089" w:history="1">
            <w:r w:rsidR="00423437" w:rsidRPr="00673811">
              <w:rPr>
                <w:rStyle w:val="Hyperlink"/>
              </w:rPr>
              <w:t>Levels of Support</w:t>
            </w:r>
            <w:r w:rsidR="00423437">
              <w:rPr>
                <w:webHidden/>
              </w:rPr>
              <w:tab/>
            </w:r>
            <w:r w:rsidR="00423437">
              <w:rPr>
                <w:webHidden/>
              </w:rPr>
              <w:fldChar w:fldCharType="begin"/>
            </w:r>
            <w:r w:rsidR="00423437">
              <w:rPr>
                <w:webHidden/>
              </w:rPr>
              <w:instrText xml:space="preserve"> PAGEREF _Toc122326089 \h </w:instrText>
            </w:r>
            <w:r w:rsidR="00423437">
              <w:rPr>
                <w:webHidden/>
              </w:rPr>
            </w:r>
            <w:r w:rsidR="00423437">
              <w:rPr>
                <w:webHidden/>
              </w:rPr>
              <w:fldChar w:fldCharType="separate"/>
            </w:r>
            <w:r w:rsidR="00F928FD">
              <w:rPr>
                <w:webHidden/>
              </w:rPr>
              <w:t>32</w:t>
            </w:r>
            <w:r w:rsidR="00423437">
              <w:rPr>
                <w:webHidden/>
              </w:rPr>
              <w:fldChar w:fldCharType="end"/>
            </w:r>
          </w:hyperlink>
        </w:p>
        <w:p w14:paraId="5978C89A" w14:textId="4BC4D3F1" w:rsidR="00423437" w:rsidRDefault="00113ECA">
          <w:pPr>
            <w:pStyle w:val="TOC2"/>
            <w:rPr>
              <w:rFonts w:eastAsiaTheme="minorEastAsia"/>
              <w:b w:val="0"/>
            </w:rPr>
          </w:pPr>
          <w:hyperlink w:anchor="_Toc122326090" w:history="1">
            <w:r w:rsidR="00423437" w:rsidRPr="00673811">
              <w:rPr>
                <w:rStyle w:val="Hyperlink"/>
              </w:rPr>
              <w:t>Moving Through Support Levels</w:t>
            </w:r>
            <w:r w:rsidR="00423437">
              <w:rPr>
                <w:webHidden/>
              </w:rPr>
              <w:tab/>
            </w:r>
            <w:r w:rsidR="00423437">
              <w:rPr>
                <w:webHidden/>
              </w:rPr>
              <w:fldChar w:fldCharType="begin"/>
            </w:r>
            <w:r w:rsidR="00423437">
              <w:rPr>
                <w:webHidden/>
              </w:rPr>
              <w:instrText xml:space="preserve"> PAGEREF _Toc122326090 \h </w:instrText>
            </w:r>
            <w:r w:rsidR="00423437">
              <w:rPr>
                <w:webHidden/>
              </w:rPr>
            </w:r>
            <w:r w:rsidR="00423437">
              <w:rPr>
                <w:webHidden/>
              </w:rPr>
              <w:fldChar w:fldCharType="separate"/>
            </w:r>
            <w:r w:rsidR="00F928FD">
              <w:rPr>
                <w:webHidden/>
              </w:rPr>
              <w:t>33</w:t>
            </w:r>
            <w:r w:rsidR="00423437">
              <w:rPr>
                <w:webHidden/>
              </w:rPr>
              <w:fldChar w:fldCharType="end"/>
            </w:r>
          </w:hyperlink>
        </w:p>
        <w:p w14:paraId="09B4A3BA" w14:textId="7CD73D5D" w:rsidR="00423437" w:rsidRDefault="00113ECA">
          <w:pPr>
            <w:pStyle w:val="TOC2"/>
            <w:rPr>
              <w:rFonts w:eastAsiaTheme="minorEastAsia"/>
              <w:b w:val="0"/>
            </w:rPr>
          </w:pPr>
          <w:hyperlink w:anchor="_Toc122326091" w:history="1">
            <w:r w:rsidR="00423437" w:rsidRPr="00673811">
              <w:rPr>
                <w:rStyle w:val="Hyperlink"/>
              </w:rPr>
              <w:t>Shop Floor Support Contacts by Region</w:t>
            </w:r>
            <w:r w:rsidR="00423437">
              <w:rPr>
                <w:webHidden/>
              </w:rPr>
              <w:tab/>
            </w:r>
            <w:r w:rsidR="00423437">
              <w:rPr>
                <w:webHidden/>
              </w:rPr>
              <w:fldChar w:fldCharType="begin"/>
            </w:r>
            <w:r w:rsidR="00423437">
              <w:rPr>
                <w:webHidden/>
              </w:rPr>
              <w:instrText xml:space="preserve"> PAGEREF _Toc122326091 \h </w:instrText>
            </w:r>
            <w:r w:rsidR="00423437">
              <w:rPr>
                <w:webHidden/>
              </w:rPr>
            </w:r>
            <w:r w:rsidR="00423437">
              <w:rPr>
                <w:webHidden/>
              </w:rPr>
              <w:fldChar w:fldCharType="separate"/>
            </w:r>
            <w:r w:rsidR="00F928FD">
              <w:rPr>
                <w:webHidden/>
              </w:rPr>
              <w:t>34</w:t>
            </w:r>
            <w:r w:rsidR="00423437">
              <w:rPr>
                <w:webHidden/>
              </w:rPr>
              <w:fldChar w:fldCharType="end"/>
            </w:r>
          </w:hyperlink>
        </w:p>
        <w:p w14:paraId="369784A3" w14:textId="71F9D0A3" w:rsidR="00DB738A" w:rsidRDefault="00763E7D" w:rsidP="003410FF">
          <w:pPr>
            <w:pStyle w:val="TOC2"/>
            <w:sectPr w:rsidR="00DB738A" w:rsidSect="00851481">
              <w:footerReference w:type="default" r:id="rId16"/>
              <w:pgSz w:w="12240" w:h="15840"/>
              <w:pgMar w:top="1440" w:right="1080" w:bottom="1440" w:left="1080" w:header="720" w:footer="720" w:gutter="0"/>
              <w:cols w:space="720"/>
              <w:docGrid w:linePitch="360"/>
            </w:sectPr>
          </w:pPr>
          <w:r>
            <w:rPr>
              <w:caps/>
              <w:color w:val="FF0000"/>
            </w:rPr>
            <w:fldChar w:fldCharType="end"/>
          </w:r>
        </w:p>
      </w:sdtContent>
    </w:sdt>
    <w:p w14:paraId="04EA26B0" w14:textId="77777777" w:rsidR="00F57250" w:rsidRDefault="00F57250">
      <w:pPr>
        <w:rPr>
          <w:rFonts w:asciiTheme="majorHAnsi" w:eastAsiaTheme="majorEastAsia" w:hAnsiTheme="majorHAnsi" w:cstheme="majorBidi"/>
          <w:b/>
          <w:color w:val="808080" w:themeColor="background1" w:themeShade="80"/>
          <w:sz w:val="36"/>
          <w:szCs w:val="32"/>
        </w:rPr>
      </w:pPr>
      <w:bookmarkStart w:id="1" w:name="RH_PD_TOC_BK"/>
      <w:r>
        <w:br w:type="page"/>
      </w:r>
    </w:p>
    <w:p w14:paraId="19567402" w14:textId="40F4A852" w:rsidR="00151C3A" w:rsidRDefault="00151C3A" w:rsidP="00F262B1">
      <w:pPr>
        <w:pStyle w:val="Heading1"/>
      </w:pPr>
      <w:bookmarkStart w:id="2" w:name="_Toc122326054"/>
      <w:r w:rsidRPr="000B05D8">
        <w:lastRenderedPageBreak/>
        <w:t>LPS2</w:t>
      </w:r>
      <w:bookmarkEnd w:id="2"/>
    </w:p>
    <w:p w14:paraId="5EB6BE69" w14:textId="38D5EDAD" w:rsidR="00441132" w:rsidRDefault="00441132" w:rsidP="00441132">
      <w:pPr>
        <w:pStyle w:val="Heading2"/>
      </w:pPr>
      <w:bookmarkStart w:id="3" w:name="_Toc122326055"/>
      <w:r>
        <w:t xml:space="preserve">Multi-Spindle Support for the PowerMacs </w:t>
      </w:r>
      <w:r w:rsidR="00482144">
        <w:t>C</w:t>
      </w:r>
      <w:r>
        <w:t>ontroller</w:t>
      </w:r>
      <w:bookmarkEnd w:id="3"/>
    </w:p>
    <w:p w14:paraId="4540F02A" w14:textId="2CC5A0BF" w:rsidR="00441132" w:rsidRDefault="00842340" w:rsidP="00441132">
      <w:r>
        <w:t xml:space="preserve">The </w:t>
      </w:r>
      <w:r w:rsidRPr="00482144">
        <w:rPr>
          <w:b/>
          <w:bCs/>
        </w:rPr>
        <w:t>Atlas Copco PF300</w:t>
      </w:r>
      <w:r>
        <w:t xml:space="preserve"> controller has a new property called </w:t>
      </w:r>
      <w:r w:rsidRPr="00482144">
        <w:rPr>
          <w:b/>
          <w:bCs/>
        </w:rPr>
        <w:t>Multi-Spindle Support</w:t>
      </w:r>
      <w:r w:rsidR="00ED6185">
        <w:rPr>
          <w:b/>
          <w:bCs/>
        </w:rPr>
        <w:t>.</w:t>
      </w:r>
      <w:r>
        <w:t xml:space="preserve"> When this property is set to </w:t>
      </w:r>
      <w:r w:rsidRPr="009E4170">
        <w:rPr>
          <w:b/>
          <w:bCs/>
        </w:rPr>
        <w:t>True</w:t>
      </w:r>
      <w:r>
        <w:t>, m</w:t>
      </w:r>
      <w:r w:rsidR="00ED11B4">
        <w:t>ulti-</w:t>
      </w:r>
      <w:r>
        <w:t>s</w:t>
      </w:r>
      <w:r w:rsidR="00ED11B4">
        <w:t xml:space="preserve">pindle </w:t>
      </w:r>
      <w:r w:rsidR="00F701EE">
        <w:t>support for the PowerMacs controller is enabled.</w:t>
      </w:r>
      <w:r w:rsidR="008C558D">
        <w:t xml:space="preserve"> Multi</w:t>
      </w:r>
      <w:r w:rsidR="0077020F">
        <w:t>-spindle</w:t>
      </w:r>
      <w:r w:rsidR="008C558D">
        <w:t xml:space="preserve"> rundown</w:t>
      </w:r>
      <w:r w:rsidR="00DE5957">
        <w:t xml:space="preserve">s, </w:t>
      </w:r>
      <w:r w:rsidR="004C2439">
        <w:t>which provide a unique result for each spindle</w:t>
      </w:r>
      <w:r w:rsidR="00FA1689">
        <w:t xml:space="preserve">, </w:t>
      </w:r>
      <w:r w:rsidR="00227FCA">
        <w:t xml:space="preserve">can be </w:t>
      </w:r>
      <w:r w:rsidR="0077020F">
        <w:t xml:space="preserve">received from </w:t>
      </w:r>
      <w:r w:rsidR="00227FCA">
        <w:t xml:space="preserve">the </w:t>
      </w:r>
      <w:r w:rsidR="0077020F">
        <w:t>controller</w:t>
      </w:r>
      <w:r w:rsidR="00227FCA">
        <w:t>.</w:t>
      </w:r>
    </w:p>
    <w:p w14:paraId="6189B198" w14:textId="67BA0052" w:rsidR="00AD7D4C" w:rsidRDefault="0019692B" w:rsidP="00441132">
      <w:r>
        <w:rPr>
          <w:noProof/>
        </w:rPr>
        <w:drawing>
          <wp:inline distT="0" distB="0" distL="0" distR="0" wp14:anchorId="2915A1A8" wp14:editId="3DE774BC">
            <wp:extent cx="4961905" cy="5104762"/>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61905" cy="5104762"/>
                    </a:xfrm>
                    <a:prstGeom prst="rect">
                      <a:avLst/>
                    </a:prstGeom>
                  </pic:spPr>
                </pic:pic>
              </a:graphicData>
            </a:graphic>
          </wp:inline>
        </w:drawing>
      </w:r>
    </w:p>
    <w:p w14:paraId="0548D926" w14:textId="77777777" w:rsidR="002D7897" w:rsidRDefault="002D7897">
      <w:r>
        <w:br w:type="page"/>
      </w:r>
    </w:p>
    <w:p w14:paraId="65AB34B6" w14:textId="37AF895B" w:rsidR="00C5631D" w:rsidRDefault="002D7897" w:rsidP="00441132">
      <w:r>
        <w:rPr>
          <w:noProof/>
        </w:rPr>
        <w:lastRenderedPageBreak/>
        <w:drawing>
          <wp:anchor distT="0" distB="0" distL="114300" distR="114300" simplePos="0" relativeHeight="251663360" behindDoc="0" locked="0" layoutInCell="1" allowOverlap="1" wp14:anchorId="3329A846" wp14:editId="771EF9BC">
            <wp:simplePos x="0" y="0"/>
            <wp:positionH relativeFrom="column">
              <wp:posOffset>-93345</wp:posOffset>
            </wp:positionH>
            <wp:positionV relativeFrom="paragraph">
              <wp:posOffset>587375</wp:posOffset>
            </wp:positionV>
            <wp:extent cx="3553590" cy="6276975"/>
            <wp:effectExtent l="0" t="0" r="8890" b="0"/>
            <wp:wrapSquare wrapText="bothSides"/>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53590" cy="6276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0" locked="0" layoutInCell="1" allowOverlap="1" wp14:anchorId="78841464" wp14:editId="16216DA9">
            <wp:simplePos x="0" y="0"/>
            <wp:positionH relativeFrom="column">
              <wp:posOffset>2781300</wp:posOffset>
            </wp:positionH>
            <wp:positionV relativeFrom="paragraph">
              <wp:posOffset>457200</wp:posOffset>
            </wp:positionV>
            <wp:extent cx="3578860" cy="4959985"/>
            <wp:effectExtent l="0" t="0" r="254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578860" cy="4959985"/>
                    </a:xfrm>
                    <a:prstGeom prst="rect">
                      <a:avLst/>
                    </a:prstGeom>
                  </pic:spPr>
                </pic:pic>
              </a:graphicData>
            </a:graphic>
            <wp14:sizeRelH relativeFrom="page">
              <wp14:pctWidth>0</wp14:pctWidth>
            </wp14:sizeRelH>
            <wp14:sizeRelV relativeFrom="page">
              <wp14:pctHeight>0</wp14:pctHeight>
            </wp14:sizeRelV>
          </wp:anchor>
        </w:drawing>
      </w:r>
      <w:r w:rsidR="004A2A74">
        <w:t xml:space="preserve">An </w:t>
      </w:r>
      <w:r w:rsidR="004A2A74" w:rsidRPr="005110BF">
        <w:rPr>
          <w:b/>
          <w:bCs/>
        </w:rPr>
        <w:t>Expected Spindle</w:t>
      </w:r>
      <w:r w:rsidR="004A2A74">
        <w:t xml:space="preserve"> property has been added to the </w:t>
      </w:r>
      <w:r w:rsidR="00150035">
        <w:t>fastener settings in t</w:t>
      </w:r>
      <w:r w:rsidR="00C5631D">
        <w:t xml:space="preserve">he </w:t>
      </w:r>
      <w:r w:rsidR="00C5631D" w:rsidRPr="005110BF">
        <w:rPr>
          <w:b/>
          <w:bCs/>
          <w:i/>
          <w:iCs/>
        </w:rPr>
        <w:t>Torque Count</w:t>
      </w:r>
      <w:r w:rsidR="00C5631D">
        <w:t xml:space="preserve"> and </w:t>
      </w:r>
      <w:r w:rsidR="00C5631D" w:rsidRPr="005110BF">
        <w:rPr>
          <w:b/>
          <w:bCs/>
          <w:i/>
          <w:iCs/>
        </w:rPr>
        <w:t>Spatial Fastening</w:t>
      </w:r>
      <w:r w:rsidR="00C5631D">
        <w:t xml:space="preserve"> operations</w:t>
      </w:r>
      <w:r w:rsidR="00150035">
        <w:t xml:space="preserve"> to identify the </w:t>
      </w:r>
      <w:r w:rsidR="00F575BB">
        <w:t>torque rundown for the operation.</w:t>
      </w:r>
    </w:p>
    <w:p w14:paraId="09883986" w14:textId="125A9269" w:rsidR="002D7897" w:rsidRDefault="002D7897">
      <w:r>
        <w:br w:type="page"/>
      </w:r>
    </w:p>
    <w:p w14:paraId="4F636542" w14:textId="5F260913" w:rsidR="00A33E97" w:rsidRDefault="002D7897" w:rsidP="00C5631D">
      <w:r>
        <w:rPr>
          <w:noProof/>
        </w:rPr>
        <w:lastRenderedPageBreak/>
        <w:drawing>
          <wp:anchor distT="0" distB="0" distL="114300" distR="114300" simplePos="0" relativeHeight="251665408" behindDoc="0" locked="0" layoutInCell="1" allowOverlap="1" wp14:anchorId="455BE63F" wp14:editId="599A2F68">
            <wp:simplePos x="0" y="0"/>
            <wp:positionH relativeFrom="column">
              <wp:posOffset>1485900</wp:posOffset>
            </wp:positionH>
            <wp:positionV relativeFrom="paragraph">
              <wp:posOffset>333375</wp:posOffset>
            </wp:positionV>
            <wp:extent cx="4457700" cy="3248025"/>
            <wp:effectExtent l="0" t="0" r="0" b="9525"/>
            <wp:wrapSquare wrapText="bothSides"/>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57700" cy="3248025"/>
                    </a:xfrm>
                    <a:prstGeom prst="rect">
                      <a:avLst/>
                    </a:prstGeom>
                    <a:noFill/>
                    <a:ln>
                      <a:noFill/>
                    </a:ln>
                  </pic:spPr>
                </pic:pic>
              </a:graphicData>
            </a:graphic>
            <wp14:sizeRelH relativeFrom="page">
              <wp14:pctWidth>0</wp14:pctWidth>
            </wp14:sizeRelH>
            <wp14:sizeRelV relativeFrom="page">
              <wp14:pctHeight>0</wp14:pctHeight>
            </wp14:sizeRelV>
          </wp:anchor>
        </w:drawing>
      </w:r>
      <w:r w:rsidR="00F575BB">
        <w:t xml:space="preserve">If the </w:t>
      </w:r>
      <w:r w:rsidR="000E0C9A" w:rsidRPr="005110BF">
        <w:rPr>
          <w:b/>
          <w:bCs/>
        </w:rPr>
        <w:t>Expected Spindle</w:t>
      </w:r>
      <w:r w:rsidR="000E0C9A">
        <w:t xml:space="preserve"> </w:t>
      </w:r>
      <w:r w:rsidR="00F575BB">
        <w:t>number is</w:t>
      </w:r>
      <w:r w:rsidR="00350B62">
        <w:t xml:space="preserve"> greater than one</w:t>
      </w:r>
      <w:r w:rsidR="00BA13F9">
        <w:t xml:space="preserve">, </w:t>
      </w:r>
      <w:r w:rsidR="00350B62">
        <w:t xml:space="preserve">the </w:t>
      </w:r>
      <w:r w:rsidR="007A0698">
        <w:t>operation</w:t>
      </w:r>
      <w:r w:rsidR="00150035">
        <w:t>s</w:t>
      </w:r>
      <w:r w:rsidR="007A0698">
        <w:t xml:space="preserve"> match the spindle with the number from the </w:t>
      </w:r>
      <w:r w:rsidR="00C5631D">
        <w:t xml:space="preserve">rundown message to assign results to the appropriate fastener. If </w:t>
      </w:r>
      <w:r w:rsidR="000E0C9A">
        <w:t>the Expe</w:t>
      </w:r>
      <w:r w:rsidR="004A04E6">
        <w:t xml:space="preserve">cted Spindle property is zero, the operations </w:t>
      </w:r>
      <w:r w:rsidR="00042733">
        <w:t xml:space="preserve">won’t find a </w:t>
      </w:r>
      <w:r w:rsidR="00A33E97">
        <w:t xml:space="preserve">matching rundown message. </w:t>
      </w:r>
    </w:p>
    <w:p w14:paraId="3C78A0CE" w14:textId="6A46C644" w:rsidR="00AE3EC9" w:rsidRDefault="00C5631D" w:rsidP="00C5631D">
      <w:r>
        <w:t xml:space="preserve">If the operation has </w:t>
      </w:r>
      <w:r w:rsidRPr="005110BF">
        <w:rPr>
          <w:b/>
          <w:bCs/>
        </w:rPr>
        <w:t>Force Fastener Order</w:t>
      </w:r>
      <w:r>
        <w:t xml:space="preserve"> enabled</w:t>
      </w:r>
      <w:r w:rsidR="00A33E97">
        <w:t xml:space="preserve">, </w:t>
      </w:r>
      <w:r w:rsidR="00AE3EC9">
        <w:t>no matching rundown matches are found.</w:t>
      </w:r>
    </w:p>
    <w:p w14:paraId="59A5380C" w14:textId="0CE8EF03" w:rsidR="003C32B9" w:rsidRDefault="003C32B9" w:rsidP="00C5631D"/>
    <w:p w14:paraId="42F92226" w14:textId="4C5786C9" w:rsidR="00AE3EC9" w:rsidRDefault="00BA13F9" w:rsidP="00C5631D">
      <w:r w:rsidRPr="004F71F5">
        <w:rPr>
          <w:b/>
          <w:bCs/>
        </w:rPr>
        <w:t>Note</w:t>
      </w:r>
      <w:r>
        <w:t xml:space="preserve">: The </w:t>
      </w:r>
      <w:r w:rsidRPr="004F71F5">
        <w:rPr>
          <w:b/>
          <w:bCs/>
          <w:i/>
          <w:iCs/>
        </w:rPr>
        <w:t>Monitored Spatial Fastening</w:t>
      </w:r>
      <w:r>
        <w:t xml:space="preserve"> operation </w:t>
      </w:r>
      <w:r w:rsidR="00AE3EC9">
        <w:t>always enforces the fastener order</w:t>
      </w:r>
      <w:r w:rsidR="004F71F5">
        <w:t xml:space="preserve"> so multi-spindle fast</w:t>
      </w:r>
      <w:r w:rsidR="00C54B9B">
        <w:t>eners can’t be used.</w:t>
      </w:r>
    </w:p>
    <w:p w14:paraId="0F6DD2AF" w14:textId="0DAC60D6" w:rsidR="0033293C" w:rsidRDefault="006A1EC2" w:rsidP="00C5631D">
      <w:r w:rsidRPr="0033293C">
        <w:rPr>
          <w:b/>
          <w:bCs/>
        </w:rPr>
        <w:t>Note</w:t>
      </w:r>
      <w:r>
        <w:t xml:space="preserve">: </w:t>
      </w:r>
      <w:r w:rsidR="00224549">
        <w:t>T</w:t>
      </w:r>
      <w:r w:rsidR="001E4DFE">
        <w:t>he</w:t>
      </w:r>
      <w:r w:rsidR="00224549">
        <w:t xml:space="preserve"> properties</w:t>
      </w:r>
      <w:r w:rsidR="001E4DFE">
        <w:t xml:space="preserve"> </w:t>
      </w:r>
      <w:r w:rsidR="00C5631D" w:rsidRPr="00224549">
        <w:rPr>
          <w:b/>
          <w:bCs/>
        </w:rPr>
        <w:t>AlternativeParameterSet</w:t>
      </w:r>
      <w:r w:rsidR="00C5631D">
        <w:t xml:space="preserve"> and </w:t>
      </w:r>
      <w:r w:rsidR="00224549">
        <w:rPr>
          <w:b/>
          <w:bCs/>
        </w:rPr>
        <w:t>Ex</w:t>
      </w:r>
      <w:r w:rsidR="00C5631D" w:rsidRPr="00224549">
        <w:rPr>
          <w:b/>
          <w:bCs/>
        </w:rPr>
        <w:t xml:space="preserve">pectedSpindle </w:t>
      </w:r>
      <w:r w:rsidR="00C5631D">
        <w:t>settings</w:t>
      </w:r>
      <w:r w:rsidR="002C3AE7">
        <w:t xml:space="preserve"> have been removed from </w:t>
      </w:r>
      <w:r w:rsidR="00E90185">
        <w:t>non-fastener items (Home, Seat Position, and Pallet Crowder</w:t>
      </w:r>
      <w:r w:rsidR="00C5631D">
        <w:t xml:space="preserve"> </w:t>
      </w:r>
      <w:r w:rsidR="00E90185">
        <w:t xml:space="preserve">) in the spatial fastening </w:t>
      </w:r>
      <w:r w:rsidR="0033293C">
        <w:t xml:space="preserve">operations. </w:t>
      </w:r>
    </w:p>
    <w:p w14:paraId="7949BDB7" w14:textId="77777777" w:rsidR="00224549" w:rsidRDefault="00224549">
      <w:r>
        <w:br w:type="page"/>
      </w:r>
    </w:p>
    <w:p w14:paraId="1499FF4E" w14:textId="72E41160" w:rsidR="0027041B" w:rsidRDefault="0027041B" w:rsidP="00482144">
      <w:pPr>
        <w:pStyle w:val="Heading2"/>
      </w:pPr>
      <w:bookmarkStart w:id="4" w:name="_Toc122326056"/>
      <w:r>
        <w:lastRenderedPageBreak/>
        <w:t>Scan Job from Component Accepts Multiple Component Types</w:t>
      </w:r>
      <w:bookmarkEnd w:id="4"/>
    </w:p>
    <w:p w14:paraId="38FC1497" w14:textId="5F10B2D0" w:rsidR="00F90891" w:rsidRDefault="0027041B" w:rsidP="00C16EDC">
      <w:r>
        <w:t xml:space="preserve">The </w:t>
      </w:r>
      <w:r w:rsidRPr="00AA055D">
        <w:rPr>
          <w:b/>
          <w:bCs/>
        </w:rPr>
        <w:t>Component</w:t>
      </w:r>
      <w:r w:rsidR="006D43E7">
        <w:rPr>
          <w:b/>
          <w:bCs/>
        </w:rPr>
        <w:t xml:space="preserve"> Types</w:t>
      </w:r>
      <w:r w:rsidR="005F4A78">
        <w:t xml:space="preserve"> property for </w:t>
      </w:r>
      <w:r w:rsidR="005F4A78" w:rsidRPr="006D43E7">
        <w:rPr>
          <w:b/>
          <w:bCs/>
          <w:i/>
          <w:iCs/>
        </w:rPr>
        <w:t>the Scan Job from Component</w:t>
      </w:r>
      <w:r w:rsidR="005F4A78">
        <w:t xml:space="preserve"> operation now </w:t>
      </w:r>
      <w:r w:rsidR="006D43E7">
        <w:t xml:space="preserve">displays a </w:t>
      </w:r>
      <w:r w:rsidR="00F90891" w:rsidRPr="00836977">
        <w:rPr>
          <w:b/>
          <w:bCs/>
          <w:i/>
          <w:iCs/>
        </w:rPr>
        <w:t>Component Types</w:t>
      </w:r>
      <w:r w:rsidR="00F90891">
        <w:t xml:space="preserve"> list editor window to enable selection of multiple component types.</w:t>
      </w:r>
    </w:p>
    <w:p w14:paraId="03BF8DF2" w14:textId="0AC5D50E" w:rsidR="00F90891" w:rsidRDefault="00F72C8F" w:rsidP="00C16EDC">
      <w:r>
        <w:rPr>
          <w:noProof/>
        </w:rPr>
        <w:drawing>
          <wp:anchor distT="0" distB="0" distL="114300" distR="114300" simplePos="0" relativeHeight="251661312" behindDoc="0" locked="0" layoutInCell="1" allowOverlap="1" wp14:anchorId="7D7D00C6" wp14:editId="5357DBD9">
            <wp:simplePos x="0" y="0"/>
            <wp:positionH relativeFrom="column">
              <wp:posOffset>1228725</wp:posOffset>
            </wp:positionH>
            <wp:positionV relativeFrom="paragraph">
              <wp:posOffset>3053715</wp:posOffset>
            </wp:positionV>
            <wp:extent cx="4562475" cy="2889080"/>
            <wp:effectExtent l="0" t="0" r="0" b="698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562475" cy="2889080"/>
                    </a:xfrm>
                    <a:prstGeom prst="rect">
                      <a:avLst/>
                    </a:prstGeom>
                  </pic:spPr>
                </pic:pic>
              </a:graphicData>
            </a:graphic>
            <wp14:sizeRelH relativeFrom="page">
              <wp14:pctWidth>0</wp14:pctWidth>
            </wp14:sizeRelH>
            <wp14:sizeRelV relativeFrom="page">
              <wp14:pctHeight>0</wp14:pctHeight>
            </wp14:sizeRelV>
          </wp:anchor>
        </w:drawing>
      </w:r>
      <w:r w:rsidR="00B50A8C">
        <w:rPr>
          <w:noProof/>
        </w:rPr>
        <w:drawing>
          <wp:inline distT="0" distB="0" distL="0" distR="0" wp14:anchorId="72E9D237" wp14:editId="45A0653B">
            <wp:extent cx="4055361" cy="4646930"/>
            <wp:effectExtent l="0" t="0" r="2540" b="127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60635" cy="4652974"/>
                    </a:xfrm>
                    <a:prstGeom prst="rect">
                      <a:avLst/>
                    </a:prstGeom>
                  </pic:spPr>
                </pic:pic>
              </a:graphicData>
            </a:graphic>
          </wp:inline>
        </w:drawing>
      </w:r>
    </w:p>
    <w:p w14:paraId="4A7328D4" w14:textId="6C9A08B8" w:rsidR="00F72C8F" w:rsidRDefault="00F72C8F" w:rsidP="00C16EDC"/>
    <w:p w14:paraId="6C4D6278" w14:textId="2B388A2A" w:rsidR="00F72C8F" w:rsidRDefault="00F72C8F" w:rsidP="00C16EDC"/>
    <w:p w14:paraId="3319406E" w14:textId="6AC98743" w:rsidR="00F72C8F" w:rsidRDefault="00F72C8F" w:rsidP="00C16EDC"/>
    <w:p w14:paraId="5057043C" w14:textId="354A450B" w:rsidR="00F72C8F" w:rsidRDefault="00F72C8F" w:rsidP="00C16EDC"/>
    <w:p w14:paraId="7D478944" w14:textId="77777777" w:rsidR="00F72C8F" w:rsidRDefault="00F72C8F" w:rsidP="00C16EDC"/>
    <w:p w14:paraId="786F8135" w14:textId="70D58599" w:rsidR="00C16EDC" w:rsidRDefault="00C16EDC" w:rsidP="00C16EDC">
      <w:r>
        <w:t xml:space="preserve">The operation </w:t>
      </w:r>
      <w:r w:rsidR="00CC0A45">
        <w:t xml:space="preserve">parses the barcode of each </w:t>
      </w:r>
      <w:r>
        <w:t>configured component type until it finds a match or exhausts the list of component types. If it finds a match,</w:t>
      </w:r>
      <w:r w:rsidR="00482144">
        <w:t xml:space="preserve"> the operation loads the job for that component type.</w:t>
      </w:r>
    </w:p>
    <w:p w14:paraId="27BE94E3" w14:textId="623AE13A" w:rsidR="00511FDD" w:rsidRDefault="00C16EDC" w:rsidP="00C16EDC">
      <w:r>
        <w:tab/>
      </w:r>
    </w:p>
    <w:p w14:paraId="5A819745" w14:textId="77777777" w:rsidR="00030762" w:rsidRDefault="00030762"/>
    <w:p w14:paraId="0AD8255E" w14:textId="27FEE455" w:rsidR="00122EE1" w:rsidRDefault="00207858" w:rsidP="007D3236">
      <w:pPr>
        <w:pStyle w:val="Heading2"/>
      </w:pPr>
      <w:bookmarkStart w:id="5" w:name="_Toc122326057"/>
      <w:r>
        <w:lastRenderedPageBreak/>
        <w:t>SFC Binning Operatio</w:t>
      </w:r>
      <w:r w:rsidR="00022B97">
        <w:t>n</w:t>
      </w:r>
      <w:r w:rsidR="00751C36">
        <w:t xml:space="preserve">s Can Now be Suspended from the Bin Management </w:t>
      </w:r>
      <w:r w:rsidR="00122EE1">
        <w:t>Station Menu</w:t>
      </w:r>
      <w:bookmarkEnd w:id="5"/>
    </w:p>
    <w:p w14:paraId="5EC3D2BF" w14:textId="52BEEC6F" w:rsidR="00961CAC" w:rsidRDefault="00961CAC" w:rsidP="00771C55">
      <w:r>
        <w:t xml:space="preserve">Operators </w:t>
      </w:r>
      <w:r w:rsidR="00FE39F8">
        <w:t xml:space="preserve">running an </w:t>
      </w:r>
      <w:r w:rsidR="00497204" w:rsidRPr="00961CAC">
        <w:rPr>
          <w:b/>
          <w:bCs/>
          <w:i/>
          <w:iCs/>
        </w:rPr>
        <w:t>SFC Binning</w:t>
      </w:r>
      <w:r w:rsidR="00497204">
        <w:t xml:space="preserve"> operation </w:t>
      </w:r>
      <w:r w:rsidR="00771C55">
        <w:t xml:space="preserve">can now suspend bins </w:t>
      </w:r>
      <w:r w:rsidR="00F34431">
        <w:t xml:space="preserve">in </w:t>
      </w:r>
      <w:r w:rsidR="00F34431" w:rsidRPr="0007717B">
        <w:rPr>
          <w:b/>
          <w:bCs/>
          <w:i/>
          <w:iCs/>
        </w:rPr>
        <w:t>SFC</w:t>
      </w:r>
      <w:r w:rsidR="00F34431">
        <w:t xml:space="preserve"> using the station’s </w:t>
      </w:r>
      <w:r w:rsidR="00F34431" w:rsidRPr="00FE39F8">
        <w:rPr>
          <w:b/>
          <w:bCs/>
        </w:rPr>
        <w:t>Bin Management</w:t>
      </w:r>
      <w:r w:rsidR="00F34431">
        <w:t xml:space="preserve"> </w:t>
      </w:r>
      <w:r>
        <w:t xml:space="preserve">dialog available from the station menu, which is displayed by clicking the </w:t>
      </w:r>
      <w:r w:rsidRPr="00FE39F8">
        <w:rPr>
          <w:b/>
          <w:bCs/>
        </w:rPr>
        <w:t>Menu</w:t>
      </w:r>
      <w:r>
        <w:t xml:space="preserve"> button.</w:t>
      </w:r>
    </w:p>
    <w:p w14:paraId="0F9BF6C3" w14:textId="56FEFCF8" w:rsidR="006A2D09" w:rsidRDefault="006A2D09" w:rsidP="00771C55">
      <w:r>
        <w:t xml:space="preserve">When the operation is suspended from the </w:t>
      </w:r>
      <w:r w:rsidR="00F92E1D">
        <w:t xml:space="preserve">LPS2 station, the </w:t>
      </w:r>
      <w:r w:rsidR="00771C55" w:rsidRPr="0007717B">
        <w:rPr>
          <w:b/>
          <w:bCs/>
          <w:i/>
          <w:iCs/>
        </w:rPr>
        <w:t>SFC Binning</w:t>
      </w:r>
      <w:r w:rsidR="00771C55">
        <w:t xml:space="preserve"> operation </w:t>
      </w:r>
      <w:r w:rsidR="00F41F62">
        <w:t xml:space="preserve">will </w:t>
      </w:r>
      <w:r w:rsidR="00771C55">
        <w:t xml:space="preserve">query </w:t>
      </w:r>
      <w:r w:rsidR="00771C55" w:rsidRPr="0007717B">
        <w:rPr>
          <w:b/>
          <w:bCs/>
          <w:i/>
          <w:iCs/>
        </w:rPr>
        <w:t>SFC</w:t>
      </w:r>
      <w:r w:rsidR="00771C55">
        <w:t xml:space="preserve"> for suspended bins that match the job</w:t>
      </w:r>
      <w:r w:rsidR="00F41F62">
        <w:t>’s p</w:t>
      </w:r>
      <w:r w:rsidR="00771C55">
        <w:t>art number and bin type code when</w:t>
      </w:r>
      <w:r w:rsidR="00F92E1D">
        <w:t xml:space="preserve"> </w:t>
      </w:r>
      <w:r w:rsidR="00771C55">
        <w:t xml:space="preserve">it needs to create a new bin. If one or more suspended bins are found, </w:t>
      </w:r>
      <w:r w:rsidR="00F41F62">
        <w:t xml:space="preserve">the operator is prompted to </w:t>
      </w:r>
      <w:r w:rsidR="00B60FE1">
        <w:t>resume the suspended bin or create a new bin.</w:t>
      </w:r>
      <w:r w:rsidR="00231638">
        <w:t xml:space="preserve"> If the operator </w:t>
      </w:r>
      <w:r w:rsidR="00E149CB">
        <w:t xml:space="preserve">chooses to resume the suspended bin, </w:t>
      </w:r>
      <w:r w:rsidR="003B4A9E">
        <w:t>another window asks the operator to enter a BSN o</w:t>
      </w:r>
      <w:r w:rsidR="00D56B90">
        <w:t>f any part in the bin they are resuming.</w:t>
      </w:r>
    </w:p>
    <w:p w14:paraId="6B530D2D" w14:textId="7055248D" w:rsidR="00C92FA1" w:rsidRDefault="002D7897" w:rsidP="00C92FA1">
      <w:r>
        <w:rPr>
          <w:noProof/>
        </w:rPr>
        <w:drawing>
          <wp:anchor distT="0" distB="0" distL="114300" distR="114300" simplePos="0" relativeHeight="251662336" behindDoc="0" locked="0" layoutInCell="1" allowOverlap="1" wp14:anchorId="0FAAD932" wp14:editId="137841C2">
            <wp:simplePos x="0" y="0"/>
            <wp:positionH relativeFrom="column">
              <wp:posOffset>1743075</wp:posOffset>
            </wp:positionH>
            <wp:positionV relativeFrom="paragraph">
              <wp:posOffset>230505</wp:posOffset>
            </wp:positionV>
            <wp:extent cx="4141460" cy="291465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4146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92FA1" w:rsidRPr="00961CAC">
        <w:rPr>
          <w:b/>
          <w:bCs/>
        </w:rPr>
        <w:t>Note</w:t>
      </w:r>
      <w:r w:rsidR="00C92FA1">
        <w:t>: LPS3 SFC version 3.1.0705.0 or greater must be installed.</w:t>
      </w:r>
    </w:p>
    <w:p w14:paraId="4448F6E3" w14:textId="205CC8BA" w:rsidR="00C92FA1" w:rsidRDefault="00122EE1">
      <w:r>
        <w:t xml:space="preserve">A </w:t>
      </w:r>
      <w:r w:rsidRPr="00C92FA1">
        <w:rPr>
          <w:b/>
          <w:bCs/>
        </w:rPr>
        <w:t>Suspended Template Name</w:t>
      </w:r>
      <w:r>
        <w:t xml:space="preserve"> property has been added to the </w:t>
      </w:r>
      <w:r w:rsidRPr="00C92FA1">
        <w:rPr>
          <w:b/>
          <w:bCs/>
        </w:rPr>
        <w:t>SFC Binning</w:t>
      </w:r>
      <w:r>
        <w:t xml:space="preserve"> configuration</w:t>
      </w:r>
      <w:r w:rsidR="00771E5A">
        <w:t xml:space="preserve"> to </w:t>
      </w:r>
      <w:r w:rsidR="00E0318C">
        <w:t xml:space="preserve">specify which </w:t>
      </w:r>
      <w:r w:rsidR="009B04AB">
        <w:t xml:space="preserve">print label template to use </w:t>
      </w:r>
      <w:r w:rsidR="00321ACF">
        <w:t xml:space="preserve">to label the suspended bin. If a value isn’t entered, </w:t>
      </w:r>
      <w:r w:rsidR="00C92FA1">
        <w:t>the template in the Template Name field is used.</w:t>
      </w:r>
    </w:p>
    <w:p w14:paraId="4FBE635C" w14:textId="6ED8056D" w:rsidR="00AE7DCA" w:rsidRDefault="00AE7DCA"/>
    <w:p w14:paraId="22C7BF08" w14:textId="0D681C1A" w:rsidR="00022B97" w:rsidRDefault="00022B97"/>
    <w:p w14:paraId="45FCA886" w14:textId="77777777" w:rsidR="00022B97" w:rsidRDefault="00022B97"/>
    <w:p w14:paraId="2D0F7B46" w14:textId="77777777" w:rsidR="00022B97" w:rsidRDefault="00022B97"/>
    <w:p w14:paraId="7078A332" w14:textId="4743B9F5" w:rsidR="00224549" w:rsidRDefault="00224549">
      <w:pPr>
        <w:rPr>
          <w:rFonts w:asciiTheme="majorHAnsi" w:eastAsiaTheme="majorEastAsia" w:hAnsiTheme="majorHAnsi" w:cstheme="majorBidi"/>
          <w:b/>
          <w:color w:val="FF0000"/>
          <w:sz w:val="32"/>
          <w:szCs w:val="26"/>
        </w:rPr>
      </w:pPr>
      <w:r>
        <w:br w:type="page"/>
      </w:r>
    </w:p>
    <w:p w14:paraId="5EC2D381" w14:textId="06F49805" w:rsidR="00441132" w:rsidRPr="00441132" w:rsidRDefault="003240CB" w:rsidP="00441132">
      <w:pPr>
        <w:pStyle w:val="Heading2"/>
      </w:pPr>
      <w:bookmarkStart w:id="6" w:name="_Toc122326058"/>
      <w:r>
        <w:lastRenderedPageBreak/>
        <w:t xml:space="preserve">Image Export </w:t>
      </w:r>
      <w:r w:rsidR="00BE6B25">
        <w:t>Now Available</w:t>
      </w:r>
      <w:r w:rsidR="003E1158">
        <w:t xml:space="preserve"> </w:t>
      </w:r>
      <w:r w:rsidR="00770C44">
        <w:t>from Requirements and Select Operations</w:t>
      </w:r>
      <w:bookmarkEnd w:id="6"/>
    </w:p>
    <w:p w14:paraId="6CB035A5" w14:textId="77777777" w:rsidR="00901D94" w:rsidRDefault="003240CB" w:rsidP="003240CB">
      <w:r>
        <w:t xml:space="preserve">An </w:t>
      </w:r>
      <w:r w:rsidRPr="00B24249">
        <w:rPr>
          <w:b/>
          <w:bCs/>
        </w:rPr>
        <w:t xml:space="preserve">Export Picture </w:t>
      </w:r>
      <w:r>
        <w:t>button has been added to sever</w:t>
      </w:r>
      <w:r w:rsidR="00D57634">
        <w:t xml:space="preserve">al Job Model </w:t>
      </w:r>
      <w:r w:rsidR="00662F3A">
        <w:t xml:space="preserve">requirements </w:t>
      </w:r>
      <w:r w:rsidR="00D57634">
        <w:t xml:space="preserve">and </w:t>
      </w:r>
      <w:r w:rsidR="001B7B38">
        <w:t xml:space="preserve">several </w:t>
      </w:r>
      <w:r w:rsidR="00D57634">
        <w:t xml:space="preserve">operations. </w:t>
      </w:r>
      <w:r w:rsidR="000B2B0C">
        <w:t>Clicking the button exports the image to a file</w:t>
      </w:r>
      <w:r w:rsidR="00BE6B25">
        <w:t xml:space="preserve"> you s</w:t>
      </w:r>
      <w:r w:rsidR="00901D94">
        <w:t>elect through a Windows browse window.</w:t>
      </w:r>
    </w:p>
    <w:p w14:paraId="1F616C49" w14:textId="322FBE9C" w:rsidR="000B2B0C" w:rsidRDefault="000B2B0C" w:rsidP="003240CB">
      <w:r>
        <w:t xml:space="preserve"> The button has been added to the following </w:t>
      </w:r>
      <w:r w:rsidR="001B7B38">
        <w:t>requirements:</w:t>
      </w:r>
      <w:r w:rsidR="001B7C00" w:rsidRPr="001B7C00">
        <w:rPr>
          <w:noProof/>
        </w:rPr>
        <w:t xml:space="preserve"> </w:t>
      </w:r>
    </w:p>
    <w:p w14:paraId="3B82E334" w14:textId="79394D92" w:rsidR="000B2B0C" w:rsidRDefault="000B2B0C" w:rsidP="004F6B40">
      <w:pPr>
        <w:pStyle w:val="ListParagraph"/>
        <w:numPr>
          <w:ilvl w:val="0"/>
          <w:numId w:val="30"/>
        </w:numPr>
      </w:pPr>
      <w:r>
        <w:t>Attribute</w:t>
      </w:r>
      <w:r w:rsidR="004F6B40">
        <w:t>s</w:t>
      </w:r>
      <w:r w:rsidR="00456812">
        <w:t xml:space="preserve"> (Attribute Item Editor</w:t>
      </w:r>
      <w:r w:rsidR="00362559">
        <w:t xml:space="preserve"> window</w:t>
      </w:r>
      <w:r w:rsidR="00456812">
        <w:t>)</w:t>
      </w:r>
    </w:p>
    <w:p w14:paraId="447BC1A7" w14:textId="1A11873E" w:rsidR="000B2B0C" w:rsidRDefault="00582355" w:rsidP="004F6B40">
      <w:pPr>
        <w:pStyle w:val="ListParagraph"/>
        <w:numPr>
          <w:ilvl w:val="0"/>
          <w:numId w:val="30"/>
        </w:numPr>
      </w:pPr>
      <w:r>
        <w:rPr>
          <w:noProof/>
        </w:rPr>
        <w:drawing>
          <wp:anchor distT="0" distB="0" distL="114300" distR="114300" simplePos="0" relativeHeight="251646976" behindDoc="0" locked="0" layoutInCell="1" allowOverlap="1" wp14:anchorId="120221D9" wp14:editId="48BC8345">
            <wp:simplePos x="0" y="0"/>
            <wp:positionH relativeFrom="column">
              <wp:posOffset>2407285</wp:posOffset>
            </wp:positionH>
            <wp:positionV relativeFrom="paragraph">
              <wp:posOffset>23495</wp:posOffset>
            </wp:positionV>
            <wp:extent cx="3534410" cy="2809875"/>
            <wp:effectExtent l="0" t="0" r="8890" b="9525"/>
            <wp:wrapSquare wrapText="bothSides"/>
            <wp:docPr id="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34410" cy="2809875"/>
                    </a:xfrm>
                    <a:prstGeom prst="rect">
                      <a:avLst/>
                    </a:prstGeom>
                    <a:noFill/>
                    <a:ln>
                      <a:noFill/>
                    </a:ln>
                  </pic:spPr>
                </pic:pic>
              </a:graphicData>
            </a:graphic>
            <wp14:sizeRelH relativeFrom="page">
              <wp14:pctWidth>0</wp14:pctWidth>
            </wp14:sizeRelH>
            <wp14:sizeRelV relativeFrom="page">
              <wp14:pctHeight>0</wp14:pctHeight>
            </wp14:sizeRelV>
          </wp:anchor>
        </w:drawing>
      </w:r>
      <w:r w:rsidR="000B2B0C">
        <w:t>Component Types</w:t>
      </w:r>
    </w:p>
    <w:p w14:paraId="09499C1D" w14:textId="4A144D8E" w:rsidR="000B2B0C" w:rsidRDefault="00662F3A" w:rsidP="004F6B40">
      <w:pPr>
        <w:pStyle w:val="ListParagraph"/>
        <w:numPr>
          <w:ilvl w:val="0"/>
          <w:numId w:val="30"/>
        </w:numPr>
      </w:pPr>
      <w:r>
        <w:t>Components</w:t>
      </w:r>
      <w:r w:rsidR="00AB6144" w:rsidRPr="00AB6144">
        <w:rPr>
          <w:noProof/>
        </w:rPr>
        <w:t xml:space="preserve"> </w:t>
      </w:r>
    </w:p>
    <w:p w14:paraId="1A479A6D" w14:textId="7CE181D2" w:rsidR="00662F3A" w:rsidRDefault="00662F3A" w:rsidP="004F6B40">
      <w:pPr>
        <w:pStyle w:val="ListParagraph"/>
        <w:numPr>
          <w:ilvl w:val="0"/>
          <w:numId w:val="30"/>
        </w:numPr>
      </w:pPr>
      <w:r>
        <w:t>Defects</w:t>
      </w:r>
      <w:r w:rsidR="003A6E5E">
        <w:t xml:space="preserve"> (Corrective Actions tab</w:t>
      </w:r>
      <w:r w:rsidR="006439F4">
        <w:t>)</w:t>
      </w:r>
    </w:p>
    <w:p w14:paraId="6BC51023" w14:textId="3C3CB29B" w:rsidR="00662F3A" w:rsidRDefault="00662F3A" w:rsidP="004F6B40">
      <w:pPr>
        <w:pStyle w:val="ListParagraph"/>
        <w:numPr>
          <w:ilvl w:val="0"/>
          <w:numId w:val="30"/>
        </w:numPr>
      </w:pPr>
      <w:r>
        <w:t>Fasteners</w:t>
      </w:r>
    </w:p>
    <w:p w14:paraId="55C06B61" w14:textId="2A78B858" w:rsidR="0097118A" w:rsidRDefault="0097118A" w:rsidP="004F6B40">
      <w:pPr>
        <w:pStyle w:val="ListParagraph"/>
        <w:numPr>
          <w:ilvl w:val="0"/>
          <w:numId w:val="30"/>
        </w:numPr>
      </w:pPr>
      <w:r>
        <w:t xml:space="preserve">Tasks </w:t>
      </w:r>
    </w:p>
    <w:p w14:paraId="4FE3D646" w14:textId="4C803A54" w:rsidR="0097118A" w:rsidRDefault="0097118A" w:rsidP="004F6B40">
      <w:pPr>
        <w:pStyle w:val="ListParagraph"/>
        <w:numPr>
          <w:ilvl w:val="0"/>
          <w:numId w:val="30"/>
        </w:numPr>
      </w:pPr>
      <w:r>
        <w:t>Tests</w:t>
      </w:r>
    </w:p>
    <w:p w14:paraId="16FF321F" w14:textId="280E6323" w:rsidR="00662F3A" w:rsidRDefault="00E030C2" w:rsidP="003240CB">
      <w:r>
        <w:t>The button has been added to the following operations</w:t>
      </w:r>
      <w:r w:rsidR="00EC2ECC">
        <w:t xml:space="preserve"> and resources:</w:t>
      </w:r>
    </w:p>
    <w:p w14:paraId="7AFF6191" w14:textId="281923D8" w:rsidR="002E0409" w:rsidRDefault="002E0409" w:rsidP="004F6B40">
      <w:pPr>
        <w:pStyle w:val="ListParagraph"/>
        <w:numPr>
          <w:ilvl w:val="0"/>
          <w:numId w:val="31"/>
        </w:numPr>
      </w:pPr>
      <w:r>
        <w:t>PLC Poka-Yoke Tester</w:t>
      </w:r>
      <w:r w:rsidR="00362559">
        <w:t xml:space="preserve"> (Poka-Yoke Editor window)</w:t>
      </w:r>
    </w:p>
    <w:p w14:paraId="7E2D3C92" w14:textId="022322C4" w:rsidR="002E0409" w:rsidRDefault="002E0409" w:rsidP="004F6B40">
      <w:pPr>
        <w:pStyle w:val="ListParagraph"/>
        <w:numPr>
          <w:ilvl w:val="0"/>
          <w:numId w:val="31"/>
        </w:numPr>
      </w:pPr>
      <w:r>
        <w:t>Digital Spatial Torque</w:t>
      </w:r>
    </w:p>
    <w:p w14:paraId="18F97C57" w14:textId="3849250A" w:rsidR="00EC2ECC" w:rsidRDefault="00EC2ECC" w:rsidP="004F6B40">
      <w:pPr>
        <w:pStyle w:val="ListParagraph"/>
        <w:numPr>
          <w:ilvl w:val="0"/>
          <w:numId w:val="31"/>
        </w:numPr>
      </w:pPr>
      <w:r>
        <w:t>Monitored Spatial Fastening</w:t>
      </w:r>
    </w:p>
    <w:p w14:paraId="691EC96C" w14:textId="594D92F0" w:rsidR="00EC2ECC" w:rsidRDefault="00EC2ECC" w:rsidP="004F6B40">
      <w:pPr>
        <w:pStyle w:val="ListParagraph"/>
        <w:numPr>
          <w:ilvl w:val="0"/>
          <w:numId w:val="31"/>
        </w:numPr>
      </w:pPr>
      <w:r>
        <w:t>Repair</w:t>
      </w:r>
      <w:r w:rsidR="00DD2E66">
        <w:t xml:space="preserve"> (</w:t>
      </w:r>
      <w:r w:rsidR="00546367">
        <w:t>Fasteners tab)</w:t>
      </w:r>
    </w:p>
    <w:p w14:paraId="1D2B23B7" w14:textId="7D6A8864" w:rsidR="00E030C2" w:rsidRDefault="009016A7" w:rsidP="004F6B40">
      <w:pPr>
        <w:pStyle w:val="ListParagraph"/>
        <w:numPr>
          <w:ilvl w:val="0"/>
          <w:numId w:val="31"/>
        </w:numPr>
      </w:pPr>
      <w:r>
        <w:t>Spatial Fastening</w:t>
      </w:r>
    </w:p>
    <w:p w14:paraId="0642A1B3" w14:textId="614B5A85" w:rsidR="003F6BD7" w:rsidRDefault="003F6BD7" w:rsidP="004F6B40">
      <w:pPr>
        <w:pStyle w:val="ListParagraph"/>
        <w:numPr>
          <w:ilvl w:val="0"/>
          <w:numId w:val="31"/>
        </w:numPr>
      </w:pPr>
      <w:r>
        <w:t>Repair Station</w:t>
      </w:r>
      <w:r w:rsidR="00E11230">
        <w:t xml:space="preserve"> (Fasteners tab)</w:t>
      </w:r>
    </w:p>
    <w:p w14:paraId="55DF6B93" w14:textId="6F48C205" w:rsidR="009016A7" w:rsidRDefault="00EC2ECC" w:rsidP="004F6B40">
      <w:pPr>
        <w:pStyle w:val="ListParagraph"/>
        <w:numPr>
          <w:ilvl w:val="0"/>
          <w:numId w:val="31"/>
        </w:numPr>
      </w:pPr>
      <w:r>
        <w:t xml:space="preserve">Visual </w:t>
      </w:r>
      <w:r w:rsidR="003F6BD7">
        <w:t>Aids</w:t>
      </w:r>
    </w:p>
    <w:p w14:paraId="34FECD91" w14:textId="4FC7666B" w:rsidR="001F4E15" w:rsidRDefault="001F4E15" w:rsidP="00273BD4">
      <w:pPr>
        <w:rPr>
          <w:rFonts w:asciiTheme="majorHAnsi" w:eastAsiaTheme="majorEastAsia" w:hAnsiTheme="majorHAnsi" w:cstheme="majorBidi"/>
          <w:b/>
          <w:color w:val="FF0000"/>
          <w:sz w:val="32"/>
          <w:szCs w:val="26"/>
        </w:rPr>
      </w:pPr>
    </w:p>
    <w:p w14:paraId="55482317" w14:textId="6D8C3EB6" w:rsidR="000F13CE" w:rsidRDefault="00FC6F12" w:rsidP="0049526A">
      <w:pPr>
        <w:pStyle w:val="Heading2"/>
      </w:pPr>
      <w:bookmarkStart w:id="7" w:name="_Toc122326059"/>
      <w:r>
        <w:lastRenderedPageBreak/>
        <w:t xml:space="preserve">Image Save Error Notification </w:t>
      </w:r>
      <w:r w:rsidR="003E1158">
        <w:t>Available – Email Interface External Service</w:t>
      </w:r>
      <w:bookmarkEnd w:id="7"/>
    </w:p>
    <w:p w14:paraId="0E48B609" w14:textId="6DB02650" w:rsidR="00CB3058" w:rsidRDefault="001F4E15" w:rsidP="000F13CE">
      <w:r>
        <w:rPr>
          <w:noProof/>
        </w:rPr>
        <w:drawing>
          <wp:anchor distT="0" distB="0" distL="114300" distR="114300" simplePos="0" relativeHeight="251648000" behindDoc="0" locked="0" layoutInCell="1" allowOverlap="1" wp14:anchorId="7E5CF9CA" wp14:editId="280439F6">
            <wp:simplePos x="0" y="0"/>
            <wp:positionH relativeFrom="column">
              <wp:posOffset>1981200</wp:posOffset>
            </wp:positionH>
            <wp:positionV relativeFrom="paragraph">
              <wp:posOffset>328930</wp:posOffset>
            </wp:positionV>
            <wp:extent cx="4124325" cy="3089352"/>
            <wp:effectExtent l="0" t="0" r="0" b="0"/>
            <wp:wrapSquare wrapText="bothSides"/>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24325" cy="3089352"/>
                    </a:xfrm>
                    <a:prstGeom prst="rect">
                      <a:avLst/>
                    </a:prstGeom>
                    <a:noFill/>
                    <a:ln>
                      <a:noFill/>
                    </a:ln>
                  </pic:spPr>
                </pic:pic>
              </a:graphicData>
            </a:graphic>
            <wp14:sizeRelH relativeFrom="page">
              <wp14:pctWidth>0</wp14:pctWidth>
            </wp14:sizeRelH>
            <wp14:sizeRelV relativeFrom="page">
              <wp14:pctHeight>0</wp14:pctHeight>
            </wp14:sizeRelV>
          </wp:anchor>
        </w:drawing>
      </w:r>
      <w:r w:rsidR="005C7D70">
        <w:t>Two new p</w:t>
      </w:r>
      <w:r w:rsidR="00485424">
        <w:t xml:space="preserve">roperties have been added to the </w:t>
      </w:r>
      <w:r w:rsidR="00485424" w:rsidRPr="0049526A">
        <w:rPr>
          <w:b/>
          <w:bCs/>
          <w:i/>
          <w:iCs/>
        </w:rPr>
        <w:t>Email Interface</w:t>
      </w:r>
      <w:r w:rsidR="00485424">
        <w:t xml:space="preserve"> external service to </w:t>
      </w:r>
      <w:r w:rsidR="00C628AC">
        <w:t xml:space="preserve">alert the appropriate email group when an image file </w:t>
      </w:r>
      <w:r w:rsidR="00E7093F">
        <w:t>save error occurs</w:t>
      </w:r>
      <w:r w:rsidR="00CB3058">
        <w:t>:</w:t>
      </w:r>
    </w:p>
    <w:p w14:paraId="18741309" w14:textId="77777777" w:rsidR="00E95321" w:rsidRDefault="00F15B20" w:rsidP="000A472B">
      <w:pPr>
        <w:pStyle w:val="ListParagraph"/>
        <w:numPr>
          <w:ilvl w:val="0"/>
          <w:numId w:val="32"/>
        </w:numPr>
      </w:pPr>
      <w:r w:rsidRPr="007E3D57">
        <w:rPr>
          <w:b/>
          <w:bCs/>
        </w:rPr>
        <w:t>Image File Save Erro</w:t>
      </w:r>
      <w:r w:rsidR="00CB3058" w:rsidRPr="007E3D57">
        <w:rPr>
          <w:b/>
          <w:bCs/>
        </w:rPr>
        <w:t>r</w:t>
      </w:r>
      <w:r w:rsidR="00CB3058">
        <w:t>. This</w:t>
      </w:r>
      <w:r>
        <w:t xml:space="preserve"> property identifies who </w:t>
      </w:r>
      <w:r w:rsidR="00E95321">
        <w:t xml:space="preserve">should be notified when the error occurs. </w:t>
      </w:r>
    </w:p>
    <w:p w14:paraId="76AAEC47" w14:textId="1E5DD813" w:rsidR="007B0778" w:rsidRDefault="000A2CA3" w:rsidP="000A472B">
      <w:pPr>
        <w:pStyle w:val="ListParagraph"/>
        <w:numPr>
          <w:ilvl w:val="0"/>
          <w:numId w:val="32"/>
        </w:numPr>
      </w:pPr>
      <w:r w:rsidRPr="007E3D57">
        <w:rPr>
          <w:b/>
          <w:bCs/>
        </w:rPr>
        <w:t>Image File Save Alert Enabled</w:t>
      </w:r>
      <w:r w:rsidR="00CB3058">
        <w:t>. Thi</w:t>
      </w:r>
      <w:r w:rsidR="00E95321">
        <w:t xml:space="preserve">s </w:t>
      </w:r>
      <w:r w:rsidR="00677121">
        <w:t xml:space="preserve">property enables the </w:t>
      </w:r>
      <w:r w:rsidR="007B0778">
        <w:t xml:space="preserve">alert to be sent. </w:t>
      </w:r>
    </w:p>
    <w:p w14:paraId="677F1597" w14:textId="77777777" w:rsidR="001F4E15" w:rsidRDefault="001F4E15" w:rsidP="00F57250"/>
    <w:p w14:paraId="6C7C4F2B" w14:textId="6D2BA484" w:rsidR="00893502" w:rsidRDefault="00893502" w:rsidP="00893502">
      <w:r w:rsidRPr="0033293C">
        <w:rPr>
          <w:b/>
          <w:bCs/>
        </w:rPr>
        <w:t>Note</w:t>
      </w:r>
      <w:r>
        <w:t xml:space="preserve">: </w:t>
      </w:r>
      <w:r w:rsidR="00F13DE5">
        <w:t xml:space="preserve">This alert indicates that image files are no longer being written to </w:t>
      </w:r>
      <w:r w:rsidR="00671440">
        <w:t>a file directory and instead being written to the LPS database</w:t>
      </w:r>
      <w:r>
        <w:t xml:space="preserve">. </w:t>
      </w:r>
    </w:p>
    <w:p w14:paraId="0E1320F5" w14:textId="6419D6FA" w:rsidR="003A5656" w:rsidRDefault="0000694A" w:rsidP="008D4705">
      <w:pPr>
        <w:pStyle w:val="Heading2"/>
      </w:pPr>
      <w:bookmarkStart w:id="8" w:name="_Toc122326060"/>
      <w:r>
        <w:t xml:space="preserve">Requirements Optionally Checked </w:t>
      </w:r>
      <w:r w:rsidR="003A5656">
        <w:t>for End of Line Status and Routing</w:t>
      </w:r>
      <w:bookmarkEnd w:id="8"/>
    </w:p>
    <w:p w14:paraId="2B761BCE" w14:textId="0F459964" w:rsidR="007E3D57" w:rsidRDefault="003A5656" w:rsidP="0000694A">
      <w:r>
        <w:t xml:space="preserve">An </w:t>
      </w:r>
      <w:r w:rsidRPr="00E835A3">
        <w:rPr>
          <w:b/>
          <w:bCs/>
        </w:rPr>
        <w:t xml:space="preserve">IsChecked </w:t>
      </w:r>
      <w:r w:rsidR="007E3D57">
        <w:t>property has been added to the following</w:t>
      </w:r>
      <w:r w:rsidR="00E835A3">
        <w:t xml:space="preserve"> requirements:</w:t>
      </w:r>
    </w:p>
    <w:p w14:paraId="32FA9754" w14:textId="66359BCC" w:rsidR="00E835A3" w:rsidRDefault="00D86A00" w:rsidP="00D86A00">
      <w:pPr>
        <w:pStyle w:val="ListParagraph"/>
        <w:numPr>
          <w:ilvl w:val="0"/>
          <w:numId w:val="34"/>
        </w:numPr>
      </w:pPr>
      <w:r>
        <w:rPr>
          <w:noProof/>
        </w:rPr>
        <w:drawing>
          <wp:anchor distT="0" distB="0" distL="114300" distR="114300" simplePos="0" relativeHeight="251649024" behindDoc="0" locked="0" layoutInCell="1" allowOverlap="1" wp14:anchorId="58542893" wp14:editId="1FAE4BE6">
            <wp:simplePos x="0" y="0"/>
            <wp:positionH relativeFrom="column">
              <wp:posOffset>1876425</wp:posOffset>
            </wp:positionH>
            <wp:positionV relativeFrom="paragraph">
              <wp:posOffset>105410</wp:posOffset>
            </wp:positionV>
            <wp:extent cx="3876675" cy="1663065"/>
            <wp:effectExtent l="0" t="0" r="9525" b="0"/>
            <wp:wrapSquare wrapText="bothSides"/>
            <wp:docPr id="2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76675" cy="1663065"/>
                    </a:xfrm>
                    <a:prstGeom prst="rect">
                      <a:avLst/>
                    </a:prstGeom>
                    <a:noFill/>
                    <a:ln>
                      <a:noFill/>
                    </a:ln>
                  </pic:spPr>
                </pic:pic>
              </a:graphicData>
            </a:graphic>
            <wp14:sizeRelH relativeFrom="page">
              <wp14:pctWidth>0</wp14:pctWidth>
            </wp14:sizeRelH>
            <wp14:sizeRelV relativeFrom="page">
              <wp14:pctHeight>0</wp14:pctHeight>
            </wp14:sizeRelV>
          </wp:anchor>
        </w:drawing>
      </w:r>
      <w:r w:rsidR="00E835A3">
        <w:t>Components</w:t>
      </w:r>
    </w:p>
    <w:p w14:paraId="0F5E7EE8" w14:textId="29A5D685" w:rsidR="00E835A3" w:rsidRDefault="00E835A3" w:rsidP="00E835A3">
      <w:pPr>
        <w:pStyle w:val="ListParagraph"/>
        <w:numPr>
          <w:ilvl w:val="0"/>
          <w:numId w:val="33"/>
        </w:numPr>
      </w:pPr>
      <w:r>
        <w:t>Fasteners</w:t>
      </w:r>
    </w:p>
    <w:p w14:paraId="5A237FDC" w14:textId="06449555" w:rsidR="00E835A3" w:rsidRDefault="00E835A3" w:rsidP="00E835A3">
      <w:pPr>
        <w:pStyle w:val="ListParagraph"/>
        <w:numPr>
          <w:ilvl w:val="0"/>
          <w:numId w:val="33"/>
        </w:numPr>
      </w:pPr>
      <w:r>
        <w:t>Tasks</w:t>
      </w:r>
    </w:p>
    <w:p w14:paraId="102188F7" w14:textId="1B917EA0" w:rsidR="00E835A3" w:rsidRDefault="00E835A3" w:rsidP="00E835A3">
      <w:pPr>
        <w:pStyle w:val="ListParagraph"/>
        <w:numPr>
          <w:ilvl w:val="0"/>
          <w:numId w:val="33"/>
        </w:numPr>
      </w:pPr>
      <w:r>
        <w:t>Tests</w:t>
      </w:r>
    </w:p>
    <w:p w14:paraId="174B101C" w14:textId="77777777" w:rsidR="008D4705" w:rsidRDefault="00E835A3" w:rsidP="0000694A">
      <w:r>
        <w:t xml:space="preserve">When this check box is selected, the </w:t>
      </w:r>
      <w:r w:rsidRPr="00901D94">
        <w:rPr>
          <w:b/>
          <w:bCs/>
          <w:i/>
          <w:iCs/>
        </w:rPr>
        <w:t>Checkpoint</w:t>
      </w:r>
      <w:r>
        <w:t xml:space="preserve"> operation considers the requirement when determining </w:t>
      </w:r>
      <w:r w:rsidR="008D4705">
        <w:t xml:space="preserve">the job’s </w:t>
      </w:r>
      <w:r>
        <w:t xml:space="preserve">end of line status and </w:t>
      </w:r>
      <w:r w:rsidR="008D4705">
        <w:t>routing.</w:t>
      </w:r>
    </w:p>
    <w:p w14:paraId="25CF1922" w14:textId="50EE9998" w:rsidR="00FB0F53" w:rsidRDefault="00BC3498" w:rsidP="00151C3A">
      <w:r>
        <w:t xml:space="preserve">The property is also used in the </w:t>
      </w:r>
      <w:hyperlink w:anchor="_Requirements_List_Filterable" w:history="1">
        <w:r w:rsidRPr="00DA74EF">
          <w:rPr>
            <w:rStyle w:val="Hyperlink"/>
            <w:b/>
            <w:bCs/>
          </w:rPr>
          <w:t>Requirements List</w:t>
        </w:r>
      </w:hyperlink>
      <w:r>
        <w:t xml:space="preserve"> to optionally include </w:t>
      </w:r>
      <w:r w:rsidR="00DA74EF">
        <w:t>requirements based on the IsChecked status (</w:t>
      </w:r>
      <w:r w:rsidR="00DA74EF" w:rsidRPr="00DA74EF">
        <w:rPr>
          <w:b/>
          <w:bCs/>
        </w:rPr>
        <w:t>True</w:t>
      </w:r>
      <w:r w:rsidR="00DA74EF">
        <w:t xml:space="preserve">, </w:t>
      </w:r>
      <w:r w:rsidR="00DA74EF" w:rsidRPr="00DA74EF">
        <w:rPr>
          <w:b/>
          <w:bCs/>
        </w:rPr>
        <w:t>False</w:t>
      </w:r>
      <w:r w:rsidR="00DA74EF">
        <w:t>).</w:t>
      </w:r>
    </w:p>
    <w:p w14:paraId="6CB7E5DE" w14:textId="2C6FDF07" w:rsidR="00151C3A" w:rsidRDefault="00151C3A" w:rsidP="00151C3A"/>
    <w:p w14:paraId="2B3615BB" w14:textId="02D7D427" w:rsidR="000231B3" w:rsidRDefault="000231B3">
      <w:pPr>
        <w:rPr>
          <w:rFonts w:asciiTheme="majorHAnsi" w:eastAsiaTheme="majorEastAsia" w:hAnsiTheme="majorHAnsi" w:cstheme="majorBidi"/>
          <w:b/>
          <w:color w:val="FF0000"/>
          <w:sz w:val="32"/>
          <w:szCs w:val="26"/>
        </w:rPr>
      </w:pPr>
      <w:r>
        <w:br w:type="page"/>
      </w:r>
    </w:p>
    <w:p w14:paraId="77179C31" w14:textId="29BF53BB" w:rsidR="00D62245" w:rsidRDefault="00ED1F0D" w:rsidP="008F10D5">
      <w:pPr>
        <w:pStyle w:val="Heading1"/>
      </w:pPr>
      <w:bookmarkStart w:id="9" w:name="topics_revisions_revisions_htm"/>
      <w:bookmarkStart w:id="10" w:name="_Toc122326061"/>
      <w:bookmarkEnd w:id="1"/>
      <w:bookmarkEnd w:id="9"/>
      <w:r>
        <w:lastRenderedPageBreak/>
        <w:t xml:space="preserve">LPS </w:t>
      </w:r>
      <w:r w:rsidR="00F5365E">
        <w:t>Dashboard</w:t>
      </w:r>
      <w:r w:rsidR="00A57A55">
        <w:t xml:space="preserve"> Bridge</w:t>
      </w:r>
      <w:bookmarkEnd w:id="10"/>
    </w:p>
    <w:p w14:paraId="795BDAAC" w14:textId="23037A79" w:rsidR="000724A3" w:rsidRDefault="000724A3" w:rsidP="000724A3">
      <w:r>
        <w:t xml:space="preserve">Several changes have been made to the </w:t>
      </w:r>
      <w:r w:rsidR="00A57A55">
        <w:t>D</w:t>
      </w:r>
      <w:r>
        <w:t>ashboard</w:t>
      </w:r>
      <w:r w:rsidR="00A57A55">
        <w:t xml:space="preserve"> Bridge</w:t>
      </w:r>
      <w:r w:rsidR="00D24F25">
        <w:t xml:space="preserve"> configuration tool</w:t>
      </w:r>
      <w:r w:rsidR="00A57A55">
        <w:t xml:space="preserve">, </w:t>
      </w:r>
      <w:r w:rsidR="002F0F0D">
        <w:t xml:space="preserve">including new data sources and message </w:t>
      </w:r>
      <w:r w:rsidR="00E70745">
        <w:t>processors,</w:t>
      </w:r>
      <w:r w:rsidR="002F0F0D">
        <w:t xml:space="preserve"> and </w:t>
      </w:r>
      <w:r w:rsidR="003C3C5A">
        <w:t xml:space="preserve">rearranged and new menus. The changes are listed below. If a </w:t>
      </w:r>
      <w:r w:rsidR="004912AC">
        <w:t xml:space="preserve">data source or message processor is new, a description is provided. </w:t>
      </w:r>
    </w:p>
    <w:p w14:paraId="00B239B5" w14:textId="0C119650" w:rsidR="001E023C" w:rsidRDefault="001E023C" w:rsidP="008F10D5">
      <w:pPr>
        <w:pStyle w:val="Heading2"/>
      </w:pPr>
      <w:bookmarkStart w:id="11" w:name="_Toc122326062"/>
      <w:r w:rsidRPr="00021187">
        <w:t>System</w:t>
      </w:r>
      <w:bookmarkEnd w:id="11"/>
      <w:r>
        <w:t xml:space="preserve"> </w:t>
      </w:r>
    </w:p>
    <w:p w14:paraId="505C824F" w14:textId="77777777" w:rsidR="001E023C" w:rsidRDefault="001E023C" w:rsidP="001E023C">
      <w:r>
        <w:t xml:space="preserve">The </w:t>
      </w:r>
      <w:r w:rsidRPr="005B5DFA">
        <w:rPr>
          <w:b/>
          <w:bCs/>
        </w:rPr>
        <w:t>System</w:t>
      </w:r>
      <w:r>
        <w:t xml:space="preserve"> tab now includes a </w:t>
      </w:r>
      <w:r w:rsidRPr="00BF0127">
        <w:rPr>
          <w:b/>
          <w:bCs/>
        </w:rPr>
        <w:t>Service Timeout</w:t>
      </w:r>
      <w:r>
        <w:t xml:space="preserve"> property to force a shut down after a specified number of seconds. </w:t>
      </w:r>
    </w:p>
    <w:p w14:paraId="07FFFB54" w14:textId="77777777" w:rsidR="001E023C" w:rsidRDefault="001E023C" w:rsidP="001E023C">
      <w:r>
        <w:rPr>
          <w:noProof/>
        </w:rPr>
        <w:drawing>
          <wp:inline distT="0" distB="0" distL="0" distR="0" wp14:anchorId="0259704E" wp14:editId="72F91C4F">
            <wp:extent cx="4961905" cy="3104762"/>
            <wp:effectExtent l="0" t="0" r="0"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61905" cy="3104762"/>
                    </a:xfrm>
                    <a:prstGeom prst="rect">
                      <a:avLst/>
                    </a:prstGeom>
                  </pic:spPr>
                </pic:pic>
              </a:graphicData>
            </a:graphic>
          </wp:inline>
        </w:drawing>
      </w:r>
    </w:p>
    <w:p w14:paraId="281ED3C8" w14:textId="77777777" w:rsidR="003A3BAD" w:rsidRDefault="003A3BAD">
      <w:pPr>
        <w:rPr>
          <w:rFonts w:asciiTheme="majorHAnsi" w:eastAsiaTheme="majorEastAsia" w:hAnsiTheme="majorHAnsi" w:cstheme="majorBidi"/>
          <w:b/>
          <w:color w:val="FF0000"/>
          <w:sz w:val="32"/>
          <w:szCs w:val="26"/>
        </w:rPr>
      </w:pPr>
      <w:r>
        <w:br w:type="page"/>
      </w:r>
    </w:p>
    <w:p w14:paraId="12D7F3D7" w14:textId="72E72261" w:rsidR="00AE6B04" w:rsidRDefault="00AE6B04" w:rsidP="00770B08">
      <w:pPr>
        <w:pStyle w:val="Heading2"/>
      </w:pPr>
      <w:bookmarkStart w:id="12" w:name="_Toc122326063"/>
      <w:r>
        <w:lastRenderedPageBreak/>
        <w:t>Message Processor Tab</w:t>
      </w:r>
      <w:bookmarkEnd w:id="12"/>
    </w:p>
    <w:p w14:paraId="01B24C23" w14:textId="16CAD7EA" w:rsidR="00AE6B04" w:rsidRDefault="00AE6B04" w:rsidP="00AE6B04">
      <w:r>
        <w:t xml:space="preserve">Several message processors have been added, renamed, moved, or updated with new fields. The changes are listed below by system and menu. </w:t>
      </w:r>
    </w:p>
    <w:p w14:paraId="0E825D1E" w14:textId="65436F80" w:rsidR="005E386B" w:rsidRDefault="00BD59A7" w:rsidP="003A3BAD">
      <w:pPr>
        <w:pStyle w:val="Heading3"/>
      </w:pPr>
      <w:r>
        <w:t>Hourly Jobs Completed</w:t>
      </w:r>
      <w:r w:rsidR="00522C35">
        <w:t xml:space="preserve">, Hourly Jobs </w:t>
      </w:r>
      <w:r w:rsidR="00067F6E">
        <w:t>Released</w:t>
      </w:r>
    </w:p>
    <w:p w14:paraId="165F7925" w14:textId="511D0837" w:rsidR="00522C35" w:rsidRDefault="00522C35" w:rsidP="00AE6B04">
      <w:r>
        <w:t xml:space="preserve">The </w:t>
      </w:r>
      <w:r w:rsidRPr="00F75E7C">
        <w:rPr>
          <w:b/>
          <w:bCs/>
        </w:rPr>
        <w:t>LPS2 Hourly Jobs Completed</w:t>
      </w:r>
      <w:r w:rsidR="00F75E7C">
        <w:rPr>
          <w:b/>
          <w:bCs/>
        </w:rPr>
        <w:t xml:space="preserve"> Job Counts</w:t>
      </w:r>
      <w:r>
        <w:t xml:space="preserve"> and </w:t>
      </w:r>
      <w:r w:rsidRPr="00F75E7C">
        <w:rPr>
          <w:b/>
          <w:bCs/>
        </w:rPr>
        <w:t>LPS2</w:t>
      </w:r>
      <w:r w:rsidR="00F75E7C" w:rsidRPr="00F75E7C">
        <w:rPr>
          <w:b/>
          <w:bCs/>
        </w:rPr>
        <w:t xml:space="preserve"> </w:t>
      </w:r>
      <w:r w:rsidRPr="00F75E7C">
        <w:rPr>
          <w:b/>
          <w:bCs/>
        </w:rPr>
        <w:t>Hourly</w:t>
      </w:r>
      <w:r w:rsidR="00F75E7C">
        <w:rPr>
          <w:b/>
          <w:bCs/>
        </w:rPr>
        <w:t xml:space="preserve"> Released Job Counts</w:t>
      </w:r>
      <w:r>
        <w:t xml:space="preserve"> message processors are now </w:t>
      </w:r>
      <w:r w:rsidR="003A3BAD">
        <w:t>filterable by part number and station.</w:t>
      </w:r>
    </w:p>
    <w:p w14:paraId="0CEF4D5A" w14:textId="029E31A8" w:rsidR="002E01D0" w:rsidRDefault="002E01D0" w:rsidP="00AE6B04">
      <w:r>
        <w:rPr>
          <w:noProof/>
        </w:rPr>
        <w:drawing>
          <wp:inline distT="0" distB="0" distL="0" distR="0" wp14:anchorId="09E3BE12" wp14:editId="46611886">
            <wp:extent cx="5943600" cy="3789680"/>
            <wp:effectExtent l="0" t="0" r="0" b="127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789680"/>
                    </a:xfrm>
                    <a:prstGeom prst="rect">
                      <a:avLst/>
                    </a:prstGeom>
                  </pic:spPr>
                </pic:pic>
              </a:graphicData>
            </a:graphic>
          </wp:inline>
        </w:drawing>
      </w:r>
    </w:p>
    <w:p w14:paraId="3DB5B4A5" w14:textId="48CA496D" w:rsidR="00806071" w:rsidRDefault="00806071" w:rsidP="00AE6B04"/>
    <w:p w14:paraId="4892C7E2" w14:textId="77777777" w:rsidR="002D75C9" w:rsidRDefault="002D75C9">
      <w:pPr>
        <w:rPr>
          <w:rFonts w:asciiTheme="majorHAnsi" w:eastAsiaTheme="majorEastAsia" w:hAnsiTheme="majorHAnsi" w:cstheme="majorBidi"/>
          <w:b/>
          <w:color w:val="808080" w:themeColor="background1" w:themeShade="80"/>
          <w:sz w:val="36"/>
          <w:szCs w:val="32"/>
        </w:rPr>
      </w:pPr>
      <w:r>
        <w:br w:type="page"/>
      </w:r>
    </w:p>
    <w:p w14:paraId="0EB9B999" w14:textId="2282048A" w:rsidR="00AE6B04" w:rsidRDefault="00551465" w:rsidP="00770B08">
      <w:pPr>
        <w:pStyle w:val="Heading1"/>
      </w:pPr>
      <w:bookmarkStart w:id="13" w:name="_Toc122326064"/>
      <w:r>
        <w:lastRenderedPageBreak/>
        <w:t xml:space="preserve">LPS </w:t>
      </w:r>
      <w:r w:rsidR="00AE6B04">
        <w:t>Dashboard</w:t>
      </w:r>
      <w:bookmarkEnd w:id="13"/>
    </w:p>
    <w:p w14:paraId="0611CD72" w14:textId="41FFE2C6" w:rsidR="00AE6B04" w:rsidRDefault="00AE6B04" w:rsidP="00AE6B04">
      <w:r>
        <w:t xml:space="preserve">Several changes have been made to the </w:t>
      </w:r>
      <w:r w:rsidRPr="00030C7F">
        <w:rPr>
          <w:b/>
          <w:bCs/>
        </w:rPr>
        <w:t>LPS Dashboard Configuration</w:t>
      </w:r>
      <w:r>
        <w:t xml:space="preserve"> tool. The changes are listed below by tab.</w:t>
      </w:r>
    </w:p>
    <w:p w14:paraId="36725692" w14:textId="09909D3E" w:rsidR="00AB389C" w:rsidRDefault="000C2FA0" w:rsidP="00682DA9">
      <w:pPr>
        <w:pStyle w:val="Heading2"/>
      </w:pPr>
      <w:bookmarkStart w:id="14" w:name="_Toc122326065"/>
      <w:r>
        <w:t>Dashboard</w:t>
      </w:r>
      <w:r w:rsidR="00C4214A">
        <w:t xml:space="preserve"> Monitor and Client Windows</w:t>
      </w:r>
      <w:bookmarkEnd w:id="14"/>
    </w:p>
    <w:p w14:paraId="1BCAD9A2" w14:textId="77777777" w:rsidR="00682DA9" w:rsidRDefault="00682DA9" w:rsidP="00682DA9">
      <w:pPr>
        <w:pStyle w:val="Heading3"/>
      </w:pPr>
      <w:r>
        <w:t>Category Groupings</w:t>
      </w:r>
    </w:p>
    <w:p w14:paraId="77586F59" w14:textId="4245E87B" w:rsidR="00C4214A" w:rsidRDefault="00C4214A" w:rsidP="00AE6B04">
      <w:r>
        <w:t xml:space="preserve">The </w:t>
      </w:r>
      <w:r w:rsidRPr="00682DA9">
        <w:rPr>
          <w:b/>
          <w:bCs/>
        </w:rPr>
        <w:t>Message Processors</w:t>
      </w:r>
      <w:r>
        <w:t xml:space="preserve">, </w:t>
      </w:r>
      <w:r w:rsidRPr="00682DA9">
        <w:rPr>
          <w:b/>
          <w:bCs/>
        </w:rPr>
        <w:t>Tags</w:t>
      </w:r>
      <w:r>
        <w:t xml:space="preserve">, and </w:t>
      </w:r>
      <w:r w:rsidRPr="00682DA9">
        <w:rPr>
          <w:b/>
          <w:bCs/>
        </w:rPr>
        <w:t>Calculations</w:t>
      </w:r>
      <w:r>
        <w:t xml:space="preserve"> tabs </w:t>
      </w:r>
      <w:r w:rsidR="00BC4EB7">
        <w:t xml:space="preserve">in the </w:t>
      </w:r>
      <w:r w:rsidR="00BC4EB7" w:rsidRPr="00682DA9">
        <w:rPr>
          <w:b/>
          <w:bCs/>
          <w:i/>
          <w:iCs/>
        </w:rPr>
        <w:t>Dashboard Monitor</w:t>
      </w:r>
      <w:r w:rsidR="00BC4EB7">
        <w:t xml:space="preserve"> and </w:t>
      </w:r>
      <w:r w:rsidR="00BC4EB7" w:rsidRPr="00682DA9">
        <w:rPr>
          <w:b/>
          <w:bCs/>
          <w:i/>
          <w:iCs/>
        </w:rPr>
        <w:t>Dashboard Client</w:t>
      </w:r>
      <w:r w:rsidR="00BC4EB7">
        <w:t xml:space="preserve"> windows are now grouped into categories for convenience. Click the plus sign </w:t>
      </w:r>
      <w:r w:rsidR="00F970B7">
        <w:t>(</w:t>
      </w:r>
      <w:r w:rsidR="00BC4EB7">
        <w:t>+</w:t>
      </w:r>
      <w:r w:rsidR="00F970B7">
        <w:t xml:space="preserve">) to expand the category. </w:t>
      </w:r>
    </w:p>
    <w:p w14:paraId="6FBA57C8" w14:textId="4CAFD68E" w:rsidR="00AB389C" w:rsidRDefault="000C2FA0" w:rsidP="00AE6B04">
      <w:r>
        <w:rPr>
          <w:noProof/>
        </w:rPr>
        <w:drawing>
          <wp:inline distT="0" distB="0" distL="0" distR="0" wp14:anchorId="70E11F01" wp14:editId="30B0B3AB">
            <wp:extent cx="3295650" cy="2771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95650" cy="2771775"/>
                    </a:xfrm>
                    <a:prstGeom prst="rect">
                      <a:avLst/>
                    </a:prstGeom>
                    <a:noFill/>
                    <a:ln>
                      <a:noFill/>
                    </a:ln>
                  </pic:spPr>
                </pic:pic>
              </a:graphicData>
            </a:graphic>
          </wp:inline>
        </w:drawing>
      </w:r>
    </w:p>
    <w:p w14:paraId="33D4B903" w14:textId="77777777" w:rsidR="003605D3" w:rsidRDefault="003605D3">
      <w:pPr>
        <w:rPr>
          <w:rFonts w:asciiTheme="majorHAnsi" w:eastAsiaTheme="majorEastAsia" w:hAnsiTheme="majorHAnsi" w:cstheme="majorBidi"/>
          <w:b/>
          <w:color w:val="FF0000"/>
          <w:sz w:val="32"/>
          <w:szCs w:val="26"/>
        </w:rPr>
      </w:pPr>
      <w:r>
        <w:br w:type="page"/>
      </w:r>
    </w:p>
    <w:p w14:paraId="74033DFE" w14:textId="3B03D786" w:rsidR="00AE6B04" w:rsidRDefault="003605D3" w:rsidP="00770B08">
      <w:pPr>
        <w:pStyle w:val="Heading2"/>
      </w:pPr>
      <w:bookmarkStart w:id="15" w:name="_Toc122326066"/>
      <w:r>
        <w:rPr>
          <w:noProof/>
        </w:rPr>
        <w:lastRenderedPageBreak/>
        <w:drawing>
          <wp:anchor distT="0" distB="0" distL="114300" distR="114300" simplePos="0" relativeHeight="251658240" behindDoc="0" locked="0" layoutInCell="1" allowOverlap="1" wp14:anchorId="151DE49B" wp14:editId="40015498">
            <wp:simplePos x="0" y="0"/>
            <wp:positionH relativeFrom="column">
              <wp:posOffset>3305175</wp:posOffset>
            </wp:positionH>
            <wp:positionV relativeFrom="paragraph">
              <wp:posOffset>0</wp:posOffset>
            </wp:positionV>
            <wp:extent cx="2324100" cy="257429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324100" cy="2574290"/>
                    </a:xfrm>
                    <a:prstGeom prst="rect">
                      <a:avLst/>
                    </a:prstGeom>
                  </pic:spPr>
                </pic:pic>
              </a:graphicData>
            </a:graphic>
            <wp14:sizeRelH relativeFrom="page">
              <wp14:pctWidth>0</wp14:pctWidth>
            </wp14:sizeRelH>
            <wp14:sizeRelV relativeFrom="page">
              <wp14:pctHeight>0</wp14:pctHeight>
            </wp14:sizeRelV>
          </wp:anchor>
        </w:drawing>
      </w:r>
      <w:r w:rsidR="00AE6B04">
        <w:t>System Tab</w:t>
      </w:r>
      <w:bookmarkEnd w:id="15"/>
    </w:p>
    <w:p w14:paraId="3B6E203A" w14:textId="7DD7C181" w:rsidR="00AE6B04" w:rsidRDefault="00AE6B04" w:rsidP="00AE6B04">
      <w:r>
        <w:t xml:space="preserve">The </w:t>
      </w:r>
      <w:r w:rsidRPr="005B5DFA">
        <w:rPr>
          <w:b/>
          <w:bCs/>
        </w:rPr>
        <w:t>System</w:t>
      </w:r>
      <w:r>
        <w:t xml:space="preserve"> tab now includes a </w:t>
      </w:r>
      <w:r w:rsidRPr="00485C54">
        <w:rPr>
          <w:b/>
          <w:bCs/>
        </w:rPr>
        <w:t>Service Timeout</w:t>
      </w:r>
      <w:r>
        <w:t xml:space="preserve"> property to force a shut down after a specified number of seconds. </w:t>
      </w:r>
    </w:p>
    <w:p w14:paraId="50ABAC98" w14:textId="0C693430" w:rsidR="003605D3" w:rsidRDefault="003605D3" w:rsidP="00AE6B04"/>
    <w:p w14:paraId="0AD71ABA" w14:textId="255D8412" w:rsidR="00AE6B04" w:rsidRDefault="00AE6B04" w:rsidP="00AE6B04"/>
    <w:p w14:paraId="0FA05D9D" w14:textId="471DC9AD" w:rsidR="003605D3" w:rsidRDefault="003605D3" w:rsidP="00AE6B04"/>
    <w:p w14:paraId="5CCEC637" w14:textId="66A5D73C" w:rsidR="003605D3" w:rsidRDefault="003605D3" w:rsidP="00AE6B04"/>
    <w:p w14:paraId="45B5AC1B" w14:textId="13C5621F" w:rsidR="003605D3" w:rsidRDefault="003605D3" w:rsidP="00AE6B04"/>
    <w:p w14:paraId="165202DA" w14:textId="77777777" w:rsidR="003605D3" w:rsidRDefault="003605D3" w:rsidP="00AE6B04"/>
    <w:p w14:paraId="79291A3F" w14:textId="1E57F9E2" w:rsidR="00AE6B04" w:rsidRDefault="00AE6B04" w:rsidP="00770B08">
      <w:pPr>
        <w:pStyle w:val="Heading2"/>
      </w:pPr>
      <w:bookmarkStart w:id="16" w:name="_Toc122326067"/>
      <w:r>
        <w:t>Data Sources Tab</w:t>
      </w:r>
      <w:bookmarkEnd w:id="16"/>
      <w:r w:rsidRPr="003D61CA">
        <w:t xml:space="preserve"> </w:t>
      </w:r>
    </w:p>
    <w:p w14:paraId="5D210A00" w14:textId="77777777" w:rsidR="00065FD5" w:rsidRDefault="00371F7F" w:rsidP="00371F7F">
      <w:r>
        <w:t>The following data sources</w:t>
      </w:r>
      <w:r w:rsidR="00065FD5">
        <w:t xml:space="preserve">, with the same interface, </w:t>
      </w:r>
      <w:r>
        <w:t>have been added</w:t>
      </w:r>
      <w:r w:rsidR="00065FD5">
        <w:t xml:space="preserve">: </w:t>
      </w:r>
    </w:p>
    <w:p w14:paraId="593104EC" w14:textId="0541BD8C" w:rsidR="00D45FE0" w:rsidRDefault="00371F7F" w:rsidP="00065FD5">
      <w:pPr>
        <w:pStyle w:val="ListParagraph"/>
        <w:numPr>
          <w:ilvl w:val="0"/>
          <w:numId w:val="40"/>
        </w:numPr>
      </w:pPr>
      <w:r>
        <w:t>MSMQ Dynamic Add Data Source</w:t>
      </w:r>
    </w:p>
    <w:p w14:paraId="461158FC" w14:textId="283287BF" w:rsidR="00371F7F" w:rsidRDefault="00371F7F" w:rsidP="00065FD5">
      <w:pPr>
        <w:pStyle w:val="ListParagraph"/>
        <w:numPr>
          <w:ilvl w:val="0"/>
          <w:numId w:val="40"/>
        </w:numPr>
      </w:pPr>
      <w:r>
        <w:t>MSMQ Dynamic Remove Data Source</w:t>
      </w:r>
    </w:p>
    <w:p w14:paraId="358E7C22" w14:textId="1B257BB3" w:rsidR="00371F7F" w:rsidRDefault="00371F7F" w:rsidP="00065FD5">
      <w:pPr>
        <w:pStyle w:val="ListParagraph"/>
        <w:numPr>
          <w:ilvl w:val="0"/>
          <w:numId w:val="40"/>
        </w:numPr>
      </w:pPr>
      <w:r>
        <w:t>MSMQ Dynamic Update Data Source</w:t>
      </w:r>
    </w:p>
    <w:p w14:paraId="08073F19" w14:textId="607ABFEE" w:rsidR="00065FD5" w:rsidRDefault="00065FD5" w:rsidP="00D57F23">
      <w:pPr>
        <w:pStyle w:val="Heading3"/>
      </w:pPr>
      <w:bookmarkStart w:id="17" w:name="_MSMQ_Dynamic_Queue"/>
      <w:bookmarkEnd w:id="17"/>
      <w:r>
        <w:t>MSMQ Dynamic Qu</w:t>
      </w:r>
      <w:r w:rsidR="00D57F23">
        <w:t>eue Data Sources</w:t>
      </w:r>
    </w:p>
    <w:p w14:paraId="4E9A913B" w14:textId="505F9B56" w:rsidR="00D57F23" w:rsidRPr="00083A00" w:rsidRDefault="00D57F23" w:rsidP="00D57F23">
      <w:r>
        <w:t xml:space="preserve">The </w:t>
      </w:r>
      <w:r w:rsidRPr="0033545D">
        <w:rPr>
          <w:b/>
          <w:bCs/>
        </w:rPr>
        <w:t>MSMQ Dynamic Queue</w:t>
      </w:r>
      <w:r>
        <w:t xml:space="preserve"> data sources have been added to add, update, and remove data to</w:t>
      </w:r>
      <w:r w:rsidR="00083A00">
        <w:t xml:space="preserve"> and from</w:t>
      </w:r>
      <w:r>
        <w:t xml:space="preserve"> a dynamic tag. The data is processed with the </w:t>
      </w:r>
      <w:hyperlink w:anchor="_MSMQ_XML_Document" w:history="1">
        <w:r w:rsidRPr="0033545D">
          <w:rPr>
            <w:rStyle w:val="Hyperlink"/>
            <w:b/>
            <w:bCs/>
          </w:rPr>
          <w:t>XML Document to Dynamic Tag</w:t>
        </w:r>
      </w:hyperlink>
      <w:r>
        <w:rPr>
          <w:b/>
          <w:bCs/>
        </w:rPr>
        <w:t xml:space="preserve"> </w:t>
      </w:r>
      <w:r w:rsidRPr="00083A00">
        <w:t xml:space="preserve">message processor described below. </w:t>
      </w:r>
    </w:p>
    <w:p w14:paraId="1B2278E6" w14:textId="77777777" w:rsidR="00394FE9" w:rsidRDefault="00633FB0" w:rsidP="00EA66A5">
      <w:r>
        <w:rPr>
          <w:noProof/>
        </w:rPr>
        <w:drawing>
          <wp:inline distT="0" distB="0" distL="0" distR="0" wp14:anchorId="0597C0E9" wp14:editId="759F546A">
            <wp:extent cx="5943600" cy="2437765"/>
            <wp:effectExtent l="0" t="0" r="0" b="63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437765"/>
                    </a:xfrm>
                    <a:prstGeom prst="rect">
                      <a:avLst/>
                    </a:prstGeom>
                  </pic:spPr>
                </pic:pic>
              </a:graphicData>
            </a:graphic>
          </wp:inline>
        </w:drawing>
      </w:r>
    </w:p>
    <w:p w14:paraId="19963611" w14:textId="6062019F" w:rsidR="00DA4543" w:rsidRDefault="00B57C36" w:rsidP="00EA66A5">
      <w:r>
        <w:rPr>
          <w:b/>
          <w:bCs/>
        </w:rPr>
        <w:t xml:space="preserve">Note: </w:t>
      </w:r>
      <w:r w:rsidR="00DA4543" w:rsidRPr="00083A00">
        <w:t xml:space="preserve">The </w:t>
      </w:r>
      <w:r w:rsidR="0072694C" w:rsidRPr="00083A00">
        <w:t xml:space="preserve">data sources are used by the </w:t>
      </w:r>
      <w:hyperlink w:anchor="_Dynamic_XML_Data" w:history="1">
        <w:r w:rsidR="0072694C" w:rsidRPr="0033545D">
          <w:rPr>
            <w:rStyle w:val="Hyperlink"/>
            <w:b/>
            <w:bCs/>
          </w:rPr>
          <w:t>XML Transform Calculation</w:t>
        </w:r>
      </w:hyperlink>
      <w:r w:rsidR="0072694C" w:rsidRPr="00083A00">
        <w:t xml:space="preserve"> to flatten </w:t>
      </w:r>
      <w:r w:rsidRPr="00083A00">
        <w:t>data</w:t>
      </w:r>
      <w:r>
        <w:t xml:space="preserve"> from multiple tags into a table. </w:t>
      </w:r>
      <w:r w:rsidR="00E12BD7">
        <w:t xml:space="preserve">Click </w:t>
      </w:r>
      <w:hyperlink r:id="rId32" w:history="1">
        <w:r w:rsidR="00E12BD7" w:rsidRPr="00E12BD7">
          <w:rPr>
            <w:rStyle w:val="Hyperlink"/>
          </w:rPr>
          <w:t>here</w:t>
        </w:r>
      </w:hyperlink>
      <w:r w:rsidR="00E12BD7">
        <w:t xml:space="preserve"> for more information about this process.</w:t>
      </w:r>
    </w:p>
    <w:p w14:paraId="278E6E6E" w14:textId="47D70BC2" w:rsidR="00AE6B04" w:rsidRDefault="00CC46BA" w:rsidP="002455D3">
      <w:pPr>
        <w:pStyle w:val="Heading2"/>
      </w:pPr>
      <w:bookmarkStart w:id="18" w:name="_Toc122326068"/>
      <w:r>
        <w:lastRenderedPageBreak/>
        <w:t>Message Processors Tab</w:t>
      </w:r>
      <w:bookmarkEnd w:id="18"/>
    </w:p>
    <w:p w14:paraId="273B687A" w14:textId="723A6A02" w:rsidR="00AA51F0" w:rsidRDefault="00853C67" w:rsidP="00870A53">
      <w:r>
        <w:t>The following message processors have been added or updated:</w:t>
      </w:r>
    </w:p>
    <w:p w14:paraId="4601BF0B" w14:textId="7532001C" w:rsidR="00853C67" w:rsidRPr="00C80289" w:rsidRDefault="00C80289" w:rsidP="00C80289">
      <w:pPr>
        <w:pStyle w:val="ListParagraph"/>
        <w:numPr>
          <w:ilvl w:val="0"/>
          <w:numId w:val="38"/>
        </w:numPr>
      </w:pPr>
      <w:r w:rsidRPr="00C80289">
        <w:t>LPS2 Hourly Completed Job Counts to XML Message Tag</w:t>
      </w:r>
    </w:p>
    <w:p w14:paraId="1A3B31ED" w14:textId="0BAEBA98" w:rsidR="00C80289" w:rsidRPr="00C80289" w:rsidRDefault="00C80289" w:rsidP="00C80289">
      <w:pPr>
        <w:pStyle w:val="ListParagraph"/>
        <w:numPr>
          <w:ilvl w:val="0"/>
          <w:numId w:val="38"/>
        </w:numPr>
      </w:pPr>
      <w:r w:rsidRPr="00C80289">
        <w:t>MSMQ XML Document to Dynamic Tag</w:t>
      </w:r>
    </w:p>
    <w:p w14:paraId="49391204" w14:textId="73DADC05" w:rsidR="00C80289" w:rsidRPr="00C80289" w:rsidRDefault="00C80289" w:rsidP="00C80289">
      <w:pPr>
        <w:pStyle w:val="ListParagraph"/>
        <w:numPr>
          <w:ilvl w:val="0"/>
          <w:numId w:val="38"/>
        </w:numPr>
      </w:pPr>
      <w:r w:rsidRPr="00C80289">
        <w:t>System Clock</w:t>
      </w:r>
    </w:p>
    <w:p w14:paraId="3176CE12" w14:textId="51F2F930" w:rsidR="00AA51F0" w:rsidRDefault="00AA51F0" w:rsidP="00432C65">
      <w:pPr>
        <w:pStyle w:val="Heading3"/>
      </w:pPr>
      <w:r>
        <w:t>LPS2</w:t>
      </w:r>
      <w:r w:rsidR="00C80289">
        <w:t xml:space="preserve"> </w:t>
      </w:r>
      <w:r w:rsidR="00432C65">
        <w:t>Hourly Completed Job Count to XML Message Tag</w:t>
      </w:r>
    </w:p>
    <w:p w14:paraId="1F7A1542" w14:textId="368B60FF" w:rsidR="00146180" w:rsidRDefault="00B347CF" w:rsidP="00870A53">
      <w:r>
        <w:t xml:space="preserve">The </w:t>
      </w:r>
      <w:r w:rsidRPr="0033545D">
        <w:rPr>
          <w:b/>
          <w:bCs/>
        </w:rPr>
        <w:t xml:space="preserve">LPS 2 Hourly Completely Job Count </w:t>
      </w:r>
      <w:r w:rsidR="00DA23EC" w:rsidRPr="0033545D">
        <w:rPr>
          <w:b/>
          <w:bCs/>
        </w:rPr>
        <w:t>to</w:t>
      </w:r>
      <w:r w:rsidRPr="0033545D">
        <w:rPr>
          <w:b/>
          <w:bCs/>
        </w:rPr>
        <w:t xml:space="preserve"> XML Message Tag</w:t>
      </w:r>
      <w:r>
        <w:t xml:space="preserve"> message processor </w:t>
      </w:r>
      <w:r w:rsidR="00432C65">
        <w:t xml:space="preserve">has several new tags to </w:t>
      </w:r>
      <w:r w:rsidR="00C01A7F">
        <w:t>collect hourly job counts</w:t>
      </w:r>
      <w:r w:rsidR="00146180">
        <w:t xml:space="preserve"> in different ways </w:t>
      </w:r>
      <w:r w:rsidR="00C205DB">
        <w:t>by totals jobs,</w:t>
      </w:r>
      <w:r w:rsidR="00136DFA">
        <w:t xml:space="preserve"> part number, and station.</w:t>
      </w:r>
      <w:r w:rsidR="00BD0C85">
        <w:t xml:space="preserve"> </w:t>
      </w:r>
    </w:p>
    <w:p w14:paraId="72FA043B" w14:textId="02A45E98" w:rsidR="00AE245D" w:rsidRDefault="00DF0ED2" w:rsidP="00870A53">
      <w:r>
        <w:rPr>
          <w:noProof/>
        </w:rPr>
        <w:drawing>
          <wp:inline distT="0" distB="0" distL="0" distR="0" wp14:anchorId="42B019A6" wp14:editId="33401FFC">
            <wp:extent cx="5943600" cy="530352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303520"/>
                    </a:xfrm>
                    <a:prstGeom prst="rect">
                      <a:avLst/>
                    </a:prstGeom>
                  </pic:spPr>
                </pic:pic>
              </a:graphicData>
            </a:graphic>
          </wp:inline>
        </w:drawing>
      </w:r>
    </w:p>
    <w:p w14:paraId="76CDA75C" w14:textId="600BAB9D" w:rsidR="00DC10CC" w:rsidRPr="00870A53" w:rsidRDefault="00DC10CC" w:rsidP="00870A53">
      <w:r>
        <w:t>The new tags add greater flexibility in collecting the count data</w:t>
      </w:r>
      <w:r w:rsidR="00894A1A">
        <w:t xml:space="preserve"> for other uses and calculations.</w:t>
      </w:r>
    </w:p>
    <w:p w14:paraId="6C3BFC00" w14:textId="23251B76" w:rsidR="009F4213" w:rsidRDefault="009F4213" w:rsidP="002455D3">
      <w:pPr>
        <w:pStyle w:val="Heading3"/>
      </w:pPr>
      <w:bookmarkStart w:id="19" w:name="_MSMQ_XML_Document"/>
      <w:bookmarkEnd w:id="19"/>
      <w:r>
        <w:lastRenderedPageBreak/>
        <w:t>MSMQ</w:t>
      </w:r>
      <w:r w:rsidR="00894A1A">
        <w:t xml:space="preserve"> XML Document to Dynamic Tag </w:t>
      </w:r>
    </w:p>
    <w:p w14:paraId="0197DB21" w14:textId="67EE9CB2" w:rsidR="00CA7B00" w:rsidRDefault="006253F7" w:rsidP="00F33687">
      <w:r>
        <w:t>The n</w:t>
      </w:r>
      <w:r w:rsidR="00F33687">
        <w:t>ew MSMQ message processor</w:t>
      </w:r>
      <w:r w:rsidR="00CB2391">
        <w:t xml:space="preserve">, </w:t>
      </w:r>
      <w:r w:rsidR="00C80289" w:rsidRPr="00C80289">
        <w:rPr>
          <w:b/>
          <w:bCs/>
        </w:rPr>
        <w:t>MSMQ</w:t>
      </w:r>
      <w:r w:rsidR="00C80289">
        <w:t xml:space="preserve"> </w:t>
      </w:r>
      <w:r w:rsidR="00CB2391" w:rsidRPr="00CB2391">
        <w:rPr>
          <w:b/>
          <w:bCs/>
        </w:rPr>
        <w:t>XML Document to Dynamic Tag,</w:t>
      </w:r>
      <w:r w:rsidR="00CB2391">
        <w:t xml:space="preserve"> </w:t>
      </w:r>
      <w:r w:rsidR="00F33687">
        <w:t xml:space="preserve">has been added to </w:t>
      </w:r>
      <w:r w:rsidR="00CA7B00">
        <w:t xml:space="preserve">collect added, removed, and updated data from a dynamic tag received from the </w:t>
      </w:r>
      <w:hyperlink w:anchor="_MSMQ_Dynamic_Queue" w:history="1">
        <w:r w:rsidR="00CA7B00" w:rsidRPr="002A449C">
          <w:rPr>
            <w:rStyle w:val="Hyperlink"/>
          </w:rPr>
          <w:t xml:space="preserve">MSMQ </w:t>
        </w:r>
        <w:r w:rsidR="001A2A6E" w:rsidRPr="002A449C">
          <w:rPr>
            <w:rStyle w:val="Hyperlink"/>
          </w:rPr>
          <w:t>Dynamic Add, MSMQ Dynamic Remove, and MSMQ Dynamic Update data sources</w:t>
        </w:r>
      </w:hyperlink>
      <w:r w:rsidR="001A2A6E">
        <w:t xml:space="preserve"> described above.</w:t>
      </w:r>
    </w:p>
    <w:p w14:paraId="0E4A65EE" w14:textId="43CD8E12" w:rsidR="004826EE" w:rsidRDefault="004826EE" w:rsidP="004826EE">
      <w:r>
        <w:t>Thi</w:t>
      </w:r>
      <w:r w:rsidR="0018466C">
        <w:t>s message processor was created in response to a need to see a list of jobs that have passed a certain checkpoint</w:t>
      </w:r>
      <w:r w:rsidR="009A1623">
        <w:t xml:space="preserve">. It enables creation of a dynamic table tag </w:t>
      </w:r>
      <w:r w:rsidR="001924A7">
        <w:t>where the header and ID column are defined. The data in the table is added, updated, or removed based on an XML ta</w:t>
      </w:r>
      <w:r w:rsidR="00CB2391">
        <w:t>g or set of tags using the ID column.</w:t>
      </w:r>
      <w:r w:rsidR="00427C42">
        <w:t xml:space="preserve"> Corresponding </w:t>
      </w:r>
      <w:r w:rsidR="00611C50">
        <w:t>data source</w:t>
      </w:r>
      <w:r w:rsidR="00EA66A5">
        <w:t>s, described above, pass the data to the message processor.</w:t>
      </w:r>
    </w:p>
    <w:p w14:paraId="322A509A" w14:textId="78210AA8" w:rsidR="009F4213" w:rsidRPr="009F4213" w:rsidRDefault="005A5531" w:rsidP="009F4213">
      <w:r>
        <w:rPr>
          <w:noProof/>
        </w:rPr>
        <w:drawing>
          <wp:inline distT="0" distB="0" distL="0" distR="0" wp14:anchorId="26A2D8FA" wp14:editId="7F01C9FE">
            <wp:extent cx="5943600" cy="368109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681095"/>
                    </a:xfrm>
                    <a:prstGeom prst="rect">
                      <a:avLst/>
                    </a:prstGeom>
                  </pic:spPr>
                </pic:pic>
              </a:graphicData>
            </a:graphic>
          </wp:inline>
        </w:drawing>
      </w:r>
    </w:p>
    <w:p w14:paraId="278DDA27" w14:textId="77777777" w:rsidR="008F24B8" w:rsidRDefault="008F24B8">
      <w:pPr>
        <w:rPr>
          <w:rFonts w:eastAsiaTheme="majorEastAsia" w:cstheme="majorBidi"/>
          <w:b/>
          <w:sz w:val="28"/>
          <w:szCs w:val="24"/>
        </w:rPr>
      </w:pPr>
      <w:bookmarkStart w:id="20" w:name="_Hlk121995726"/>
      <w:r>
        <w:br w:type="page"/>
      </w:r>
    </w:p>
    <w:p w14:paraId="093BF9E9" w14:textId="6C4ED6A8" w:rsidR="00CC46BA" w:rsidRDefault="003F198C" w:rsidP="002455D3">
      <w:pPr>
        <w:pStyle w:val="Heading3"/>
      </w:pPr>
      <w:r>
        <w:lastRenderedPageBreak/>
        <w:t xml:space="preserve">System Clock </w:t>
      </w:r>
      <w:bookmarkEnd w:id="20"/>
      <w:r>
        <w:t>Message Processor</w:t>
      </w:r>
    </w:p>
    <w:p w14:paraId="0107154D" w14:textId="01784E5C" w:rsidR="003F198C" w:rsidRDefault="003F198C" w:rsidP="00AE6B04">
      <w:r>
        <w:t xml:space="preserve">The System Clock message processor now </w:t>
      </w:r>
      <w:r w:rsidR="00D1147C">
        <w:t xml:space="preserve">contains the ability to separate the time periods (second, minute, hour, day, </w:t>
      </w:r>
      <w:r w:rsidR="002734AD">
        <w:t xml:space="preserve">month, and </w:t>
      </w:r>
      <w:r w:rsidR="00D1147C">
        <w:t>year</w:t>
      </w:r>
      <w:r w:rsidR="002734AD">
        <w:t>) into separate tags.</w:t>
      </w:r>
    </w:p>
    <w:p w14:paraId="7F62CD80" w14:textId="129662E9" w:rsidR="0054671B" w:rsidRDefault="0054671B" w:rsidP="00AE6B04">
      <w:r>
        <w:rPr>
          <w:noProof/>
        </w:rPr>
        <w:drawing>
          <wp:inline distT="0" distB="0" distL="0" distR="0" wp14:anchorId="2E5D5199" wp14:editId="4430E7CA">
            <wp:extent cx="5943600" cy="47586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758690"/>
                    </a:xfrm>
                    <a:prstGeom prst="rect">
                      <a:avLst/>
                    </a:prstGeom>
                  </pic:spPr>
                </pic:pic>
              </a:graphicData>
            </a:graphic>
          </wp:inline>
        </w:drawing>
      </w:r>
    </w:p>
    <w:p w14:paraId="641CDDFF" w14:textId="2FDF7CF3" w:rsidR="00383929" w:rsidRDefault="00383929" w:rsidP="00AE6B04">
      <w:r>
        <w:t>Parsing data i</w:t>
      </w:r>
      <w:r w:rsidR="00690BE2">
        <w:t xml:space="preserve">nto each </w:t>
      </w:r>
      <w:r w:rsidR="002455D3">
        <w:t>time</w:t>
      </w:r>
      <w:r w:rsidR="0054671B">
        <w:t xml:space="preserve"> period</w:t>
      </w:r>
      <w:r w:rsidR="00690BE2">
        <w:t xml:space="preserve"> enables OEE calculations </w:t>
      </w:r>
      <w:r w:rsidR="002455D3">
        <w:t xml:space="preserve">for structures. </w:t>
      </w:r>
    </w:p>
    <w:p w14:paraId="2BC94494" w14:textId="6358B47C" w:rsidR="00CD05A1" w:rsidRDefault="00CD05A1" w:rsidP="00AE6B04"/>
    <w:p w14:paraId="21FE1BC9" w14:textId="77777777" w:rsidR="008F24B8" w:rsidRDefault="008F24B8">
      <w:pPr>
        <w:rPr>
          <w:rFonts w:asciiTheme="majorHAnsi" w:eastAsiaTheme="majorEastAsia" w:hAnsiTheme="majorHAnsi" w:cstheme="majorBidi"/>
          <w:b/>
          <w:color w:val="FF0000"/>
          <w:sz w:val="32"/>
          <w:szCs w:val="26"/>
        </w:rPr>
      </w:pPr>
      <w:r>
        <w:br w:type="page"/>
      </w:r>
    </w:p>
    <w:p w14:paraId="5D10E744" w14:textId="07F6CC09" w:rsidR="00CD05A1" w:rsidRDefault="00CD05A1" w:rsidP="00CD05A1">
      <w:pPr>
        <w:pStyle w:val="Heading2"/>
      </w:pPr>
      <w:bookmarkStart w:id="21" w:name="_Toc122326069"/>
      <w:r>
        <w:lastRenderedPageBreak/>
        <w:t>Calculations</w:t>
      </w:r>
      <w:bookmarkEnd w:id="21"/>
    </w:p>
    <w:p w14:paraId="04D5CF77" w14:textId="5BF2FBF1" w:rsidR="00CD05A1" w:rsidRDefault="00CD05A1" w:rsidP="00BA2221">
      <w:pPr>
        <w:pStyle w:val="Heading3"/>
      </w:pPr>
      <w:bookmarkStart w:id="22" w:name="_Dynamic_XML_Data"/>
      <w:bookmarkEnd w:id="22"/>
      <w:r>
        <w:t xml:space="preserve">Dynamic XML Data Accumulation </w:t>
      </w:r>
    </w:p>
    <w:p w14:paraId="4F8F45C3" w14:textId="17E43D2C" w:rsidR="00A763AA" w:rsidRDefault="00A763AA" w:rsidP="00CD05A1">
      <w:r>
        <w:t xml:space="preserve">A new </w:t>
      </w:r>
      <w:r w:rsidRPr="00BA2221">
        <w:rPr>
          <w:b/>
          <w:bCs/>
        </w:rPr>
        <w:t>Flatten</w:t>
      </w:r>
      <w:r>
        <w:t xml:space="preserve"> property has been added to the </w:t>
      </w:r>
      <w:r w:rsidRPr="00BA2221">
        <w:rPr>
          <w:b/>
          <w:bCs/>
        </w:rPr>
        <w:t>XML Transform Calculation</w:t>
      </w:r>
      <w:r>
        <w:t>. The property</w:t>
      </w:r>
      <w:r w:rsidR="00BA2221">
        <w:t xml:space="preserve"> allows you to flatten data from multiple tags into a table. Click </w:t>
      </w:r>
      <w:hyperlink r:id="rId36" w:history="1">
        <w:r w:rsidR="00BA2221" w:rsidRPr="006C570C">
          <w:rPr>
            <w:rStyle w:val="Hyperlink"/>
          </w:rPr>
          <w:t>here</w:t>
        </w:r>
      </w:hyperlink>
      <w:r w:rsidR="00BA2221">
        <w:t xml:space="preserve"> for directions for</w:t>
      </w:r>
      <w:r w:rsidR="00B56F00">
        <w:t xml:space="preserve"> creating a table from dynamic data.</w:t>
      </w:r>
    </w:p>
    <w:p w14:paraId="7FB9625E" w14:textId="2C1E7479" w:rsidR="00CD05A1" w:rsidRDefault="00A763AA" w:rsidP="00CD05A1">
      <w:r>
        <w:rPr>
          <w:noProof/>
        </w:rPr>
        <w:drawing>
          <wp:inline distT="0" distB="0" distL="0" distR="0" wp14:anchorId="37C1AC7A" wp14:editId="36F98C5F">
            <wp:extent cx="5943600" cy="47034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703445"/>
                    </a:xfrm>
                    <a:prstGeom prst="rect">
                      <a:avLst/>
                    </a:prstGeom>
                  </pic:spPr>
                </pic:pic>
              </a:graphicData>
            </a:graphic>
          </wp:inline>
        </w:drawing>
      </w:r>
    </w:p>
    <w:p w14:paraId="276702BA" w14:textId="77777777" w:rsidR="003748F3" w:rsidRDefault="003748F3" w:rsidP="00CD05A1"/>
    <w:p w14:paraId="4B39A5F4" w14:textId="77777777" w:rsidR="008006BB" w:rsidRDefault="008006BB">
      <w:pPr>
        <w:rPr>
          <w:rFonts w:asciiTheme="majorHAnsi" w:eastAsiaTheme="majorEastAsia" w:hAnsiTheme="majorHAnsi" w:cstheme="majorBidi"/>
          <w:b/>
          <w:color w:val="808080" w:themeColor="background1" w:themeShade="80"/>
          <w:sz w:val="36"/>
          <w:szCs w:val="32"/>
        </w:rPr>
      </w:pPr>
      <w:r>
        <w:br w:type="page"/>
      </w:r>
    </w:p>
    <w:p w14:paraId="69776C98" w14:textId="3BF89A06" w:rsidR="003748F3" w:rsidRDefault="003748F3" w:rsidP="003748F3">
      <w:pPr>
        <w:pStyle w:val="Heading1"/>
      </w:pPr>
      <w:bookmarkStart w:id="23" w:name="_Toc122326070"/>
      <w:r>
        <w:lastRenderedPageBreak/>
        <w:t>Dashboard Designer</w:t>
      </w:r>
      <w:bookmarkEnd w:id="23"/>
    </w:p>
    <w:p w14:paraId="7AC1A277" w14:textId="0BC7AF70" w:rsidR="003748F3" w:rsidRDefault="00181A8E" w:rsidP="003748F3">
      <w:r>
        <w:t>The following items have been updated:</w:t>
      </w:r>
    </w:p>
    <w:p w14:paraId="06A20DD1" w14:textId="5D0AF0D0" w:rsidR="00181A8E" w:rsidRDefault="00181A8E" w:rsidP="006E5ABE">
      <w:pPr>
        <w:pStyle w:val="ListParagraph"/>
        <w:numPr>
          <w:ilvl w:val="0"/>
          <w:numId w:val="39"/>
        </w:numPr>
      </w:pPr>
      <w:r>
        <w:t xml:space="preserve">Dashboard Designer </w:t>
      </w:r>
      <w:r w:rsidR="006E5ABE">
        <w:t>w</w:t>
      </w:r>
      <w:r>
        <w:t>indow</w:t>
      </w:r>
    </w:p>
    <w:p w14:paraId="15116DDD" w14:textId="075BA52C" w:rsidR="00181A8E" w:rsidRDefault="00181A8E" w:rsidP="006E5ABE">
      <w:pPr>
        <w:pStyle w:val="ListParagraph"/>
        <w:numPr>
          <w:ilvl w:val="0"/>
          <w:numId w:val="39"/>
        </w:numPr>
      </w:pPr>
      <w:r>
        <w:t>Chart</w:t>
      </w:r>
      <w:r w:rsidR="006E5ABE">
        <w:t xml:space="preserve"> groupings</w:t>
      </w:r>
    </w:p>
    <w:p w14:paraId="7E79B7AC" w14:textId="2D2D49D9" w:rsidR="006E5ABE" w:rsidRDefault="006E5ABE" w:rsidP="006E5ABE">
      <w:pPr>
        <w:pStyle w:val="ListParagraph"/>
        <w:numPr>
          <w:ilvl w:val="0"/>
          <w:numId w:val="39"/>
        </w:numPr>
      </w:pPr>
      <w:r>
        <w:t>Bar and line charts</w:t>
      </w:r>
    </w:p>
    <w:p w14:paraId="3D76CA92" w14:textId="6098B25E" w:rsidR="006E5ABE" w:rsidRDefault="006E5ABE" w:rsidP="006E5ABE">
      <w:pPr>
        <w:pStyle w:val="ListParagraph"/>
        <w:numPr>
          <w:ilvl w:val="0"/>
          <w:numId w:val="39"/>
        </w:numPr>
      </w:pPr>
      <w:r>
        <w:t>Tables</w:t>
      </w:r>
    </w:p>
    <w:p w14:paraId="5CFFB662" w14:textId="65D19B10" w:rsidR="006E5ABE" w:rsidRDefault="006E5ABE" w:rsidP="006E5ABE">
      <w:pPr>
        <w:pStyle w:val="ListParagraph"/>
        <w:numPr>
          <w:ilvl w:val="0"/>
          <w:numId w:val="39"/>
        </w:numPr>
      </w:pPr>
      <w:r>
        <w:t>Single value XPath control</w:t>
      </w:r>
    </w:p>
    <w:p w14:paraId="3536928C" w14:textId="1C97B0FF" w:rsidR="006E5ABE" w:rsidRDefault="006E5ABE" w:rsidP="006E5ABE">
      <w:pPr>
        <w:pStyle w:val="ListParagraph"/>
        <w:numPr>
          <w:ilvl w:val="0"/>
          <w:numId w:val="39"/>
        </w:numPr>
      </w:pPr>
      <w:r>
        <w:t>Hyperlink control</w:t>
      </w:r>
    </w:p>
    <w:p w14:paraId="026DF491" w14:textId="33D57F48" w:rsidR="006E5ABE" w:rsidRDefault="006E5ABE" w:rsidP="006E5ABE">
      <w:pPr>
        <w:pStyle w:val="ListParagraph"/>
        <w:numPr>
          <w:ilvl w:val="0"/>
          <w:numId w:val="39"/>
        </w:numPr>
      </w:pPr>
      <w:r>
        <w:t>System property for Plant Name</w:t>
      </w:r>
    </w:p>
    <w:p w14:paraId="3D09ED13" w14:textId="6DCB651C" w:rsidR="003748F3" w:rsidRDefault="00FB5E73" w:rsidP="00D32F06">
      <w:pPr>
        <w:pStyle w:val="Heading2"/>
      </w:pPr>
      <w:bookmarkStart w:id="24" w:name="_Toc122326071"/>
      <w:r>
        <w:t>Dashboard Designer Window</w:t>
      </w:r>
      <w:bookmarkEnd w:id="24"/>
    </w:p>
    <w:p w14:paraId="5D1113D1" w14:textId="297E8DD8" w:rsidR="00B02A3B" w:rsidRDefault="00D32F06" w:rsidP="00FB5E73">
      <w:r>
        <w:rPr>
          <w:noProof/>
        </w:rPr>
        <mc:AlternateContent>
          <mc:Choice Requires="wps">
            <w:drawing>
              <wp:anchor distT="0" distB="0" distL="114300" distR="114300" simplePos="0" relativeHeight="251651072" behindDoc="0" locked="0" layoutInCell="1" allowOverlap="1" wp14:anchorId="77145069" wp14:editId="243A3724">
                <wp:simplePos x="0" y="0"/>
                <wp:positionH relativeFrom="column">
                  <wp:posOffset>2343150</wp:posOffset>
                </wp:positionH>
                <wp:positionV relativeFrom="paragraph">
                  <wp:posOffset>285750</wp:posOffset>
                </wp:positionV>
                <wp:extent cx="904875" cy="256540"/>
                <wp:effectExtent l="19050" t="19050" r="28575" b="10160"/>
                <wp:wrapNone/>
                <wp:docPr id="9" name="Rectangle 9"/>
                <wp:cNvGraphicFramePr/>
                <a:graphic xmlns:a="http://schemas.openxmlformats.org/drawingml/2006/main">
                  <a:graphicData uri="http://schemas.microsoft.com/office/word/2010/wordprocessingShape">
                    <wps:wsp>
                      <wps:cNvSpPr/>
                      <wps:spPr>
                        <a:xfrm>
                          <a:off x="0" y="0"/>
                          <a:ext cx="904875" cy="25654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DE834D" id="Rectangle 9" o:spid="_x0000_s1026" style="position:absolute;margin-left:184.5pt;margin-top:22.5pt;width:71.25pt;height:20.2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" filled="f" strokecolor="#c0504d [3205]" strokeweight="2.25pt">
                <v:stroke joinstyle="round"/>
              </v:rect>
            </w:pict>
          </mc:Fallback>
        </mc:AlternateContent>
      </w:r>
      <w:r w:rsidR="00B02A3B">
        <w:t xml:space="preserve">The following buttons have been added to the </w:t>
      </w:r>
      <w:r w:rsidR="00FB5E73" w:rsidRPr="00B02A3B">
        <w:rPr>
          <w:b/>
          <w:bCs/>
          <w:i/>
          <w:iCs/>
        </w:rPr>
        <w:t>LPS Dashboard Designer</w:t>
      </w:r>
      <w:r w:rsidR="00FB5E73">
        <w:t xml:space="preserve"> window</w:t>
      </w:r>
      <w:r w:rsidR="0059634D">
        <w:t xml:space="preserve"> menu bar:</w:t>
      </w:r>
    </w:p>
    <w:p w14:paraId="11638ED0" w14:textId="77777777" w:rsidR="0059634D" w:rsidRDefault="00B02A3B" w:rsidP="00FB5E73">
      <w:r>
        <w:rPr>
          <w:noProof/>
        </w:rPr>
        <w:drawing>
          <wp:inline distT="0" distB="0" distL="0" distR="0" wp14:anchorId="7E190CFD" wp14:editId="23336670">
            <wp:extent cx="3314286" cy="257143"/>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3314286" cy="257143"/>
                    </a:xfrm>
                    <a:prstGeom prst="rect">
                      <a:avLst/>
                    </a:prstGeom>
                  </pic:spPr>
                </pic:pic>
              </a:graphicData>
            </a:graphic>
          </wp:inline>
        </w:drawing>
      </w:r>
    </w:p>
    <w:p w14:paraId="750A6974" w14:textId="41E3DAB3" w:rsidR="00CC59BE" w:rsidRDefault="00113ECA" w:rsidP="00FB5E73">
      <w:r>
        <w:pict w14:anchorId="28E1D00C">
          <v:shape id="Picture 8" o:spid="_x0000_i1027" type="#_x0000_t75" style="width:15.75pt;height:15pt;visibility:visible;mso-wrap-style:square">
            <v:imagedata r:id="rId39" o:title=""/>
          </v:shape>
        </w:pict>
      </w:r>
      <w:r w:rsidR="002D42AC">
        <w:t xml:space="preserve"> </w:t>
      </w:r>
      <w:r w:rsidR="00CC59BE" w:rsidRPr="002D42AC">
        <w:rPr>
          <w:b/>
          <w:bCs/>
        </w:rPr>
        <w:t>Open</w:t>
      </w:r>
      <w:r w:rsidR="00547028">
        <w:t>. Click to open a project.</w:t>
      </w:r>
      <w:r w:rsidR="002D42AC">
        <w:t xml:space="preserve"> </w:t>
      </w:r>
      <w:r w:rsidR="002D42AC" w:rsidRPr="002D42AC">
        <w:t>You are prompted to save the current project before opening a different project.</w:t>
      </w:r>
    </w:p>
    <w:p w14:paraId="22614C5E" w14:textId="613849F0" w:rsidR="00EF590C" w:rsidRDefault="00113ECA" w:rsidP="004318C4">
      <w:r>
        <w:pict w14:anchorId="1C9B494B">
          <v:shape id="Picture 6" o:spid="_x0000_i1028" type="#_x0000_t75" style="width:14.25pt;height:14.25pt;visibility:visible;mso-wrap-style:square">
            <v:imagedata r:id="rId40" o:title=""/>
          </v:shape>
        </w:pict>
      </w:r>
      <w:r w:rsidR="002D42AC">
        <w:t xml:space="preserve"> </w:t>
      </w:r>
      <w:r w:rsidR="00EF590C" w:rsidRPr="002D42AC">
        <w:rPr>
          <w:b/>
          <w:bCs/>
        </w:rPr>
        <w:t>Publish</w:t>
      </w:r>
      <w:r w:rsidR="00547028">
        <w:t xml:space="preserve">. Click to publish the project to </w:t>
      </w:r>
      <w:r w:rsidR="00D32F06">
        <w:t>g</w:t>
      </w:r>
      <w:r w:rsidR="004318C4">
        <w:t xml:space="preserve">enerate views or a slide show. A file called </w:t>
      </w:r>
      <w:r w:rsidR="004318C4" w:rsidRPr="00D32F06">
        <w:rPr>
          <w:b/>
          <w:bCs/>
        </w:rPr>
        <w:t>Published.zip</w:t>
      </w:r>
      <w:r w:rsidR="004318C4">
        <w:t xml:space="preserve"> is created and saved to the folder </w:t>
      </w:r>
      <w:r w:rsidR="004318C4" w:rsidRPr="00D32F06">
        <w:rPr>
          <w:b/>
          <w:bCs/>
        </w:rPr>
        <w:t>LPS.Dashboard.MVC.WebApplication\App_Data\Configuration</w:t>
      </w:r>
      <w:r w:rsidR="004318C4">
        <w:t>.  </w:t>
      </w:r>
    </w:p>
    <w:p w14:paraId="3BDAE0EB" w14:textId="5DD6E357" w:rsidR="00FB5E73" w:rsidRDefault="002D42AC" w:rsidP="00FB5E73">
      <w:r>
        <w:t xml:space="preserve"> </w:t>
      </w:r>
      <w:r>
        <w:rPr>
          <w:noProof/>
        </w:rPr>
        <w:drawing>
          <wp:inline distT="0" distB="0" distL="0" distR="0" wp14:anchorId="29B02AD7" wp14:editId="66684ACD">
            <wp:extent cx="200000" cy="19047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1">
                      <a:extLst>
                        <a:ext uri="{28A0092B-C50C-407E-A947-70E740481C1C}">
                          <a14:useLocalDpi xmlns:a14="http://schemas.microsoft.com/office/drawing/2010/main" val="0"/>
                        </a:ext>
                      </a:extLst>
                    </a:blip>
                    <a:stretch>
                      <a:fillRect/>
                    </a:stretch>
                  </pic:blipFill>
                  <pic:spPr>
                    <a:xfrm>
                      <a:off x="0" y="0"/>
                      <a:ext cx="200000" cy="190476"/>
                    </a:xfrm>
                    <a:prstGeom prst="rect">
                      <a:avLst/>
                    </a:prstGeom>
                  </pic:spPr>
                </pic:pic>
              </a:graphicData>
            </a:graphic>
          </wp:inline>
        </w:drawing>
      </w:r>
      <w:r>
        <w:t xml:space="preserve"> </w:t>
      </w:r>
      <w:r w:rsidR="00EF590C" w:rsidRPr="002D42AC">
        <w:rPr>
          <w:b/>
          <w:bCs/>
        </w:rPr>
        <w:t>Save</w:t>
      </w:r>
      <w:r w:rsidR="00FB5E73">
        <w:t xml:space="preserve"> </w:t>
      </w:r>
      <w:r w:rsidR="004318C4">
        <w:t>. Click to save the project</w:t>
      </w:r>
      <w:r w:rsidR="006F0AE0">
        <w:t xml:space="preserve">. </w:t>
      </w:r>
      <w:r w:rsidR="006F0AE0" w:rsidRPr="006F0AE0">
        <w:t>A confirmation message is displayed in the Output window.</w:t>
      </w:r>
    </w:p>
    <w:p w14:paraId="1230AE9B" w14:textId="77777777" w:rsidR="00C15121" w:rsidRDefault="00C15121">
      <w:pPr>
        <w:rPr>
          <w:rFonts w:asciiTheme="majorHAnsi" w:eastAsiaTheme="majorEastAsia" w:hAnsiTheme="majorHAnsi" w:cstheme="majorBidi"/>
          <w:b/>
          <w:color w:val="FF0000"/>
          <w:sz w:val="32"/>
          <w:szCs w:val="26"/>
        </w:rPr>
      </w:pPr>
      <w:r>
        <w:br w:type="page"/>
      </w:r>
    </w:p>
    <w:p w14:paraId="2AB80CD1" w14:textId="7ACFD524" w:rsidR="0073076E" w:rsidRDefault="0073076E" w:rsidP="0073076E">
      <w:pPr>
        <w:pStyle w:val="Heading2"/>
      </w:pPr>
      <w:bookmarkStart w:id="25" w:name="_Toc122326072"/>
      <w:r>
        <w:lastRenderedPageBreak/>
        <w:t>Charts</w:t>
      </w:r>
      <w:bookmarkEnd w:id="25"/>
    </w:p>
    <w:p w14:paraId="551245D3" w14:textId="7D283671" w:rsidR="001E77EE" w:rsidRDefault="001E77EE" w:rsidP="008C250D">
      <w:pPr>
        <w:pStyle w:val="Heading3"/>
      </w:pPr>
      <w:r>
        <w:t>Sort</w:t>
      </w:r>
      <w:r w:rsidR="0073076E">
        <w:t xml:space="preserve"> </w:t>
      </w:r>
      <w:r w:rsidR="008C250D">
        <w:t>O</w:t>
      </w:r>
      <w:r w:rsidR="0073076E">
        <w:t xml:space="preserve">rder for </w:t>
      </w:r>
      <w:r>
        <w:t>Chart Groupings</w:t>
      </w:r>
    </w:p>
    <w:p w14:paraId="3F9AD526" w14:textId="3B18845A" w:rsidR="00FF61E4" w:rsidRDefault="001E77EE" w:rsidP="00FB5E73">
      <w:r>
        <w:t xml:space="preserve">A </w:t>
      </w:r>
      <w:r w:rsidRPr="008C250D">
        <w:rPr>
          <w:b/>
          <w:bCs/>
        </w:rPr>
        <w:t>Sort Order</w:t>
      </w:r>
      <w:r>
        <w:t xml:space="preserve"> property is now available </w:t>
      </w:r>
      <w:r w:rsidR="00FF61E4">
        <w:t xml:space="preserve">in the </w:t>
      </w:r>
      <w:r w:rsidR="00FF61E4" w:rsidRPr="008C250D">
        <w:rPr>
          <w:b/>
          <w:bCs/>
          <w:i/>
          <w:iCs/>
        </w:rPr>
        <w:t>Chart Grouping Collection</w:t>
      </w:r>
      <w:r w:rsidR="00FF61E4">
        <w:t xml:space="preserve"> editor window. </w:t>
      </w:r>
    </w:p>
    <w:p w14:paraId="74090424" w14:textId="369A3927" w:rsidR="00FF61E4" w:rsidRDefault="00C15121" w:rsidP="00FB5E73">
      <w:r>
        <w:rPr>
          <w:noProof/>
        </w:rPr>
        <w:drawing>
          <wp:anchor distT="0" distB="0" distL="114300" distR="114300" simplePos="0" relativeHeight="251652096" behindDoc="0" locked="0" layoutInCell="1" allowOverlap="1" wp14:anchorId="7135F25E" wp14:editId="56BC5B18">
            <wp:simplePos x="0" y="0"/>
            <wp:positionH relativeFrom="column">
              <wp:posOffset>3181350</wp:posOffset>
            </wp:positionH>
            <wp:positionV relativeFrom="paragraph">
              <wp:posOffset>319405</wp:posOffset>
            </wp:positionV>
            <wp:extent cx="2000250" cy="2495550"/>
            <wp:effectExtent l="0" t="0" r="0" b="0"/>
            <wp:wrapNone/>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000250" cy="2495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F61E4">
        <w:rPr>
          <w:noProof/>
        </w:rPr>
        <w:drawing>
          <wp:inline distT="0" distB="0" distL="0" distR="0" wp14:anchorId="6EE044C4" wp14:editId="0034E530">
            <wp:extent cx="4457700" cy="3591877"/>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62946" cy="3596104"/>
                    </a:xfrm>
                    <a:prstGeom prst="rect">
                      <a:avLst/>
                    </a:prstGeom>
                  </pic:spPr>
                </pic:pic>
              </a:graphicData>
            </a:graphic>
          </wp:inline>
        </w:drawing>
      </w:r>
    </w:p>
    <w:p w14:paraId="5B0FF041" w14:textId="560AE74A" w:rsidR="009B504F" w:rsidRDefault="009B504F" w:rsidP="00FB5E73">
      <w:r>
        <w:t xml:space="preserve">The window is displayed by clicking the ellipsis button in the </w:t>
      </w:r>
      <w:r w:rsidRPr="00AD531E">
        <w:rPr>
          <w:b/>
          <w:bCs/>
        </w:rPr>
        <w:t>Chart Groupings</w:t>
      </w:r>
      <w:r>
        <w:t xml:space="preserve"> </w:t>
      </w:r>
      <w:r w:rsidR="00AD531E">
        <w:t xml:space="preserve">field in the chart control </w:t>
      </w:r>
      <w:r w:rsidR="00AD531E" w:rsidRPr="00AD531E">
        <w:rPr>
          <w:b/>
          <w:bCs/>
        </w:rPr>
        <w:t>Properties</w:t>
      </w:r>
      <w:r w:rsidR="00AD531E">
        <w:t xml:space="preserve"> window.</w:t>
      </w:r>
    </w:p>
    <w:p w14:paraId="12CC95FE" w14:textId="618D9F72" w:rsidR="00FB5E73" w:rsidRDefault="00444F47" w:rsidP="00223BCC">
      <w:pPr>
        <w:pStyle w:val="Heading3"/>
      </w:pPr>
      <w:r>
        <w:lastRenderedPageBreak/>
        <w:t>Bar Charts, Line Charts</w:t>
      </w:r>
    </w:p>
    <w:p w14:paraId="22F19AE3" w14:textId="7A60975D" w:rsidR="00052E68" w:rsidRDefault="00BF1D92" w:rsidP="00FB5E73">
      <w:r>
        <w:rPr>
          <w:noProof/>
        </w:rPr>
        <w:drawing>
          <wp:anchor distT="0" distB="0" distL="114300" distR="114300" simplePos="0" relativeHeight="251657216" behindDoc="0" locked="0" layoutInCell="1" allowOverlap="1" wp14:anchorId="0DD6B0E2" wp14:editId="71551FFD">
            <wp:simplePos x="0" y="0"/>
            <wp:positionH relativeFrom="column">
              <wp:posOffset>2362200</wp:posOffset>
            </wp:positionH>
            <wp:positionV relativeFrom="paragraph">
              <wp:posOffset>246380</wp:posOffset>
            </wp:positionV>
            <wp:extent cx="3371850" cy="25717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71850" cy="2571750"/>
                    </a:xfrm>
                    <a:prstGeom prst="rect">
                      <a:avLst/>
                    </a:prstGeom>
                    <a:noFill/>
                    <a:ln>
                      <a:noFill/>
                    </a:ln>
                  </pic:spPr>
                </pic:pic>
              </a:graphicData>
            </a:graphic>
            <wp14:sizeRelH relativeFrom="page">
              <wp14:pctWidth>0</wp14:pctWidth>
            </wp14:sizeRelH>
            <wp14:sizeRelV relativeFrom="page">
              <wp14:pctHeight>0</wp14:pctHeight>
            </wp14:sizeRelV>
          </wp:anchor>
        </w:drawing>
      </w:r>
      <w:r w:rsidR="00052E68">
        <w:t>The following properties have been added to bar charts and line charts:</w:t>
      </w:r>
    </w:p>
    <w:p w14:paraId="6CF16630" w14:textId="316FCE88" w:rsidR="00127609" w:rsidRDefault="00052E68" w:rsidP="00223BCC">
      <w:pPr>
        <w:pStyle w:val="ListParagraph"/>
        <w:numPr>
          <w:ilvl w:val="0"/>
          <w:numId w:val="36"/>
        </w:numPr>
      </w:pPr>
      <w:r w:rsidRPr="00223BCC">
        <w:rPr>
          <w:b/>
          <w:bCs/>
        </w:rPr>
        <w:t xml:space="preserve">Label </w:t>
      </w:r>
      <w:r w:rsidR="00B31187" w:rsidRPr="00223BCC">
        <w:rPr>
          <w:b/>
          <w:bCs/>
        </w:rPr>
        <w:t>Colum Sort Order</w:t>
      </w:r>
      <w:r w:rsidR="00127609">
        <w:t>. This property enables you to select how to sort each column. Options are Ascending and Descending.</w:t>
      </w:r>
    </w:p>
    <w:p w14:paraId="7E0CC897" w14:textId="77777777" w:rsidR="00BF1D92" w:rsidRPr="00BF1D92" w:rsidRDefault="00BF1D92" w:rsidP="00BF1D92"/>
    <w:p w14:paraId="5FA34143" w14:textId="77777777" w:rsidR="00BF1D92" w:rsidRPr="00BF1D92" w:rsidRDefault="00BF1D92" w:rsidP="00BF1D92"/>
    <w:p w14:paraId="782D9370" w14:textId="77777777" w:rsidR="00BF1D92" w:rsidRPr="00BF1D92" w:rsidRDefault="00BF1D92" w:rsidP="00BF1D92"/>
    <w:p w14:paraId="0BDE1396" w14:textId="77777777" w:rsidR="00BF1D92" w:rsidRPr="00BF1D92" w:rsidRDefault="00BF1D92" w:rsidP="00BF1D92"/>
    <w:p w14:paraId="21CEE27C" w14:textId="77777777" w:rsidR="00BF1D92" w:rsidRPr="00BF1D92" w:rsidRDefault="00BF1D92" w:rsidP="00BF1D92"/>
    <w:p w14:paraId="6FDDB6A9" w14:textId="77777777" w:rsidR="00BF1D92" w:rsidRPr="00BF1D92" w:rsidRDefault="00BF1D92" w:rsidP="00BF1D92"/>
    <w:p w14:paraId="72DA3A1B" w14:textId="77777777" w:rsidR="00BF1D92" w:rsidRPr="00BF1D92" w:rsidRDefault="00BF1D92" w:rsidP="00BF1D92"/>
    <w:p w14:paraId="09527DB4" w14:textId="74A0E439" w:rsidR="00BF1D92" w:rsidRPr="00BF1D92" w:rsidRDefault="00BF1D92" w:rsidP="00BF1D92">
      <w:r>
        <w:rPr>
          <w:noProof/>
        </w:rPr>
        <w:drawing>
          <wp:anchor distT="0" distB="0" distL="114300" distR="114300" simplePos="0" relativeHeight="251660288" behindDoc="0" locked="0" layoutInCell="1" allowOverlap="1" wp14:anchorId="1D790EF8" wp14:editId="4154D7DA">
            <wp:simplePos x="0" y="0"/>
            <wp:positionH relativeFrom="column">
              <wp:posOffset>2362200</wp:posOffset>
            </wp:positionH>
            <wp:positionV relativeFrom="paragraph">
              <wp:posOffset>116840</wp:posOffset>
            </wp:positionV>
            <wp:extent cx="3343275" cy="1885950"/>
            <wp:effectExtent l="0" t="0" r="9525" b="0"/>
            <wp:wrapSquare wrapText="bothSides"/>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43275" cy="1885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CCE463" w14:textId="41CB7A7A" w:rsidR="00444F47" w:rsidRDefault="00127609" w:rsidP="00223BCC">
      <w:pPr>
        <w:pStyle w:val="ListParagraph"/>
        <w:numPr>
          <w:ilvl w:val="0"/>
          <w:numId w:val="36"/>
        </w:numPr>
      </w:pPr>
      <w:r w:rsidRPr="00223BCC">
        <w:rPr>
          <w:b/>
          <w:bCs/>
        </w:rPr>
        <w:t>Chart Groupings Default Path</w:t>
      </w:r>
      <w:r>
        <w:t xml:space="preserve">. This property enables you to </w:t>
      </w:r>
      <w:r w:rsidR="001748AC">
        <w:t xml:space="preserve">enter an XPath query string to filter XML document data for chart groupings. </w:t>
      </w:r>
      <w:r w:rsidR="003C3C47">
        <w:t>For example, a string /*/*/</w:t>
      </w:r>
      <w:r w:rsidR="00880B35">
        <w:t xml:space="preserve">* creates </w:t>
      </w:r>
      <w:r w:rsidR="00444F47">
        <w:t>a query three levels deep.</w:t>
      </w:r>
    </w:p>
    <w:p w14:paraId="1791132A" w14:textId="26442A8A" w:rsidR="00127609" w:rsidRDefault="00127609" w:rsidP="00127609"/>
    <w:p w14:paraId="2FB88EC4" w14:textId="1E4FC0B7" w:rsidR="00234E4B" w:rsidRDefault="00234E4B" w:rsidP="00127609"/>
    <w:p w14:paraId="38C031F2" w14:textId="77777777" w:rsidR="00583F31" w:rsidRDefault="00583F31">
      <w:pPr>
        <w:rPr>
          <w:rFonts w:asciiTheme="majorHAnsi" w:eastAsiaTheme="majorEastAsia" w:hAnsiTheme="majorHAnsi" w:cstheme="majorBidi"/>
          <w:b/>
          <w:color w:val="FF0000"/>
          <w:sz w:val="32"/>
          <w:szCs w:val="26"/>
        </w:rPr>
      </w:pPr>
      <w:r>
        <w:br w:type="page"/>
      </w:r>
    </w:p>
    <w:p w14:paraId="0DD2CC56" w14:textId="0C0ABBC2" w:rsidR="009828B7" w:rsidRDefault="009828B7" w:rsidP="009828B7">
      <w:pPr>
        <w:pStyle w:val="Heading2"/>
      </w:pPr>
      <w:bookmarkStart w:id="26" w:name="_Toc122326073"/>
      <w:r>
        <w:lastRenderedPageBreak/>
        <w:t>Tables</w:t>
      </w:r>
      <w:bookmarkEnd w:id="26"/>
    </w:p>
    <w:p w14:paraId="5C2B75F1" w14:textId="12D1C032" w:rsidR="00D81D60" w:rsidRDefault="00583F31" w:rsidP="00D81D60">
      <w:pPr>
        <w:pStyle w:val="Heading3"/>
      </w:pPr>
      <w:r>
        <w:rPr>
          <w:noProof/>
        </w:rPr>
        <w:drawing>
          <wp:anchor distT="0" distB="0" distL="114300" distR="114300" simplePos="0" relativeHeight="251655168" behindDoc="0" locked="0" layoutInCell="1" allowOverlap="1" wp14:anchorId="172A20C5" wp14:editId="26230491">
            <wp:simplePos x="0" y="0"/>
            <wp:positionH relativeFrom="column">
              <wp:posOffset>3717925</wp:posOffset>
            </wp:positionH>
            <wp:positionV relativeFrom="paragraph">
              <wp:posOffset>179705</wp:posOffset>
            </wp:positionV>
            <wp:extent cx="2228850" cy="2085975"/>
            <wp:effectExtent l="0" t="0" r="0" b="952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28850" cy="2085975"/>
                    </a:xfrm>
                    <a:prstGeom prst="rect">
                      <a:avLst/>
                    </a:prstGeom>
                    <a:noFill/>
                    <a:ln>
                      <a:noFill/>
                    </a:ln>
                  </pic:spPr>
                </pic:pic>
              </a:graphicData>
            </a:graphic>
            <wp14:sizeRelH relativeFrom="page">
              <wp14:pctWidth>0</wp14:pctWidth>
            </wp14:sizeRelH>
            <wp14:sizeRelV relativeFrom="page">
              <wp14:pctHeight>0</wp14:pctHeight>
            </wp14:sizeRelV>
          </wp:anchor>
        </w:drawing>
      </w:r>
      <w:r w:rsidR="00D81D60">
        <w:t>Creating Multiple Tables from a Long Table</w:t>
      </w:r>
    </w:p>
    <w:p w14:paraId="26460CD9" w14:textId="52F2C867" w:rsidR="00407579" w:rsidRDefault="00581C93" w:rsidP="00D81D60">
      <w:r>
        <w:t xml:space="preserve">The following table properties enable you to </w:t>
      </w:r>
      <w:r w:rsidR="00407579">
        <w:t>split a tag with a lot of rows into multiple tables</w:t>
      </w:r>
      <w:r w:rsidR="00583F31">
        <w:t>:</w:t>
      </w:r>
    </w:p>
    <w:p w14:paraId="12ACEA45" w14:textId="57BC39F4" w:rsidR="00D54AF3" w:rsidRDefault="00D54AF3" w:rsidP="008129AC">
      <w:pPr>
        <w:pStyle w:val="ListParagraph"/>
        <w:numPr>
          <w:ilvl w:val="0"/>
          <w:numId w:val="37"/>
        </w:numPr>
      </w:pPr>
      <w:r w:rsidRPr="00583F31">
        <w:rPr>
          <w:b/>
          <w:bCs/>
        </w:rPr>
        <w:t>End Row Index</w:t>
      </w:r>
      <w:r>
        <w:t xml:space="preserve">. </w:t>
      </w:r>
      <w:r w:rsidR="00EE42DF">
        <w:t>Used to enter the  index value of the last row to include in the table.</w:t>
      </w:r>
    </w:p>
    <w:p w14:paraId="7A9DD89A" w14:textId="78D32EA8" w:rsidR="004478F2" w:rsidRDefault="004478F2" w:rsidP="008129AC">
      <w:pPr>
        <w:pStyle w:val="ListParagraph"/>
        <w:numPr>
          <w:ilvl w:val="0"/>
          <w:numId w:val="37"/>
        </w:numPr>
      </w:pPr>
      <w:r w:rsidRPr="00583F31">
        <w:rPr>
          <w:b/>
          <w:bCs/>
        </w:rPr>
        <w:t>Start Row Index</w:t>
      </w:r>
      <w:r w:rsidR="00EE42DF">
        <w:t xml:space="preserve">. Used to enter the index value of the first row to include in the table. </w:t>
      </w:r>
    </w:p>
    <w:p w14:paraId="0872FD23" w14:textId="61FFF3A0" w:rsidR="00157E20" w:rsidRDefault="00EE42DF" w:rsidP="00157E20">
      <w:r>
        <w:t xml:space="preserve">These </w:t>
      </w:r>
      <w:r w:rsidR="00583F31">
        <w:t xml:space="preserve">Data section </w:t>
      </w:r>
      <w:r>
        <w:t xml:space="preserve">fields are used together with the </w:t>
      </w:r>
      <w:r w:rsidR="005E39AA">
        <w:t>Max Rows field to define the number of rows to include in the table, starting and ending with the rows s</w:t>
      </w:r>
      <w:r w:rsidR="00407579">
        <w:t>pecified in the two index fields.</w:t>
      </w:r>
    </w:p>
    <w:p w14:paraId="57A7DE94" w14:textId="71E0F024" w:rsidR="00295CA0" w:rsidRDefault="007C02C5" w:rsidP="009828B7">
      <w:pPr>
        <w:pStyle w:val="Heading3"/>
      </w:pPr>
      <w:r>
        <w:t xml:space="preserve">Colum Name </w:t>
      </w:r>
      <w:r w:rsidR="00F87C4C">
        <w:t>Available for Table</w:t>
      </w:r>
      <w:r w:rsidR="00812239">
        <w:t xml:space="preserve"> Columns</w:t>
      </w:r>
    </w:p>
    <w:p w14:paraId="0A647B72" w14:textId="77777777" w:rsidR="00CF7D0A" w:rsidRDefault="00583F31" w:rsidP="00127609">
      <w:r>
        <w:t>You can now add a column name for each column</w:t>
      </w:r>
      <w:r w:rsidR="003969B2">
        <w:t xml:space="preserve"> defined in the Columns collection editor for tables. </w:t>
      </w:r>
      <w:r w:rsidR="00295CA0">
        <w:t xml:space="preserve">The </w:t>
      </w:r>
      <w:r w:rsidR="00D637AC" w:rsidRPr="00583F31">
        <w:rPr>
          <w:b/>
          <w:bCs/>
        </w:rPr>
        <w:t>Column Name</w:t>
      </w:r>
      <w:r w:rsidR="00D637AC">
        <w:t xml:space="preserve"> property has been added to the </w:t>
      </w:r>
      <w:r w:rsidR="00D637AC" w:rsidRPr="00583F31">
        <w:rPr>
          <w:b/>
          <w:bCs/>
        </w:rPr>
        <w:t>Header</w:t>
      </w:r>
      <w:r w:rsidR="00D637AC">
        <w:t xml:space="preserve"> section of </w:t>
      </w:r>
      <w:r w:rsidR="00CC59E1">
        <w:t xml:space="preserve">the </w:t>
      </w:r>
      <w:r w:rsidR="003969B2">
        <w:t>collection editor window</w:t>
      </w:r>
      <w:r w:rsidR="00CF7D0A">
        <w:t>, which is available from the Columns field in the table properties window.</w:t>
      </w:r>
    </w:p>
    <w:p w14:paraId="16241435" w14:textId="77A303C4" w:rsidR="000C4489" w:rsidRDefault="00764F04" w:rsidP="00127609">
      <w:r>
        <w:rPr>
          <w:noProof/>
        </w:rPr>
        <mc:AlternateContent>
          <mc:Choice Requires="wps">
            <w:drawing>
              <wp:anchor distT="0" distB="0" distL="114300" distR="114300" simplePos="0" relativeHeight="251656192" behindDoc="0" locked="0" layoutInCell="1" allowOverlap="1" wp14:anchorId="43D46C84" wp14:editId="5ABCF5A9">
                <wp:simplePos x="0" y="0"/>
                <wp:positionH relativeFrom="column">
                  <wp:posOffset>3962400</wp:posOffset>
                </wp:positionH>
                <wp:positionV relativeFrom="paragraph">
                  <wp:posOffset>1000125</wp:posOffset>
                </wp:positionV>
                <wp:extent cx="504825" cy="152400"/>
                <wp:effectExtent l="0" t="0" r="9525" b="0"/>
                <wp:wrapNone/>
                <wp:docPr id="28" name="Rectangle 28"/>
                <wp:cNvGraphicFramePr/>
                <a:graphic xmlns:a="http://schemas.openxmlformats.org/drawingml/2006/main">
                  <a:graphicData uri="http://schemas.microsoft.com/office/word/2010/wordprocessingShape">
                    <wps:wsp>
                      <wps:cNvSpPr/>
                      <wps:spPr>
                        <a:xfrm>
                          <a:off x="0" y="0"/>
                          <a:ext cx="504825" cy="152400"/>
                        </a:xfrm>
                        <a:prstGeom prst="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1C9A7E" id="Rectangle 28" o:spid="_x0000_s1026" style="position:absolute;margin-left:312pt;margin-top:78.75pt;width:39.75pt;height:12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" fillcolor="#c0504d [3205]" stroked="f">
                <v:fill opacity="32896f"/>
              </v:rect>
            </w:pict>
          </mc:Fallback>
        </mc:AlternateContent>
      </w:r>
      <w:r>
        <w:rPr>
          <w:noProof/>
        </w:rPr>
        <w:drawing>
          <wp:anchor distT="0" distB="0" distL="114300" distR="114300" simplePos="0" relativeHeight="251653120" behindDoc="0" locked="0" layoutInCell="1" allowOverlap="1" wp14:anchorId="6059EEAC" wp14:editId="176503DD">
            <wp:simplePos x="0" y="0"/>
            <wp:positionH relativeFrom="column">
              <wp:posOffset>2190944</wp:posOffset>
            </wp:positionH>
            <wp:positionV relativeFrom="paragraph">
              <wp:posOffset>264795</wp:posOffset>
            </wp:positionV>
            <wp:extent cx="3752850" cy="2724291"/>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752850" cy="2724291"/>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5690C14" wp14:editId="65395519">
            <wp:extent cx="2552700" cy="26955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552700" cy="2695575"/>
                    </a:xfrm>
                    <a:prstGeom prst="rect">
                      <a:avLst/>
                    </a:prstGeom>
                    <a:noFill/>
                    <a:ln>
                      <a:noFill/>
                    </a:ln>
                  </pic:spPr>
                </pic:pic>
              </a:graphicData>
            </a:graphic>
          </wp:inline>
        </w:drawing>
      </w:r>
    </w:p>
    <w:p w14:paraId="5D95A1E2" w14:textId="77777777" w:rsidR="00970129" w:rsidRDefault="00970129">
      <w:pPr>
        <w:rPr>
          <w:rFonts w:asciiTheme="majorHAnsi" w:eastAsiaTheme="majorEastAsia" w:hAnsiTheme="majorHAnsi" w:cstheme="majorBidi"/>
          <w:b/>
          <w:color w:val="FF0000"/>
          <w:sz w:val="32"/>
          <w:szCs w:val="26"/>
        </w:rPr>
      </w:pPr>
      <w:r>
        <w:br w:type="page"/>
      </w:r>
    </w:p>
    <w:p w14:paraId="6C075D68" w14:textId="1FBE2B73" w:rsidR="00784EFD" w:rsidRDefault="00784EFD" w:rsidP="003E7072">
      <w:pPr>
        <w:pStyle w:val="Heading2"/>
      </w:pPr>
      <w:bookmarkStart w:id="27" w:name="_Toc122326074"/>
      <w:r>
        <w:lastRenderedPageBreak/>
        <w:t>Primitives</w:t>
      </w:r>
      <w:bookmarkEnd w:id="27"/>
    </w:p>
    <w:p w14:paraId="29BD4AF6" w14:textId="4B767056" w:rsidR="000A6E5D" w:rsidRDefault="0084226A" w:rsidP="00784EFD">
      <w:pPr>
        <w:pStyle w:val="Heading3"/>
      </w:pPr>
      <w:r>
        <w:t>Single Value X</w:t>
      </w:r>
      <w:r w:rsidR="000A6E5D">
        <w:t xml:space="preserve">Path </w:t>
      </w:r>
      <w:r w:rsidR="00784EFD">
        <w:t>Control</w:t>
      </w:r>
    </w:p>
    <w:p w14:paraId="19C0600C" w14:textId="584AC5EE" w:rsidR="00784EFD" w:rsidRDefault="00622864" w:rsidP="00784EFD">
      <w:r>
        <w:t xml:space="preserve">The Single Value XPath control now has a </w:t>
      </w:r>
      <w:r w:rsidR="00452E23">
        <w:t xml:space="preserve">Value Type property that enables you to get a count, </w:t>
      </w:r>
      <w:r w:rsidR="000C5DFE">
        <w:t xml:space="preserve">sum, or value from an attribute retrieved through the query. </w:t>
      </w:r>
    </w:p>
    <w:p w14:paraId="47982722" w14:textId="7B625C90" w:rsidR="00B93023" w:rsidRPr="00784EFD" w:rsidRDefault="00B93023" w:rsidP="00784EFD">
      <w:r>
        <w:rPr>
          <w:noProof/>
        </w:rPr>
        <w:drawing>
          <wp:inline distT="0" distB="0" distL="0" distR="0" wp14:anchorId="07860CE2" wp14:editId="6EAADE14">
            <wp:extent cx="2150038" cy="2962275"/>
            <wp:effectExtent l="0" t="0" r="3175" b="0"/>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BEBA8EAE-BF5A-486C-A8C5-ECC9F3942E4B}">
                          <a14:imgProps xmlns:a14="http://schemas.microsoft.com/office/drawing/2010/main">
                            <a14:imgLayer r:embed="rId5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155860" cy="2970296"/>
                    </a:xfrm>
                    <a:prstGeom prst="rect">
                      <a:avLst/>
                    </a:prstGeom>
                    <a:noFill/>
                    <a:ln>
                      <a:noFill/>
                    </a:ln>
                  </pic:spPr>
                </pic:pic>
              </a:graphicData>
            </a:graphic>
          </wp:inline>
        </w:drawing>
      </w:r>
    </w:p>
    <w:p w14:paraId="7A7976D8" w14:textId="77777777" w:rsidR="00D1326E" w:rsidRDefault="008737D4" w:rsidP="00D1326E">
      <w:pPr>
        <w:pStyle w:val="Heading2"/>
      </w:pPr>
      <w:bookmarkStart w:id="28" w:name="_Toc122326075"/>
      <w:r>
        <w:t>Web</w:t>
      </w:r>
      <w:bookmarkEnd w:id="28"/>
    </w:p>
    <w:p w14:paraId="7F9B872C" w14:textId="563ACF51" w:rsidR="008635FF" w:rsidRDefault="008635FF" w:rsidP="00473C3C">
      <w:pPr>
        <w:pStyle w:val="Heading3"/>
      </w:pPr>
      <w:r>
        <w:t>Hyperlink Control</w:t>
      </w:r>
    </w:p>
    <w:p w14:paraId="3978BFBB" w14:textId="5C160E20" w:rsidR="00473C3C" w:rsidRDefault="008635FF" w:rsidP="00473C3C">
      <w:r>
        <w:t xml:space="preserve">The property </w:t>
      </w:r>
      <w:r w:rsidR="00DD221C" w:rsidRPr="00473C3C">
        <w:rPr>
          <w:b/>
          <w:bCs/>
        </w:rPr>
        <w:t>Open New Tab</w:t>
      </w:r>
      <w:r w:rsidR="00DD221C">
        <w:t xml:space="preserve"> has been added to optionally open a hyperlink in a new tab</w:t>
      </w:r>
      <w:r w:rsidR="008C3BD5">
        <w:t xml:space="preserve">. A style can also be added to the </w:t>
      </w:r>
      <w:r w:rsidR="00473C3C">
        <w:t xml:space="preserve">link text. </w:t>
      </w:r>
    </w:p>
    <w:p w14:paraId="4125F287" w14:textId="29303DE7" w:rsidR="00994490" w:rsidRDefault="00994490" w:rsidP="00473C3C">
      <w:r>
        <w:rPr>
          <w:noProof/>
        </w:rPr>
        <w:drawing>
          <wp:inline distT="0" distB="0" distL="0" distR="0" wp14:anchorId="0089E7E0" wp14:editId="0386AF79">
            <wp:extent cx="1943100" cy="2363416"/>
            <wp:effectExtent l="0" t="0" r="0" b="0"/>
            <wp:docPr id="2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943100" cy="2363416"/>
                    </a:xfrm>
                    <a:prstGeom prst="rect">
                      <a:avLst/>
                    </a:prstGeom>
                    <a:noFill/>
                    <a:ln>
                      <a:noFill/>
                    </a:ln>
                  </pic:spPr>
                </pic:pic>
              </a:graphicData>
            </a:graphic>
          </wp:inline>
        </w:drawing>
      </w:r>
    </w:p>
    <w:p w14:paraId="52486F03" w14:textId="24355151" w:rsidR="00295CA0" w:rsidRDefault="00026D0D" w:rsidP="003E7072">
      <w:pPr>
        <w:pStyle w:val="Heading2"/>
      </w:pPr>
      <w:bookmarkStart w:id="29" w:name="_Toc122326076"/>
      <w:r>
        <w:lastRenderedPageBreak/>
        <w:t>System</w:t>
      </w:r>
      <w:bookmarkEnd w:id="29"/>
    </w:p>
    <w:p w14:paraId="72BB5B49" w14:textId="55B12B34" w:rsidR="00E553EB" w:rsidRDefault="000F58AA" w:rsidP="003E7072">
      <w:r>
        <w:t xml:space="preserve">The </w:t>
      </w:r>
      <w:r w:rsidRPr="00E553EB">
        <w:rPr>
          <w:b/>
          <w:bCs/>
        </w:rPr>
        <w:t>System</w:t>
      </w:r>
      <w:r>
        <w:t xml:space="preserve"> design element, which defines display properties for the web application, now contains a </w:t>
      </w:r>
      <w:r w:rsidRPr="00E553EB">
        <w:rPr>
          <w:b/>
          <w:bCs/>
        </w:rPr>
        <w:t>Plant</w:t>
      </w:r>
      <w:r w:rsidR="00C3143B">
        <w:rPr>
          <w:b/>
          <w:bCs/>
        </w:rPr>
        <w:t xml:space="preserve"> Name </w:t>
      </w:r>
      <w:r>
        <w:t>property</w:t>
      </w:r>
      <w:r w:rsidR="00E553EB">
        <w:t xml:space="preserve"> for defining the plant name. When you define the plant name in the System properties, you can include the plant name in the web display.</w:t>
      </w:r>
    </w:p>
    <w:p w14:paraId="7A8BCA76" w14:textId="5241ADBC" w:rsidR="00C3143B" w:rsidRDefault="00C3143B" w:rsidP="003E7072">
      <w:r>
        <w:rPr>
          <w:noProof/>
        </w:rPr>
        <w:drawing>
          <wp:anchor distT="0" distB="0" distL="114300" distR="114300" simplePos="0" relativeHeight="251654144" behindDoc="0" locked="0" layoutInCell="1" allowOverlap="1" wp14:anchorId="7EA293D9" wp14:editId="281C1140">
            <wp:simplePos x="0" y="0"/>
            <wp:positionH relativeFrom="column">
              <wp:posOffset>1438275</wp:posOffset>
            </wp:positionH>
            <wp:positionV relativeFrom="paragraph">
              <wp:posOffset>381000</wp:posOffset>
            </wp:positionV>
            <wp:extent cx="1666667" cy="2171429"/>
            <wp:effectExtent l="0" t="0" r="0" b="63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1666667" cy="2171429"/>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FE55441" wp14:editId="21648053">
            <wp:extent cx="2002042" cy="366596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005596" cy="3672470"/>
                    </a:xfrm>
                    <a:prstGeom prst="rect">
                      <a:avLst/>
                    </a:prstGeom>
                  </pic:spPr>
                </pic:pic>
              </a:graphicData>
            </a:graphic>
          </wp:inline>
        </w:drawing>
      </w:r>
    </w:p>
    <w:p w14:paraId="4A2E2543" w14:textId="3D649FD4" w:rsidR="004413A8" w:rsidRDefault="004413A8" w:rsidP="003E7072"/>
    <w:p w14:paraId="27E8D1A8" w14:textId="77777777" w:rsidR="00A157EE" w:rsidRDefault="00A157EE">
      <w:pPr>
        <w:rPr>
          <w:rFonts w:asciiTheme="majorHAnsi" w:eastAsiaTheme="majorEastAsia" w:hAnsiTheme="majorHAnsi" w:cstheme="majorBidi"/>
          <w:b/>
          <w:color w:val="FF0000"/>
          <w:sz w:val="32"/>
          <w:szCs w:val="26"/>
        </w:rPr>
      </w:pPr>
      <w:r>
        <w:br w:type="page"/>
      </w:r>
    </w:p>
    <w:p w14:paraId="3F9B3DE9" w14:textId="5AC33670" w:rsidR="00CC22BA" w:rsidRDefault="00CC22BA" w:rsidP="00770B08">
      <w:pPr>
        <w:pStyle w:val="Heading1"/>
      </w:pPr>
      <w:bookmarkStart w:id="30" w:name="_Toc122326077"/>
      <w:r>
        <w:lastRenderedPageBreak/>
        <w:t>Active Reporting</w:t>
      </w:r>
      <w:bookmarkEnd w:id="30"/>
    </w:p>
    <w:p w14:paraId="67D9E68E" w14:textId="100A6378" w:rsidR="0015405E" w:rsidRDefault="009C3C08" w:rsidP="0015405E">
      <w:r>
        <w:t>The following reports have been updated:</w:t>
      </w:r>
    </w:p>
    <w:p w14:paraId="57A52874" w14:textId="760DD7AF" w:rsidR="00A829E9" w:rsidRDefault="00A829E9" w:rsidP="006A3B77">
      <w:pPr>
        <w:pStyle w:val="ListParagraph"/>
        <w:numPr>
          <w:ilvl w:val="0"/>
          <w:numId w:val="41"/>
        </w:numPr>
      </w:pPr>
      <w:r>
        <w:t>Jobs Completed</w:t>
      </w:r>
    </w:p>
    <w:p w14:paraId="0C1843D9" w14:textId="28949FD8" w:rsidR="00A829E9" w:rsidRDefault="00A829E9" w:rsidP="006A3B77">
      <w:pPr>
        <w:pStyle w:val="ListParagraph"/>
        <w:numPr>
          <w:ilvl w:val="0"/>
          <w:numId w:val="41"/>
        </w:numPr>
      </w:pPr>
      <w:r>
        <w:t>Requirements List</w:t>
      </w:r>
    </w:p>
    <w:p w14:paraId="7996B307" w14:textId="118FE086" w:rsidR="00A829E9" w:rsidRDefault="00A829E9" w:rsidP="006A3B77">
      <w:pPr>
        <w:pStyle w:val="ListParagraph"/>
        <w:numPr>
          <w:ilvl w:val="0"/>
          <w:numId w:val="41"/>
        </w:numPr>
      </w:pPr>
      <w:r>
        <w:t>Torque Statistical Chart</w:t>
      </w:r>
    </w:p>
    <w:p w14:paraId="7E967D43" w14:textId="2E9BE893" w:rsidR="006A3B77" w:rsidRDefault="006A3B77" w:rsidP="00171DD1">
      <w:pPr>
        <w:pStyle w:val="Heading2"/>
      </w:pPr>
      <w:bookmarkStart w:id="31" w:name="_Toc122326078"/>
      <w:r>
        <w:t>Jobs Completed</w:t>
      </w:r>
      <w:r w:rsidR="00E71224">
        <w:t xml:space="preserve"> by Job Type</w:t>
      </w:r>
      <w:bookmarkEnd w:id="31"/>
    </w:p>
    <w:p w14:paraId="1E4AE826" w14:textId="77777777" w:rsidR="00E71224" w:rsidRDefault="006A3B77" w:rsidP="006A3B77">
      <w:r>
        <w:t xml:space="preserve">The </w:t>
      </w:r>
      <w:r w:rsidRPr="009E7F0A">
        <w:rPr>
          <w:b/>
          <w:bCs/>
        </w:rPr>
        <w:t>Jobs Completed</w:t>
      </w:r>
      <w:r>
        <w:t xml:space="preserve"> report now displays the total </w:t>
      </w:r>
      <w:r w:rsidR="007E728C">
        <w:t>number of rows for each job type</w:t>
      </w:r>
      <w:r w:rsidR="00E71224">
        <w:t xml:space="preserve">, total jobs completed by job type, and the hourly average for each job type. </w:t>
      </w:r>
    </w:p>
    <w:p w14:paraId="0E03B005" w14:textId="3E845E0C" w:rsidR="00B524FD" w:rsidRPr="006A3B77" w:rsidRDefault="00B524FD" w:rsidP="006A3B77">
      <w:r>
        <w:rPr>
          <w:noProof/>
        </w:rPr>
        <w:drawing>
          <wp:inline distT="0" distB="0" distL="0" distR="0" wp14:anchorId="7718CEF8" wp14:editId="2BDDB83D">
            <wp:extent cx="5943600" cy="460248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4602480"/>
                    </a:xfrm>
                    <a:prstGeom prst="rect">
                      <a:avLst/>
                    </a:prstGeom>
                    <a:noFill/>
                    <a:ln>
                      <a:noFill/>
                    </a:ln>
                  </pic:spPr>
                </pic:pic>
              </a:graphicData>
            </a:graphic>
          </wp:inline>
        </w:drawing>
      </w:r>
    </w:p>
    <w:p w14:paraId="789FF316" w14:textId="77777777" w:rsidR="003A3BAD" w:rsidRDefault="003A3BAD">
      <w:pPr>
        <w:rPr>
          <w:rFonts w:asciiTheme="majorHAnsi" w:eastAsiaTheme="majorEastAsia" w:hAnsiTheme="majorHAnsi" w:cstheme="majorBidi"/>
          <w:b/>
          <w:color w:val="FF0000"/>
          <w:sz w:val="32"/>
          <w:szCs w:val="26"/>
        </w:rPr>
      </w:pPr>
      <w:bookmarkStart w:id="32" w:name="_Requirements_List_Filterable"/>
      <w:bookmarkEnd w:id="32"/>
      <w:r>
        <w:br w:type="page"/>
      </w:r>
    </w:p>
    <w:p w14:paraId="77AF64B6" w14:textId="67B398F3" w:rsidR="00A96692" w:rsidRDefault="00A96692" w:rsidP="00E71224">
      <w:pPr>
        <w:pStyle w:val="Heading2"/>
      </w:pPr>
      <w:bookmarkStart w:id="33" w:name="_Toc122326079"/>
      <w:r>
        <w:lastRenderedPageBreak/>
        <w:t>Requirements List</w:t>
      </w:r>
      <w:r w:rsidR="00E71224">
        <w:t xml:space="preserve"> </w:t>
      </w:r>
      <w:r w:rsidR="00643B69">
        <w:t>Filterable by IsChecked</w:t>
      </w:r>
      <w:r w:rsidR="006E2865">
        <w:t xml:space="preserve"> Property</w:t>
      </w:r>
      <w:bookmarkEnd w:id="33"/>
    </w:p>
    <w:p w14:paraId="737B79EA" w14:textId="3FEA3031" w:rsidR="00A9722C" w:rsidRDefault="00A96692" w:rsidP="00A9722C">
      <w:r>
        <w:t xml:space="preserve">The </w:t>
      </w:r>
      <w:r w:rsidRPr="003C16C4">
        <w:rPr>
          <w:b/>
          <w:bCs/>
        </w:rPr>
        <w:t>Requirements List</w:t>
      </w:r>
      <w:r>
        <w:t xml:space="preserve"> can now be filtered</w:t>
      </w:r>
      <w:r w:rsidR="008A2909">
        <w:t xml:space="preserve"> </w:t>
      </w:r>
      <w:r w:rsidR="00602325">
        <w:t xml:space="preserve">by the new </w:t>
      </w:r>
      <w:r w:rsidR="00602325" w:rsidRPr="003A3BAD">
        <w:rPr>
          <w:b/>
          <w:bCs/>
        </w:rPr>
        <w:t>IsChecked</w:t>
      </w:r>
      <w:r w:rsidR="00602325">
        <w:t xml:space="preserve"> propert</w:t>
      </w:r>
      <w:r w:rsidR="003C16C4">
        <w:t>y</w:t>
      </w:r>
      <w:r w:rsidR="003A3BAD">
        <w:t>.</w:t>
      </w:r>
    </w:p>
    <w:p w14:paraId="01466347" w14:textId="77777777" w:rsidR="00160BCF" w:rsidRDefault="00DB74F2">
      <w:r>
        <w:rPr>
          <w:noProof/>
        </w:rPr>
        <w:drawing>
          <wp:inline distT="0" distB="0" distL="0" distR="0" wp14:anchorId="5FF023A6" wp14:editId="1FC152CD">
            <wp:extent cx="5943600" cy="41597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4159780"/>
                    </a:xfrm>
                    <a:prstGeom prst="rect">
                      <a:avLst/>
                    </a:prstGeom>
                    <a:noFill/>
                    <a:ln>
                      <a:noFill/>
                    </a:ln>
                  </pic:spPr>
                </pic:pic>
              </a:graphicData>
            </a:graphic>
          </wp:inline>
        </w:drawing>
      </w:r>
    </w:p>
    <w:p w14:paraId="067281F5" w14:textId="77777777" w:rsidR="006E2865" w:rsidRDefault="000C3C21">
      <w:r>
        <w:t xml:space="preserve">You can use the three filters to include </w:t>
      </w:r>
      <w:r w:rsidR="009A2BA6">
        <w:t>one or all active or inactive requirements that are checked or unchecked for a selected production line.</w:t>
      </w:r>
    </w:p>
    <w:p w14:paraId="1B779AD6" w14:textId="17590ED9" w:rsidR="00160BCF" w:rsidRDefault="00160BCF"/>
    <w:p w14:paraId="4E9B52A7" w14:textId="4167D386" w:rsidR="003A3BAD" w:rsidRDefault="003A3BAD"/>
    <w:p w14:paraId="6A6CB6E6" w14:textId="77777777" w:rsidR="00D0456C" w:rsidRDefault="00D0456C">
      <w:pPr>
        <w:rPr>
          <w:rFonts w:asciiTheme="majorHAnsi" w:eastAsiaTheme="majorEastAsia" w:hAnsiTheme="majorHAnsi" w:cstheme="majorBidi"/>
          <w:b/>
          <w:color w:val="FF0000"/>
          <w:sz w:val="32"/>
          <w:szCs w:val="26"/>
        </w:rPr>
      </w:pPr>
      <w:r>
        <w:br w:type="page"/>
      </w:r>
    </w:p>
    <w:p w14:paraId="35958643" w14:textId="79F9422D" w:rsidR="006E2865" w:rsidRDefault="006E2865" w:rsidP="006E2865">
      <w:pPr>
        <w:pStyle w:val="Heading2"/>
      </w:pPr>
      <w:bookmarkStart w:id="34" w:name="_Toc122326080"/>
      <w:r>
        <w:lastRenderedPageBreak/>
        <w:t>Torque Statistical Chart</w:t>
      </w:r>
      <w:bookmarkEnd w:id="34"/>
    </w:p>
    <w:p w14:paraId="444C93E7" w14:textId="4381B3C7" w:rsidR="006E2865" w:rsidRDefault="00D0456C" w:rsidP="00D0456C">
      <w:r>
        <w:t xml:space="preserve">The </w:t>
      </w:r>
      <w:r w:rsidRPr="00D0456C">
        <w:rPr>
          <w:b/>
          <w:bCs/>
        </w:rPr>
        <w:t>Torque Statistical Chart</w:t>
      </w:r>
      <w:r>
        <w:t xml:space="preserve"> can now be generated using the min size or the max size. The choice is made in the Production Lines tab of the </w:t>
      </w:r>
      <w:r w:rsidR="006E2865" w:rsidRPr="00D0456C">
        <w:rPr>
          <w:b/>
          <w:bCs/>
          <w:i/>
          <w:iCs/>
        </w:rPr>
        <w:t>LPS Active Reporting Plant Configuration Editor</w:t>
      </w:r>
      <w:r w:rsidR="006E2865">
        <w:t>.</w:t>
      </w:r>
    </w:p>
    <w:p w14:paraId="2371D199" w14:textId="76D0D749" w:rsidR="003A3BAD" w:rsidRDefault="00D0456C">
      <w:r>
        <w:rPr>
          <w:noProof/>
        </w:rPr>
        <w:drawing>
          <wp:inline distT="0" distB="0" distL="0" distR="0" wp14:anchorId="44E013E4" wp14:editId="6367E752">
            <wp:extent cx="4104762" cy="288571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04762" cy="2885714"/>
                    </a:xfrm>
                    <a:prstGeom prst="rect">
                      <a:avLst/>
                    </a:prstGeom>
                  </pic:spPr>
                </pic:pic>
              </a:graphicData>
            </a:graphic>
          </wp:inline>
        </w:drawing>
      </w:r>
    </w:p>
    <w:p w14:paraId="453D616E" w14:textId="3D2A5124" w:rsidR="008B0900" w:rsidRDefault="008B0900">
      <w:pPr>
        <w:rPr>
          <w:rFonts w:eastAsiaTheme="majorEastAsia" w:cstheme="majorBidi"/>
          <w:b/>
          <w:sz w:val="28"/>
          <w:szCs w:val="24"/>
        </w:rPr>
      </w:pPr>
      <w:r>
        <w:br w:type="page"/>
      </w:r>
    </w:p>
    <w:p w14:paraId="444DCA88" w14:textId="302794C2" w:rsidR="00F30327" w:rsidRDefault="00F30327" w:rsidP="00F30327">
      <w:pPr>
        <w:pStyle w:val="Heading1"/>
      </w:pPr>
      <w:bookmarkStart w:id="35" w:name="_Toc122326081"/>
      <w:r>
        <w:lastRenderedPageBreak/>
        <w:t>Alert Center</w:t>
      </w:r>
      <w:bookmarkEnd w:id="35"/>
    </w:p>
    <w:p w14:paraId="4A3A294B" w14:textId="77777777" w:rsidR="006A3B77" w:rsidRDefault="006A3B77" w:rsidP="006A3B77">
      <w:pPr>
        <w:pStyle w:val="Heading2"/>
      </w:pPr>
      <w:bookmarkStart w:id="36" w:name="_Toc122326082"/>
      <w:r>
        <w:t>Destinations</w:t>
      </w:r>
      <w:bookmarkEnd w:id="36"/>
    </w:p>
    <w:p w14:paraId="68C2B58F" w14:textId="7983A411" w:rsidR="006A3B77" w:rsidRDefault="00970129" w:rsidP="00F30327">
      <w:r>
        <w:t>A new destination type</w:t>
      </w:r>
      <w:r w:rsidR="00611869">
        <w:t xml:space="preserve"> called </w:t>
      </w:r>
      <w:r w:rsidR="00611869" w:rsidRPr="006A3B77">
        <w:rPr>
          <w:b/>
          <w:bCs/>
        </w:rPr>
        <w:t>Html Email Destination</w:t>
      </w:r>
      <w:r w:rsidR="00611869">
        <w:t xml:space="preserve"> has been added to the </w:t>
      </w:r>
      <w:r w:rsidR="00611869" w:rsidRPr="006A3B77">
        <w:rPr>
          <w:b/>
          <w:bCs/>
          <w:i/>
          <w:iCs/>
        </w:rPr>
        <w:t>Alert Center</w:t>
      </w:r>
      <w:r w:rsidR="00611869">
        <w:t xml:space="preserve">. </w:t>
      </w:r>
      <w:r w:rsidR="00A81C40">
        <w:t xml:space="preserve">This destination is used to </w:t>
      </w:r>
      <w:r w:rsidR="006A3B77">
        <w:t xml:space="preserve">email a screen capture of a dashboard to an email group. </w:t>
      </w:r>
    </w:p>
    <w:p w14:paraId="3DA1E286" w14:textId="45439806" w:rsidR="00611EEC" w:rsidRPr="00F30327" w:rsidRDefault="002C6918" w:rsidP="00F30327">
      <w:r>
        <w:rPr>
          <w:noProof/>
        </w:rPr>
        <w:drawing>
          <wp:anchor distT="0" distB="0" distL="114300" distR="114300" simplePos="0" relativeHeight="251659264" behindDoc="0" locked="0" layoutInCell="1" allowOverlap="1" wp14:anchorId="4BF10690" wp14:editId="6748651E">
            <wp:simplePos x="0" y="0"/>
            <wp:positionH relativeFrom="column">
              <wp:posOffset>2476500</wp:posOffset>
            </wp:positionH>
            <wp:positionV relativeFrom="paragraph">
              <wp:posOffset>2280285</wp:posOffset>
            </wp:positionV>
            <wp:extent cx="3306445" cy="1562100"/>
            <wp:effectExtent l="0" t="0" r="8255" b="0"/>
            <wp:wrapNone/>
            <wp:docPr id="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306445" cy="15621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1EEC">
        <w:rPr>
          <w:noProof/>
        </w:rPr>
        <w:drawing>
          <wp:inline distT="0" distB="0" distL="0" distR="0" wp14:anchorId="2EDF7E69" wp14:editId="239E2F84">
            <wp:extent cx="4736592" cy="3008376"/>
            <wp:effectExtent l="0" t="0" r="6985"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36592" cy="3008376"/>
                    </a:xfrm>
                    <a:prstGeom prst="rect">
                      <a:avLst/>
                    </a:prstGeom>
                  </pic:spPr>
                </pic:pic>
              </a:graphicData>
            </a:graphic>
          </wp:inline>
        </w:drawing>
      </w:r>
    </w:p>
    <w:p w14:paraId="3AC27AA4" w14:textId="51E7CA6E" w:rsidR="00F30327" w:rsidRDefault="00F30327">
      <w:pPr>
        <w:rPr>
          <w:rFonts w:asciiTheme="majorHAnsi" w:eastAsiaTheme="majorEastAsia" w:hAnsiTheme="majorHAnsi" w:cstheme="majorBidi"/>
          <w:b/>
          <w:color w:val="808080" w:themeColor="background1" w:themeShade="80"/>
          <w:sz w:val="36"/>
          <w:szCs w:val="32"/>
        </w:rPr>
      </w:pPr>
      <w:r>
        <w:br w:type="page"/>
      </w:r>
    </w:p>
    <w:p w14:paraId="0A5D1C77" w14:textId="50AE6D96" w:rsidR="006B7E69" w:rsidRDefault="006B7E69" w:rsidP="00187961">
      <w:pPr>
        <w:pStyle w:val="Heading1"/>
      </w:pPr>
      <w:bookmarkStart w:id="37" w:name="_Toc122326083"/>
      <w:r>
        <w:lastRenderedPageBreak/>
        <w:t>Plant Administration</w:t>
      </w:r>
      <w:bookmarkEnd w:id="37"/>
    </w:p>
    <w:p w14:paraId="4EAEFE57" w14:textId="3A65A2CB" w:rsidR="006B7E69" w:rsidRDefault="0096053B" w:rsidP="00187961">
      <w:pPr>
        <w:pStyle w:val="Heading2"/>
      </w:pPr>
      <w:bookmarkStart w:id="38" w:name="_Toc122326084"/>
      <w:r>
        <w:t>Quality Alerts</w:t>
      </w:r>
      <w:bookmarkEnd w:id="38"/>
    </w:p>
    <w:p w14:paraId="03C80C52" w14:textId="534001C6" w:rsidR="00A876D2" w:rsidRDefault="00A721A3">
      <w:r>
        <w:t xml:space="preserve">The </w:t>
      </w:r>
      <w:r w:rsidRPr="00862190">
        <w:rPr>
          <w:b/>
          <w:bCs/>
          <w:i/>
          <w:iCs/>
        </w:rPr>
        <w:t>Edit Alerts</w:t>
      </w:r>
      <w:r>
        <w:t xml:space="preserve"> page now includes the ability to associate stations with optio</w:t>
      </w:r>
      <w:r w:rsidR="00862190">
        <w:t xml:space="preserve">ns. </w:t>
      </w:r>
    </w:p>
    <w:p w14:paraId="5990F8A6" w14:textId="733267B1" w:rsidR="00BE1D2F" w:rsidRDefault="008457F7">
      <w:r>
        <w:rPr>
          <w:noProof/>
        </w:rPr>
        <w:drawing>
          <wp:inline distT="0" distB="0" distL="0" distR="0" wp14:anchorId="6FC0EC2E" wp14:editId="648D1741">
            <wp:extent cx="4456966" cy="6858000"/>
            <wp:effectExtent l="0" t="0" r="1270" b="0"/>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66006" cy="6871910"/>
                    </a:xfrm>
                    <a:prstGeom prst="rect">
                      <a:avLst/>
                    </a:prstGeom>
                    <a:noFill/>
                    <a:ln>
                      <a:noFill/>
                    </a:ln>
                  </pic:spPr>
                </pic:pic>
              </a:graphicData>
            </a:graphic>
          </wp:inline>
        </w:drawing>
      </w:r>
    </w:p>
    <w:p w14:paraId="0B83D5E5" w14:textId="0B7C5238" w:rsidR="00A876D2" w:rsidRDefault="008457F7">
      <w:r>
        <w:rPr>
          <w:noProof/>
        </w:rPr>
        <w:lastRenderedPageBreak/>
        <w:t xml:space="preserve">The options for the </w:t>
      </w:r>
      <w:r w:rsidR="000B4865">
        <w:rPr>
          <w:noProof/>
        </w:rPr>
        <w:t xml:space="preserve">selected stations are displayed in the </w:t>
      </w:r>
      <w:r w:rsidR="000B4865" w:rsidRPr="000B4865">
        <w:rPr>
          <w:b/>
          <w:bCs/>
          <w:i/>
          <w:iCs/>
          <w:noProof/>
        </w:rPr>
        <w:t>Quality Alerts</w:t>
      </w:r>
      <w:r w:rsidR="000B4865">
        <w:rPr>
          <w:noProof/>
        </w:rPr>
        <w:t xml:space="preserve"> list  window.</w:t>
      </w:r>
    </w:p>
    <w:p w14:paraId="71E87475" w14:textId="2CECF75B" w:rsidR="001B3106" w:rsidRDefault="001B3106">
      <w:r>
        <w:rPr>
          <w:noProof/>
        </w:rPr>
        <w:drawing>
          <wp:inline distT="0" distB="0" distL="0" distR="0" wp14:anchorId="01A29734" wp14:editId="558F5924">
            <wp:extent cx="3838095" cy="5085714"/>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38095" cy="5085714"/>
                    </a:xfrm>
                    <a:prstGeom prst="rect">
                      <a:avLst/>
                    </a:prstGeom>
                  </pic:spPr>
                </pic:pic>
              </a:graphicData>
            </a:graphic>
          </wp:inline>
        </w:drawing>
      </w:r>
    </w:p>
    <w:p w14:paraId="6A5000FC" w14:textId="1A42A914" w:rsidR="006B7E69" w:rsidRDefault="006B7E69">
      <w:pPr>
        <w:rPr>
          <w:rFonts w:asciiTheme="majorHAnsi" w:eastAsiaTheme="majorEastAsia" w:hAnsiTheme="majorHAnsi" w:cstheme="majorBidi"/>
          <w:b/>
          <w:color w:val="808080" w:themeColor="background1" w:themeShade="80"/>
          <w:sz w:val="36"/>
          <w:szCs w:val="32"/>
        </w:rPr>
      </w:pPr>
      <w:r>
        <w:br w:type="page"/>
      </w:r>
    </w:p>
    <w:p w14:paraId="5F3ABB12" w14:textId="7DD4DDDA" w:rsidR="00464EF4" w:rsidRDefault="00464EF4" w:rsidP="00057ED3">
      <w:pPr>
        <w:pStyle w:val="Heading1"/>
      </w:pPr>
      <w:bookmarkStart w:id="39" w:name="_Toc122326085"/>
      <w:r>
        <w:lastRenderedPageBreak/>
        <w:t>LPS Documentation Repository</w:t>
      </w:r>
      <w:bookmarkEnd w:id="39"/>
      <w:r>
        <w:t xml:space="preserve"> </w:t>
      </w:r>
    </w:p>
    <w:p w14:paraId="6B278C89" w14:textId="77777777" w:rsidR="00464EF4" w:rsidRDefault="00464EF4" w:rsidP="00CE69E2">
      <w:r>
        <w:t>LPS documentation is available from multiple sources, including a documentation repository and embedded online help.</w:t>
      </w:r>
    </w:p>
    <w:p w14:paraId="67474C4B" w14:textId="65C12F36" w:rsidR="00B116E5" w:rsidRDefault="000E62A3" w:rsidP="00CE69E2">
      <w:r>
        <w:t xml:space="preserve">The </w:t>
      </w:r>
      <w:r w:rsidR="00464EF4">
        <w:t xml:space="preserve">LPS documentation repository is available at </w:t>
      </w:r>
      <w:hyperlink r:id="rId61" w:history="1">
        <w:r w:rsidR="00AB7014" w:rsidRPr="0070126F">
          <w:rPr>
            <w:rStyle w:val="Hyperlink"/>
          </w:rPr>
          <w:t>http://usdca-lpsdv02/Guides/</w:t>
        </w:r>
      </w:hyperlink>
      <w:r w:rsidR="00AB7014">
        <w:t xml:space="preserve">. </w:t>
      </w:r>
      <w:r>
        <w:t xml:space="preserve">It has been revised to include a navigation bar that includes tabs to </w:t>
      </w:r>
      <w:r w:rsidR="00685259">
        <w:t xml:space="preserve">Shop Floor applications, </w:t>
      </w:r>
      <w:r w:rsidR="00DF5EB5">
        <w:t xml:space="preserve">standards and policies, quarterly updates, </w:t>
      </w:r>
      <w:r w:rsidR="00685259">
        <w:t>knowledge base</w:t>
      </w:r>
      <w:r w:rsidR="00DF5EB5">
        <w:t xml:space="preserve">, and </w:t>
      </w:r>
      <w:r w:rsidR="00685259">
        <w:t>presentations.</w:t>
      </w:r>
    </w:p>
    <w:p w14:paraId="3546C212" w14:textId="5605D11B" w:rsidR="00AB7014" w:rsidRDefault="00011891" w:rsidP="00CE69E2">
      <w:r>
        <w:rPr>
          <w:noProof/>
        </w:rPr>
        <w:drawing>
          <wp:inline distT="0" distB="0" distL="0" distR="0" wp14:anchorId="3833DE6A" wp14:editId="24C82728">
            <wp:extent cx="5943600" cy="36842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684270"/>
                    </a:xfrm>
                    <a:prstGeom prst="rect">
                      <a:avLst/>
                    </a:prstGeom>
                  </pic:spPr>
                </pic:pic>
              </a:graphicData>
            </a:graphic>
          </wp:inline>
        </w:drawing>
      </w:r>
    </w:p>
    <w:p w14:paraId="76900ACC" w14:textId="77777777" w:rsidR="00E14196" w:rsidRDefault="00464EF4">
      <w:pPr>
        <w:rPr>
          <w:rFonts w:asciiTheme="majorHAnsi" w:eastAsiaTheme="majorEastAsia" w:hAnsiTheme="majorHAnsi" w:cstheme="majorBidi"/>
          <w:b/>
          <w:color w:val="FF0000"/>
          <w:sz w:val="36"/>
          <w:szCs w:val="32"/>
        </w:rPr>
      </w:pPr>
      <w:r>
        <w:t>As new documentation becomes available</w:t>
      </w:r>
      <w:r w:rsidR="004D0496">
        <w:t>,</w:t>
      </w:r>
      <w:r>
        <w:t xml:space="preserve"> it will be added to the repository.</w:t>
      </w:r>
      <w:r w:rsidR="00B116E5">
        <w:t xml:space="preserve"> </w:t>
      </w:r>
      <w:r w:rsidR="00E14196">
        <w:br w:type="page"/>
      </w:r>
    </w:p>
    <w:p w14:paraId="0EFB2149" w14:textId="21417CD4" w:rsidR="00842285" w:rsidRDefault="00842285" w:rsidP="00842285">
      <w:pPr>
        <w:pStyle w:val="Heading1"/>
      </w:pPr>
      <w:bookmarkStart w:id="40" w:name="_Toc122326086"/>
      <w:r>
        <w:lastRenderedPageBreak/>
        <w:t>LPS Support Structure</w:t>
      </w:r>
      <w:bookmarkEnd w:id="40"/>
    </w:p>
    <w:p w14:paraId="533893A8" w14:textId="77777777" w:rsidR="00711D21" w:rsidRDefault="0019601C" w:rsidP="00621ABA">
      <w:pPr>
        <w:pStyle w:val="Heading2"/>
      </w:pPr>
      <w:bookmarkStart w:id="41" w:name="_Toc5521070"/>
      <w:bookmarkStart w:id="42" w:name="_Toc20751357"/>
      <w:bookmarkStart w:id="43" w:name="_Toc20751406"/>
      <w:bookmarkStart w:id="44" w:name="_Toc122286546"/>
      <w:bookmarkStart w:id="45" w:name="_Toc122326087"/>
      <w:bookmarkStart w:id="46" w:name="_Toc448409213"/>
      <w:r>
        <w:t>Standard Operating Procedure for LPS Software Upgrades</w:t>
      </w:r>
      <w:bookmarkEnd w:id="41"/>
      <w:bookmarkEnd w:id="42"/>
      <w:bookmarkEnd w:id="43"/>
      <w:bookmarkEnd w:id="44"/>
      <w:bookmarkEnd w:id="45"/>
    </w:p>
    <w:p w14:paraId="3C857F54" w14:textId="1AC70114" w:rsidR="0019601C" w:rsidRDefault="0019601C" w:rsidP="0019601C">
      <w:r>
        <w:t xml:space="preserve">The </w:t>
      </w:r>
      <w:r w:rsidRPr="0019601C">
        <w:t xml:space="preserve">document </w:t>
      </w:r>
      <w:hyperlink r:id="rId63" w:history="1">
        <w:r w:rsidRPr="00841250">
          <w:rPr>
            <w:rStyle w:val="Hyperlink"/>
            <w:b/>
            <w:i/>
          </w:rPr>
          <w:t>Standard Operating Procedure: LPS Software Upgrades</w:t>
        </w:r>
      </w:hyperlink>
      <w:r>
        <w:t xml:space="preserve">, which is available on the LPS </w:t>
      </w:r>
      <w:r w:rsidR="0044610E">
        <w:t xml:space="preserve">Shop Floor </w:t>
      </w:r>
      <w:r>
        <w:t xml:space="preserve">Documentation Portal, contains the standard procedures for performing LPS software upgrades. All members of the LPS Team must follow the protocols and procedures defined in the document to maintain the highest level of service to Lear facilities and plant operations. </w:t>
      </w:r>
    </w:p>
    <w:p w14:paraId="6872978C" w14:textId="77777777" w:rsidR="0019601C" w:rsidRDefault="0019601C" w:rsidP="0019601C">
      <w:r>
        <w:t xml:space="preserve">The following protocols and procedures are defined within </w:t>
      </w:r>
      <w:r w:rsidR="00375729" w:rsidRPr="00375729">
        <w:rPr>
          <w:b/>
          <w:i/>
        </w:rPr>
        <w:t>Standard Operating Procedure: LPS Software Upgrades:</w:t>
      </w:r>
    </w:p>
    <w:p w14:paraId="0F2CD47E" w14:textId="77777777" w:rsidR="0019601C" w:rsidRDefault="0019601C" w:rsidP="00580D68">
      <w:pPr>
        <w:pStyle w:val="Default"/>
        <w:numPr>
          <w:ilvl w:val="0"/>
          <w:numId w:val="6"/>
        </w:numPr>
        <w:spacing w:after="53"/>
        <w:rPr>
          <w:sz w:val="22"/>
          <w:szCs w:val="22"/>
        </w:rPr>
      </w:pPr>
      <w:r>
        <w:rPr>
          <w:sz w:val="22"/>
          <w:szCs w:val="22"/>
        </w:rPr>
        <w:t xml:space="preserve">LPS software upgrades during production hours </w:t>
      </w:r>
    </w:p>
    <w:p w14:paraId="45E09833" w14:textId="77777777" w:rsidR="0019601C" w:rsidRDefault="0019601C" w:rsidP="00580D68">
      <w:pPr>
        <w:pStyle w:val="Default"/>
        <w:numPr>
          <w:ilvl w:val="0"/>
          <w:numId w:val="6"/>
        </w:numPr>
        <w:spacing w:after="53"/>
        <w:rPr>
          <w:sz w:val="22"/>
          <w:szCs w:val="22"/>
        </w:rPr>
      </w:pPr>
      <w:r>
        <w:rPr>
          <w:sz w:val="22"/>
          <w:szCs w:val="22"/>
        </w:rPr>
        <w:t xml:space="preserve">LPS software upgrades during non-production hours </w:t>
      </w:r>
    </w:p>
    <w:p w14:paraId="543BBFBB" w14:textId="77777777" w:rsidR="0019601C" w:rsidRDefault="0019601C" w:rsidP="00580D68">
      <w:pPr>
        <w:pStyle w:val="Default"/>
        <w:numPr>
          <w:ilvl w:val="0"/>
          <w:numId w:val="6"/>
        </w:numPr>
        <w:spacing w:after="53"/>
        <w:rPr>
          <w:sz w:val="22"/>
          <w:szCs w:val="22"/>
        </w:rPr>
      </w:pPr>
      <w:r>
        <w:rPr>
          <w:sz w:val="22"/>
          <w:szCs w:val="22"/>
        </w:rPr>
        <w:t xml:space="preserve">LPS configuration change approval process </w:t>
      </w:r>
    </w:p>
    <w:p w14:paraId="133755A8" w14:textId="77777777" w:rsidR="0019601C" w:rsidRDefault="0019601C" w:rsidP="00580D68">
      <w:pPr>
        <w:pStyle w:val="Default"/>
        <w:numPr>
          <w:ilvl w:val="0"/>
          <w:numId w:val="6"/>
        </w:numPr>
        <w:spacing w:after="160"/>
        <w:rPr>
          <w:sz w:val="22"/>
          <w:szCs w:val="22"/>
        </w:rPr>
      </w:pPr>
      <w:r>
        <w:rPr>
          <w:sz w:val="22"/>
          <w:szCs w:val="22"/>
        </w:rPr>
        <w:t xml:space="preserve">Emergency software updates and configuration changes </w:t>
      </w:r>
    </w:p>
    <w:p w14:paraId="4CDDD703" w14:textId="77777777" w:rsidR="0019601C" w:rsidRDefault="00375729" w:rsidP="00375729">
      <w:pPr>
        <w:pStyle w:val="Default"/>
        <w:spacing w:after="53"/>
        <w:rPr>
          <w:sz w:val="22"/>
          <w:szCs w:val="22"/>
        </w:rPr>
      </w:pPr>
      <w:r>
        <w:rPr>
          <w:sz w:val="22"/>
          <w:szCs w:val="22"/>
        </w:rPr>
        <w:t>Before making any changes to LPS software, make sure you have read and understand the expectations, protocols, and procedures defined in the document.</w:t>
      </w:r>
    </w:p>
    <w:p w14:paraId="758E64C7" w14:textId="77777777" w:rsidR="00375729" w:rsidRDefault="00375729" w:rsidP="00841250">
      <w:pPr>
        <w:pStyle w:val="Heading2"/>
        <w:spacing w:after="120"/>
      </w:pPr>
      <w:bookmarkStart w:id="47" w:name="_Toc5521071"/>
      <w:bookmarkStart w:id="48" w:name="_Toc20751358"/>
      <w:bookmarkStart w:id="49" w:name="_Toc20751407"/>
      <w:bookmarkStart w:id="50" w:name="_Toc122286547"/>
      <w:bookmarkStart w:id="51" w:name="_Toc122326088"/>
      <w:r>
        <w:t xml:space="preserve">Incident and Service Request Management with </w:t>
      </w:r>
      <w:r w:rsidR="00841250">
        <w:t>Ivanti</w:t>
      </w:r>
      <w:bookmarkEnd w:id="47"/>
      <w:bookmarkEnd w:id="48"/>
      <w:bookmarkEnd w:id="49"/>
      <w:bookmarkEnd w:id="50"/>
      <w:bookmarkEnd w:id="51"/>
    </w:p>
    <w:p w14:paraId="72BD2C90" w14:textId="442E29C1" w:rsidR="00375729" w:rsidRDefault="00375729" w:rsidP="00841250">
      <w:pPr>
        <w:spacing w:after="120"/>
      </w:pPr>
      <w:r>
        <w:t xml:space="preserve">LPS is now using </w:t>
      </w:r>
      <w:r w:rsidR="00841250">
        <w:t>Ivanti</w:t>
      </w:r>
      <w:r>
        <w:t xml:space="preserve"> (</w:t>
      </w:r>
      <w:r w:rsidR="004710CD">
        <w:t>help.lear.com</w:t>
      </w:r>
      <w:r>
        <w:t xml:space="preserve">) to manage incidents and service requests. </w:t>
      </w:r>
    </w:p>
    <w:p w14:paraId="5E637D55" w14:textId="77777777" w:rsidR="00375729" w:rsidRDefault="00375729" w:rsidP="00841250">
      <w:pPr>
        <w:pStyle w:val="Heading3"/>
        <w:spacing w:before="180"/>
      </w:pPr>
      <w:r>
        <w:t>Incident Management</w:t>
      </w:r>
    </w:p>
    <w:p w14:paraId="29CC0ACF" w14:textId="4BC05EBD" w:rsidR="00375729" w:rsidRDefault="002A5C41" w:rsidP="004D179D">
      <w:pPr>
        <w:spacing w:after="80"/>
      </w:pPr>
      <w:r>
        <w:t xml:space="preserve">Support calls </w:t>
      </w:r>
      <w:r w:rsidR="00AB60FB">
        <w:t>related to urgent issues (</w:t>
      </w:r>
      <w:r w:rsidR="006B616A">
        <w:t>i.e.,</w:t>
      </w:r>
      <w:r w:rsidR="00AB60FB">
        <w:t xml:space="preserve"> </w:t>
      </w:r>
      <w:r w:rsidR="00F75B19">
        <w:t>emergencies that will or have already resulted in l</w:t>
      </w:r>
      <w:r w:rsidR="00AB60FB">
        <w:t>ine/plant stoppage) require an incident to be created</w:t>
      </w:r>
      <w:r w:rsidR="00E67692">
        <w:t xml:space="preserve"> and formal incident management </w:t>
      </w:r>
      <w:r w:rsidR="00F75B19">
        <w:t xml:space="preserve">to be started </w:t>
      </w:r>
      <w:r w:rsidR="00E67692">
        <w:t>through the Service Desk team</w:t>
      </w:r>
      <w:r w:rsidR="00375729">
        <w:t xml:space="preserve">. The user </w:t>
      </w:r>
      <w:r w:rsidR="00514192">
        <w:t>requesting support</w:t>
      </w:r>
      <w:r w:rsidR="006B616A">
        <w:t>,</w:t>
      </w:r>
      <w:r w:rsidR="00514192">
        <w:t xml:space="preserve"> or their local IT team</w:t>
      </w:r>
      <w:r w:rsidR="006B616A">
        <w:t>,</w:t>
      </w:r>
      <w:r w:rsidR="00514192">
        <w:t xml:space="preserve"> may log the incident with Service Desk team</w:t>
      </w:r>
      <w:r w:rsidR="00503C70">
        <w:t xml:space="preserve"> and should be clear on whether they need </w:t>
      </w:r>
      <w:r w:rsidR="00F75B19">
        <w:t xml:space="preserve">formal </w:t>
      </w:r>
      <w:r w:rsidR="00503C70">
        <w:t>Incident Management</w:t>
      </w:r>
      <w:r w:rsidR="00F75B19">
        <w:t xml:space="preserve"> to ensure timely support and incident resolution</w:t>
      </w:r>
      <w:r w:rsidR="00375729">
        <w:t xml:space="preserve">. </w:t>
      </w:r>
    </w:p>
    <w:p w14:paraId="13C77461" w14:textId="2F9AB891" w:rsidR="00375729" w:rsidRDefault="00503C70" w:rsidP="004D179D">
      <w:pPr>
        <w:spacing w:after="80"/>
      </w:pPr>
      <w:r>
        <w:t xml:space="preserve">If </w:t>
      </w:r>
      <w:r w:rsidR="00375729">
        <w:t xml:space="preserve">an LPS team member receives an emergency call, </w:t>
      </w:r>
      <w:r w:rsidR="00904A6B">
        <w:t>the issue may be addressed and resolved before an</w:t>
      </w:r>
      <w:r>
        <w:t xml:space="preserve"> incident ticket is logged</w:t>
      </w:r>
      <w:r w:rsidR="00375729">
        <w:t xml:space="preserve">. The incident must then be entered </w:t>
      </w:r>
      <w:r w:rsidR="00B21D1A">
        <w:t>into the system and closed for the purposes of transparency and traceability</w:t>
      </w:r>
      <w:r w:rsidR="00375729">
        <w:t>.</w:t>
      </w:r>
    </w:p>
    <w:p w14:paraId="03999D77" w14:textId="77777777" w:rsidR="00BF678D" w:rsidRDefault="00BF678D">
      <w:pPr>
        <w:rPr>
          <w:rFonts w:eastAsiaTheme="majorEastAsia" w:cstheme="majorBidi"/>
          <w:b/>
          <w:sz w:val="28"/>
          <w:szCs w:val="24"/>
        </w:rPr>
      </w:pPr>
      <w:r>
        <w:br w:type="page"/>
      </w:r>
    </w:p>
    <w:p w14:paraId="53B75834" w14:textId="4FE0F165" w:rsidR="00375729" w:rsidRDefault="00375729" w:rsidP="00841250">
      <w:pPr>
        <w:pStyle w:val="Heading3"/>
      </w:pPr>
      <w:r>
        <w:lastRenderedPageBreak/>
        <w:t>Service Request Management</w:t>
      </w:r>
    </w:p>
    <w:p w14:paraId="3BBF9E87" w14:textId="2F4C7F67" w:rsidR="00375729" w:rsidRDefault="00375729" w:rsidP="004D179D">
      <w:pPr>
        <w:spacing w:after="120"/>
      </w:pPr>
      <w:r>
        <w:t xml:space="preserve">Activities such as upgrades, process changes, and </w:t>
      </w:r>
      <w:r w:rsidR="00214713">
        <w:t xml:space="preserve">model </w:t>
      </w:r>
      <w:r>
        <w:t xml:space="preserve">year </w:t>
      </w:r>
      <w:r w:rsidR="00214713">
        <w:t xml:space="preserve">changes should be </w:t>
      </w:r>
      <w:r w:rsidR="00841250">
        <w:t xml:space="preserve">entered </w:t>
      </w:r>
      <w:r w:rsidR="008741F7">
        <w:t>as</w:t>
      </w:r>
      <w:r w:rsidR="00841250">
        <w:t xml:space="preserve"> Ivanti</w:t>
      </w:r>
      <w:r>
        <w:t xml:space="preserve"> service requests. Using </w:t>
      </w:r>
      <w:r w:rsidR="00841250">
        <w:t>Ivanti</w:t>
      </w:r>
      <w:r>
        <w:t xml:space="preserve"> for these tasks replaces eProj and the </w:t>
      </w:r>
      <w:r w:rsidR="00214713">
        <w:t xml:space="preserve">legacy </w:t>
      </w:r>
      <w:r>
        <w:t>Change Approval Process.</w:t>
      </w:r>
    </w:p>
    <w:p w14:paraId="41318080" w14:textId="227AEB2B" w:rsidR="00375729" w:rsidRDefault="00375729" w:rsidP="004D179D">
      <w:pPr>
        <w:spacing w:after="120"/>
      </w:pPr>
      <w:r>
        <w:t xml:space="preserve">Service requests </w:t>
      </w:r>
      <w:r w:rsidR="0081098E">
        <w:t>should be entered by the requesting party or their local IT team</w:t>
      </w:r>
      <w:r>
        <w:t xml:space="preserve">. </w:t>
      </w:r>
      <w:r w:rsidR="008A6239">
        <w:t xml:space="preserve">Service requests for certain regions must be accompanied with a completed shop floor approval form. </w:t>
      </w:r>
      <w:r w:rsidR="00384CBF">
        <w:t xml:space="preserve">After the service request is submitted, the LPS leads are </w:t>
      </w:r>
      <w:r w:rsidR="00A76177">
        <w:t>notified,</w:t>
      </w:r>
      <w:r w:rsidR="00384CBF">
        <w:t xml:space="preserve"> and their approval is required</w:t>
      </w:r>
      <w:r>
        <w:t>.</w:t>
      </w:r>
    </w:p>
    <w:p w14:paraId="231B9813" w14:textId="77777777" w:rsidR="00375729" w:rsidRDefault="00375729" w:rsidP="00580D68">
      <w:pPr>
        <w:pStyle w:val="ListParagraph"/>
        <w:numPr>
          <w:ilvl w:val="0"/>
          <w:numId w:val="7"/>
        </w:numPr>
        <w:spacing w:after="120"/>
        <w:ind w:left="720"/>
        <w:contextualSpacing w:val="0"/>
      </w:pPr>
      <w:r>
        <w:t>If LPS denies the request, the requestor is notified.</w:t>
      </w:r>
    </w:p>
    <w:p w14:paraId="74A5E81E" w14:textId="3FCC3143" w:rsidR="00375729" w:rsidRDefault="00375729" w:rsidP="00580D68">
      <w:pPr>
        <w:pStyle w:val="ListParagraph"/>
        <w:numPr>
          <w:ilvl w:val="0"/>
          <w:numId w:val="7"/>
        </w:numPr>
        <w:spacing w:after="120"/>
        <w:ind w:left="720"/>
        <w:contextualSpacing w:val="0"/>
      </w:pPr>
      <w:r>
        <w:t xml:space="preserve">If LPS approves the request, </w:t>
      </w:r>
      <w:r w:rsidR="0052256D">
        <w:t>the ticket then proceeds for plant IT manager approval</w:t>
      </w:r>
      <w:r>
        <w:t xml:space="preserve">. </w:t>
      </w:r>
      <w:r w:rsidR="0052256D">
        <w:t>The plant IT manager</w:t>
      </w:r>
      <w:r w:rsidR="000E2B5A">
        <w:t xml:space="preserve"> is automatically notified when they have a service request pending their approval</w:t>
      </w:r>
      <w:r>
        <w:t xml:space="preserve">. </w:t>
      </w:r>
    </w:p>
    <w:p w14:paraId="1BC6B139" w14:textId="00F30D97" w:rsidR="00375729" w:rsidRDefault="000E2B5A" w:rsidP="003756ED">
      <w:pPr>
        <w:spacing w:after="120"/>
      </w:pPr>
      <w:r>
        <w:t>After a service request is fully approved</w:t>
      </w:r>
      <w:r w:rsidR="00375729">
        <w:t xml:space="preserve">, </w:t>
      </w:r>
      <w:r>
        <w:t xml:space="preserve">the appropriate </w:t>
      </w:r>
      <w:r w:rsidR="00375729">
        <w:t xml:space="preserve">LPS </w:t>
      </w:r>
      <w:r>
        <w:t xml:space="preserve">member will work with the requester to </w:t>
      </w:r>
      <w:r w:rsidR="00375729">
        <w:t>complete the service request. LPS then</w:t>
      </w:r>
      <w:r w:rsidR="00841250">
        <w:t xml:space="preserve"> closes the service request in Ivanti</w:t>
      </w:r>
      <w:r w:rsidR="00375729">
        <w:t xml:space="preserve"> when the work is </w:t>
      </w:r>
      <w:r w:rsidR="006B616A">
        <w:t>finished,</w:t>
      </w:r>
      <w:r>
        <w:t xml:space="preserve"> and </w:t>
      </w:r>
      <w:r w:rsidR="00611A66">
        <w:t>all changes are validated</w:t>
      </w:r>
      <w:r w:rsidR="00375729">
        <w:t>.</w:t>
      </w:r>
    </w:p>
    <w:p w14:paraId="3089A7F5" w14:textId="341C8F18" w:rsidR="00621ABA" w:rsidRDefault="00621ABA" w:rsidP="00621ABA">
      <w:pPr>
        <w:pStyle w:val="Heading2"/>
      </w:pPr>
      <w:bookmarkStart w:id="52" w:name="_Toc5521072"/>
      <w:bookmarkStart w:id="53" w:name="_Toc20751359"/>
      <w:bookmarkStart w:id="54" w:name="_Toc20751408"/>
      <w:bookmarkStart w:id="55" w:name="_Toc122286548"/>
      <w:bookmarkStart w:id="56" w:name="_Toc122326089"/>
      <w:r>
        <w:t>Levels of Support</w:t>
      </w:r>
      <w:bookmarkEnd w:id="46"/>
      <w:bookmarkEnd w:id="52"/>
      <w:bookmarkEnd w:id="53"/>
      <w:bookmarkEnd w:id="54"/>
      <w:bookmarkEnd w:id="55"/>
      <w:bookmarkEnd w:id="56"/>
      <w:r>
        <w:t xml:space="preserve"> </w:t>
      </w:r>
    </w:p>
    <w:p w14:paraId="2BFD2A16" w14:textId="77777777" w:rsidR="00842285" w:rsidRDefault="00842285" w:rsidP="00842285">
      <w:r>
        <w:t>The LPS Team provides three levels of support:</w:t>
      </w:r>
    </w:p>
    <w:p w14:paraId="2A445DCB" w14:textId="0E441772" w:rsidR="00F54CFD" w:rsidRDefault="00842285" w:rsidP="00F54CFD">
      <w:pPr>
        <w:spacing w:after="80"/>
        <w:ind w:left="1440" w:hanging="1440"/>
        <w:rPr>
          <w:bCs/>
        </w:rPr>
      </w:pPr>
      <w:r w:rsidRPr="001814DD">
        <w:rPr>
          <w:b/>
          <w:color w:val="0D0D0D" w:themeColor="text1" w:themeTint="F2"/>
        </w:rPr>
        <w:t>Level 1</w:t>
      </w:r>
      <w:r w:rsidR="00621ABA">
        <w:tab/>
      </w:r>
      <w:r w:rsidR="00CB371F">
        <w:t xml:space="preserve">IT and Engineering staff at the plant </w:t>
      </w:r>
      <w:r w:rsidR="00CB371F">
        <w:rPr>
          <w:bCs/>
        </w:rPr>
        <w:t>provide local system support.</w:t>
      </w:r>
      <w:r w:rsidR="00F54CFD">
        <w:rPr>
          <w:bCs/>
        </w:rPr>
        <w:t xml:space="preserve"> This person should have knowledge in the following areas:</w:t>
      </w:r>
    </w:p>
    <w:p w14:paraId="1BCEF962" w14:textId="77777777" w:rsidR="001176CB" w:rsidRPr="00F54CFD" w:rsidRDefault="00DD74F7" w:rsidP="00580D68">
      <w:pPr>
        <w:numPr>
          <w:ilvl w:val="2"/>
          <w:numId w:val="5"/>
        </w:numPr>
        <w:spacing w:after="80" w:line="240" w:lineRule="auto"/>
        <w:ind w:left="1800"/>
      </w:pPr>
      <w:r w:rsidRPr="00F54CFD">
        <w:rPr>
          <w:bCs/>
        </w:rPr>
        <w:t>PLC communication and functionality</w:t>
      </w:r>
    </w:p>
    <w:p w14:paraId="6E41E6C3" w14:textId="77777777" w:rsidR="001176CB" w:rsidRPr="00F54CFD" w:rsidRDefault="00DD74F7" w:rsidP="00580D68">
      <w:pPr>
        <w:numPr>
          <w:ilvl w:val="2"/>
          <w:numId w:val="5"/>
        </w:numPr>
        <w:spacing w:after="80" w:line="240" w:lineRule="auto"/>
        <w:ind w:left="1800"/>
      </w:pPr>
      <w:r w:rsidRPr="00F54CFD">
        <w:rPr>
          <w:bCs/>
        </w:rPr>
        <w:t>Windows server environments</w:t>
      </w:r>
    </w:p>
    <w:p w14:paraId="713EAF96" w14:textId="77777777" w:rsidR="001176CB" w:rsidRPr="00F54CFD" w:rsidRDefault="00DD74F7" w:rsidP="00580D68">
      <w:pPr>
        <w:numPr>
          <w:ilvl w:val="2"/>
          <w:numId w:val="5"/>
        </w:numPr>
        <w:spacing w:after="80" w:line="240" w:lineRule="auto"/>
        <w:ind w:left="1800"/>
      </w:pPr>
      <w:r w:rsidRPr="00F54CFD">
        <w:rPr>
          <w:bCs/>
        </w:rPr>
        <w:t>SQL server</w:t>
      </w:r>
    </w:p>
    <w:p w14:paraId="0CE30B4D" w14:textId="77777777" w:rsidR="001176CB" w:rsidRPr="00F54CFD" w:rsidRDefault="00DD74F7" w:rsidP="00580D68">
      <w:pPr>
        <w:numPr>
          <w:ilvl w:val="2"/>
          <w:numId w:val="5"/>
        </w:numPr>
        <w:spacing w:after="80" w:line="240" w:lineRule="auto"/>
        <w:ind w:left="1800"/>
      </w:pPr>
      <w:r w:rsidRPr="00F54CFD">
        <w:rPr>
          <w:bCs/>
        </w:rPr>
        <w:t>Ethernet/network infrastructures and communication protocols</w:t>
      </w:r>
    </w:p>
    <w:p w14:paraId="7D353B8C" w14:textId="77777777" w:rsidR="001176CB" w:rsidRPr="00F54CFD" w:rsidRDefault="00DD74F7" w:rsidP="00580D68">
      <w:pPr>
        <w:numPr>
          <w:ilvl w:val="2"/>
          <w:numId w:val="5"/>
        </w:numPr>
        <w:spacing w:after="80" w:line="240" w:lineRule="auto"/>
        <w:ind w:left="1800"/>
      </w:pPr>
      <w:r w:rsidRPr="00F54CFD">
        <w:rPr>
          <w:bCs/>
        </w:rPr>
        <w:t>OPC communication (RSLinx/Kepware)</w:t>
      </w:r>
    </w:p>
    <w:p w14:paraId="7E3A5AFF" w14:textId="77777777" w:rsidR="001176CB" w:rsidRPr="00F54CFD" w:rsidRDefault="00DD74F7" w:rsidP="00580D68">
      <w:pPr>
        <w:numPr>
          <w:ilvl w:val="2"/>
          <w:numId w:val="5"/>
        </w:numPr>
        <w:spacing w:after="80" w:line="240" w:lineRule="auto"/>
        <w:ind w:left="1800"/>
      </w:pPr>
      <w:r w:rsidRPr="00F54CFD">
        <w:rPr>
          <w:bCs/>
        </w:rPr>
        <w:t>Electric tooling communication and configuration (Atlas Copco, Cooper)</w:t>
      </w:r>
    </w:p>
    <w:p w14:paraId="1FC1F3A2" w14:textId="77777777" w:rsidR="001176CB" w:rsidRPr="00F54CFD" w:rsidRDefault="00F54CFD" w:rsidP="00580D68">
      <w:pPr>
        <w:numPr>
          <w:ilvl w:val="2"/>
          <w:numId w:val="5"/>
        </w:numPr>
        <w:spacing w:after="80" w:line="240" w:lineRule="auto"/>
        <w:ind w:left="1800"/>
      </w:pPr>
      <w:r>
        <w:rPr>
          <w:bCs/>
        </w:rPr>
        <w:t>L</w:t>
      </w:r>
      <w:r w:rsidR="00DD74F7" w:rsidRPr="00F54CFD">
        <w:rPr>
          <w:bCs/>
        </w:rPr>
        <w:t>ogical troubleshooting</w:t>
      </w:r>
    </w:p>
    <w:p w14:paraId="6EAC3F3A" w14:textId="77777777" w:rsidR="00F54CFD" w:rsidRPr="00F54CFD" w:rsidRDefault="00F54CFD" w:rsidP="00F54CFD">
      <w:pPr>
        <w:spacing w:line="240" w:lineRule="auto"/>
        <w:ind w:left="1440"/>
      </w:pPr>
      <w:r>
        <w:rPr>
          <w:bCs/>
        </w:rPr>
        <w:t>The plant should identify the local support person, who will work with the LPS team during the installation process to become familiar with LPS.</w:t>
      </w:r>
    </w:p>
    <w:p w14:paraId="610288CF" w14:textId="4EF72F6C" w:rsidR="00842285" w:rsidRPr="000B26C1" w:rsidRDefault="00842285" w:rsidP="00621ABA">
      <w:pPr>
        <w:tabs>
          <w:tab w:val="num" w:pos="1440"/>
        </w:tabs>
        <w:ind w:left="1440" w:hanging="1440"/>
      </w:pPr>
      <w:r w:rsidRPr="001814DD">
        <w:rPr>
          <w:b/>
          <w:color w:val="000000" w:themeColor="text1"/>
        </w:rPr>
        <w:t>Level 2</w:t>
      </w:r>
      <w:r w:rsidR="00621ABA">
        <w:tab/>
      </w:r>
      <w:r w:rsidRPr="00CB371F">
        <w:rPr>
          <w:bCs/>
        </w:rPr>
        <w:t xml:space="preserve">LPS regional </w:t>
      </w:r>
      <w:r w:rsidR="004C5A3D">
        <w:rPr>
          <w:bCs/>
        </w:rPr>
        <w:t>deployment specialists</w:t>
      </w:r>
      <w:r w:rsidRPr="00CB371F">
        <w:rPr>
          <w:bCs/>
        </w:rPr>
        <w:t xml:space="preserve"> provide second level support for</w:t>
      </w:r>
      <w:r w:rsidR="004C5A3D">
        <w:rPr>
          <w:bCs/>
        </w:rPr>
        <w:t xml:space="preserve"> all</w:t>
      </w:r>
      <w:r w:rsidRPr="00CB371F">
        <w:rPr>
          <w:bCs/>
        </w:rPr>
        <w:t xml:space="preserve"> </w:t>
      </w:r>
      <w:r w:rsidR="004C5A3D">
        <w:rPr>
          <w:bCs/>
        </w:rPr>
        <w:t xml:space="preserve">LPS issues, including </w:t>
      </w:r>
      <w:r w:rsidR="00002646">
        <w:rPr>
          <w:bCs/>
        </w:rPr>
        <w:t>hardware and software</w:t>
      </w:r>
      <w:r w:rsidR="00CB371F" w:rsidRPr="00CB371F">
        <w:rPr>
          <w:bCs/>
        </w:rPr>
        <w:t>.</w:t>
      </w:r>
    </w:p>
    <w:p w14:paraId="3947470A" w14:textId="7BE328A8" w:rsidR="00F54CFD" w:rsidRDefault="00842285" w:rsidP="00621ABA">
      <w:pPr>
        <w:ind w:left="1440" w:hanging="1440"/>
      </w:pPr>
      <w:r w:rsidRPr="001814DD">
        <w:rPr>
          <w:b/>
          <w:color w:val="000000" w:themeColor="text1"/>
        </w:rPr>
        <w:t>Level 3</w:t>
      </w:r>
      <w:r w:rsidR="00621ABA">
        <w:tab/>
      </w:r>
      <w:r w:rsidR="00621533">
        <w:t>LPS regional deployment specialists</w:t>
      </w:r>
      <w:r w:rsidR="003A5252">
        <w:t xml:space="preserve"> may escalate support calls to their regional leads</w:t>
      </w:r>
      <w:r w:rsidR="00B518FC">
        <w:t xml:space="preserve"> and the global lead to provide third level support</w:t>
      </w:r>
      <w:r w:rsidR="00F54CFD">
        <w:t>.</w:t>
      </w:r>
    </w:p>
    <w:p w14:paraId="7E7D1C4D" w14:textId="77777777" w:rsidR="00660631" w:rsidRDefault="00660631">
      <w:pPr>
        <w:rPr>
          <w:rFonts w:asciiTheme="majorHAnsi" w:eastAsiaTheme="majorEastAsia" w:hAnsiTheme="majorHAnsi" w:cstheme="majorBidi"/>
          <w:b/>
          <w:color w:val="FF0000"/>
          <w:sz w:val="26"/>
          <w:szCs w:val="26"/>
        </w:rPr>
      </w:pPr>
      <w:r>
        <w:br w:type="page"/>
      </w:r>
    </w:p>
    <w:p w14:paraId="20B3B5BA" w14:textId="43023F99" w:rsidR="00621ABA" w:rsidRDefault="00EE2CDE" w:rsidP="00EE2CDE">
      <w:pPr>
        <w:pStyle w:val="Heading2"/>
      </w:pPr>
      <w:bookmarkStart w:id="57" w:name="_Toc448409214"/>
      <w:bookmarkStart w:id="58" w:name="_Toc5521073"/>
      <w:bookmarkStart w:id="59" w:name="_Toc20751360"/>
      <w:bookmarkStart w:id="60" w:name="_Toc20751409"/>
      <w:bookmarkStart w:id="61" w:name="_Toc122286549"/>
      <w:bookmarkStart w:id="62" w:name="_Toc122326090"/>
      <w:r>
        <w:lastRenderedPageBreak/>
        <w:t xml:space="preserve">Moving Through </w:t>
      </w:r>
      <w:r w:rsidR="003A148C">
        <w:t xml:space="preserve">Support </w:t>
      </w:r>
      <w:r>
        <w:t>Levels</w:t>
      </w:r>
      <w:bookmarkEnd w:id="57"/>
      <w:bookmarkEnd w:id="58"/>
      <w:bookmarkEnd w:id="59"/>
      <w:bookmarkEnd w:id="60"/>
      <w:bookmarkEnd w:id="61"/>
      <w:bookmarkEnd w:id="62"/>
    </w:p>
    <w:p w14:paraId="294F6EDF" w14:textId="424E0FB7" w:rsidR="00EE2CDE" w:rsidRDefault="00621ABA">
      <w:r>
        <w:t xml:space="preserve">The following diagram illustrates </w:t>
      </w:r>
      <w:r w:rsidR="00EE2CDE">
        <w:t>how to move support issues through the levels:</w:t>
      </w:r>
    </w:p>
    <w:p w14:paraId="47BDC695" w14:textId="7B2D65A5" w:rsidR="00841172" w:rsidRDefault="00C83330">
      <w:r>
        <w:rPr>
          <w:noProof/>
        </w:rPr>
        <w:drawing>
          <wp:inline distT="0" distB="0" distL="0" distR="0" wp14:anchorId="17A153D8" wp14:editId="137D44AB">
            <wp:extent cx="6696004" cy="3673502"/>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712452" cy="3682526"/>
                    </a:xfrm>
                    <a:prstGeom prst="rect">
                      <a:avLst/>
                    </a:prstGeom>
                  </pic:spPr>
                </pic:pic>
              </a:graphicData>
            </a:graphic>
          </wp:inline>
        </w:drawing>
      </w:r>
    </w:p>
    <w:p w14:paraId="5879CEE7" w14:textId="77777777" w:rsidR="00841172" w:rsidRDefault="00841172"/>
    <w:p w14:paraId="675D33BB" w14:textId="0D60238B" w:rsidR="00EE2CDE" w:rsidRDefault="00EE2CDE"/>
    <w:p w14:paraId="2E406040" w14:textId="77777777" w:rsidR="00ED424A" w:rsidRDefault="00ED424A">
      <w:pPr>
        <w:rPr>
          <w:rFonts w:asciiTheme="majorHAnsi" w:eastAsiaTheme="majorEastAsia" w:hAnsiTheme="majorHAnsi" w:cstheme="majorBidi"/>
          <w:b/>
          <w:color w:val="FF0000"/>
          <w:sz w:val="28"/>
          <w:szCs w:val="28"/>
        </w:rPr>
      </w:pPr>
      <w:bookmarkStart w:id="63" w:name="_Toc448409215"/>
      <w:bookmarkStart w:id="64" w:name="_Toc5521074"/>
      <w:bookmarkStart w:id="65" w:name="_Toc20751361"/>
      <w:bookmarkStart w:id="66" w:name="_Toc20751410"/>
      <w:r>
        <w:rPr>
          <w:sz w:val="28"/>
          <w:szCs w:val="28"/>
        </w:rPr>
        <w:br w:type="page"/>
      </w:r>
    </w:p>
    <w:p w14:paraId="7D967B26" w14:textId="3313D177" w:rsidR="00E16BD1" w:rsidRDefault="004E290C" w:rsidP="00621ABA">
      <w:pPr>
        <w:pStyle w:val="Heading2"/>
        <w:rPr>
          <w:sz w:val="28"/>
          <w:szCs w:val="28"/>
        </w:rPr>
      </w:pPr>
      <w:bookmarkStart w:id="67" w:name="_Toc122286550"/>
      <w:bookmarkStart w:id="68" w:name="_Toc122326091"/>
      <w:r>
        <w:rPr>
          <w:sz w:val="28"/>
          <w:szCs w:val="28"/>
        </w:rPr>
        <w:lastRenderedPageBreak/>
        <w:t xml:space="preserve">Shop Floor </w:t>
      </w:r>
      <w:r w:rsidR="00621ABA" w:rsidRPr="00CB371F">
        <w:rPr>
          <w:sz w:val="28"/>
          <w:szCs w:val="28"/>
        </w:rPr>
        <w:t>Support Contacts by Region</w:t>
      </w:r>
      <w:bookmarkEnd w:id="63"/>
      <w:bookmarkEnd w:id="64"/>
      <w:bookmarkEnd w:id="65"/>
      <w:bookmarkEnd w:id="66"/>
      <w:bookmarkEnd w:id="67"/>
      <w:bookmarkEnd w:id="68"/>
    </w:p>
    <w:p w14:paraId="5DB9B272" w14:textId="351FF764" w:rsidR="00A856A7" w:rsidRPr="00A856A7" w:rsidRDefault="00A856A7" w:rsidP="00A856A7">
      <w:r w:rsidRPr="00221DE0">
        <w:rPr>
          <w:noProof/>
        </w:rPr>
        <mc:AlternateContent>
          <mc:Choice Requires="wps">
            <w:drawing>
              <wp:anchor distT="0" distB="0" distL="114300" distR="114300" simplePos="0" relativeHeight="251674624" behindDoc="0" locked="0" layoutInCell="1" allowOverlap="1" wp14:anchorId="3C53C731" wp14:editId="285DE87A">
                <wp:simplePos x="0" y="0"/>
                <wp:positionH relativeFrom="margin">
                  <wp:posOffset>229870</wp:posOffset>
                </wp:positionH>
                <wp:positionV relativeFrom="paragraph">
                  <wp:posOffset>723900</wp:posOffset>
                </wp:positionV>
                <wp:extent cx="5447140" cy="416242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5447140" cy="4162425"/>
                        </a:xfrm>
                        <a:prstGeom prst="rect">
                          <a:avLst/>
                        </a:prstGeom>
                        <a:noFill/>
                        <a:ln w="6350">
                          <a:noFill/>
                        </a:ln>
                        <a:effectLst/>
                      </wps:spPr>
                      <wps:txbx>
                        <w:txbxContent>
                          <w:p w14:paraId="5D65E1C2" w14:textId="77777777" w:rsidR="00A856A7" w:rsidRPr="00621ABA" w:rsidRDefault="00A856A7" w:rsidP="00A856A7">
                            <w:pPr>
                              <w:spacing w:line="192" w:lineRule="auto"/>
                              <w:ind w:firstLine="360"/>
                              <w:textAlignment w:val="baseline"/>
                              <w:rPr>
                                <w:rFonts w:ascii="Century Gothic" w:eastAsiaTheme="minorEastAsia" w:hAnsi="Century Gothic"/>
                                <w:b/>
                                <w:bCs/>
                                <w:caps/>
                                <w:color w:val="000000" w:themeColor="text1"/>
                                <w:kern w:val="24"/>
                                <w:sz w:val="28"/>
                                <w:szCs w:val="28"/>
                              </w:rPr>
                            </w:pPr>
                            <w:r>
                              <w:rPr>
                                <w:rFonts w:ascii="Century Gothic" w:eastAsiaTheme="minorEastAsia" w:hAnsi="Century Gothic"/>
                                <w:b/>
                                <w:bCs/>
                                <w:caps/>
                                <w:color w:val="000000" w:themeColor="text1"/>
                                <w:kern w:val="24"/>
                                <w:sz w:val="28"/>
                                <w:szCs w:val="28"/>
                              </w:rPr>
                              <w:t>NORTH AMERICA</w:t>
                            </w:r>
                          </w:p>
                          <w:p w14:paraId="2892BC59" w14:textId="77777777" w:rsidR="00A856A7" w:rsidRPr="00E16BD1" w:rsidRDefault="00A856A7" w:rsidP="00A856A7">
                            <w:pPr>
                              <w:spacing w:before="120" w:after="60" w:line="192" w:lineRule="auto"/>
                              <w:ind w:left="360"/>
                              <w:textAlignment w:val="baseline"/>
                              <w:rPr>
                                <w:rFonts w:ascii="Century Gothic" w:eastAsia="Times New Roman" w:hAnsi="Century Gothic" w:cs="Times New Roman"/>
                                <w:b/>
                                <w:color w:val="FF0000"/>
                              </w:rPr>
                            </w:pPr>
                            <w:r w:rsidRPr="00E16BD1">
                              <w:rPr>
                                <w:rFonts w:ascii="Century Gothic" w:eastAsiaTheme="minorEastAsia" w:hAnsi="Century Gothic"/>
                                <w:b/>
                                <w:bCs/>
                                <w:color w:val="FF0000"/>
                                <w:kern w:val="24"/>
                              </w:rPr>
                              <w:t>LPS</w:t>
                            </w:r>
                            <w:r>
                              <w:rPr>
                                <w:rFonts w:ascii="Century Gothic" w:eastAsiaTheme="minorEastAsia" w:hAnsi="Century Gothic"/>
                                <w:b/>
                                <w:bCs/>
                                <w:color w:val="FF0000"/>
                                <w:kern w:val="24"/>
                              </w:rPr>
                              <w:t xml:space="preserve"> (JIT, Surface Materials, E-Systems)</w:t>
                            </w:r>
                          </w:p>
                          <w:p w14:paraId="20507940" w14:textId="77777777" w:rsidR="00A856A7" w:rsidRPr="00A759CD" w:rsidRDefault="00A856A7" w:rsidP="00A856A7">
                            <w:pPr>
                              <w:numPr>
                                <w:ilvl w:val="2"/>
                                <w:numId w:val="3"/>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Derrick LoCicero</w:t>
                            </w:r>
                            <w:r w:rsidRPr="00E16BD1">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E16BD1">
                              <w:rPr>
                                <w:rFonts w:ascii="Century Gothic" w:eastAsiaTheme="minorEastAsia" w:hAnsi="Century Gothic"/>
                                <w:bCs/>
                                <w:color w:val="000000" w:themeColor="text1"/>
                                <w:kern w:val="24"/>
                              </w:rPr>
                              <w:t xml:space="preserve">+1 </w:t>
                            </w:r>
                            <w:r>
                              <w:rPr>
                                <w:rFonts w:ascii="Century Gothic" w:eastAsiaTheme="minorEastAsia" w:hAnsi="Century Gothic"/>
                                <w:bCs/>
                                <w:color w:val="000000" w:themeColor="text1"/>
                                <w:kern w:val="24"/>
                              </w:rPr>
                              <w:t>248 602 1799</w:t>
                            </w:r>
                          </w:p>
                          <w:p w14:paraId="4A485AB3" w14:textId="77777777" w:rsidR="00A856A7" w:rsidRPr="003756ED" w:rsidRDefault="00A856A7" w:rsidP="00A856A7">
                            <w:pPr>
                              <w:numPr>
                                <w:ilvl w:val="2"/>
                                <w:numId w:val="3"/>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Angie Gackstetter</w:t>
                            </w:r>
                            <w:r>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t>+1 313 405 3297</w:t>
                            </w:r>
                          </w:p>
                          <w:p w14:paraId="54CC65AF" w14:textId="77777777" w:rsidR="00A856A7" w:rsidRPr="003756ED" w:rsidRDefault="00A856A7" w:rsidP="00A856A7">
                            <w:pPr>
                              <w:numPr>
                                <w:ilvl w:val="2"/>
                                <w:numId w:val="3"/>
                              </w:numPr>
                              <w:tabs>
                                <w:tab w:val="left" w:pos="4680"/>
                                <w:tab w:val="left" w:pos="5850"/>
                              </w:tabs>
                              <w:spacing w:after="0"/>
                              <w:ind w:left="1080"/>
                              <w:textAlignment w:val="baseline"/>
                              <w:rPr>
                                <w:rFonts w:ascii="Century Gothic" w:eastAsiaTheme="minorEastAsia" w:hAnsi="Century Gothic"/>
                                <w:bCs/>
                                <w:color w:val="000000" w:themeColor="text1"/>
                                <w:kern w:val="24"/>
                              </w:rPr>
                            </w:pPr>
                            <w:r>
                              <w:rPr>
                                <w:rFonts w:ascii="Century Gothic" w:eastAsiaTheme="minorEastAsia" w:hAnsi="Century Gothic"/>
                                <w:bCs/>
                                <w:color w:val="000000" w:themeColor="text1"/>
                                <w:kern w:val="24"/>
                              </w:rPr>
                              <w:t>Carlos Hines</w:t>
                            </w:r>
                            <w:r>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557F09">
                              <w:rPr>
                                <w:rFonts w:ascii="Century Gothic" w:eastAsiaTheme="minorEastAsia" w:hAnsi="Century Gothic"/>
                                <w:bCs/>
                                <w:color w:val="000000" w:themeColor="text1"/>
                                <w:kern w:val="24"/>
                              </w:rPr>
                              <w:t xml:space="preserve">+1 </w:t>
                            </w:r>
                            <w:r>
                              <w:rPr>
                                <w:rFonts w:ascii="Century Gothic" w:eastAsiaTheme="minorEastAsia" w:hAnsi="Century Gothic"/>
                                <w:bCs/>
                                <w:color w:val="000000" w:themeColor="text1"/>
                                <w:kern w:val="24"/>
                              </w:rPr>
                              <w:t>334</w:t>
                            </w:r>
                            <w:r w:rsidRPr="00557F09">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391</w:t>
                            </w:r>
                            <w:r w:rsidRPr="00557F09">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5871</w:t>
                            </w:r>
                          </w:p>
                          <w:p w14:paraId="4065D08D" w14:textId="77777777" w:rsidR="00A856A7" w:rsidRPr="003756ED" w:rsidRDefault="00A856A7" w:rsidP="00A856A7">
                            <w:pPr>
                              <w:numPr>
                                <w:ilvl w:val="2"/>
                                <w:numId w:val="3"/>
                              </w:numPr>
                              <w:tabs>
                                <w:tab w:val="left" w:pos="4680"/>
                                <w:tab w:val="left" w:pos="5850"/>
                              </w:tabs>
                              <w:spacing w:after="0"/>
                              <w:ind w:left="1080"/>
                              <w:textAlignment w:val="baseline"/>
                              <w:rPr>
                                <w:rFonts w:ascii="Century Gothic" w:eastAsiaTheme="minorEastAsia" w:hAnsi="Century Gothic"/>
                                <w:bCs/>
                                <w:color w:val="000000" w:themeColor="text1"/>
                                <w:kern w:val="24"/>
                              </w:rPr>
                            </w:pPr>
                            <w:r w:rsidRPr="003756ED">
                              <w:rPr>
                                <w:rFonts w:ascii="Century Gothic" w:eastAsiaTheme="minorEastAsia" w:hAnsi="Century Gothic"/>
                                <w:bCs/>
                                <w:color w:val="000000" w:themeColor="text1"/>
                                <w:kern w:val="24"/>
                              </w:rPr>
                              <w:t>Allen Ku</w:t>
                            </w:r>
                            <w:r w:rsidRPr="003756ED">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3756ED">
                              <w:rPr>
                                <w:rFonts w:ascii="Century Gothic" w:eastAsiaTheme="minorEastAsia" w:hAnsi="Century Gothic"/>
                                <w:bCs/>
                                <w:color w:val="000000" w:themeColor="text1"/>
                                <w:kern w:val="24"/>
                              </w:rPr>
                              <w:tab/>
                              <w:t>+1 248 238 1502</w:t>
                            </w:r>
                          </w:p>
                          <w:p w14:paraId="1CFE933B" w14:textId="77777777" w:rsidR="00A856A7" w:rsidRDefault="00A856A7" w:rsidP="00A856A7">
                            <w:pPr>
                              <w:numPr>
                                <w:ilvl w:val="2"/>
                                <w:numId w:val="3"/>
                              </w:numPr>
                              <w:tabs>
                                <w:tab w:val="left" w:pos="4680"/>
                                <w:tab w:val="left" w:pos="5850"/>
                              </w:tabs>
                              <w:spacing w:after="0"/>
                              <w:ind w:left="1080"/>
                              <w:textAlignment w:val="baseline"/>
                              <w:rPr>
                                <w:rFonts w:ascii="Century Gothic" w:eastAsiaTheme="minorEastAsia" w:hAnsi="Century Gothic"/>
                                <w:bCs/>
                                <w:color w:val="000000" w:themeColor="text1"/>
                                <w:kern w:val="24"/>
                              </w:rPr>
                            </w:pPr>
                            <w:r w:rsidRPr="003756ED">
                              <w:rPr>
                                <w:rFonts w:ascii="Century Gothic" w:eastAsiaTheme="minorEastAsia" w:hAnsi="Century Gothic"/>
                                <w:bCs/>
                                <w:color w:val="000000" w:themeColor="text1"/>
                                <w:kern w:val="24"/>
                              </w:rPr>
                              <w:t>Jessie Genery</w:t>
                            </w:r>
                            <w:r w:rsidRPr="003756ED">
                              <w:rPr>
                                <w:rFonts w:ascii="Century Gothic" w:eastAsiaTheme="minorEastAsia" w:hAnsi="Century Gothic"/>
                                <w:bCs/>
                                <w:color w:val="000000" w:themeColor="text1"/>
                                <w:kern w:val="24"/>
                              </w:rPr>
                              <w:tab/>
                            </w:r>
                            <w:r w:rsidRPr="003756ED">
                              <w:rPr>
                                <w:rFonts w:ascii="Century Gothic" w:eastAsiaTheme="minorEastAsia" w:hAnsi="Century Gothic"/>
                                <w:bCs/>
                                <w:color w:val="000000" w:themeColor="text1"/>
                                <w:kern w:val="24"/>
                              </w:rPr>
                              <w:tab/>
                              <w:t>+1 205 650 2077</w:t>
                            </w:r>
                          </w:p>
                          <w:p w14:paraId="6D630863" w14:textId="77777777" w:rsidR="00A856A7" w:rsidRPr="003756ED" w:rsidRDefault="00A856A7" w:rsidP="00A856A7">
                            <w:pPr>
                              <w:numPr>
                                <w:ilvl w:val="2"/>
                                <w:numId w:val="3"/>
                              </w:numPr>
                              <w:tabs>
                                <w:tab w:val="left" w:pos="4680"/>
                                <w:tab w:val="left" w:pos="5850"/>
                              </w:tabs>
                              <w:spacing w:after="0"/>
                              <w:ind w:left="1080"/>
                              <w:textAlignment w:val="baseline"/>
                              <w:rPr>
                                <w:rFonts w:ascii="Century Gothic" w:eastAsiaTheme="minorEastAsia" w:hAnsi="Century Gothic"/>
                                <w:bCs/>
                                <w:color w:val="000000" w:themeColor="text1"/>
                                <w:kern w:val="24"/>
                              </w:rPr>
                            </w:pPr>
                            <w:r w:rsidRPr="00E16BD1">
                              <w:rPr>
                                <w:rFonts w:ascii="Century Gothic" w:eastAsiaTheme="minorEastAsia" w:hAnsi="Century Gothic"/>
                                <w:bCs/>
                                <w:color w:val="000000" w:themeColor="text1"/>
                                <w:kern w:val="24"/>
                              </w:rPr>
                              <w:t>David Sanchez</w:t>
                            </w:r>
                            <w:r>
                              <w:rPr>
                                <w:rFonts w:ascii="Century Gothic" w:eastAsiaTheme="minorEastAsia" w:hAnsi="Century Gothic"/>
                                <w:bCs/>
                                <w:color w:val="000000" w:themeColor="text1"/>
                                <w:kern w:val="24"/>
                              </w:rPr>
                              <w:t xml:space="preserve"> (MX)</w:t>
                            </w:r>
                            <w:r w:rsidRPr="00E16BD1">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E16BD1">
                              <w:rPr>
                                <w:rFonts w:ascii="Century Gothic" w:eastAsiaTheme="minorEastAsia" w:hAnsi="Century Gothic"/>
                                <w:bCs/>
                                <w:color w:val="000000" w:themeColor="text1"/>
                                <w:kern w:val="24"/>
                              </w:rPr>
                              <w:t xml:space="preserve">+52 1 222 </w:t>
                            </w:r>
                            <w:r>
                              <w:rPr>
                                <w:rFonts w:ascii="Century Gothic" w:eastAsiaTheme="minorEastAsia" w:hAnsi="Century Gothic"/>
                                <w:bCs/>
                                <w:color w:val="000000" w:themeColor="text1"/>
                                <w:kern w:val="24"/>
                              </w:rPr>
                              <w:t>504</w:t>
                            </w:r>
                            <w:r w:rsidRPr="00E16BD1">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4011</w:t>
                            </w:r>
                          </w:p>
                          <w:p w14:paraId="0B45A286" w14:textId="77777777" w:rsidR="00A856A7" w:rsidRPr="003756ED" w:rsidRDefault="00A856A7" w:rsidP="00A856A7">
                            <w:pPr>
                              <w:numPr>
                                <w:ilvl w:val="2"/>
                                <w:numId w:val="3"/>
                              </w:numPr>
                              <w:tabs>
                                <w:tab w:val="left" w:pos="4680"/>
                                <w:tab w:val="left" w:pos="5850"/>
                              </w:tabs>
                              <w:spacing w:after="0"/>
                              <w:ind w:left="1080"/>
                              <w:textAlignment w:val="baseline"/>
                              <w:rPr>
                                <w:rFonts w:ascii="Century Gothic" w:eastAsiaTheme="minorEastAsia" w:hAnsi="Century Gothic"/>
                                <w:bCs/>
                                <w:color w:val="000000" w:themeColor="text1"/>
                                <w:kern w:val="24"/>
                              </w:rPr>
                            </w:pPr>
                            <w:r w:rsidRPr="003756ED">
                              <w:rPr>
                                <w:rFonts w:ascii="Century Gothic" w:eastAsiaTheme="minorEastAsia" w:hAnsi="Century Gothic"/>
                                <w:bCs/>
                                <w:color w:val="000000" w:themeColor="text1"/>
                                <w:kern w:val="24"/>
                              </w:rPr>
                              <w:t>Raul Lara</w:t>
                            </w:r>
                            <w:r>
                              <w:rPr>
                                <w:rFonts w:ascii="Century Gothic" w:eastAsiaTheme="minorEastAsia" w:hAnsi="Century Gothic"/>
                                <w:bCs/>
                                <w:color w:val="000000" w:themeColor="text1"/>
                                <w:kern w:val="24"/>
                              </w:rPr>
                              <w:t xml:space="preserve"> (MX)</w:t>
                            </w:r>
                            <w:r>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3756ED">
                              <w:rPr>
                                <w:rFonts w:ascii="Century Gothic" w:eastAsiaTheme="minorEastAsia" w:hAnsi="Century Gothic"/>
                                <w:bCs/>
                                <w:color w:val="000000" w:themeColor="text1"/>
                                <w:kern w:val="24"/>
                              </w:rPr>
                              <w:t>+52 1 844 150 1668</w:t>
                            </w:r>
                          </w:p>
                          <w:p w14:paraId="0978992B" w14:textId="77777777" w:rsidR="00A856A7" w:rsidRPr="003756ED" w:rsidRDefault="00A856A7" w:rsidP="00A856A7">
                            <w:pPr>
                              <w:numPr>
                                <w:ilvl w:val="2"/>
                                <w:numId w:val="3"/>
                              </w:numPr>
                              <w:tabs>
                                <w:tab w:val="left" w:pos="4680"/>
                                <w:tab w:val="left" w:pos="5850"/>
                              </w:tabs>
                              <w:spacing w:after="0"/>
                              <w:ind w:left="1080"/>
                              <w:textAlignment w:val="baseline"/>
                              <w:rPr>
                                <w:rFonts w:ascii="Century Gothic" w:eastAsiaTheme="minorEastAsia" w:hAnsi="Century Gothic"/>
                                <w:bCs/>
                                <w:color w:val="000000" w:themeColor="text1"/>
                                <w:kern w:val="24"/>
                              </w:rPr>
                            </w:pPr>
                            <w:r w:rsidRPr="003756ED">
                              <w:rPr>
                                <w:rFonts w:ascii="Century Gothic" w:eastAsiaTheme="minorEastAsia" w:hAnsi="Century Gothic"/>
                                <w:bCs/>
                                <w:color w:val="000000" w:themeColor="text1"/>
                                <w:kern w:val="24"/>
                              </w:rPr>
                              <w:t>Daniela Romero</w:t>
                            </w:r>
                            <w:r>
                              <w:rPr>
                                <w:rFonts w:ascii="Century Gothic" w:eastAsiaTheme="minorEastAsia" w:hAnsi="Century Gothic"/>
                                <w:bCs/>
                                <w:color w:val="000000" w:themeColor="text1"/>
                                <w:kern w:val="24"/>
                              </w:rPr>
                              <w:t xml:space="preserve"> (MX)</w:t>
                            </w:r>
                            <w:r w:rsidRPr="003756ED">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3756ED">
                              <w:rPr>
                                <w:rFonts w:ascii="Century Gothic" w:eastAsiaTheme="minorEastAsia" w:hAnsi="Century Gothic"/>
                                <w:bCs/>
                                <w:color w:val="000000" w:themeColor="text1"/>
                                <w:kern w:val="24"/>
                              </w:rPr>
                              <w:t>+52 1 878 788 0339</w:t>
                            </w:r>
                          </w:p>
                          <w:p w14:paraId="7298B9B8" w14:textId="77777777" w:rsidR="00A856A7" w:rsidRPr="003756ED" w:rsidRDefault="00A856A7" w:rsidP="00A856A7">
                            <w:pPr>
                              <w:numPr>
                                <w:ilvl w:val="2"/>
                                <w:numId w:val="3"/>
                              </w:numPr>
                              <w:tabs>
                                <w:tab w:val="left" w:pos="4680"/>
                                <w:tab w:val="left" w:pos="5850"/>
                              </w:tabs>
                              <w:spacing w:after="0"/>
                              <w:ind w:left="1080"/>
                              <w:textAlignment w:val="baseline"/>
                              <w:rPr>
                                <w:rFonts w:ascii="Century Gothic" w:eastAsiaTheme="minorEastAsia" w:hAnsi="Century Gothic"/>
                                <w:bCs/>
                                <w:color w:val="000000" w:themeColor="text1"/>
                                <w:kern w:val="24"/>
                              </w:rPr>
                            </w:pPr>
                            <w:r w:rsidRPr="003756ED">
                              <w:rPr>
                                <w:rFonts w:ascii="Century Gothic" w:eastAsiaTheme="minorEastAsia" w:hAnsi="Century Gothic"/>
                                <w:bCs/>
                                <w:color w:val="000000" w:themeColor="text1"/>
                                <w:kern w:val="24"/>
                              </w:rPr>
                              <w:t>Juan Zarate</w:t>
                            </w:r>
                            <w:r>
                              <w:rPr>
                                <w:rFonts w:ascii="Century Gothic" w:eastAsiaTheme="minorEastAsia" w:hAnsi="Century Gothic"/>
                                <w:bCs/>
                                <w:color w:val="000000" w:themeColor="text1"/>
                                <w:kern w:val="24"/>
                              </w:rPr>
                              <w:t xml:space="preserve"> (MX)</w:t>
                            </w:r>
                            <w:r w:rsidRPr="003756ED">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3756ED">
                              <w:rPr>
                                <w:rFonts w:ascii="Century Gothic" w:eastAsiaTheme="minorEastAsia" w:hAnsi="Century Gothic"/>
                                <w:bCs/>
                                <w:color w:val="000000" w:themeColor="text1"/>
                                <w:kern w:val="24"/>
                              </w:rPr>
                              <w:t>+52 1 246 168 0952</w:t>
                            </w:r>
                          </w:p>
                          <w:p w14:paraId="6819C366" w14:textId="77777777" w:rsidR="00A856A7" w:rsidRPr="00E16BD1" w:rsidRDefault="00A856A7" w:rsidP="00A856A7">
                            <w:pPr>
                              <w:tabs>
                                <w:tab w:val="left" w:pos="4680"/>
                                <w:tab w:val="left" w:pos="5850"/>
                              </w:tabs>
                              <w:spacing w:before="120" w:after="60"/>
                              <w:ind w:left="360"/>
                              <w:textAlignment w:val="baseline"/>
                              <w:rPr>
                                <w:rFonts w:ascii="Century Gothic" w:eastAsia="Times New Roman" w:hAnsi="Century Gothic" w:cs="Times New Roman"/>
                                <w:b/>
                                <w:color w:val="FF0000"/>
                              </w:rPr>
                            </w:pPr>
                            <w:r w:rsidRPr="00E16BD1">
                              <w:rPr>
                                <w:rFonts w:ascii="Century Gothic" w:eastAsiaTheme="minorEastAsia" w:hAnsi="Century Gothic"/>
                                <w:b/>
                                <w:bCs/>
                                <w:color w:val="FF0000"/>
                                <w:kern w:val="24"/>
                              </w:rPr>
                              <w:t>LPS</w:t>
                            </w:r>
                            <w:r>
                              <w:rPr>
                                <w:rFonts w:ascii="Century Gothic" w:eastAsiaTheme="minorEastAsia" w:hAnsi="Century Gothic"/>
                                <w:b/>
                                <w:bCs/>
                                <w:color w:val="FF0000"/>
                                <w:kern w:val="24"/>
                              </w:rPr>
                              <w:t xml:space="preserve"> (Structures)</w:t>
                            </w:r>
                          </w:p>
                          <w:p w14:paraId="3F6A0E20" w14:textId="77777777" w:rsidR="00A856A7" w:rsidRPr="00FE158C" w:rsidRDefault="00A856A7" w:rsidP="00A856A7">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sidRPr="00E16BD1">
                              <w:rPr>
                                <w:rFonts w:ascii="Century Gothic" w:eastAsiaTheme="minorEastAsia" w:hAnsi="Century Gothic"/>
                                <w:bCs/>
                                <w:color w:val="000000" w:themeColor="text1"/>
                                <w:kern w:val="24"/>
                              </w:rPr>
                              <w:t>Geoff McNamee</w:t>
                            </w:r>
                            <w:r w:rsidRPr="00E16BD1">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E16BD1">
                              <w:rPr>
                                <w:rFonts w:ascii="Century Gothic" w:eastAsiaTheme="minorEastAsia" w:hAnsi="Century Gothic"/>
                                <w:bCs/>
                                <w:color w:val="000000" w:themeColor="text1"/>
                                <w:kern w:val="24"/>
                              </w:rPr>
                              <w:t>+1 248</w:t>
                            </w:r>
                            <w:r>
                              <w:rPr>
                                <w:rFonts w:ascii="Century Gothic" w:eastAsiaTheme="minorEastAsia" w:hAnsi="Century Gothic"/>
                                <w:bCs/>
                                <w:color w:val="000000" w:themeColor="text1"/>
                                <w:kern w:val="24"/>
                              </w:rPr>
                              <w:t xml:space="preserve"> </w:t>
                            </w:r>
                            <w:r w:rsidRPr="00E16BD1">
                              <w:rPr>
                                <w:rFonts w:ascii="Century Gothic" w:eastAsiaTheme="minorEastAsia" w:hAnsi="Century Gothic"/>
                                <w:bCs/>
                                <w:color w:val="000000" w:themeColor="text1"/>
                                <w:kern w:val="24"/>
                              </w:rPr>
                              <w:t>670</w:t>
                            </w:r>
                            <w:r>
                              <w:rPr>
                                <w:rFonts w:ascii="Century Gothic" w:eastAsiaTheme="minorEastAsia" w:hAnsi="Century Gothic"/>
                                <w:bCs/>
                                <w:color w:val="000000" w:themeColor="text1"/>
                                <w:kern w:val="24"/>
                              </w:rPr>
                              <w:t xml:space="preserve"> </w:t>
                            </w:r>
                            <w:r w:rsidRPr="00E16BD1">
                              <w:rPr>
                                <w:rFonts w:ascii="Century Gothic" w:eastAsiaTheme="minorEastAsia" w:hAnsi="Century Gothic"/>
                                <w:bCs/>
                                <w:color w:val="000000" w:themeColor="text1"/>
                                <w:kern w:val="24"/>
                              </w:rPr>
                              <w:t>8130</w:t>
                            </w:r>
                          </w:p>
                          <w:p w14:paraId="62ACB4F2" w14:textId="77777777" w:rsidR="00A856A7" w:rsidRPr="00D519C0" w:rsidRDefault="00A856A7" w:rsidP="00A856A7">
                            <w:pPr>
                              <w:pStyle w:val="ListParagraph"/>
                              <w:numPr>
                                <w:ilvl w:val="1"/>
                                <w:numId w:val="10"/>
                              </w:numPr>
                              <w:tabs>
                                <w:tab w:val="left" w:pos="4680"/>
                                <w:tab w:val="left" w:pos="5850"/>
                              </w:tabs>
                              <w:spacing w:before="67" w:after="0"/>
                              <w:ind w:left="1080"/>
                              <w:textAlignment w:val="baseline"/>
                              <w:rPr>
                                <w:rFonts w:ascii="Century Gothic" w:eastAsia="Times New Roman" w:hAnsi="Century Gothic" w:cs="Times New Roman"/>
                              </w:rPr>
                            </w:pPr>
                            <w:r w:rsidRPr="00221DE0">
                              <w:rPr>
                                <w:rFonts w:ascii="Century Gothic" w:eastAsiaTheme="minorEastAsia" w:hAnsi="Century Gothic"/>
                                <w:bCs/>
                                <w:color w:val="000000" w:themeColor="text1"/>
                                <w:kern w:val="24"/>
                              </w:rPr>
                              <w:t>Brian Jones</w:t>
                            </w:r>
                            <w:r w:rsidRPr="00221DE0">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221DE0">
                              <w:rPr>
                                <w:rFonts w:ascii="Century Gothic" w:eastAsiaTheme="minorEastAsia" w:hAnsi="Century Gothic"/>
                                <w:bCs/>
                                <w:color w:val="000000" w:themeColor="text1"/>
                                <w:kern w:val="24"/>
                              </w:rPr>
                              <w:t>+1 248</w:t>
                            </w:r>
                            <w:r>
                              <w:rPr>
                                <w:rFonts w:ascii="Century Gothic" w:eastAsiaTheme="minorEastAsia" w:hAnsi="Century Gothic"/>
                                <w:bCs/>
                                <w:color w:val="000000" w:themeColor="text1"/>
                                <w:kern w:val="24"/>
                              </w:rPr>
                              <w:t xml:space="preserve"> </w:t>
                            </w:r>
                            <w:r w:rsidRPr="00221DE0">
                              <w:rPr>
                                <w:rFonts w:ascii="Century Gothic" w:eastAsiaTheme="minorEastAsia" w:hAnsi="Century Gothic"/>
                                <w:bCs/>
                                <w:color w:val="000000" w:themeColor="text1"/>
                                <w:kern w:val="24"/>
                              </w:rPr>
                              <w:t>238</w:t>
                            </w:r>
                            <w:r>
                              <w:rPr>
                                <w:rFonts w:ascii="Century Gothic" w:eastAsiaTheme="minorEastAsia" w:hAnsi="Century Gothic"/>
                                <w:bCs/>
                                <w:color w:val="000000" w:themeColor="text1"/>
                                <w:kern w:val="24"/>
                              </w:rPr>
                              <w:t xml:space="preserve"> </w:t>
                            </w:r>
                            <w:r w:rsidRPr="00221DE0">
                              <w:rPr>
                                <w:rFonts w:ascii="Century Gothic" w:eastAsiaTheme="minorEastAsia" w:hAnsi="Century Gothic"/>
                                <w:bCs/>
                                <w:color w:val="000000" w:themeColor="text1"/>
                                <w:kern w:val="24"/>
                              </w:rPr>
                              <w:t>6691</w:t>
                            </w:r>
                          </w:p>
                          <w:p w14:paraId="16A68128" w14:textId="77777777" w:rsidR="00A856A7" w:rsidRDefault="00A856A7" w:rsidP="00A856A7">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Penelope Wu</w:t>
                            </w:r>
                            <w:r>
                              <w:rPr>
                                <w:rFonts w:ascii="Century Gothic" w:eastAsia="Times New Roman" w:hAnsi="Century Gothic" w:cs="Times New Roman"/>
                                <w:color w:val="000000" w:themeColor="text1"/>
                              </w:rPr>
                              <w:tab/>
                            </w:r>
                            <w:r>
                              <w:rPr>
                                <w:rFonts w:ascii="Century Gothic" w:eastAsia="Times New Roman" w:hAnsi="Century Gothic" w:cs="Times New Roman"/>
                                <w:color w:val="000000" w:themeColor="text1"/>
                              </w:rPr>
                              <w:tab/>
                              <w:t>+1 248 508 5177</w:t>
                            </w:r>
                          </w:p>
                          <w:p w14:paraId="0CB59BD3" w14:textId="77777777" w:rsidR="00A856A7" w:rsidRDefault="00A856A7" w:rsidP="00A856A7">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Eric Hunt</w:t>
                            </w:r>
                            <w:r>
                              <w:rPr>
                                <w:rFonts w:ascii="Century Gothic" w:eastAsia="Times New Roman" w:hAnsi="Century Gothic" w:cs="Times New Roman"/>
                                <w:color w:val="000000" w:themeColor="text1"/>
                              </w:rPr>
                              <w:tab/>
                            </w:r>
                            <w:r>
                              <w:rPr>
                                <w:rFonts w:ascii="Century Gothic" w:eastAsia="Times New Roman" w:hAnsi="Century Gothic" w:cs="Times New Roman"/>
                                <w:color w:val="000000" w:themeColor="text1"/>
                              </w:rPr>
                              <w:tab/>
                            </w:r>
                            <w:r>
                              <w:rPr>
                                <w:rFonts w:ascii="Century Gothic" w:eastAsia="Times New Roman" w:hAnsi="Century Gothic" w:cs="Times New Roman"/>
                                <w:color w:val="000000" w:themeColor="text1"/>
                              </w:rPr>
                              <w:tab/>
                              <w:t>+1 248 228 6440</w:t>
                            </w:r>
                          </w:p>
                          <w:p w14:paraId="2E279B49" w14:textId="77777777" w:rsidR="00A856A7" w:rsidRPr="00B116E5" w:rsidRDefault="00A856A7" w:rsidP="00A856A7">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sidRPr="003756ED">
                              <w:rPr>
                                <w:rFonts w:ascii="Century Gothic" w:eastAsia="Times New Roman" w:hAnsi="Century Gothic" w:cs="Times New Roman"/>
                                <w:color w:val="000000" w:themeColor="text1"/>
                              </w:rPr>
                              <w:t>Ricardo Torres</w:t>
                            </w:r>
                            <w:r>
                              <w:rPr>
                                <w:rFonts w:ascii="Century Gothic" w:eastAsiaTheme="minorEastAsia" w:hAnsi="Century Gothic"/>
                                <w:bCs/>
                                <w:color w:val="000000" w:themeColor="text1"/>
                                <w:kern w:val="24"/>
                              </w:rPr>
                              <w:t xml:space="preserve"> (MX)</w:t>
                            </w:r>
                            <w:r w:rsidRPr="003756ED">
                              <w:rPr>
                                <w:rFonts w:ascii="Century Gothic" w:eastAsia="Times New Roman" w:hAnsi="Century Gothic" w:cs="Times New Roman"/>
                                <w:color w:val="000000" w:themeColor="text1"/>
                              </w:rPr>
                              <w:tab/>
                            </w:r>
                            <w:r>
                              <w:rPr>
                                <w:rFonts w:ascii="Century Gothic" w:eastAsia="Times New Roman" w:hAnsi="Century Gothic" w:cs="Times New Roman"/>
                                <w:color w:val="000000" w:themeColor="text1"/>
                              </w:rPr>
                              <w:tab/>
                            </w:r>
                            <w:r w:rsidRPr="003756ED">
                              <w:rPr>
                                <w:rFonts w:ascii="Century Gothic" w:eastAsia="Times New Roman" w:hAnsi="Century Gothic" w:cs="Times New Roman"/>
                                <w:color w:val="000000" w:themeColor="text1"/>
                              </w:rPr>
                              <w:t>+52 1 844 103 6641</w:t>
                            </w:r>
                          </w:p>
                          <w:p w14:paraId="407D0ABF" w14:textId="77777777" w:rsidR="00A856A7" w:rsidRDefault="00A856A7" w:rsidP="00A856A7">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riana Bravo Garcia</w:t>
                            </w:r>
                            <w:r>
                              <w:rPr>
                                <w:rFonts w:ascii="Century Gothic" w:eastAsiaTheme="minorEastAsia" w:hAnsi="Century Gothic"/>
                                <w:bCs/>
                                <w:color w:val="000000" w:themeColor="text1"/>
                                <w:kern w:val="24"/>
                              </w:rPr>
                              <w:t xml:space="preserve"> (MX)</w:t>
                            </w:r>
                            <w:r>
                              <w:rPr>
                                <w:rFonts w:ascii="Century Gothic" w:eastAsia="Times New Roman" w:hAnsi="Century Gothic" w:cs="Times New Roman"/>
                                <w:color w:val="000000" w:themeColor="text1"/>
                              </w:rPr>
                              <w:tab/>
                            </w:r>
                            <w:r>
                              <w:rPr>
                                <w:rFonts w:ascii="Century Gothic" w:eastAsia="Times New Roman" w:hAnsi="Century Gothic" w:cs="Times New Roman"/>
                                <w:color w:val="000000" w:themeColor="text1"/>
                              </w:rPr>
                              <w:tab/>
                              <w:t>+52 1 878 788 0339</w:t>
                            </w:r>
                          </w:p>
                          <w:p w14:paraId="18122951" w14:textId="77777777" w:rsidR="00A856A7" w:rsidRDefault="00A856A7" w:rsidP="00A856A7">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Victor de La Rosa</w:t>
                            </w:r>
                            <w:r>
                              <w:rPr>
                                <w:rFonts w:ascii="Century Gothic" w:eastAsiaTheme="minorEastAsia" w:hAnsi="Century Gothic"/>
                                <w:bCs/>
                                <w:color w:val="000000" w:themeColor="text1"/>
                                <w:kern w:val="24"/>
                              </w:rPr>
                              <w:t xml:space="preserve"> (MX)</w:t>
                            </w:r>
                            <w:r>
                              <w:rPr>
                                <w:rFonts w:ascii="Century Gothic" w:eastAsia="Times New Roman" w:hAnsi="Century Gothic" w:cs="Times New Roman"/>
                                <w:color w:val="000000" w:themeColor="text1"/>
                              </w:rPr>
                              <w:tab/>
                            </w:r>
                            <w:r>
                              <w:rPr>
                                <w:rFonts w:ascii="Century Gothic" w:eastAsia="Times New Roman" w:hAnsi="Century Gothic" w:cs="Times New Roman"/>
                                <w:color w:val="000000" w:themeColor="text1"/>
                              </w:rPr>
                              <w:tab/>
                            </w:r>
                            <w:r w:rsidRPr="00137F6E">
                              <w:rPr>
                                <w:rFonts w:ascii="Century Gothic" w:eastAsia="Times New Roman" w:hAnsi="Century Gothic" w:cs="Times New Roman"/>
                                <w:color w:val="000000" w:themeColor="text1"/>
                              </w:rPr>
                              <w:t xml:space="preserve">+52 </w:t>
                            </w:r>
                            <w:r>
                              <w:rPr>
                                <w:rFonts w:ascii="Century Gothic" w:eastAsia="Times New Roman" w:hAnsi="Century Gothic" w:cs="Times New Roman"/>
                                <w:color w:val="000000" w:themeColor="text1"/>
                              </w:rPr>
                              <w:t>1 878 703</w:t>
                            </w:r>
                            <w:r w:rsidRPr="00137F6E">
                              <w:rPr>
                                <w:rFonts w:ascii="Century Gothic" w:eastAsia="Times New Roman" w:hAnsi="Century Gothic" w:cs="Times New Roman"/>
                                <w:color w:val="000000" w:themeColor="text1"/>
                              </w:rPr>
                              <w:t xml:space="preserve"> </w:t>
                            </w:r>
                            <w:r>
                              <w:rPr>
                                <w:rFonts w:ascii="Century Gothic" w:eastAsia="Times New Roman" w:hAnsi="Century Gothic" w:cs="Times New Roman"/>
                                <w:color w:val="000000" w:themeColor="text1"/>
                              </w:rPr>
                              <w:t>6958</w:t>
                            </w:r>
                          </w:p>
                          <w:p w14:paraId="0BC7B96F" w14:textId="77777777" w:rsidR="00A856A7" w:rsidRPr="00A13EFF" w:rsidRDefault="00A856A7" w:rsidP="00A856A7">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Ulises Sanchez (M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53C731" id="_x0000_t202" coordsize="21600,21600" o:spt="202" path="m,l,21600r21600,l21600,xe">
                <v:stroke joinstyle="miter"/>
                <v:path gradientshapeok="t" o:connecttype="rect"/>
              </v:shapetype>
              <v:shape id="Text Box 35" o:spid="_x0000_s1026" type="#_x0000_t202" style="position:absolute;margin-left:18.1pt;margin-top:57pt;width:428.9pt;height:327.7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" filled="f" stroked="f" strokeweight=".5pt">
                <v:textbox>
                  <w:txbxContent>
                    <w:p w14:paraId="5D65E1C2" w14:textId="77777777" w:rsidR="00A856A7" w:rsidRPr="00621ABA" w:rsidRDefault="00A856A7" w:rsidP="00A856A7">
                      <w:pPr>
                        <w:spacing w:line="192" w:lineRule="auto"/>
                        <w:ind w:firstLine="360"/>
                        <w:textAlignment w:val="baseline"/>
                        <w:rPr>
                          <w:rFonts w:ascii="Century Gothic" w:eastAsiaTheme="minorEastAsia" w:hAnsi="Century Gothic"/>
                          <w:b/>
                          <w:bCs/>
                          <w:caps/>
                          <w:color w:val="000000" w:themeColor="text1"/>
                          <w:kern w:val="24"/>
                          <w:sz w:val="28"/>
                          <w:szCs w:val="28"/>
                        </w:rPr>
                      </w:pPr>
                      <w:r>
                        <w:rPr>
                          <w:rFonts w:ascii="Century Gothic" w:eastAsiaTheme="minorEastAsia" w:hAnsi="Century Gothic"/>
                          <w:b/>
                          <w:bCs/>
                          <w:caps/>
                          <w:color w:val="000000" w:themeColor="text1"/>
                          <w:kern w:val="24"/>
                          <w:sz w:val="28"/>
                          <w:szCs w:val="28"/>
                        </w:rPr>
                        <w:t>NORTH AMERICA</w:t>
                      </w:r>
                    </w:p>
                    <w:p w14:paraId="2892BC59" w14:textId="77777777" w:rsidR="00A856A7" w:rsidRPr="00E16BD1" w:rsidRDefault="00A856A7" w:rsidP="00A856A7">
                      <w:pPr>
                        <w:spacing w:before="120" w:after="60" w:line="192" w:lineRule="auto"/>
                        <w:ind w:left="360"/>
                        <w:textAlignment w:val="baseline"/>
                        <w:rPr>
                          <w:rFonts w:ascii="Century Gothic" w:eastAsia="Times New Roman" w:hAnsi="Century Gothic" w:cs="Times New Roman"/>
                          <w:b/>
                          <w:color w:val="FF0000"/>
                        </w:rPr>
                      </w:pPr>
                      <w:r w:rsidRPr="00E16BD1">
                        <w:rPr>
                          <w:rFonts w:ascii="Century Gothic" w:eastAsiaTheme="minorEastAsia" w:hAnsi="Century Gothic"/>
                          <w:b/>
                          <w:bCs/>
                          <w:color w:val="FF0000"/>
                          <w:kern w:val="24"/>
                        </w:rPr>
                        <w:t>LPS</w:t>
                      </w:r>
                      <w:r>
                        <w:rPr>
                          <w:rFonts w:ascii="Century Gothic" w:eastAsiaTheme="minorEastAsia" w:hAnsi="Century Gothic"/>
                          <w:b/>
                          <w:bCs/>
                          <w:color w:val="FF0000"/>
                          <w:kern w:val="24"/>
                        </w:rPr>
                        <w:t xml:space="preserve"> (JIT, Surface Materials, E-Systems)</w:t>
                      </w:r>
                    </w:p>
                    <w:p w14:paraId="20507940" w14:textId="77777777" w:rsidR="00A856A7" w:rsidRPr="00A759CD" w:rsidRDefault="00A856A7" w:rsidP="00A856A7">
                      <w:pPr>
                        <w:numPr>
                          <w:ilvl w:val="2"/>
                          <w:numId w:val="3"/>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Derrick LoCicero</w:t>
                      </w:r>
                      <w:r w:rsidRPr="00E16BD1">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E16BD1">
                        <w:rPr>
                          <w:rFonts w:ascii="Century Gothic" w:eastAsiaTheme="minorEastAsia" w:hAnsi="Century Gothic"/>
                          <w:bCs/>
                          <w:color w:val="000000" w:themeColor="text1"/>
                          <w:kern w:val="24"/>
                        </w:rPr>
                        <w:t xml:space="preserve">+1 </w:t>
                      </w:r>
                      <w:r>
                        <w:rPr>
                          <w:rFonts w:ascii="Century Gothic" w:eastAsiaTheme="minorEastAsia" w:hAnsi="Century Gothic"/>
                          <w:bCs/>
                          <w:color w:val="000000" w:themeColor="text1"/>
                          <w:kern w:val="24"/>
                        </w:rPr>
                        <w:t>248 602 1799</w:t>
                      </w:r>
                    </w:p>
                    <w:p w14:paraId="4A485AB3" w14:textId="77777777" w:rsidR="00A856A7" w:rsidRPr="003756ED" w:rsidRDefault="00A856A7" w:rsidP="00A856A7">
                      <w:pPr>
                        <w:numPr>
                          <w:ilvl w:val="2"/>
                          <w:numId w:val="3"/>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Angie Gackstetter</w:t>
                      </w:r>
                      <w:r>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t>+1 313 405 3297</w:t>
                      </w:r>
                    </w:p>
                    <w:p w14:paraId="54CC65AF" w14:textId="77777777" w:rsidR="00A856A7" w:rsidRPr="003756ED" w:rsidRDefault="00A856A7" w:rsidP="00A856A7">
                      <w:pPr>
                        <w:numPr>
                          <w:ilvl w:val="2"/>
                          <w:numId w:val="3"/>
                        </w:numPr>
                        <w:tabs>
                          <w:tab w:val="left" w:pos="4680"/>
                          <w:tab w:val="left" w:pos="5850"/>
                        </w:tabs>
                        <w:spacing w:after="0"/>
                        <w:ind w:left="1080"/>
                        <w:textAlignment w:val="baseline"/>
                        <w:rPr>
                          <w:rFonts w:ascii="Century Gothic" w:eastAsiaTheme="minorEastAsia" w:hAnsi="Century Gothic"/>
                          <w:bCs/>
                          <w:color w:val="000000" w:themeColor="text1"/>
                          <w:kern w:val="24"/>
                        </w:rPr>
                      </w:pPr>
                      <w:r>
                        <w:rPr>
                          <w:rFonts w:ascii="Century Gothic" w:eastAsiaTheme="minorEastAsia" w:hAnsi="Century Gothic"/>
                          <w:bCs/>
                          <w:color w:val="000000" w:themeColor="text1"/>
                          <w:kern w:val="24"/>
                        </w:rPr>
                        <w:t>Carlos Hines</w:t>
                      </w:r>
                      <w:r>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557F09">
                        <w:rPr>
                          <w:rFonts w:ascii="Century Gothic" w:eastAsiaTheme="minorEastAsia" w:hAnsi="Century Gothic"/>
                          <w:bCs/>
                          <w:color w:val="000000" w:themeColor="text1"/>
                          <w:kern w:val="24"/>
                        </w:rPr>
                        <w:t xml:space="preserve">+1 </w:t>
                      </w:r>
                      <w:r>
                        <w:rPr>
                          <w:rFonts w:ascii="Century Gothic" w:eastAsiaTheme="minorEastAsia" w:hAnsi="Century Gothic"/>
                          <w:bCs/>
                          <w:color w:val="000000" w:themeColor="text1"/>
                          <w:kern w:val="24"/>
                        </w:rPr>
                        <w:t>334</w:t>
                      </w:r>
                      <w:r w:rsidRPr="00557F09">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391</w:t>
                      </w:r>
                      <w:r w:rsidRPr="00557F09">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5871</w:t>
                      </w:r>
                    </w:p>
                    <w:p w14:paraId="4065D08D" w14:textId="77777777" w:rsidR="00A856A7" w:rsidRPr="003756ED" w:rsidRDefault="00A856A7" w:rsidP="00A856A7">
                      <w:pPr>
                        <w:numPr>
                          <w:ilvl w:val="2"/>
                          <w:numId w:val="3"/>
                        </w:numPr>
                        <w:tabs>
                          <w:tab w:val="left" w:pos="4680"/>
                          <w:tab w:val="left" w:pos="5850"/>
                        </w:tabs>
                        <w:spacing w:after="0"/>
                        <w:ind w:left="1080"/>
                        <w:textAlignment w:val="baseline"/>
                        <w:rPr>
                          <w:rFonts w:ascii="Century Gothic" w:eastAsiaTheme="minorEastAsia" w:hAnsi="Century Gothic"/>
                          <w:bCs/>
                          <w:color w:val="000000" w:themeColor="text1"/>
                          <w:kern w:val="24"/>
                        </w:rPr>
                      </w:pPr>
                      <w:r w:rsidRPr="003756ED">
                        <w:rPr>
                          <w:rFonts w:ascii="Century Gothic" w:eastAsiaTheme="minorEastAsia" w:hAnsi="Century Gothic"/>
                          <w:bCs/>
                          <w:color w:val="000000" w:themeColor="text1"/>
                          <w:kern w:val="24"/>
                        </w:rPr>
                        <w:t>Allen Ku</w:t>
                      </w:r>
                      <w:r w:rsidRPr="003756ED">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3756ED">
                        <w:rPr>
                          <w:rFonts w:ascii="Century Gothic" w:eastAsiaTheme="minorEastAsia" w:hAnsi="Century Gothic"/>
                          <w:bCs/>
                          <w:color w:val="000000" w:themeColor="text1"/>
                          <w:kern w:val="24"/>
                        </w:rPr>
                        <w:tab/>
                        <w:t>+1 248 238 1502</w:t>
                      </w:r>
                    </w:p>
                    <w:p w14:paraId="1CFE933B" w14:textId="77777777" w:rsidR="00A856A7" w:rsidRDefault="00A856A7" w:rsidP="00A856A7">
                      <w:pPr>
                        <w:numPr>
                          <w:ilvl w:val="2"/>
                          <w:numId w:val="3"/>
                        </w:numPr>
                        <w:tabs>
                          <w:tab w:val="left" w:pos="4680"/>
                          <w:tab w:val="left" w:pos="5850"/>
                        </w:tabs>
                        <w:spacing w:after="0"/>
                        <w:ind w:left="1080"/>
                        <w:textAlignment w:val="baseline"/>
                        <w:rPr>
                          <w:rFonts w:ascii="Century Gothic" w:eastAsiaTheme="minorEastAsia" w:hAnsi="Century Gothic"/>
                          <w:bCs/>
                          <w:color w:val="000000" w:themeColor="text1"/>
                          <w:kern w:val="24"/>
                        </w:rPr>
                      </w:pPr>
                      <w:r w:rsidRPr="003756ED">
                        <w:rPr>
                          <w:rFonts w:ascii="Century Gothic" w:eastAsiaTheme="minorEastAsia" w:hAnsi="Century Gothic"/>
                          <w:bCs/>
                          <w:color w:val="000000" w:themeColor="text1"/>
                          <w:kern w:val="24"/>
                        </w:rPr>
                        <w:t>Jessie Genery</w:t>
                      </w:r>
                      <w:r w:rsidRPr="003756ED">
                        <w:rPr>
                          <w:rFonts w:ascii="Century Gothic" w:eastAsiaTheme="minorEastAsia" w:hAnsi="Century Gothic"/>
                          <w:bCs/>
                          <w:color w:val="000000" w:themeColor="text1"/>
                          <w:kern w:val="24"/>
                        </w:rPr>
                        <w:tab/>
                      </w:r>
                      <w:r w:rsidRPr="003756ED">
                        <w:rPr>
                          <w:rFonts w:ascii="Century Gothic" w:eastAsiaTheme="minorEastAsia" w:hAnsi="Century Gothic"/>
                          <w:bCs/>
                          <w:color w:val="000000" w:themeColor="text1"/>
                          <w:kern w:val="24"/>
                        </w:rPr>
                        <w:tab/>
                        <w:t>+1 205 650 2077</w:t>
                      </w:r>
                    </w:p>
                    <w:p w14:paraId="6D630863" w14:textId="77777777" w:rsidR="00A856A7" w:rsidRPr="003756ED" w:rsidRDefault="00A856A7" w:rsidP="00A856A7">
                      <w:pPr>
                        <w:numPr>
                          <w:ilvl w:val="2"/>
                          <w:numId w:val="3"/>
                        </w:numPr>
                        <w:tabs>
                          <w:tab w:val="left" w:pos="4680"/>
                          <w:tab w:val="left" w:pos="5850"/>
                        </w:tabs>
                        <w:spacing w:after="0"/>
                        <w:ind w:left="1080"/>
                        <w:textAlignment w:val="baseline"/>
                        <w:rPr>
                          <w:rFonts w:ascii="Century Gothic" w:eastAsiaTheme="minorEastAsia" w:hAnsi="Century Gothic"/>
                          <w:bCs/>
                          <w:color w:val="000000" w:themeColor="text1"/>
                          <w:kern w:val="24"/>
                        </w:rPr>
                      </w:pPr>
                      <w:r w:rsidRPr="00E16BD1">
                        <w:rPr>
                          <w:rFonts w:ascii="Century Gothic" w:eastAsiaTheme="minorEastAsia" w:hAnsi="Century Gothic"/>
                          <w:bCs/>
                          <w:color w:val="000000" w:themeColor="text1"/>
                          <w:kern w:val="24"/>
                        </w:rPr>
                        <w:t>David Sanchez</w:t>
                      </w:r>
                      <w:r>
                        <w:rPr>
                          <w:rFonts w:ascii="Century Gothic" w:eastAsiaTheme="minorEastAsia" w:hAnsi="Century Gothic"/>
                          <w:bCs/>
                          <w:color w:val="000000" w:themeColor="text1"/>
                          <w:kern w:val="24"/>
                        </w:rPr>
                        <w:t xml:space="preserve"> (MX)</w:t>
                      </w:r>
                      <w:r w:rsidRPr="00E16BD1">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E16BD1">
                        <w:rPr>
                          <w:rFonts w:ascii="Century Gothic" w:eastAsiaTheme="minorEastAsia" w:hAnsi="Century Gothic"/>
                          <w:bCs/>
                          <w:color w:val="000000" w:themeColor="text1"/>
                          <w:kern w:val="24"/>
                        </w:rPr>
                        <w:t xml:space="preserve">+52 1 222 </w:t>
                      </w:r>
                      <w:r>
                        <w:rPr>
                          <w:rFonts w:ascii="Century Gothic" w:eastAsiaTheme="minorEastAsia" w:hAnsi="Century Gothic"/>
                          <w:bCs/>
                          <w:color w:val="000000" w:themeColor="text1"/>
                          <w:kern w:val="24"/>
                        </w:rPr>
                        <w:t>504</w:t>
                      </w:r>
                      <w:r w:rsidRPr="00E16BD1">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4011</w:t>
                      </w:r>
                    </w:p>
                    <w:p w14:paraId="0B45A286" w14:textId="77777777" w:rsidR="00A856A7" w:rsidRPr="003756ED" w:rsidRDefault="00A856A7" w:rsidP="00A856A7">
                      <w:pPr>
                        <w:numPr>
                          <w:ilvl w:val="2"/>
                          <w:numId w:val="3"/>
                        </w:numPr>
                        <w:tabs>
                          <w:tab w:val="left" w:pos="4680"/>
                          <w:tab w:val="left" w:pos="5850"/>
                        </w:tabs>
                        <w:spacing w:after="0"/>
                        <w:ind w:left="1080"/>
                        <w:textAlignment w:val="baseline"/>
                        <w:rPr>
                          <w:rFonts w:ascii="Century Gothic" w:eastAsiaTheme="minorEastAsia" w:hAnsi="Century Gothic"/>
                          <w:bCs/>
                          <w:color w:val="000000" w:themeColor="text1"/>
                          <w:kern w:val="24"/>
                        </w:rPr>
                      </w:pPr>
                      <w:r w:rsidRPr="003756ED">
                        <w:rPr>
                          <w:rFonts w:ascii="Century Gothic" w:eastAsiaTheme="minorEastAsia" w:hAnsi="Century Gothic"/>
                          <w:bCs/>
                          <w:color w:val="000000" w:themeColor="text1"/>
                          <w:kern w:val="24"/>
                        </w:rPr>
                        <w:t>Raul Lara</w:t>
                      </w:r>
                      <w:r>
                        <w:rPr>
                          <w:rFonts w:ascii="Century Gothic" w:eastAsiaTheme="minorEastAsia" w:hAnsi="Century Gothic"/>
                          <w:bCs/>
                          <w:color w:val="000000" w:themeColor="text1"/>
                          <w:kern w:val="24"/>
                        </w:rPr>
                        <w:t xml:space="preserve"> (MX)</w:t>
                      </w:r>
                      <w:r>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3756ED">
                        <w:rPr>
                          <w:rFonts w:ascii="Century Gothic" w:eastAsiaTheme="minorEastAsia" w:hAnsi="Century Gothic"/>
                          <w:bCs/>
                          <w:color w:val="000000" w:themeColor="text1"/>
                          <w:kern w:val="24"/>
                        </w:rPr>
                        <w:t>+52 1 844 150 1668</w:t>
                      </w:r>
                    </w:p>
                    <w:p w14:paraId="0978992B" w14:textId="77777777" w:rsidR="00A856A7" w:rsidRPr="003756ED" w:rsidRDefault="00A856A7" w:rsidP="00A856A7">
                      <w:pPr>
                        <w:numPr>
                          <w:ilvl w:val="2"/>
                          <w:numId w:val="3"/>
                        </w:numPr>
                        <w:tabs>
                          <w:tab w:val="left" w:pos="4680"/>
                          <w:tab w:val="left" w:pos="5850"/>
                        </w:tabs>
                        <w:spacing w:after="0"/>
                        <w:ind w:left="1080"/>
                        <w:textAlignment w:val="baseline"/>
                        <w:rPr>
                          <w:rFonts w:ascii="Century Gothic" w:eastAsiaTheme="minorEastAsia" w:hAnsi="Century Gothic"/>
                          <w:bCs/>
                          <w:color w:val="000000" w:themeColor="text1"/>
                          <w:kern w:val="24"/>
                        </w:rPr>
                      </w:pPr>
                      <w:r w:rsidRPr="003756ED">
                        <w:rPr>
                          <w:rFonts w:ascii="Century Gothic" w:eastAsiaTheme="minorEastAsia" w:hAnsi="Century Gothic"/>
                          <w:bCs/>
                          <w:color w:val="000000" w:themeColor="text1"/>
                          <w:kern w:val="24"/>
                        </w:rPr>
                        <w:t>Daniela Romero</w:t>
                      </w:r>
                      <w:r>
                        <w:rPr>
                          <w:rFonts w:ascii="Century Gothic" w:eastAsiaTheme="minorEastAsia" w:hAnsi="Century Gothic"/>
                          <w:bCs/>
                          <w:color w:val="000000" w:themeColor="text1"/>
                          <w:kern w:val="24"/>
                        </w:rPr>
                        <w:t xml:space="preserve"> (MX)</w:t>
                      </w:r>
                      <w:r w:rsidRPr="003756ED">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3756ED">
                        <w:rPr>
                          <w:rFonts w:ascii="Century Gothic" w:eastAsiaTheme="minorEastAsia" w:hAnsi="Century Gothic"/>
                          <w:bCs/>
                          <w:color w:val="000000" w:themeColor="text1"/>
                          <w:kern w:val="24"/>
                        </w:rPr>
                        <w:t>+52 1 878 788 0339</w:t>
                      </w:r>
                    </w:p>
                    <w:p w14:paraId="7298B9B8" w14:textId="77777777" w:rsidR="00A856A7" w:rsidRPr="003756ED" w:rsidRDefault="00A856A7" w:rsidP="00A856A7">
                      <w:pPr>
                        <w:numPr>
                          <w:ilvl w:val="2"/>
                          <w:numId w:val="3"/>
                        </w:numPr>
                        <w:tabs>
                          <w:tab w:val="left" w:pos="4680"/>
                          <w:tab w:val="left" w:pos="5850"/>
                        </w:tabs>
                        <w:spacing w:after="0"/>
                        <w:ind w:left="1080"/>
                        <w:textAlignment w:val="baseline"/>
                        <w:rPr>
                          <w:rFonts w:ascii="Century Gothic" w:eastAsiaTheme="minorEastAsia" w:hAnsi="Century Gothic"/>
                          <w:bCs/>
                          <w:color w:val="000000" w:themeColor="text1"/>
                          <w:kern w:val="24"/>
                        </w:rPr>
                      </w:pPr>
                      <w:r w:rsidRPr="003756ED">
                        <w:rPr>
                          <w:rFonts w:ascii="Century Gothic" w:eastAsiaTheme="minorEastAsia" w:hAnsi="Century Gothic"/>
                          <w:bCs/>
                          <w:color w:val="000000" w:themeColor="text1"/>
                          <w:kern w:val="24"/>
                        </w:rPr>
                        <w:t>Juan Zarate</w:t>
                      </w:r>
                      <w:r>
                        <w:rPr>
                          <w:rFonts w:ascii="Century Gothic" w:eastAsiaTheme="minorEastAsia" w:hAnsi="Century Gothic"/>
                          <w:bCs/>
                          <w:color w:val="000000" w:themeColor="text1"/>
                          <w:kern w:val="24"/>
                        </w:rPr>
                        <w:t xml:space="preserve"> (MX)</w:t>
                      </w:r>
                      <w:r w:rsidRPr="003756ED">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3756ED">
                        <w:rPr>
                          <w:rFonts w:ascii="Century Gothic" w:eastAsiaTheme="minorEastAsia" w:hAnsi="Century Gothic"/>
                          <w:bCs/>
                          <w:color w:val="000000" w:themeColor="text1"/>
                          <w:kern w:val="24"/>
                        </w:rPr>
                        <w:t>+52 1 246 168 0952</w:t>
                      </w:r>
                    </w:p>
                    <w:p w14:paraId="6819C366" w14:textId="77777777" w:rsidR="00A856A7" w:rsidRPr="00E16BD1" w:rsidRDefault="00A856A7" w:rsidP="00A856A7">
                      <w:pPr>
                        <w:tabs>
                          <w:tab w:val="left" w:pos="4680"/>
                          <w:tab w:val="left" w:pos="5850"/>
                        </w:tabs>
                        <w:spacing w:before="120" w:after="60"/>
                        <w:ind w:left="360"/>
                        <w:textAlignment w:val="baseline"/>
                        <w:rPr>
                          <w:rFonts w:ascii="Century Gothic" w:eastAsia="Times New Roman" w:hAnsi="Century Gothic" w:cs="Times New Roman"/>
                          <w:b/>
                          <w:color w:val="FF0000"/>
                        </w:rPr>
                      </w:pPr>
                      <w:r w:rsidRPr="00E16BD1">
                        <w:rPr>
                          <w:rFonts w:ascii="Century Gothic" w:eastAsiaTheme="minorEastAsia" w:hAnsi="Century Gothic"/>
                          <w:b/>
                          <w:bCs/>
                          <w:color w:val="FF0000"/>
                          <w:kern w:val="24"/>
                        </w:rPr>
                        <w:t>LPS</w:t>
                      </w:r>
                      <w:r>
                        <w:rPr>
                          <w:rFonts w:ascii="Century Gothic" w:eastAsiaTheme="minorEastAsia" w:hAnsi="Century Gothic"/>
                          <w:b/>
                          <w:bCs/>
                          <w:color w:val="FF0000"/>
                          <w:kern w:val="24"/>
                        </w:rPr>
                        <w:t xml:space="preserve"> (Structures)</w:t>
                      </w:r>
                    </w:p>
                    <w:p w14:paraId="3F6A0E20" w14:textId="77777777" w:rsidR="00A856A7" w:rsidRPr="00FE158C" w:rsidRDefault="00A856A7" w:rsidP="00A856A7">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sidRPr="00E16BD1">
                        <w:rPr>
                          <w:rFonts w:ascii="Century Gothic" w:eastAsiaTheme="minorEastAsia" w:hAnsi="Century Gothic"/>
                          <w:bCs/>
                          <w:color w:val="000000" w:themeColor="text1"/>
                          <w:kern w:val="24"/>
                        </w:rPr>
                        <w:t>Geoff McNamee</w:t>
                      </w:r>
                      <w:r w:rsidRPr="00E16BD1">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E16BD1">
                        <w:rPr>
                          <w:rFonts w:ascii="Century Gothic" w:eastAsiaTheme="minorEastAsia" w:hAnsi="Century Gothic"/>
                          <w:bCs/>
                          <w:color w:val="000000" w:themeColor="text1"/>
                          <w:kern w:val="24"/>
                        </w:rPr>
                        <w:t>+1 248</w:t>
                      </w:r>
                      <w:r>
                        <w:rPr>
                          <w:rFonts w:ascii="Century Gothic" w:eastAsiaTheme="minorEastAsia" w:hAnsi="Century Gothic"/>
                          <w:bCs/>
                          <w:color w:val="000000" w:themeColor="text1"/>
                          <w:kern w:val="24"/>
                        </w:rPr>
                        <w:t xml:space="preserve"> </w:t>
                      </w:r>
                      <w:r w:rsidRPr="00E16BD1">
                        <w:rPr>
                          <w:rFonts w:ascii="Century Gothic" w:eastAsiaTheme="minorEastAsia" w:hAnsi="Century Gothic"/>
                          <w:bCs/>
                          <w:color w:val="000000" w:themeColor="text1"/>
                          <w:kern w:val="24"/>
                        </w:rPr>
                        <w:t>670</w:t>
                      </w:r>
                      <w:r>
                        <w:rPr>
                          <w:rFonts w:ascii="Century Gothic" w:eastAsiaTheme="minorEastAsia" w:hAnsi="Century Gothic"/>
                          <w:bCs/>
                          <w:color w:val="000000" w:themeColor="text1"/>
                          <w:kern w:val="24"/>
                        </w:rPr>
                        <w:t xml:space="preserve"> </w:t>
                      </w:r>
                      <w:r w:rsidRPr="00E16BD1">
                        <w:rPr>
                          <w:rFonts w:ascii="Century Gothic" w:eastAsiaTheme="minorEastAsia" w:hAnsi="Century Gothic"/>
                          <w:bCs/>
                          <w:color w:val="000000" w:themeColor="text1"/>
                          <w:kern w:val="24"/>
                        </w:rPr>
                        <w:t>8130</w:t>
                      </w:r>
                    </w:p>
                    <w:p w14:paraId="62ACB4F2" w14:textId="77777777" w:rsidR="00A856A7" w:rsidRPr="00D519C0" w:rsidRDefault="00A856A7" w:rsidP="00A856A7">
                      <w:pPr>
                        <w:pStyle w:val="ListParagraph"/>
                        <w:numPr>
                          <w:ilvl w:val="1"/>
                          <w:numId w:val="10"/>
                        </w:numPr>
                        <w:tabs>
                          <w:tab w:val="left" w:pos="4680"/>
                          <w:tab w:val="left" w:pos="5850"/>
                        </w:tabs>
                        <w:spacing w:before="67" w:after="0"/>
                        <w:ind w:left="1080"/>
                        <w:textAlignment w:val="baseline"/>
                        <w:rPr>
                          <w:rFonts w:ascii="Century Gothic" w:eastAsia="Times New Roman" w:hAnsi="Century Gothic" w:cs="Times New Roman"/>
                        </w:rPr>
                      </w:pPr>
                      <w:r w:rsidRPr="00221DE0">
                        <w:rPr>
                          <w:rFonts w:ascii="Century Gothic" w:eastAsiaTheme="minorEastAsia" w:hAnsi="Century Gothic"/>
                          <w:bCs/>
                          <w:color w:val="000000" w:themeColor="text1"/>
                          <w:kern w:val="24"/>
                        </w:rPr>
                        <w:t>Brian Jones</w:t>
                      </w:r>
                      <w:r w:rsidRPr="00221DE0">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221DE0">
                        <w:rPr>
                          <w:rFonts w:ascii="Century Gothic" w:eastAsiaTheme="minorEastAsia" w:hAnsi="Century Gothic"/>
                          <w:bCs/>
                          <w:color w:val="000000" w:themeColor="text1"/>
                          <w:kern w:val="24"/>
                        </w:rPr>
                        <w:t>+1 248</w:t>
                      </w:r>
                      <w:r>
                        <w:rPr>
                          <w:rFonts w:ascii="Century Gothic" w:eastAsiaTheme="minorEastAsia" w:hAnsi="Century Gothic"/>
                          <w:bCs/>
                          <w:color w:val="000000" w:themeColor="text1"/>
                          <w:kern w:val="24"/>
                        </w:rPr>
                        <w:t xml:space="preserve"> </w:t>
                      </w:r>
                      <w:r w:rsidRPr="00221DE0">
                        <w:rPr>
                          <w:rFonts w:ascii="Century Gothic" w:eastAsiaTheme="minorEastAsia" w:hAnsi="Century Gothic"/>
                          <w:bCs/>
                          <w:color w:val="000000" w:themeColor="text1"/>
                          <w:kern w:val="24"/>
                        </w:rPr>
                        <w:t>238</w:t>
                      </w:r>
                      <w:r>
                        <w:rPr>
                          <w:rFonts w:ascii="Century Gothic" w:eastAsiaTheme="minorEastAsia" w:hAnsi="Century Gothic"/>
                          <w:bCs/>
                          <w:color w:val="000000" w:themeColor="text1"/>
                          <w:kern w:val="24"/>
                        </w:rPr>
                        <w:t xml:space="preserve"> </w:t>
                      </w:r>
                      <w:r w:rsidRPr="00221DE0">
                        <w:rPr>
                          <w:rFonts w:ascii="Century Gothic" w:eastAsiaTheme="minorEastAsia" w:hAnsi="Century Gothic"/>
                          <w:bCs/>
                          <w:color w:val="000000" w:themeColor="text1"/>
                          <w:kern w:val="24"/>
                        </w:rPr>
                        <w:t>6691</w:t>
                      </w:r>
                    </w:p>
                    <w:p w14:paraId="16A68128" w14:textId="77777777" w:rsidR="00A856A7" w:rsidRDefault="00A856A7" w:rsidP="00A856A7">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Penelope Wu</w:t>
                      </w:r>
                      <w:r>
                        <w:rPr>
                          <w:rFonts w:ascii="Century Gothic" w:eastAsia="Times New Roman" w:hAnsi="Century Gothic" w:cs="Times New Roman"/>
                          <w:color w:val="000000" w:themeColor="text1"/>
                        </w:rPr>
                        <w:tab/>
                      </w:r>
                      <w:r>
                        <w:rPr>
                          <w:rFonts w:ascii="Century Gothic" w:eastAsia="Times New Roman" w:hAnsi="Century Gothic" w:cs="Times New Roman"/>
                          <w:color w:val="000000" w:themeColor="text1"/>
                        </w:rPr>
                        <w:tab/>
                        <w:t>+1 248 508 5177</w:t>
                      </w:r>
                    </w:p>
                    <w:p w14:paraId="0CB59BD3" w14:textId="77777777" w:rsidR="00A856A7" w:rsidRDefault="00A856A7" w:rsidP="00A856A7">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Eric Hunt</w:t>
                      </w:r>
                      <w:r>
                        <w:rPr>
                          <w:rFonts w:ascii="Century Gothic" w:eastAsia="Times New Roman" w:hAnsi="Century Gothic" w:cs="Times New Roman"/>
                          <w:color w:val="000000" w:themeColor="text1"/>
                        </w:rPr>
                        <w:tab/>
                      </w:r>
                      <w:r>
                        <w:rPr>
                          <w:rFonts w:ascii="Century Gothic" w:eastAsia="Times New Roman" w:hAnsi="Century Gothic" w:cs="Times New Roman"/>
                          <w:color w:val="000000" w:themeColor="text1"/>
                        </w:rPr>
                        <w:tab/>
                      </w:r>
                      <w:r>
                        <w:rPr>
                          <w:rFonts w:ascii="Century Gothic" w:eastAsia="Times New Roman" w:hAnsi="Century Gothic" w:cs="Times New Roman"/>
                          <w:color w:val="000000" w:themeColor="text1"/>
                        </w:rPr>
                        <w:tab/>
                        <w:t>+1 248 228 6440</w:t>
                      </w:r>
                    </w:p>
                    <w:p w14:paraId="2E279B49" w14:textId="77777777" w:rsidR="00A856A7" w:rsidRPr="00B116E5" w:rsidRDefault="00A856A7" w:rsidP="00A856A7">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sidRPr="003756ED">
                        <w:rPr>
                          <w:rFonts w:ascii="Century Gothic" w:eastAsia="Times New Roman" w:hAnsi="Century Gothic" w:cs="Times New Roman"/>
                          <w:color w:val="000000" w:themeColor="text1"/>
                        </w:rPr>
                        <w:t>Ricardo Torres</w:t>
                      </w:r>
                      <w:r>
                        <w:rPr>
                          <w:rFonts w:ascii="Century Gothic" w:eastAsiaTheme="minorEastAsia" w:hAnsi="Century Gothic"/>
                          <w:bCs/>
                          <w:color w:val="000000" w:themeColor="text1"/>
                          <w:kern w:val="24"/>
                        </w:rPr>
                        <w:t xml:space="preserve"> (MX)</w:t>
                      </w:r>
                      <w:r w:rsidRPr="003756ED">
                        <w:rPr>
                          <w:rFonts w:ascii="Century Gothic" w:eastAsia="Times New Roman" w:hAnsi="Century Gothic" w:cs="Times New Roman"/>
                          <w:color w:val="000000" w:themeColor="text1"/>
                        </w:rPr>
                        <w:tab/>
                      </w:r>
                      <w:r>
                        <w:rPr>
                          <w:rFonts w:ascii="Century Gothic" w:eastAsia="Times New Roman" w:hAnsi="Century Gothic" w:cs="Times New Roman"/>
                          <w:color w:val="000000" w:themeColor="text1"/>
                        </w:rPr>
                        <w:tab/>
                      </w:r>
                      <w:r w:rsidRPr="003756ED">
                        <w:rPr>
                          <w:rFonts w:ascii="Century Gothic" w:eastAsia="Times New Roman" w:hAnsi="Century Gothic" w:cs="Times New Roman"/>
                          <w:color w:val="000000" w:themeColor="text1"/>
                        </w:rPr>
                        <w:t>+52 1 844 103 6641</w:t>
                      </w:r>
                    </w:p>
                    <w:p w14:paraId="407D0ABF" w14:textId="77777777" w:rsidR="00A856A7" w:rsidRDefault="00A856A7" w:rsidP="00A856A7">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Adriana Bravo Garcia</w:t>
                      </w:r>
                      <w:r>
                        <w:rPr>
                          <w:rFonts w:ascii="Century Gothic" w:eastAsiaTheme="minorEastAsia" w:hAnsi="Century Gothic"/>
                          <w:bCs/>
                          <w:color w:val="000000" w:themeColor="text1"/>
                          <w:kern w:val="24"/>
                        </w:rPr>
                        <w:t xml:space="preserve"> (MX)</w:t>
                      </w:r>
                      <w:r>
                        <w:rPr>
                          <w:rFonts w:ascii="Century Gothic" w:eastAsia="Times New Roman" w:hAnsi="Century Gothic" w:cs="Times New Roman"/>
                          <w:color w:val="000000" w:themeColor="text1"/>
                        </w:rPr>
                        <w:tab/>
                      </w:r>
                      <w:r>
                        <w:rPr>
                          <w:rFonts w:ascii="Century Gothic" w:eastAsia="Times New Roman" w:hAnsi="Century Gothic" w:cs="Times New Roman"/>
                          <w:color w:val="000000" w:themeColor="text1"/>
                        </w:rPr>
                        <w:tab/>
                        <w:t>+52 1 878 788 0339</w:t>
                      </w:r>
                    </w:p>
                    <w:p w14:paraId="18122951" w14:textId="77777777" w:rsidR="00A856A7" w:rsidRDefault="00A856A7" w:rsidP="00A856A7">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Victor de La Rosa</w:t>
                      </w:r>
                      <w:r>
                        <w:rPr>
                          <w:rFonts w:ascii="Century Gothic" w:eastAsiaTheme="minorEastAsia" w:hAnsi="Century Gothic"/>
                          <w:bCs/>
                          <w:color w:val="000000" w:themeColor="text1"/>
                          <w:kern w:val="24"/>
                        </w:rPr>
                        <w:t xml:space="preserve"> (MX)</w:t>
                      </w:r>
                      <w:r>
                        <w:rPr>
                          <w:rFonts w:ascii="Century Gothic" w:eastAsia="Times New Roman" w:hAnsi="Century Gothic" w:cs="Times New Roman"/>
                          <w:color w:val="000000" w:themeColor="text1"/>
                        </w:rPr>
                        <w:tab/>
                      </w:r>
                      <w:r>
                        <w:rPr>
                          <w:rFonts w:ascii="Century Gothic" w:eastAsia="Times New Roman" w:hAnsi="Century Gothic" w:cs="Times New Roman"/>
                          <w:color w:val="000000" w:themeColor="text1"/>
                        </w:rPr>
                        <w:tab/>
                      </w:r>
                      <w:r w:rsidRPr="00137F6E">
                        <w:rPr>
                          <w:rFonts w:ascii="Century Gothic" w:eastAsia="Times New Roman" w:hAnsi="Century Gothic" w:cs="Times New Roman"/>
                          <w:color w:val="000000" w:themeColor="text1"/>
                        </w:rPr>
                        <w:t xml:space="preserve">+52 </w:t>
                      </w:r>
                      <w:r>
                        <w:rPr>
                          <w:rFonts w:ascii="Century Gothic" w:eastAsia="Times New Roman" w:hAnsi="Century Gothic" w:cs="Times New Roman"/>
                          <w:color w:val="000000" w:themeColor="text1"/>
                        </w:rPr>
                        <w:t>1 878 703</w:t>
                      </w:r>
                      <w:r w:rsidRPr="00137F6E">
                        <w:rPr>
                          <w:rFonts w:ascii="Century Gothic" w:eastAsia="Times New Roman" w:hAnsi="Century Gothic" w:cs="Times New Roman"/>
                          <w:color w:val="000000" w:themeColor="text1"/>
                        </w:rPr>
                        <w:t xml:space="preserve"> </w:t>
                      </w:r>
                      <w:r>
                        <w:rPr>
                          <w:rFonts w:ascii="Century Gothic" w:eastAsia="Times New Roman" w:hAnsi="Century Gothic" w:cs="Times New Roman"/>
                          <w:color w:val="000000" w:themeColor="text1"/>
                        </w:rPr>
                        <w:t>6958</w:t>
                      </w:r>
                    </w:p>
                    <w:p w14:paraId="0BC7B96F" w14:textId="77777777" w:rsidR="00A856A7" w:rsidRPr="00A13EFF" w:rsidRDefault="00A856A7" w:rsidP="00A856A7">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Ulises Sanchez (MX)</w:t>
                      </w:r>
                    </w:p>
                  </w:txbxContent>
                </v:textbox>
                <w10:wrap anchorx="margin"/>
              </v:shape>
            </w:pict>
          </mc:Fallback>
        </mc:AlternateContent>
      </w:r>
      <w:r>
        <w:rPr>
          <w:noProof/>
        </w:rPr>
        <w:drawing>
          <wp:inline distT="0" distB="0" distL="0" distR="0" wp14:anchorId="3C3EF91C" wp14:editId="5F601464">
            <wp:extent cx="5942965" cy="5286375"/>
            <wp:effectExtent l="95250" t="57150" r="19685" b="666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b="2777"/>
                    <a:stretch/>
                  </pic:blipFill>
                  <pic:spPr bwMode="auto">
                    <a:xfrm>
                      <a:off x="0" y="0"/>
                      <a:ext cx="5950347" cy="5292941"/>
                    </a:xfrm>
                    <a:prstGeom prst="rect">
                      <a:avLst/>
                    </a:prstGeom>
                    <a:ln>
                      <a:noFill/>
                    </a:ln>
                    <a:effectLst>
                      <a:outerShdw blurRad="50800" dist="38100" dir="10800000" algn="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0FF686E" w14:textId="02E3481F" w:rsidR="00E16BD1" w:rsidRDefault="00BF31B2" w:rsidP="00842285">
      <w:r w:rsidRPr="00221DE0">
        <w:rPr>
          <w:noProof/>
        </w:rPr>
        <w:lastRenderedPageBreak/>
        <mc:AlternateContent>
          <mc:Choice Requires="wps">
            <w:drawing>
              <wp:anchor distT="0" distB="0" distL="114300" distR="114300" simplePos="0" relativeHeight="251640832" behindDoc="0" locked="0" layoutInCell="1" allowOverlap="1" wp14:anchorId="4E6C5533" wp14:editId="67F8CF15">
                <wp:simplePos x="0" y="0"/>
                <wp:positionH relativeFrom="margin">
                  <wp:posOffset>495300</wp:posOffset>
                </wp:positionH>
                <wp:positionV relativeFrom="paragraph">
                  <wp:posOffset>390525</wp:posOffset>
                </wp:positionV>
                <wp:extent cx="5447140" cy="41052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5447140" cy="4105275"/>
                        </a:xfrm>
                        <a:prstGeom prst="rect">
                          <a:avLst/>
                        </a:prstGeom>
                        <a:noFill/>
                        <a:ln w="6350">
                          <a:noFill/>
                        </a:ln>
                        <a:effectLst/>
                      </wps:spPr>
                      <wps:txbx>
                        <w:txbxContent>
                          <w:p w14:paraId="50416DDA" w14:textId="46C2F682" w:rsidR="007E690F" w:rsidRPr="00621ABA" w:rsidRDefault="005C46A9" w:rsidP="003756ED">
                            <w:pPr>
                              <w:spacing w:line="192" w:lineRule="auto"/>
                              <w:ind w:firstLine="360"/>
                              <w:textAlignment w:val="baseline"/>
                              <w:rPr>
                                <w:rFonts w:ascii="Century Gothic" w:eastAsiaTheme="minorEastAsia" w:hAnsi="Century Gothic"/>
                                <w:b/>
                                <w:bCs/>
                                <w:caps/>
                                <w:color w:val="000000" w:themeColor="text1"/>
                                <w:kern w:val="24"/>
                                <w:sz w:val="28"/>
                                <w:szCs w:val="28"/>
                              </w:rPr>
                            </w:pPr>
                            <w:r>
                              <w:rPr>
                                <w:rFonts w:ascii="Century Gothic" w:eastAsiaTheme="minorEastAsia" w:hAnsi="Century Gothic"/>
                                <w:b/>
                                <w:bCs/>
                                <w:caps/>
                                <w:color w:val="000000" w:themeColor="text1"/>
                                <w:kern w:val="24"/>
                                <w:sz w:val="28"/>
                                <w:szCs w:val="28"/>
                              </w:rPr>
                              <w:t>NORTH AMERICA</w:t>
                            </w:r>
                          </w:p>
                          <w:p w14:paraId="06D8EE92" w14:textId="32843DA2" w:rsidR="00F23BC4" w:rsidRPr="009A057C" w:rsidRDefault="00F23BC4" w:rsidP="00F23BC4">
                            <w:pPr>
                              <w:tabs>
                                <w:tab w:val="left" w:pos="4680"/>
                                <w:tab w:val="left" w:pos="5850"/>
                              </w:tabs>
                              <w:spacing w:before="67" w:after="0"/>
                              <w:ind w:left="360"/>
                              <w:textAlignment w:val="baseline"/>
                              <w:rPr>
                                <w:rFonts w:ascii="Century Gothic" w:eastAsia="Times New Roman" w:hAnsi="Century Gothic" w:cs="Times New Roman"/>
                                <w:b/>
                                <w:color w:val="FF0000"/>
                              </w:rPr>
                            </w:pPr>
                            <w:r>
                              <w:rPr>
                                <w:rFonts w:ascii="Century Gothic" w:eastAsia="Times New Roman" w:hAnsi="Century Gothic" w:cs="Times New Roman"/>
                                <w:b/>
                                <w:color w:val="FF0000"/>
                              </w:rPr>
                              <w:t>LearPICS</w:t>
                            </w:r>
                          </w:p>
                          <w:p w14:paraId="4B451D8C" w14:textId="6FFD700E" w:rsidR="00F23BC4" w:rsidRPr="009A057C" w:rsidRDefault="00F23BC4" w:rsidP="00F23BC4">
                            <w:pPr>
                              <w:pStyle w:val="ListParagraph"/>
                              <w:numPr>
                                <w:ilvl w:val="0"/>
                                <w:numId w:val="7"/>
                              </w:numPr>
                              <w:tabs>
                                <w:tab w:val="left" w:pos="4680"/>
                                <w:tab w:val="left" w:pos="5850"/>
                              </w:tabs>
                              <w:spacing w:before="67" w:after="0"/>
                              <w:textAlignment w:val="baseline"/>
                              <w:rPr>
                                <w:rFonts w:ascii="Century Gothic" w:eastAsia="Times New Roman" w:hAnsi="Century Gothic" w:cs="Times New Roman"/>
                              </w:rPr>
                            </w:pPr>
                            <w:r>
                              <w:rPr>
                                <w:rFonts w:ascii="Century Gothic" w:eastAsia="Times New Roman" w:hAnsi="Century Gothic" w:cs="Times New Roman"/>
                              </w:rPr>
                              <w:t>Jason Sturmer</w:t>
                            </w:r>
                            <w:r w:rsidRPr="009A057C">
                              <w:rPr>
                                <w:rFonts w:ascii="Century Gothic" w:eastAsia="Times New Roman" w:hAnsi="Century Gothic" w:cs="Times New Roman"/>
                              </w:rPr>
                              <w:t xml:space="preserve"> </w:t>
                            </w:r>
                            <w:r>
                              <w:rPr>
                                <w:rFonts w:ascii="Century Gothic" w:eastAsia="Times New Roman" w:hAnsi="Century Gothic" w:cs="Times New Roman"/>
                              </w:rPr>
                              <w:tab/>
                            </w:r>
                            <w:r>
                              <w:rPr>
                                <w:rFonts w:ascii="Century Gothic" w:eastAsia="Times New Roman" w:hAnsi="Century Gothic" w:cs="Times New Roman"/>
                              </w:rPr>
                              <w:tab/>
                            </w:r>
                            <w:r w:rsidRPr="006B5FFF">
                              <w:rPr>
                                <w:rFonts w:ascii="Century Gothic" w:eastAsia="Times New Roman" w:hAnsi="Century Gothic" w:cs="Times New Roman"/>
                              </w:rPr>
                              <w:t>+1 248 640 9156</w:t>
                            </w:r>
                          </w:p>
                          <w:p w14:paraId="358B5AC7" w14:textId="4601C62E" w:rsidR="00F23BC4" w:rsidRPr="00E307B9" w:rsidRDefault="001651FC" w:rsidP="00F23BC4">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eastAsia="Times New Roman" w:hAnsi="Century Gothic" w:cs="Times New Roman"/>
                              </w:rPr>
                              <w:t>Doug Bell</w:t>
                            </w:r>
                            <w:r w:rsidR="00F23BC4">
                              <w:rPr>
                                <w:rFonts w:ascii="Century Gothic" w:eastAsia="Times New Roman" w:hAnsi="Century Gothic" w:cs="Times New Roman"/>
                              </w:rPr>
                              <w:tab/>
                              <w:t>+1 616 213 2223</w:t>
                            </w:r>
                          </w:p>
                          <w:p w14:paraId="3A270ADF" w14:textId="52517EAF" w:rsidR="00F23BC4" w:rsidRPr="002735D4" w:rsidRDefault="001651FC" w:rsidP="001651FC">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eastAsia="Times New Roman" w:hAnsi="Century Gothic" w:cs="Times New Roman"/>
                              </w:rPr>
                              <w:t>Shelle Crusing</w:t>
                            </w:r>
                            <w:r w:rsidR="00F23BC4" w:rsidRPr="002735D4">
                              <w:rPr>
                                <w:rFonts w:ascii="Century Gothic" w:eastAsia="Times New Roman" w:hAnsi="Century Gothic" w:cs="Times New Roman"/>
                              </w:rPr>
                              <w:tab/>
                              <w:t xml:space="preserve">+1 </w:t>
                            </w:r>
                            <w:r w:rsidR="00F23BC4" w:rsidRPr="002735D4">
                              <w:rPr>
                                <w:rFonts w:ascii="Century Gothic" w:hAnsi="Century Gothic" w:cs="Segoe UI"/>
                                <w:color w:val="000000"/>
                              </w:rPr>
                              <w:t>248 320 8963</w:t>
                            </w:r>
                          </w:p>
                          <w:p w14:paraId="1B75D96A" w14:textId="4543935C" w:rsidR="001651FC" w:rsidRPr="002735D4" w:rsidRDefault="001651FC" w:rsidP="001651FC">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hAnsi="Century Gothic" w:cs="Segoe UI"/>
                                <w:color w:val="000000"/>
                              </w:rPr>
                              <w:t>Mike Head</w:t>
                            </w:r>
                            <w:r w:rsidR="006558ED">
                              <w:rPr>
                                <w:rFonts w:ascii="Century Gothic" w:hAnsi="Century Gothic" w:cs="Segoe UI"/>
                                <w:color w:val="000000"/>
                              </w:rPr>
                              <w:tab/>
                            </w:r>
                            <w:r w:rsidR="00E970E7" w:rsidRPr="00B04C3C">
                              <w:rPr>
                                <w:rFonts w:ascii="Century Gothic" w:eastAsia="Times New Roman" w:hAnsi="Century Gothic" w:cs="Times New Roman"/>
                              </w:rPr>
                              <w:t xml:space="preserve">+1 </w:t>
                            </w:r>
                            <w:r w:rsidR="00E970E7" w:rsidRPr="00B04C3C">
                              <w:rPr>
                                <w:rFonts w:ascii="Century Gothic" w:hAnsi="Century Gothic" w:cs="Segoe UI"/>
                                <w:color w:val="000000"/>
                              </w:rPr>
                              <w:t xml:space="preserve">248 </w:t>
                            </w:r>
                            <w:r w:rsidR="00E970E7">
                              <w:rPr>
                                <w:rFonts w:ascii="Century Gothic" w:hAnsi="Century Gothic" w:cs="Segoe UI"/>
                                <w:color w:val="000000"/>
                              </w:rPr>
                              <w:t>794</w:t>
                            </w:r>
                            <w:r w:rsidR="00E970E7" w:rsidRPr="00B04C3C">
                              <w:rPr>
                                <w:rFonts w:ascii="Century Gothic" w:hAnsi="Century Gothic" w:cs="Segoe UI"/>
                                <w:color w:val="000000"/>
                              </w:rPr>
                              <w:t xml:space="preserve"> </w:t>
                            </w:r>
                            <w:r w:rsidR="00E970E7">
                              <w:rPr>
                                <w:rFonts w:ascii="Century Gothic" w:hAnsi="Century Gothic" w:cs="Segoe UI"/>
                                <w:color w:val="000000"/>
                              </w:rPr>
                              <w:t>8934</w:t>
                            </w:r>
                          </w:p>
                          <w:p w14:paraId="58BCB36C" w14:textId="16038A24" w:rsidR="006558ED" w:rsidRPr="002735D4" w:rsidRDefault="006558ED" w:rsidP="001651FC">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hAnsi="Century Gothic" w:cs="Segoe UI"/>
                                <w:color w:val="000000"/>
                              </w:rPr>
                              <w:t>Tariq Ashraf</w:t>
                            </w:r>
                            <w:r w:rsidR="00E970E7">
                              <w:rPr>
                                <w:rFonts w:ascii="Century Gothic" w:hAnsi="Century Gothic" w:cs="Segoe UI"/>
                                <w:color w:val="000000"/>
                              </w:rPr>
                              <w:tab/>
                            </w:r>
                            <w:r w:rsidR="00E970E7" w:rsidRPr="00B04C3C">
                              <w:rPr>
                                <w:rFonts w:ascii="Century Gothic" w:eastAsia="Times New Roman" w:hAnsi="Century Gothic" w:cs="Times New Roman"/>
                              </w:rPr>
                              <w:t xml:space="preserve">+1 </w:t>
                            </w:r>
                            <w:r w:rsidR="00E970E7" w:rsidRPr="00B04C3C">
                              <w:rPr>
                                <w:rFonts w:ascii="Century Gothic" w:hAnsi="Century Gothic" w:cs="Segoe UI"/>
                                <w:color w:val="000000"/>
                              </w:rPr>
                              <w:t xml:space="preserve">248 320 </w:t>
                            </w:r>
                            <w:r w:rsidR="0080576F">
                              <w:rPr>
                                <w:rFonts w:ascii="Century Gothic" w:hAnsi="Century Gothic" w:cs="Segoe UI"/>
                                <w:color w:val="000000"/>
                              </w:rPr>
                              <w:t>2353</w:t>
                            </w:r>
                          </w:p>
                          <w:p w14:paraId="40C37DAC" w14:textId="26152269" w:rsidR="001651FC" w:rsidRPr="002735D4" w:rsidRDefault="006558ED" w:rsidP="001651FC">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hAnsi="Century Gothic" w:cs="Segoe UI"/>
                                <w:color w:val="000000"/>
                              </w:rPr>
                              <w:t>David Ramos (MX)</w:t>
                            </w:r>
                            <w:r w:rsidR="0080576F">
                              <w:rPr>
                                <w:rFonts w:ascii="Century Gothic" w:hAnsi="Century Gothic" w:cs="Segoe UI"/>
                                <w:color w:val="000000"/>
                              </w:rPr>
                              <w:tab/>
                            </w:r>
                            <w:r w:rsidR="0080576F" w:rsidRPr="003756ED">
                              <w:rPr>
                                <w:rFonts w:ascii="Century Gothic" w:eastAsia="Times New Roman" w:hAnsi="Century Gothic" w:cs="Times New Roman"/>
                                <w:color w:val="000000" w:themeColor="text1"/>
                              </w:rPr>
                              <w:t xml:space="preserve">+52 1 844 </w:t>
                            </w:r>
                            <w:r w:rsidR="0080576F">
                              <w:rPr>
                                <w:rFonts w:ascii="Century Gothic" w:eastAsia="Times New Roman" w:hAnsi="Century Gothic" w:cs="Times New Roman"/>
                                <w:color w:val="000000" w:themeColor="text1"/>
                              </w:rPr>
                              <w:t>411 9296</w:t>
                            </w:r>
                          </w:p>
                          <w:p w14:paraId="15466104" w14:textId="5BE8BC51" w:rsidR="006558ED" w:rsidRPr="002735D4" w:rsidRDefault="006558ED" w:rsidP="001651FC">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hAnsi="Century Gothic" w:cs="Segoe UI"/>
                                <w:color w:val="000000"/>
                              </w:rPr>
                              <w:t>Luis Garciduenas (MX)</w:t>
                            </w:r>
                            <w:r w:rsidR="0080576F">
                              <w:rPr>
                                <w:rFonts w:ascii="Century Gothic" w:hAnsi="Century Gothic" w:cs="Segoe UI"/>
                                <w:color w:val="000000"/>
                              </w:rPr>
                              <w:tab/>
                            </w:r>
                            <w:r w:rsidR="0080576F" w:rsidRPr="003756ED">
                              <w:rPr>
                                <w:rFonts w:ascii="Century Gothic" w:eastAsia="Times New Roman" w:hAnsi="Century Gothic" w:cs="Times New Roman"/>
                                <w:color w:val="000000" w:themeColor="text1"/>
                              </w:rPr>
                              <w:t xml:space="preserve">+52 1 </w:t>
                            </w:r>
                            <w:r w:rsidR="003A35EB">
                              <w:rPr>
                                <w:rFonts w:ascii="Century Gothic" w:eastAsia="Times New Roman" w:hAnsi="Century Gothic" w:cs="Times New Roman"/>
                                <w:color w:val="000000" w:themeColor="text1"/>
                              </w:rPr>
                              <w:t>472 722 9130</w:t>
                            </w:r>
                          </w:p>
                          <w:p w14:paraId="574EC1B6" w14:textId="4245FF94" w:rsidR="006558ED" w:rsidRPr="002735D4" w:rsidRDefault="006558ED" w:rsidP="001651FC">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hAnsi="Century Gothic" w:cs="Segoe UI"/>
                                <w:color w:val="000000"/>
                              </w:rPr>
                              <w:t>Jorge Rodriguez Martinez (MX)</w:t>
                            </w:r>
                            <w:r w:rsidR="003A35EB">
                              <w:rPr>
                                <w:rFonts w:ascii="Century Gothic" w:hAnsi="Century Gothic" w:cs="Segoe UI"/>
                                <w:color w:val="000000"/>
                              </w:rPr>
                              <w:tab/>
                            </w:r>
                            <w:r w:rsidR="003A35EB" w:rsidRPr="003756ED">
                              <w:rPr>
                                <w:rFonts w:ascii="Century Gothic" w:eastAsia="Times New Roman" w:hAnsi="Century Gothic" w:cs="Times New Roman"/>
                                <w:color w:val="000000" w:themeColor="text1"/>
                              </w:rPr>
                              <w:t xml:space="preserve">+52 1 844 </w:t>
                            </w:r>
                            <w:r w:rsidR="003A35EB">
                              <w:rPr>
                                <w:rFonts w:ascii="Century Gothic" w:eastAsia="Times New Roman" w:hAnsi="Century Gothic" w:cs="Times New Roman"/>
                                <w:color w:val="000000" w:themeColor="text1"/>
                              </w:rPr>
                              <w:t xml:space="preserve">411 </w:t>
                            </w:r>
                            <w:r w:rsidR="00110959">
                              <w:rPr>
                                <w:rFonts w:ascii="Century Gothic" w:eastAsia="Times New Roman" w:hAnsi="Century Gothic" w:cs="Times New Roman"/>
                                <w:color w:val="000000" w:themeColor="text1"/>
                              </w:rPr>
                              <w:t>9278</w:t>
                            </w:r>
                          </w:p>
                          <w:p w14:paraId="126AB8B2" w14:textId="6E18958B" w:rsidR="00110959" w:rsidRPr="002735D4" w:rsidRDefault="00110959" w:rsidP="002735D4">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hAnsi="Century Gothic" w:cs="Segoe UI"/>
                                <w:color w:val="000000"/>
                              </w:rPr>
                              <w:t>Ruben Gonzalez (MX)</w:t>
                            </w:r>
                            <w:r>
                              <w:rPr>
                                <w:rFonts w:ascii="Century Gothic" w:hAnsi="Century Gothic" w:cs="Segoe UI"/>
                                <w:color w:val="000000"/>
                              </w:rPr>
                              <w:tab/>
                            </w:r>
                            <w:r w:rsidRPr="003756ED">
                              <w:rPr>
                                <w:rFonts w:ascii="Century Gothic" w:eastAsia="Times New Roman" w:hAnsi="Century Gothic" w:cs="Times New Roman"/>
                                <w:color w:val="000000" w:themeColor="text1"/>
                              </w:rPr>
                              <w:t xml:space="preserve">+52 1 </w:t>
                            </w:r>
                            <w:r>
                              <w:rPr>
                                <w:rFonts w:ascii="Century Gothic" w:eastAsia="Times New Roman" w:hAnsi="Century Gothic" w:cs="Times New Roman"/>
                                <w:color w:val="000000" w:themeColor="text1"/>
                              </w:rPr>
                              <w:t>722 235 7902</w:t>
                            </w:r>
                          </w:p>
                          <w:p w14:paraId="79C18171" w14:textId="2F285A90" w:rsidR="007E690F" w:rsidRPr="009A057C" w:rsidRDefault="007E690F" w:rsidP="00BF31B2">
                            <w:pPr>
                              <w:tabs>
                                <w:tab w:val="left" w:pos="4680"/>
                                <w:tab w:val="left" w:pos="5850"/>
                              </w:tabs>
                              <w:spacing w:before="67" w:after="0"/>
                              <w:ind w:left="360"/>
                              <w:textAlignment w:val="baseline"/>
                              <w:rPr>
                                <w:rFonts w:ascii="Century Gothic" w:eastAsia="Times New Roman" w:hAnsi="Century Gothic" w:cs="Times New Roman"/>
                                <w:b/>
                                <w:color w:val="FF0000"/>
                              </w:rPr>
                            </w:pPr>
                            <w:r w:rsidRPr="009A057C">
                              <w:rPr>
                                <w:rFonts w:ascii="Century Gothic" w:eastAsia="Times New Roman" w:hAnsi="Century Gothic" w:cs="Times New Roman"/>
                                <w:b/>
                                <w:color w:val="FF0000"/>
                              </w:rPr>
                              <w:t>LFG</w:t>
                            </w:r>
                          </w:p>
                          <w:p w14:paraId="0F8FB793" w14:textId="77777777" w:rsidR="007E690F" w:rsidRPr="009A057C" w:rsidRDefault="007E690F" w:rsidP="00BF31B2">
                            <w:pPr>
                              <w:pStyle w:val="ListParagraph"/>
                              <w:numPr>
                                <w:ilvl w:val="0"/>
                                <w:numId w:val="7"/>
                              </w:numPr>
                              <w:tabs>
                                <w:tab w:val="left" w:pos="4680"/>
                                <w:tab w:val="left" w:pos="5850"/>
                              </w:tabs>
                              <w:spacing w:before="67" w:after="0"/>
                              <w:textAlignment w:val="baseline"/>
                              <w:rPr>
                                <w:rFonts w:ascii="Century Gothic" w:eastAsia="Times New Roman" w:hAnsi="Century Gothic" w:cs="Times New Roman"/>
                              </w:rPr>
                            </w:pPr>
                            <w:r w:rsidRPr="009A057C">
                              <w:rPr>
                                <w:rFonts w:ascii="Century Gothic" w:eastAsia="Times New Roman" w:hAnsi="Century Gothic" w:cs="Times New Roman"/>
                              </w:rPr>
                              <w:t xml:space="preserve">Brian King </w:t>
                            </w:r>
                            <w:r>
                              <w:rPr>
                                <w:rFonts w:ascii="Century Gothic" w:eastAsia="Times New Roman" w:hAnsi="Century Gothic" w:cs="Times New Roman"/>
                              </w:rPr>
                              <w:tab/>
                            </w:r>
                            <w:r>
                              <w:rPr>
                                <w:rFonts w:ascii="Century Gothic" w:eastAsia="Times New Roman" w:hAnsi="Century Gothic" w:cs="Times New Roman"/>
                              </w:rPr>
                              <w:tab/>
                            </w:r>
                            <w:r w:rsidRPr="006B5FFF">
                              <w:rPr>
                                <w:rFonts w:ascii="Century Gothic" w:eastAsia="Times New Roman" w:hAnsi="Century Gothic" w:cs="Times New Roman"/>
                              </w:rPr>
                              <w:t>+1 248 640 9156</w:t>
                            </w:r>
                          </w:p>
                          <w:p w14:paraId="17824F0F" w14:textId="3558797F" w:rsidR="007E690F" w:rsidRPr="00E307B9" w:rsidRDefault="007E690F" w:rsidP="00BF31B2">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eastAsia="Times New Roman" w:hAnsi="Century Gothic" w:cs="Times New Roman"/>
                              </w:rPr>
                              <w:t>Jeremy Fuller</w:t>
                            </w:r>
                            <w:r>
                              <w:rPr>
                                <w:rFonts w:ascii="Century Gothic" w:eastAsia="Times New Roman" w:hAnsi="Century Gothic" w:cs="Times New Roman"/>
                              </w:rPr>
                              <w:tab/>
                              <w:t>+1 616 213 2223</w:t>
                            </w:r>
                          </w:p>
                          <w:p w14:paraId="7D1F9EF4" w14:textId="004FCAFF" w:rsidR="007E690F" w:rsidRPr="003756ED" w:rsidRDefault="007E690F" w:rsidP="00BF31B2">
                            <w:pPr>
                              <w:pStyle w:val="ListParagraph"/>
                              <w:numPr>
                                <w:ilvl w:val="0"/>
                                <w:numId w:val="7"/>
                              </w:numPr>
                              <w:tabs>
                                <w:tab w:val="left" w:pos="5850"/>
                              </w:tabs>
                              <w:autoSpaceDE w:val="0"/>
                              <w:autoSpaceDN w:val="0"/>
                              <w:spacing w:after="0" w:line="240" w:lineRule="auto"/>
                              <w:rPr>
                                <w:rFonts w:ascii="Century Gothic" w:hAnsi="Century Gothic"/>
                              </w:rPr>
                            </w:pPr>
                            <w:r w:rsidRPr="006B5FFF">
                              <w:rPr>
                                <w:rFonts w:ascii="Century Gothic" w:eastAsia="Times New Roman" w:hAnsi="Century Gothic" w:cs="Times New Roman"/>
                              </w:rPr>
                              <w:t xml:space="preserve">Mike </w:t>
                            </w:r>
                            <w:r>
                              <w:rPr>
                                <w:rFonts w:ascii="Century Gothic" w:eastAsia="Times New Roman" w:hAnsi="Century Gothic" w:cs="Times New Roman"/>
                              </w:rPr>
                              <w:t>Sagash</w:t>
                            </w:r>
                            <w:r w:rsidRPr="006B5FFF">
                              <w:rPr>
                                <w:rFonts w:ascii="Century Gothic" w:eastAsia="Times New Roman" w:hAnsi="Century Gothic" w:cs="Times New Roman"/>
                              </w:rPr>
                              <w:tab/>
                            </w:r>
                            <w:r>
                              <w:rPr>
                                <w:rFonts w:ascii="Century Gothic" w:eastAsia="Times New Roman" w:hAnsi="Century Gothic" w:cs="Times New Roman"/>
                              </w:rPr>
                              <w:t xml:space="preserve">+1 </w:t>
                            </w:r>
                            <w:r w:rsidRPr="006B5FFF">
                              <w:rPr>
                                <w:rFonts w:ascii="Century Gothic" w:hAnsi="Century Gothic" w:cs="Segoe UI"/>
                                <w:color w:val="000000"/>
                              </w:rPr>
                              <w:t xml:space="preserve">248 </w:t>
                            </w:r>
                            <w:r>
                              <w:rPr>
                                <w:rFonts w:ascii="Century Gothic" w:hAnsi="Century Gothic" w:cs="Segoe UI"/>
                                <w:color w:val="000000"/>
                              </w:rPr>
                              <w:t>320</w:t>
                            </w:r>
                            <w:r w:rsidRPr="006B5FFF">
                              <w:rPr>
                                <w:rFonts w:ascii="Century Gothic" w:hAnsi="Century Gothic" w:cs="Segoe UI"/>
                                <w:color w:val="000000"/>
                              </w:rPr>
                              <w:t xml:space="preserve"> </w:t>
                            </w:r>
                            <w:r>
                              <w:rPr>
                                <w:rFonts w:ascii="Century Gothic" w:hAnsi="Century Gothic" w:cs="Segoe UI"/>
                                <w:color w:val="000000"/>
                              </w:rPr>
                              <w:t>8963</w:t>
                            </w:r>
                          </w:p>
                          <w:p w14:paraId="5A3001EA" w14:textId="1A2E272B" w:rsidR="00A13EFF" w:rsidRDefault="00A13EFF" w:rsidP="00BF31B2">
                            <w:pPr>
                              <w:tabs>
                                <w:tab w:val="left" w:pos="4680"/>
                                <w:tab w:val="left" w:pos="5850"/>
                              </w:tabs>
                              <w:spacing w:before="67" w:after="0"/>
                              <w:ind w:left="360"/>
                              <w:textAlignment w:val="baseline"/>
                              <w:rPr>
                                <w:rFonts w:ascii="Century Gothic" w:eastAsia="Times New Roman" w:hAnsi="Century Gothic" w:cs="Times New Roman"/>
                                <w:b/>
                                <w:color w:val="FF0000"/>
                              </w:rPr>
                            </w:pPr>
                            <w:r w:rsidRPr="009A057C">
                              <w:rPr>
                                <w:rFonts w:ascii="Century Gothic" w:eastAsia="Times New Roman" w:hAnsi="Century Gothic" w:cs="Times New Roman"/>
                                <w:b/>
                                <w:color w:val="FF0000"/>
                              </w:rPr>
                              <w:t>L</w:t>
                            </w:r>
                            <w:r>
                              <w:rPr>
                                <w:rFonts w:ascii="Century Gothic" w:eastAsia="Times New Roman" w:hAnsi="Century Gothic" w:cs="Times New Roman"/>
                                <w:b/>
                                <w:color w:val="FF0000"/>
                              </w:rPr>
                              <w:t>JS</w:t>
                            </w:r>
                          </w:p>
                          <w:p w14:paraId="6519E3DE" w14:textId="79007366" w:rsidR="00A13EFF" w:rsidRDefault="003936B2" w:rsidP="00BF31B2">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Victor Hugo Hernandez</w:t>
                            </w:r>
                            <w:r w:rsidR="00A10BA1">
                              <w:rPr>
                                <w:rFonts w:ascii="Century Gothic" w:eastAsia="Times New Roman" w:hAnsi="Century Gothic" w:cs="Times New Roman"/>
                                <w:color w:val="000000" w:themeColor="text1"/>
                              </w:rPr>
                              <w:t xml:space="preserve"> (MX)</w:t>
                            </w:r>
                            <w:r w:rsidR="00A13EFF">
                              <w:rPr>
                                <w:rFonts w:ascii="Century Gothic" w:eastAsia="Times New Roman" w:hAnsi="Century Gothic" w:cs="Times New Roman"/>
                                <w:color w:val="000000" w:themeColor="text1"/>
                              </w:rPr>
                              <w:tab/>
                            </w:r>
                            <w:r w:rsidR="00A13EFF">
                              <w:rPr>
                                <w:rFonts w:ascii="Century Gothic" w:eastAsia="Times New Roman" w:hAnsi="Century Gothic" w:cs="Times New Roman"/>
                                <w:color w:val="000000" w:themeColor="text1"/>
                              </w:rPr>
                              <w:tab/>
                            </w:r>
                            <w:r w:rsidR="00A13EFF" w:rsidRPr="00137F6E">
                              <w:rPr>
                                <w:rFonts w:ascii="Century Gothic" w:eastAsia="Times New Roman" w:hAnsi="Century Gothic" w:cs="Times New Roman"/>
                                <w:color w:val="000000" w:themeColor="text1"/>
                              </w:rPr>
                              <w:t>+</w:t>
                            </w:r>
                            <w:r w:rsidR="00A13EFF" w:rsidRPr="00A13EFF">
                              <w:rPr>
                                <w:rFonts w:ascii="Century Gothic" w:eastAsia="Times New Roman" w:hAnsi="Century Gothic" w:cs="Times New Roman"/>
                                <w:color w:val="000000" w:themeColor="text1"/>
                              </w:rPr>
                              <w:t>5</w:t>
                            </w:r>
                            <w:r w:rsidR="00A601EA">
                              <w:rPr>
                                <w:rFonts w:ascii="Century Gothic" w:eastAsia="Times New Roman" w:hAnsi="Century Gothic" w:cs="Times New Roman"/>
                                <w:color w:val="000000" w:themeColor="text1"/>
                              </w:rPr>
                              <w:t>2</w:t>
                            </w:r>
                            <w:r w:rsidR="00A13EFF" w:rsidRPr="00A13EFF">
                              <w:rPr>
                                <w:rFonts w:ascii="Century Gothic" w:eastAsia="Times New Roman" w:hAnsi="Century Gothic" w:cs="Times New Roman"/>
                                <w:color w:val="000000" w:themeColor="text1"/>
                              </w:rPr>
                              <w:t xml:space="preserve">5 1 </w:t>
                            </w:r>
                            <w:r w:rsidR="00A601EA">
                              <w:rPr>
                                <w:rFonts w:ascii="Century Gothic" w:eastAsia="Times New Roman" w:hAnsi="Century Gothic" w:cs="Times New Roman"/>
                                <w:color w:val="000000" w:themeColor="text1"/>
                              </w:rPr>
                              <w:t>656 626 6543</w:t>
                            </w:r>
                          </w:p>
                          <w:p w14:paraId="0B005F30" w14:textId="324FB0AB" w:rsidR="00920925" w:rsidRDefault="00920925" w:rsidP="00920925">
                            <w:pPr>
                              <w:tabs>
                                <w:tab w:val="left" w:pos="4680"/>
                                <w:tab w:val="left" w:pos="5850"/>
                              </w:tabs>
                              <w:spacing w:before="67" w:after="0"/>
                              <w:ind w:left="360"/>
                              <w:textAlignment w:val="baseline"/>
                              <w:rPr>
                                <w:rFonts w:ascii="Century Gothic" w:eastAsia="Times New Roman" w:hAnsi="Century Gothic" w:cs="Times New Roman"/>
                                <w:b/>
                                <w:color w:val="FF0000"/>
                              </w:rPr>
                            </w:pPr>
                            <w:r>
                              <w:rPr>
                                <w:rFonts w:ascii="Century Gothic" w:eastAsia="Times New Roman" w:hAnsi="Century Gothic" w:cs="Times New Roman"/>
                                <w:b/>
                                <w:color w:val="FF0000"/>
                              </w:rPr>
                              <w:t>Database</w:t>
                            </w:r>
                            <w:r w:rsidR="00DE4086">
                              <w:rPr>
                                <w:rFonts w:ascii="Century Gothic" w:eastAsia="Times New Roman" w:hAnsi="Century Gothic" w:cs="Times New Roman"/>
                                <w:b/>
                                <w:color w:val="FF0000"/>
                              </w:rPr>
                              <w:t xml:space="preserve"> (All Systems)</w:t>
                            </w:r>
                          </w:p>
                          <w:p w14:paraId="28506A3D" w14:textId="77523D89" w:rsidR="00920925" w:rsidRPr="003756ED" w:rsidRDefault="00DE4086" w:rsidP="00920925">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Ronnie Sands</w:t>
                            </w:r>
                            <w:r w:rsidR="00920925">
                              <w:rPr>
                                <w:rFonts w:ascii="Century Gothic" w:eastAsia="Times New Roman" w:hAnsi="Century Gothic" w:cs="Times New Roman"/>
                                <w:color w:val="000000" w:themeColor="text1"/>
                              </w:rPr>
                              <w:tab/>
                            </w:r>
                            <w:r w:rsidR="00920925">
                              <w:rPr>
                                <w:rFonts w:ascii="Century Gothic" w:eastAsia="Times New Roman" w:hAnsi="Century Gothic" w:cs="Times New Roman"/>
                                <w:color w:val="000000" w:themeColor="text1"/>
                              </w:rPr>
                              <w:tab/>
                            </w:r>
                            <w:r w:rsidR="00920925" w:rsidRPr="00137F6E">
                              <w:rPr>
                                <w:rFonts w:ascii="Century Gothic" w:eastAsia="Times New Roman" w:hAnsi="Century Gothic" w:cs="Times New Roman"/>
                                <w:color w:val="000000" w:themeColor="text1"/>
                              </w:rPr>
                              <w:t>+</w:t>
                            </w:r>
                            <w:r>
                              <w:rPr>
                                <w:rFonts w:ascii="Century Gothic" w:eastAsia="Times New Roman" w:hAnsi="Century Gothic" w:cs="Times New Roman"/>
                                <w:color w:val="000000" w:themeColor="text1"/>
                              </w:rPr>
                              <w:t>1</w:t>
                            </w:r>
                            <w:r w:rsidR="00920925" w:rsidRPr="00A13EFF">
                              <w:rPr>
                                <w:rFonts w:ascii="Century Gothic" w:eastAsia="Times New Roman" w:hAnsi="Century Gothic" w:cs="Times New Roman"/>
                                <w:color w:val="000000" w:themeColor="text1"/>
                              </w:rPr>
                              <w:t xml:space="preserve"> </w:t>
                            </w:r>
                            <w:r>
                              <w:rPr>
                                <w:rFonts w:ascii="Century Gothic" w:eastAsia="Times New Roman" w:hAnsi="Century Gothic" w:cs="Times New Roman"/>
                                <w:color w:val="000000" w:themeColor="text1"/>
                              </w:rPr>
                              <w:t>910 794 588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C5533" id="Text Box 44" o:spid="_x0000_s1027" type="#_x0000_t202" style="position:absolute;margin-left:39pt;margin-top:30.75pt;width:428.9pt;height:323.25pt;z-index:251640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" filled="f" stroked="f" strokeweight=".5pt">
                <v:textbox>
                  <w:txbxContent>
                    <w:p w14:paraId="50416DDA" w14:textId="46C2F682" w:rsidR="007E690F" w:rsidRPr="00621ABA" w:rsidRDefault="005C46A9" w:rsidP="003756ED">
                      <w:pPr>
                        <w:spacing w:line="192" w:lineRule="auto"/>
                        <w:ind w:firstLine="360"/>
                        <w:textAlignment w:val="baseline"/>
                        <w:rPr>
                          <w:rFonts w:ascii="Century Gothic" w:eastAsiaTheme="minorEastAsia" w:hAnsi="Century Gothic"/>
                          <w:b/>
                          <w:bCs/>
                          <w:caps/>
                          <w:color w:val="000000" w:themeColor="text1"/>
                          <w:kern w:val="24"/>
                          <w:sz w:val="28"/>
                          <w:szCs w:val="28"/>
                        </w:rPr>
                      </w:pPr>
                      <w:r>
                        <w:rPr>
                          <w:rFonts w:ascii="Century Gothic" w:eastAsiaTheme="minorEastAsia" w:hAnsi="Century Gothic"/>
                          <w:b/>
                          <w:bCs/>
                          <w:caps/>
                          <w:color w:val="000000" w:themeColor="text1"/>
                          <w:kern w:val="24"/>
                          <w:sz w:val="28"/>
                          <w:szCs w:val="28"/>
                        </w:rPr>
                        <w:t>NORTH AMERICA</w:t>
                      </w:r>
                    </w:p>
                    <w:p w14:paraId="06D8EE92" w14:textId="32843DA2" w:rsidR="00F23BC4" w:rsidRPr="009A057C" w:rsidRDefault="00F23BC4" w:rsidP="00F23BC4">
                      <w:pPr>
                        <w:tabs>
                          <w:tab w:val="left" w:pos="4680"/>
                          <w:tab w:val="left" w:pos="5850"/>
                        </w:tabs>
                        <w:spacing w:before="67" w:after="0"/>
                        <w:ind w:left="360"/>
                        <w:textAlignment w:val="baseline"/>
                        <w:rPr>
                          <w:rFonts w:ascii="Century Gothic" w:eastAsia="Times New Roman" w:hAnsi="Century Gothic" w:cs="Times New Roman"/>
                          <w:b/>
                          <w:color w:val="FF0000"/>
                        </w:rPr>
                      </w:pPr>
                      <w:proofErr w:type="spellStart"/>
                      <w:r>
                        <w:rPr>
                          <w:rFonts w:ascii="Century Gothic" w:eastAsia="Times New Roman" w:hAnsi="Century Gothic" w:cs="Times New Roman"/>
                          <w:b/>
                          <w:color w:val="FF0000"/>
                        </w:rPr>
                        <w:t>LearPICS</w:t>
                      </w:r>
                      <w:proofErr w:type="spellEnd"/>
                    </w:p>
                    <w:p w14:paraId="4B451D8C" w14:textId="6FFD700E" w:rsidR="00F23BC4" w:rsidRPr="009A057C" w:rsidRDefault="00F23BC4" w:rsidP="00F23BC4">
                      <w:pPr>
                        <w:pStyle w:val="ListParagraph"/>
                        <w:numPr>
                          <w:ilvl w:val="0"/>
                          <w:numId w:val="7"/>
                        </w:numPr>
                        <w:tabs>
                          <w:tab w:val="left" w:pos="4680"/>
                          <w:tab w:val="left" w:pos="5850"/>
                        </w:tabs>
                        <w:spacing w:before="67" w:after="0"/>
                        <w:textAlignment w:val="baseline"/>
                        <w:rPr>
                          <w:rFonts w:ascii="Century Gothic" w:eastAsia="Times New Roman" w:hAnsi="Century Gothic" w:cs="Times New Roman"/>
                        </w:rPr>
                      </w:pPr>
                      <w:r>
                        <w:rPr>
                          <w:rFonts w:ascii="Century Gothic" w:eastAsia="Times New Roman" w:hAnsi="Century Gothic" w:cs="Times New Roman"/>
                        </w:rPr>
                        <w:t>Jason Sturmer</w:t>
                      </w:r>
                      <w:r w:rsidRPr="009A057C">
                        <w:rPr>
                          <w:rFonts w:ascii="Century Gothic" w:eastAsia="Times New Roman" w:hAnsi="Century Gothic" w:cs="Times New Roman"/>
                        </w:rPr>
                        <w:t xml:space="preserve"> </w:t>
                      </w:r>
                      <w:r>
                        <w:rPr>
                          <w:rFonts w:ascii="Century Gothic" w:eastAsia="Times New Roman" w:hAnsi="Century Gothic" w:cs="Times New Roman"/>
                        </w:rPr>
                        <w:tab/>
                      </w:r>
                      <w:r>
                        <w:rPr>
                          <w:rFonts w:ascii="Century Gothic" w:eastAsia="Times New Roman" w:hAnsi="Century Gothic" w:cs="Times New Roman"/>
                        </w:rPr>
                        <w:tab/>
                      </w:r>
                      <w:r w:rsidRPr="006B5FFF">
                        <w:rPr>
                          <w:rFonts w:ascii="Century Gothic" w:eastAsia="Times New Roman" w:hAnsi="Century Gothic" w:cs="Times New Roman"/>
                        </w:rPr>
                        <w:t>+1 248 640 9156</w:t>
                      </w:r>
                    </w:p>
                    <w:p w14:paraId="358B5AC7" w14:textId="4601C62E" w:rsidR="00F23BC4" w:rsidRPr="00E307B9" w:rsidRDefault="001651FC" w:rsidP="00F23BC4">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eastAsia="Times New Roman" w:hAnsi="Century Gothic" w:cs="Times New Roman"/>
                        </w:rPr>
                        <w:t>Doug Bell</w:t>
                      </w:r>
                      <w:r w:rsidR="00F23BC4">
                        <w:rPr>
                          <w:rFonts w:ascii="Century Gothic" w:eastAsia="Times New Roman" w:hAnsi="Century Gothic" w:cs="Times New Roman"/>
                        </w:rPr>
                        <w:tab/>
                        <w:t>+1 616 213 2223</w:t>
                      </w:r>
                    </w:p>
                    <w:p w14:paraId="3A270ADF" w14:textId="52517EAF" w:rsidR="00F23BC4" w:rsidRPr="002735D4" w:rsidRDefault="001651FC" w:rsidP="001651FC">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eastAsia="Times New Roman" w:hAnsi="Century Gothic" w:cs="Times New Roman"/>
                        </w:rPr>
                        <w:t>Shelle Crusing</w:t>
                      </w:r>
                      <w:r w:rsidR="00F23BC4" w:rsidRPr="002735D4">
                        <w:rPr>
                          <w:rFonts w:ascii="Century Gothic" w:eastAsia="Times New Roman" w:hAnsi="Century Gothic" w:cs="Times New Roman"/>
                        </w:rPr>
                        <w:tab/>
                        <w:t xml:space="preserve">+1 </w:t>
                      </w:r>
                      <w:r w:rsidR="00F23BC4" w:rsidRPr="002735D4">
                        <w:rPr>
                          <w:rFonts w:ascii="Century Gothic" w:hAnsi="Century Gothic" w:cs="Segoe UI"/>
                          <w:color w:val="000000"/>
                        </w:rPr>
                        <w:t>248 320 8963</w:t>
                      </w:r>
                    </w:p>
                    <w:p w14:paraId="1B75D96A" w14:textId="4543935C" w:rsidR="001651FC" w:rsidRPr="002735D4" w:rsidRDefault="001651FC" w:rsidP="001651FC">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hAnsi="Century Gothic" w:cs="Segoe UI"/>
                          <w:color w:val="000000"/>
                        </w:rPr>
                        <w:t>Mike Head</w:t>
                      </w:r>
                      <w:r w:rsidR="006558ED">
                        <w:rPr>
                          <w:rFonts w:ascii="Century Gothic" w:hAnsi="Century Gothic" w:cs="Segoe UI"/>
                          <w:color w:val="000000"/>
                        </w:rPr>
                        <w:tab/>
                      </w:r>
                      <w:r w:rsidR="00E970E7" w:rsidRPr="00B04C3C">
                        <w:rPr>
                          <w:rFonts w:ascii="Century Gothic" w:eastAsia="Times New Roman" w:hAnsi="Century Gothic" w:cs="Times New Roman"/>
                        </w:rPr>
                        <w:t xml:space="preserve">+1 </w:t>
                      </w:r>
                      <w:r w:rsidR="00E970E7" w:rsidRPr="00B04C3C">
                        <w:rPr>
                          <w:rFonts w:ascii="Century Gothic" w:hAnsi="Century Gothic" w:cs="Segoe UI"/>
                          <w:color w:val="000000"/>
                        </w:rPr>
                        <w:t xml:space="preserve">248 </w:t>
                      </w:r>
                      <w:r w:rsidR="00E970E7">
                        <w:rPr>
                          <w:rFonts w:ascii="Century Gothic" w:hAnsi="Century Gothic" w:cs="Segoe UI"/>
                          <w:color w:val="000000"/>
                        </w:rPr>
                        <w:t>794</w:t>
                      </w:r>
                      <w:r w:rsidR="00E970E7" w:rsidRPr="00B04C3C">
                        <w:rPr>
                          <w:rFonts w:ascii="Century Gothic" w:hAnsi="Century Gothic" w:cs="Segoe UI"/>
                          <w:color w:val="000000"/>
                        </w:rPr>
                        <w:t xml:space="preserve"> </w:t>
                      </w:r>
                      <w:r w:rsidR="00E970E7">
                        <w:rPr>
                          <w:rFonts w:ascii="Century Gothic" w:hAnsi="Century Gothic" w:cs="Segoe UI"/>
                          <w:color w:val="000000"/>
                        </w:rPr>
                        <w:t>8934</w:t>
                      </w:r>
                    </w:p>
                    <w:p w14:paraId="58BCB36C" w14:textId="16038A24" w:rsidR="006558ED" w:rsidRPr="002735D4" w:rsidRDefault="006558ED" w:rsidP="001651FC">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hAnsi="Century Gothic" w:cs="Segoe UI"/>
                          <w:color w:val="000000"/>
                        </w:rPr>
                        <w:t>Tariq Ashraf</w:t>
                      </w:r>
                      <w:r w:rsidR="00E970E7">
                        <w:rPr>
                          <w:rFonts w:ascii="Century Gothic" w:hAnsi="Century Gothic" w:cs="Segoe UI"/>
                          <w:color w:val="000000"/>
                        </w:rPr>
                        <w:tab/>
                      </w:r>
                      <w:r w:rsidR="00E970E7" w:rsidRPr="00B04C3C">
                        <w:rPr>
                          <w:rFonts w:ascii="Century Gothic" w:eastAsia="Times New Roman" w:hAnsi="Century Gothic" w:cs="Times New Roman"/>
                        </w:rPr>
                        <w:t xml:space="preserve">+1 </w:t>
                      </w:r>
                      <w:r w:rsidR="00E970E7" w:rsidRPr="00B04C3C">
                        <w:rPr>
                          <w:rFonts w:ascii="Century Gothic" w:hAnsi="Century Gothic" w:cs="Segoe UI"/>
                          <w:color w:val="000000"/>
                        </w:rPr>
                        <w:t xml:space="preserve">248 320 </w:t>
                      </w:r>
                      <w:r w:rsidR="0080576F">
                        <w:rPr>
                          <w:rFonts w:ascii="Century Gothic" w:hAnsi="Century Gothic" w:cs="Segoe UI"/>
                          <w:color w:val="000000"/>
                        </w:rPr>
                        <w:t>2353</w:t>
                      </w:r>
                    </w:p>
                    <w:p w14:paraId="40C37DAC" w14:textId="26152269" w:rsidR="001651FC" w:rsidRPr="002735D4" w:rsidRDefault="006558ED" w:rsidP="001651FC">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hAnsi="Century Gothic" w:cs="Segoe UI"/>
                          <w:color w:val="000000"/>
                        </w:rPr>
                        <w:t>David Ramos (MX)</w:t>
                      </w:r>
                      <w:r w:rsidR="0080576F">
                        <w:rPr>
                          <w:rFonts w:ascii="Century Gothic" w:hAnsi="Century Gothic" w:cs="Segoe UI"/>
                          <w:color w:val="000000"/>
                        </w:rPr>
                        <w:tab/>
                      </w:r>
                      <w:r w:rsidR="0080576F" w:rsidRPr="003756ED">
                        <w:rPr>
                          <w:rFonts w:ascii="Century Gothic" w:eastAsia="Times New Roman" w:hAnsi="Century Gothic" w:cs="Times New Roman"/>
                          <w:color w:val="000000" w:themeColor="text1"/>
                        </w:rPr>
                        <w:t xml:space="preserve">+52 1 844 </w:t>
                      </w:r>
                      <w:r w:rsidR="0080576F">
                        <w:rPr>
                          <w:rFonts w:ascii="Century Gothic" w:eastAsia="Times New Roman" w:hAnsi="Century Gothic" w:cs="Times New Roman"/>
                          <w:color w:val="000000" w:themeColor="text1"/>
                        </w:rPr>
                        <w:t>411 9296</w:t>
                      </w:r>
                    </w:p>
                    <w:p w14:paraId="15466104" w14:textId="5BE8BC51" w:rsidR="006558ED" w:rsidRPr="002735D4" w:rsidRDefault="006558ED" w:rsidP="001651FC">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hAnsi="Century Gothic" w:cs="Segoe UI"/>
                          <w:color w:val="000000"/>
                        </w:rPr>
                        <w:t>Luis Garciduenas (MX)</w:t>
                      </w:r>
                      <w:r w:rsidR="0080576F">
                        <w:rPr>
                          <w:rFonts w:ascii="Century Gothic" w:hAnsi="Century Gothic" w:cs="Segoe UI"/>
                          <w:color w:val="000000"/>
                        </w:rPr>
                        <w:tab/>
                      </w:r>
                      <w:r w:rsidR="0080576F" w:rsidRPr="003756ED">
                        <w:rPr>
                          <w:rFonts w:ascii="Century Gothic" w:eastAsia="Times New Roman" w:hAnsi="Century Gothic" w:cs="Times New Roman"/>
                          <w:color w:val="000000" w:themeColor="text1"/>
                        </w:rPr>
                        <w:t xml:space="preserve">+52 1 </w:t>
                      </w:r>
                      <w:r w:rsidR="003A35EB">
                        <w:rPr>
                          <w:rFonts w:ascii="Century Gothic" w:eastAsia="Times New Roman" w:hAnsi="Century Gothic" w:cs="Times New Roman"/>
                          <w:color w:val="000000" w:themeColor="text1"/>
                        </w:rPr>
                        <w:t>472 722 9130</w:t>
                      </w:r>
                    </w:p>
                    <w:p w14:paraId="574EC1B6" w14:textId="4245FF94" w:rsidR="006558ED" w:rsidRPr="002735D4" w:rsidRDefault="006558ED" w:rsidP="001651FC">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hAnsi="Century Gothic" w:cs="Segoe UI"/>
                          <w:color w:val="000000"/>
                        </w:rPr>
                        <w:t>Jorge Rodriguez Martinez (MX)</w:t>
                      </w:r>
                      <w:r w:rsidR="003A35EB">
                        <w:rPr>
                          <w:rFonts w:ascii="Century Gothic" w:hAnsi="Century Gothic" w:cs="Segoe UI"/>
                          <w:color w:val="000000"/>
                        </w:rPr>
                        <w:tab/>
                      </w:r>
                      <w:r w:rsidR="003A35EB" w:rsidRPr="003756ED">
                        <w:rPr>
                          <w:rFonts w:ascii="Century Gothic" w:eastAsia="Times New Roman" w:hAnsi="Century Gothic" w:cs="Times New Roman"/>
                          <w:color w:val="000000" w:themeColor="text1"/>
                        </w:rPr>
                        <w:t xml:space="preserve">+52 1 844 </w:t>
                      </w:r>
                      <w:r w:rsidR="003A35EB">
                        <w:rPr>
                          <w:rFonts w:ascii="Century Gothic" w:eastAsia="Times New Roman" w:hAnsi="Century Gothic" w:cs="Times New Roman"/>
                          <w:color w:val="000000" w:themeColor="text1"/>
                        </w:rPr>
                        <w:t xml:space="preserve">411 </w:t>
                      </w:r>
                      <w:r w:rsidR="00110959">
                        <w:rPr>
                          <w:rFonts w:ascii="Century Gothic" w:eastAsia="Times New Roman" w:hAnsi="Century Gothic" w:cs="Times New Roman"/>
                          <w:color w:val="000000" w:themeColor="text1"/>
                        </w:rPr>
                        <w:t>9278</w:t>
                      </w:r>
                    </w:p>
                    <w:p w14:paraId="126AB8B2" w14:textId="6E18958B" w:rsidR="00110959" w:rsidRPr="002735D4" w:rsidRDefault="00110959" w:rsidP="002735D4">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hAnsi="Century Gothic" w:cs="Segoe UI"/>
                          <w:color w:val="000000"/>
                        </w:rPr>
                        <w:t>Ruben Gonzalez (MX)</w:t>
                      </w:r>
                      <w:r>
                        <w:rPr>
                          <w:rFonts w:ascii="Century Gothic" w:hAnsi="Century Gothic" w:cs="Segoe UI"/>
                          <w:color w:val="000000"/>
                        </w:rPr>
                        <w:tab/>
                      </w:r>
                      <w:r w:rsidRPr="003756ED">
                        <w:rPr>
                          <w:rFonts w:ascii="Century Gothic" w:eastAsia="Times New Roman" w:hAnsi="Century Gothic" w:cs="Times New Roman"/>
                          <w:color w:val="000000" w:themeColor="text1"/>
                        </w:rPr>
                        <w:t xml:space="preserve">+52 1 </w:t>
                      </w:r>
                      <w:r>
                        <w:rPr>
                          <w:rFonts w:ascii="Century Gothic" w:eastAsia="Times New Roman" w:hAnsi="Century Gothic" w:cs="Times New Roman"/>
                          <w:color w:val="000000" w:themeColor="text1"/>
                        </w:rPr>
                        <w:t>722 235 7902</w:t>
                      </w:r>
                    </w:p>
                    <w:p w14:paraId="79C18171" w14:textId="2F285A90" w:rsidR="007E690F" w:rsidRPr="009A057C" w:rsidRDefault="007E690F" w:rsidP="00BF31B2">
                      <w:pPr>
                        <w:tabs>
                          <w:tab w:val="left" w:pos="4680"/>
                          <w:tab w:val="left" w:pos="5850"/>
                        </w:tabs>
                        <w:spacing w:before="67" w:after="0"/>
                        <w:ind w:left="360"/>
                        <w:textAlignment w:val="baseline"/>
                        <w:rPr>
                          <w:rFonts w:ascii="Century Gothic" w:eastAsia="Times New Roman" w:hAnsi="Century Gothic" w:cs="Times New Roman"/>
                          <w:b/>
                          <w:color w:val="FF0000"/>
                        </w:rPr>
                      </w:pPr>
                      <w:r w:rsidRPr="009A057C">
                        <w:rPr>
                          <w:rFonts w:ascii="Century Gothic" w:eastAsia="Times New Roman" w:hAnsi="Century Gothic" w:cs="Times New Roman"/>
                          <w:b/>
                          <w:color w:val="FF0000"/>
                        </w:rPr>
                        <w:t>LFG</w:t>
                      </w:r>
                    </w:p>
                    <w:p w14:paraId="0F8FB793" w14:textId="77777777" w:rsidR="007E690F" w:rsidRPr="009A057C" w:rsidRDefault="007E690F" w:rsidP="00BF31B2">
                      <w:pPr>
                        <w:pStyle w:val="ListParagraph"/>
                        <w:numPr>
                          <w:ilvl w:val="0"/>
                          <w:numId w:val="7"/>
                        </w:numPr>
                        <w:tabs>
                          <w:tab w:val="left" w:pos="4680"/>
                          <w:tab w:val="left" w:pos="5850"/>
                        </w:tabs>
                        <w:spacing w:before="67" w:after="0"/>
                        <w:textAlignment w:val="baseline"/>
                        <w:rPr>
                          <w:rFonts w:ascii="Century Gothic" w:eastAsia="Times New Roman" w:hAnsi="Century Gothic" w:cs="Times New Roman"/>
                        </w:rPr>
                      </w:pPr>
                      <w:r w:rsidRPr="009A057C">
                        <w:rPr>
                          <w:rFonts w:ascii="Century Gothic" w:eastAsia="Times New Roman" w:hAnsi="Century Gothic" w:cs="Times New Roman"/>
                        </w:rPr>
                        <w:t xml:space="preserve">Brian King </w:t>
                      </w:r>
                      <w:r>
                        <w:rPr>
                          <w:rFonts w:ascii="Century Gothic" w:eastAsia="Times New Roman" w:hAnsi="Century Gothic" w:cs="Times New Roman"/>
                        </w:rPr>
                        <w:tab/>
                      </w:r>
                      <w:r>
                        <w:rPr>
                          <w:rFonts w:ascii="Century Gothic" w:eastAsia="Times New Roman" w:hAnsi="Century Gothic" w:cs="Times New Roman"/>
                        </w:rPr>
                        <w:tab/>
                      </w:r>
                      <w:r w:rsidRPr="006B5FFF">
                        <w:rPr>
                          <w:rFonts w:ascii="Century Gothic" w:eastAsia="Times New Roman" w:hAnsi="Century Gothic" w:cs="Times New Roman"/>
                        </w:rPr>
                        <w:t>+1 248 640 9156</w:t>
                      </w:r>
                    </w:p>
                    <w:p w14:paraId="17824F0F" w14:textId="3558797F" w:rsidR="007E690F" w:rsidRPr="00E307B9" w:rsidRDefault="007E690F" w:rsidP="00BF31B2">
                      <w:pPr>
                        <w:pStyle w:val="ListParagraph"/>
                        <w:numPr>
                          <w:ilvl w:val="0"/>
                          <w:numId w:val="7"/>
                        </w:numPr>
                        <w:tabs>
                          <w:tab w:val="left" w:pos="5850"/>
                        </w:tabs>
                        <w:autoSpaceDE w:val="0"/>
                        <w:autoSpaceDN w:val="0"/>
                        <w:spacing w:after="0" w:line="240" w:lineRule="auto"/>
                        <w:rPr>
                          <w:rFonts w:ascii="Century Gothic" w:hAnsi="Century Gothic"/>
                        </w:rPr>
                      </w:pPr>
                      <w:r>
                        <w:rPr>
                          <w:rFonts w:ascii="Century Gothic" w:eastAsia="Times New Roman" w:hAnsi="Century Gothic" w:cs="Times New Roman"/>
                        </w:rPr>
                        <w:t>Jeremy Fuller</w:t>
                      </w:r>
                      <w:r>
                        <w:rPr>
                          <w:rFonts w:ascii="Century Gothic" w:eastAsia="Times New Roman" w:hAnsi="Century Gothic" w:cs="Times New Roman"/>
                        </w:rPr>
                        <w:tab/>
                        <w:t>+1 616 213 2223</w:t>
                      </w:r>
                    </w:p>
                    <w:p w14:paraId="7D1F9EF4" w14:textId="004FCAFF" w:rsidR="007E690F" w:rsidRPr="003756ED" w:rsidRDefault="007E690F" w:rsidP="00BF31B2">
                      <w:pPr>
                        <w:pStyle w:val="ListParagraph"/>
                        <w:numPr>
                          <w:ilvl w:val="0"/>
                          <w:numId w:val="7"/>
                        </w:numPr>
                        <w:tabs>
                          <w:tab w:val="left" w:pos="5850"/>
                        </w:tabs>
                        <w:autoSpaceDE w:val="0"/>
                        <w:autoSpaceDN w:val="0"/>
                        <w:spacing w:after="0" w:line="240" w:lineRule="auto"/>
                        <w:rPr>
                          <w:rFonts w:ascii="Century Gothic" w:hAnsi="Century Gothic"/>
                        </w:rPr>
                      </w:pPr>
                      <w:r w:rsidRPr="006B5FFF">
                        <w:rPr>
                          <w:rFonts w:ascii="Century Gothic" w:eastAsia="Times New Roman" w:hAnsi="Century Gothic" w:cs="Times New Roman"/>
                        </w:rPr>
                        <w:t xml:space="preserve">Mike </w:t>
                      </w:r>
                      <w:r>
                        <w:rPr>
                          <w:rFonts w:ascii="Century Gothic" w:eastAsia="Times New Roman" w:hAnsi="Century Gothic" w:cs="Times New Roman"/>
                        </w:rPr>
                        <w:t>Sagash</w:t>
                      </w:r>
                      <w:r w:rsidRPr="006B5FFF">
                        <w:rPr>
                          <w:rFonts w:ascii="Century Gothic" w:eastAsia="Times New Roman" w:hAnsi="Century Gothic" w:cs="Times New Roman"/>
                        </w:rPr>
                        <w:tab/>
                      </w:r>
                      <w:r>
                        <w:rPr>
                          <w:rFonts w:ascii="Century Gothic" w:eastAsia="Times New Roman" w:hAnsi="Century Gothic" w:cs="Times New Roman"/>
                        </w:rPr>
                        <w:t xml:space="preserve">+1 </w:t>
                      </w:r>
                      <w:r w:rsidRPr="006B5FFF">
                        <w:rPr>
                          <w:rFonts w:ascii="Century Gothic" w:hAnsi="Century Gothic" w:cs="Segoe UI"/>
                          <w:color w:val="000000"/>
                        </w:rPr>
                        <w:t xml:space="preserve">248 </w:t>
                      </w:r>
                      <w:r>
                        <w:rPr>
                          <w:rFonts w:ascii="Century Gothic" w:hAnsi="Century Gothic" w:cs="Segoe UI"/>
                          <w:color w:val="000000"/>
                        </w:rPr>
                        <w:t>320</w:t>
                      </w:r>
                      <w:r w:rsidRPr="006B5FFF">
                        <w:rPr>
                          <w:rFonts w:ascii="Century Gothic" w:hAnsi="Century Gothic" w:cs="Segoe UI"/>
                          <w:color w:val="000000"/>
                        </w:rPr>
                        <w:t xml:space="preserve"> </w:t>
                      </w:r>
                      <w:r>
                        <w:rPr>
                          <w:rFonts w:ascii="Century Gothic" w:hAnsi="Century Gothic" w:cs="Segoe UI"/>
                          <w:color w:val="000000"/>
                        </w:rPr>
                        <w:t>8963</w:t>
                      </w:r>
                    </w:p>
                    <w:p w14:paraId="5A3001EA" w14:textId="1A2E272B" w:rsidR="00A13EFF" w:rsidRDefault="00A13EFF" w:rsidP="00BF31B2">
                      <w:pPr>
                        <w:tabs>
                          <w:tab w:val="left" w:pos="4680"/>
                          <w:tab w:val="left" w:pos="5850"/>
                        </w:tabs>
                        <w:spacing w:before="67" w:after="0"/>
                        <w:ind w:left="360"/>
                        <w:textAlignment w:val="baseline"/>
                        <w:rPr>
                          <w:rFonts w:ascii="Century Gothic" w:eastAsia="Times New Roman" w:hAnsi="Century Gothic" w:cs="Times New Roman"/>
                          <w:b/>
                          <w:color w:val="FF0000"/>
                        </w:rPr>
                      </w:pPr>
                      <w:r w:rsidRPr="009A057C">
                        <w:rPr>
                          <w:rFonts w:ascii="Century Gothic" w:eastAsia="Times New Roman" w:hAnsi="Century Gothic" w:cs="Times New Roman"/>
                          <w:b/>
                          <w:color w:val="FF0000"/>
                        </w:rPr>
                        <w:t>L</w:t>
                      </w:r>
                      <w:r>
                        <w:rPr>
                          <w:rFonts w:ascii="Century Gothic" w:eastAsia="Times New Roman" w:hAnsi="Century Gothic" w:cs="Times New Roman"/>
                          <w:b/>
                          <w:color w:val="FF0000"/>
                        </w:rPr>
                        <w:t>JS</w:t>
                      </w:r>
                    </w:p>
                    <w:p w14:paraId="6519E3DE" w14:textId="79007366" w:rsidR="00A13EFF" w:rsidRDefault="003936B2" w:rsidP="00BF31B2">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Victor Hugo Hernandez</w:t>
                      </w:r>
                      <w:r w:rsidR="00A10BA1">
                        <w:rPr>
                          <w:rFonts w:ascii="Century Gothic" w:eastAsia="Times New Roman" w:hAnsi="Century Gothic" w:cs="Times New Roman"/>
                          <w:color w:val="000000" w:themeColor="text1"/>
                        </w:rPr>
                        <w:t xml:space="preserve"> (MX)</w:t>
                      </w:r>
                      <w:r w:rsidR="00A13EFF">
                        <w:rPr>
                          <w:rFonts w:ascii="Century Gothic" w:eastAsia="Times New Roman" w:hAnsi="Century Gothic" w:cs="Times New Roman"/>
                          <w:color w:val="000000" w:themeColor="text1"/>
                        </w:rPr>
                        <w:tab/>
                      </w:r>
                      <w:r w:rsidR="00A13EFF">
                        <w:rPr>
                          <w:rFonts w:ascii="Century Gothic" w:eastAsia="Times New Roman" w:hAnsi="Century Gothic" w:cs="Times New Roman"/>
                          <w:color w:val="000000" w:themeColor="text1"/>
                        </w:rPr>
                        <w:tab/>
                      </w:r>
                      <w:r w:rsidR="00A13EFF" w:rsidRPr="00137F6E">
                        <w:rPr>
                          <w:rFonts w:ascii="Century Gothic" w:eastAsia="Times New Roman" w:hAnsi="Century Gothic" w:cs="Times New Roman"/>
                          <w:color w:val="000000" w:themeColor="text1"/>
                        </w:rPr>
                        <w:t>+</w:t>
                      </w:r>
                      <w:r w:rsidR="00A13EFF" w:rsidRPr="00A13EFF">
                        <w:rPr>
                          <w:rFonts w:ascii="Century Gothic" w:eastAsia="Times New Roman" w:hAnsi="Century Gothic" w:cs="Times New Roman"/>
                          <w:color w:val="000000" w:themeColor="text1"/>
                        </w:rPr>
                        <w:t>5</w:t>
                      </w:r>
                      <w:r w:rsidR="00A601EA">
                        <w:rPr>
                          <w:rFonts w:ascii="Century Gothic" w:eastAsia="Times New Roman" w:hAnsi="Century Gothic" w:cs="Times New Roman"/>
                          <w:color w:val="000000" w:themeColor="text1"/>
                        </w:rPr>
                        <w:t>2</w:t>
                      </w:r>
                      <w:r w:rsidR="00A13EFF" w:rsidRPr="00A13EFF">
                        <w:rPr>
                          <w:rFonts w:ascii="Century Gothic" w:eastAsia="Times New Roman" w:hAnsi="Century Gothic" w:cs="Times New Roman"/>
                          <w:color w:val="000000" w:themeColor="text1"/>
                        </w:rPr>
                        <w:t xml:space="preserve">5 1 </w:t>
                      </w:r>
                      <w:r w:rsidR="00A601EA">
                        <w:rPr>
                          <w:rFonts w:ascii="Century Gothic" w:eastAsia="Times New Roman" w:hAnsi="Century Gothic" w:cs="Times New Roman"/>
                          <w:color w:val="000000" w:themeColor="text1"/>
                        </w:rPr>
                        <w:t>656 626 6543</w:t>
                      </w:r>
                    </w:p>
                    <w:p w14:paraId="0B005F30" w14:textId="324FB0AB" w:rsidR="00920925" w:rsidRDefault="00920925" w:rsidP="00920925">
                      <w:pPr>
                        <w:tabs>
                          <w:tab w:val="left" w:pos="4680"/>
                          <w:tab w:val="left" w:pos="5850"/>
                        </w:tabs>
                        <w:spacing w:before="67" w:after="0"/>
                        <w:ind w:left="360"/>
                        <w:textAlignment w:val="baseline"/>
                        <w:rPr>
                          <w:rFonts w:ascii="Century Gothic" w:eastAsia="Times New Roman" w:hAnsi="Century Gothic" w:cs="Times New Roman"/>
                          <w:b/>
                          <w:color w:val="FF0000"/>
                        </w:rPr>
                      </w:pPr>
                      <w:r>
                        <w:rPr>
                          <w:rFonts w:ascii="Century Gothic" w:eastAsia="Times New Roman" w:hAnsi="Century Gothic" w:cs="Times New Roman"/>
                          <w:b/>
                          <w:color w:val="FF0000"/>
                        </w:rPr>
                        <w:t>Database</w:t>
                      </w:r>
                      <w:r w:rsidR="00DE4086">
                        <w:rPr>
                          <w:rFonts w:ascii="Century Gothic" w:eastAsia="Times New Roman" w:hAnsi="Century Gothic" w:cs="Times New Roman"/>
                          <w:b/>
                          <w:color w:val="FF0000"/>
                        </w:rPr>
                        <w:t xml:space="preserve"> (All Systems)</w:t>
                      </w:r>
                    </w:p>
                    <w:p w14:paraId="28506A3D" w14:textId="77523D89" w:rsidR="00920925" w:rsidRPr="003756ED" w:rsidRDefault="00DE4086" w:rsidP="00920925">
                      <w:pPr>
                        <w:numPr>
                          <w:ilvl w:val="2"/>
                          <w:numId w:val="10"/>
                        </w:numPr>
                        <w:tabs>
                          <w:tab w:val="left" w:pos="4680"/>
                          <w:tab w:val="left" w:pos="5850"/>
                        </w:tabs>
                        <w:spacing w:after="0"/>
                        <w:ind w:left="108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Ronnie Sands</w:t>
                      </w:r>
                      <w:r w:rsidR="00920925">
                        <w:rPr>
                          <w:rFonts w:ascii="Century Gothic" w:eastAsia="Times New Roman" w:hAnsi="Century Gothic" w:cs="Times New Roman"/>
                          <w:color w:val="000000" w:themeColor="text1"/>
                        </w:rPr>
                        <w:tab/>
                      </w:r>
                      <w:r w:rsidR="00920925">
                        <w:rPr>
                          <w:rFonts w:ascii="Century Gothic" w:eastAsia="Times New Roman" w:hAnsi="Century Gothic" w:cs="Times New Roman"/>
                          <w:color w:val="000000" w:themeColor="text1"/>
                        </w:rPr>
                        <w:tab/>
                      </w:r>
                      <w:r w:rsidR="00920925" w:rsidRPr="00137F6E">
                        <w:rPr>
                          <w:rFonts w:ascii="Century Gothic" w:eastAsia="Times New Roman" w:hAnsi="Century Gothic" w:cs="Times New Roman"/>
                          <w:color w:val="000000" w:themeColor="text1"/>
                        </w:rPr>
                        <w:t>+</w:t>
                      </w:r>
                      <w:r>
                        <w:rPr>
                          <w:rFonts w:ascii="Century Gothic" w:eastAsia="Times New Roman" w:hAnsi="Century Gothic" w:cs="Times New Roman"/>
                          <w:color w:val="000000" w:themeColor="text1"/>
                        </w:rPr>
                        <w:t>1</w:t>
                      </w:r>
                      <w:r w:rsidR="00920925" w:rsidRPr="00A13EFF">
                        <w:rPr>
                          <w:rFonts w:ascii="Century Gothic" w:eastAsia="Times New Roman" w:hAnsi="Century Gothic" w:cs="Times New Roman"/>
                          <w:color w:val="000000" w:themeColor="text1"/>
                        </w:rPr>
                        <w:t xml:space="preserve"> </w:t>
                      </w:r>
                      <w:r>
                        <w:rPr>
                          <w:rFonts w:ascii="Century Gothic" w:eastAsia="Times New Roman" w:hAnsi="Century Gothic" w:cs="Times New Roman"/>
                          <w:color w:val="000000" w:themeColor="text1"/>
                        </w:rPr>
                        <w:t>910 794 5883</w:t>
                      </w:r>
                    </w:p>
                  </w:txbxContent>
                </v:textbox>
                <w10:wrap anchorx="margin"/>
              </v:shape>
            </w:pict>
          </mc:Fallback>
        </mc:AlternateContent>
      </w:r>
      <w:r>
        <w:rPr>
          <w:noProof/>
        </w:rPr>
        <w:drawing>
          <wp:inline distT="0" distB="0" distL="0" distR="0" wp14:anchorId="28456E70" wp14:editId="21E4B2BA">
            <wp:extent cx="5953125" cy="4867275"/>
            <wp:effectExtent l="95250" t="57150" r="28575" b="666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b="2777"/>
                    <a:stretch/>
                  </pic:blipFill>
                  <pic:spPr bwMode="auto">
                    <a:xfrm>
                      <a:off x="0" y="0"/>
                      <a:ext cx="5958491" cy="4871662"/>
                    </a:xfrm>
                    <a:prstGeom prst="rect">
                      <a:avLst/>
                    </a:prstGeom>
                    <a:ln>
                      <a:noFill/>
                    </a:ln>
                    <a:effectLst>
                      <a:outerShdw blurRad="50800" dist="38100" dir="10800000" algn="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B3B35A1" w14:textId="5C6D4000" w:rsidR="00ED424A" w:rsidRDefault="009465E0">
      <w:pPr>
        <w:rPr>
          <w:rFonts w:ascii="Century Gothic" w:eastAsiaTheme="minorEastAsia" w:hAnsi="Century Gothic"/>
          <w:b/>
          <w:bCs/>
          <w:color w:val="000000" w:themeColor="text1"/>
          <w:kern w:val="24"/>
          <w:sz w:val="28"/>
          <w:szCs w:val="28"/>
        </w:rPr>
      </w:pPr>
      <w:r w:rsidRPr="00621ABA">
        <w:rPr>
          <w:noProof/>
        </w:rPr>
        <w:lastRenderedPageBreak/>
        <mc:AlternateContent>
          <mc:Choice Requires="wps">
            <w:drawing>
              <wp:anchor distT="0" distB="0" distL="114300" distR="114300" simplePos="0" relativeHeight="251641856" behindDoc="0" locked="0" layoutInCell="1" allowOverlap="1" wp14:anchorId="71E0371B" wp14:editId="0F3E5F32">
                <wp:simplePos x="0" y="0"/>
                <wp:positionH relativeFrom="margin">
                  <wp:posOffset>524786</wp:posOffset>
                </wp:positionH>
                <wp:positionV relativeFrom="paragraph">
                  <wp:posOffset>349857</wp:posOffset>
                </wp:positionV>
                <wp:extent cx="5202936" cy="5494352"/>
                <wp:effectExtent l="0" t="0" r="0" b="0"/>
                <wp:wrapNone/>
                <wp:docPr id="47" name="Text Box 47"/>
                <wp:cNvGraphicFramePr/>
                <a:graphic xmlns:a="http://schemas.openxmlformats.org/drawingml/2006/main">
                  <a:graphicData uri="http://schemas.microsoft.com/office/word/2010/wordprocessingShape">
                    <wps:wsp>
                      <wps:cNvSpPr txBox="1"/>
                      <wps:spPr>
                        <a:xfrm>
                          <a:off x="0" y="0"/>
                          <a:ext cx="5202936" cy="5494352"/>
                        </a:xfrm>
                        <a:prstGeom prst="rect">
                          <a:avLst/>
                        </a:prstGeom>
                        <a:noFill/>
                        <a:ln w="6350">
                          <a:noFill/>
                        </a:ln>
                        <a:effectLst/>
                      </wps:spPr>
                      <wps:txbx>
                        <w:txbxContent>
                          <w:p w14:paraId="623E1A28" w14:textId="77777777" w:rsidR="007E690F" w:rsidRDefault="007E690F" w:rsidP="009465E0">
                            <w:pPr>
                              <w:rPr>
                                <w:rFonts w:ascii="Century Gothic" w:hAnsi="Century Gothic"/>
                                <w:b/>
                                <w:sz w:val="28"/>
                                <w:szCs w:val="28"/>
                              </w:rPr>
                            </w:pPr>
                            <w:r w:rsidRPr="00FB1777">
                              <w:rPr>
                                <w:rFonts w:ascii="Century Gothic" w:hAnsi="Century Gothic"/>
                                <w:b/>
                                <w:sz w:val="28"/>
                                <w:szCs w:val="28"/>
                              </w:rPr>
                              <w:t xml:space="preserve">EUROPE </w:t>
                            </w:r>
                          </w:p>
                          <w:p w14:paraId="037E6C18" w14:textId="2C6AFA2E" w:rsidR="007E690F" w:rsidRPr="004D797F" w:rsidRDefault="007E690F" w:rsidP="009465E0">
                            <w:pPr>
                              <w:rPr>
                                <w:rFonts w:ascii="Century Gothic" w:hAnsi="Century Gothic"/>
                                <w:b/>
                                <w:color w:val="FF0000"/>
                              </w:rPr>
                            </w:pPr>
                            <w:r w:rsidRPr="004D797F">
                              <w:rPr>
                                <w:rFonts w:ascii="Century Gothic" w:hAnsi="Century Gothic"/>
                                <w:b/>
                                <w:color w:val="FF0000"/>
                              </w:rPr>
                              <w:t>LPS</w:t>
                            </w:r>
                            <w:r w:rsidR="00851D21">
                              <w:rPr>
                                <w:rFonts w:ascii="Century Gothic" w:hAnsi="Century Gothic"/>
                                <w:b/>
                                <w:color w:val="FF0000"/>
                              </w:rPr>
                              <w:t>2</w:t>
                            </w:r>
                          </w:p>
                          <w:p w14:paraId="240575FD" w14:textId="77777777" w:rsidR="007E690F" w:rsidRPr="007162A0" w:rsidRDefault="007E690F" w:rsidP="00580D68">
                            <w:pPr>
                              <w:pStyle w:val="ListParagraph"/>
                              <w:numPr>
                                <w:ilvl w:val="0"/>
                                <w:numId w:val="2"/>
                              </w:numPr>
                              <w:tabs>
                                <w:tab w:val="left" w:pos="4860"/>
                              </w:tabs>
                              <w:spacing w:after="0"/>
                              <w:textAlignment w:val="baseline"/>
                              <w:rPr>
                                <w:rFonts w:ascii="Century Gothic" w:eastAsia="Times New Roman" w:hAnsi="Century Gothic" w:cs="Times New Roman"/>
                                <w:color w:val="000000" w:themeColor="text1"/>
                              </w:rPr>
                            </w:pPr>
                            <w:r w:rsidRPr="007162A0">
                              <w:rPr>
                                <w:rFonts w:ascii="Century Gothic" w:eastAsiaTheme="minorEastAsia" w:hAnsi="Century Gothic"/>
                                <w:bCs/>
                                <w:color w:val="000000" w:themeColor="text1"/>
                                <w:kern w:val="24"/>
                              </w:rPr>
                              <w:t>Richard Tonge</w:t>
                            </w:r>
                            <w:r w:rsidRPr="007162A0">
                              <w:rPr>
                                <w:rFonts w:ascii="Century Gothic" w:eastAsiaTheme="minorEastAsia" w:hAnsi="Century Gothic"/>
                                <w:bCs/>
                                <w:color w:val="000000" w:themeColor="text1"/>
                                <w:kern w:val="24"/>
                              </w:rPr>
                              <w:tab/>
                              <w:t>+44 (0) 795 148 7640</w:t>
                            </w:r>
                          </w:p>
                          <w:p w14:paraId="008C3744" w14:textId="77777777" w:rsidR="007E690F" w:rsidRPr="007162A0" w:rsidRDefault="007E690F" w:rsidP="00580D68">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sidRPr="007162A0">
                              <w:rPr>
                                <w:rFonts w:ascii="Century Gothic" w:eastAsiaTheme="minorEastAsia" w:hAnsi="Century Gothic"/>
                                <w:bCs/>
                                <w:color w:val="000000" w:themeColor="text1"/>
                                <w:kern w:val="24"/>
                              </w:rPr>
                              <w:t>Adrian Bucur</w:t>
                            </w:r>
                            <w:r w:rsidRPr="007162A0">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t>+44 (0) 781 664 1131</w:t>
                            </w:r>
                          </w:p>
                          <w:p w14:paraId="5475D34E" w14:textId="77777777" w:rsidR="007E690F" w:rsidRPr="007162A0" w:rsidRDefault="007E690F" w:rsidP="00580D68">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sidRPr="007162A0">
                              <w:rPr>
                                <w:rFonts w:ascii="Century Gothic" w:eastAsiaTheme="minorEastAsia" w:hAnsi="Century Gothic"/>
                                <w:bCs/>
                                <w:color w:val="000000" w:themeColor="text1"/>
                                <w:kern w:val="24"/>
                              </w:rPr>
                              <w:t>Tomas Vitner</w:t>
                            </w:r>
                            <w:r w:rsidRPr="007162A0">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t>+42 (0) 731 535 573</w:t>
                            </w:r>
                          </w:p>
                          <w:p w14:paraId="47383A5B" w14:textId="77777777" w:rsidR="007E690F" w:rsidRPr="007162A0" w:rsidRDefault="007E690F" w:rsidP="00580D68">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sidRPr="007162A0">
                              <w:rPr>
                                <w:rFonts w:ascii="Century Gothic" w:hAnsi="Century Gothic"/>
                              </w:rPr>
                              <w:t>Goran Rekic</w:t>
                            </w:r>
                            <w:r w:rsidRPr="007162A0">
                              <w:rPr>
                                <w:rFonts w:ascii="Century Gothic" w:hAnsi="Century Gothic"/>
                              </w:rPr>
                              <w:tab/>
                            </w:r>
                            <w:r w:rsidRPr="007162A0">
                              <w:rPr>
                                <w:rFonts w:ascii="Century Gothic" w:hAnsi="Century Gothic"/>
                              </w:rPr>
                              <w:tab/>
                              <w:t xml:space="preserve">+381 (0) </w:t>
                            </w:r>
                            <w:r w:rsidRPr="007162A0">
                              <w:rPr>
                                <w:rFonts w:ascii="Century Gothic" w:hAnsi="Century Gothic" w:cs="Segoe UI"/>
                                <w:color w:val="000000"/>
                                <w:lang w:val="en-GB"/>
                              </w:rPr>
                              <w:t>668 891 043</w:t>
                            </w:r>
                          </w:p>
                          <w:p w14:paraId="53237D24" w14:textId="29778975" w:rsidR="007E690F" w:rsidRPr="007162A0" w:rsidRDefault="007E690F" w:rsidP="00580D68">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sidRPr="007162A0">
                              <w:rPr>
                                <w:rFonts w:ascii="Century Gothic" w:hAnsi="Century Gothic"/>
                                <w:lang w:val="en-GB"/>
                              </w:rPr>
                              <w:t>Aleix Gibert</w:t>
                            </w:r>
                            <w:r w:rsidRPr="007162A0">
                              <w:rPr>
                                <w:rFonts w:ascii="Century Gothic" w:hAnsi="Century Gothic"/>
                                <w:lang w:val="en-GB"/>
                              </w:rPr>
                              <w:tab/>
                            </w:r>
                            <w:r w:rsidRPr="007162A0">
                              <w:rPr>
                                <w:rFonts w:ascii="Century Gothic" w:hAnsi="Century Gothic"/>
                                <w:lang w:val="en-GB"/>
                              </w:rPr>
                              <w:tab/>
                            </w:r>
                            <w:r w:rsidRPr="007162A0">
                              <w:rPr>
                                <w:rFonts w:ascii="Century Gothic" w:hAnsi="Century Gothic" w:cs="Times New Roman"/>
                                <w:lang w:val="en-GB"/>
                              </w:rPr>
                              <w:t>+34 (0) 628 23 7291 </w:t>
                            </w:r>
                          </w:p>
                          <w:p w14:paraId="371DD6EA" w14:textId="256CEA84" w:rsidR="00C433E8" w:rsidRPr="003756ED" w:rsidRDefault="006016BA" w:rsidP="00580D68">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sidRPr="007162A0">
                              <w:rPr>
                                <w:rFonts w:ascii="Century Gothic" w:hAnsi="Century Gothic"/>
                                <w:lang w:val="en-GB"/>
                              </w:rPr>
                              <w:t>Pablo LaPorta Buil</w:t>
                            </w:r>
                            <w:r w:rsidR="001C0555">
                              <w:rPr>
                                <w:rFonts w:ascii="Century Gothic" w:hAnsi="Century Gothic"/>
                                <w:lang w:val="en-GB"/>
                              </w:rPr>
                              <w:tab/>
                              <w:t xml:space="preserve">+34 (0) </w:t>
                            </w:r>
                            <w:r w:rsidR="001C0555" w:rsidRPr="00634FFA">
                              <w:rPr>
                                <w:rFonts w:ascii="Century Gothic" w:hAnsi="Century Gothic"/>
                                <w:lang w:val="en-GB"/>
                              </w:rPr>
                              <w:t>683 44 23 69</w:t>
                            </w:r>
                          </w:p>
                          <w:p w14:paraId="5E6D9DDF" w14:textId="5B28C900" w:rsidR="008C3A4C" w:rsidRPr="007162A0" w:rsidRDefault="008C3A4C" w:rsidP="00580D68">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hAnsi="Century Gothic"/>
                                <w:lang w:val="en-GB"/>
                              </w:rPr>
                              <w:t>Patrik Jandl</w:t>
                            </w:r>
                          </w:p>
                          <w:p w14:paraId="5E1896F5" w14:textId="77777777" w:rsidR="005F2471" w:rsidRPr="00DB2100" w:rsidRDefault="005F2471" w:rsidP="005F2471">
                            <w:pPr>
                              <w:tabs>
                                <w:tab w:val="left" w:pos="2160"/>
                                <w:tab w:val="left" w:pos="4860"/>
                              </w:tabs>
                              <w:spacing w:after="0"/>
                              <w:textAlignment w:val="baseline"/>
                              <w:rPr>
                                <w:rFonts w:ascii="Century Gothic" w:eastAsia="Times New Roman" w:hAnsi="Century Gothic" w:cs="Times New Roman"/>
                                <w:b/>
                                <w:color w:val="FF0000"/>
                              </w:rPr>
                            </w:pPr>
                            <w:r w:rsidRPr="00DB2100">
                              <w:rPr>
                                <w:rFonts w:ascii="Century Gothic" w:eastAsia="Times New Roman" w:hAnsi="Century Gothic" w:cs="Times New Roman"/>
                                <w:b/>
                                <w:color w:val="FF0000"/>
                              </w:rPr>
                              <w:t>L</w:t>
                            </w:r>
                            <w:r>
                              <w:rPr>
                                <w:rFonts w:ascii="Century Gothic" w:eastAsia="Times New Roman" w:hAnsi="Century Gothic" w:cs="Times New Roman"/>
                                <w:b/>
                                <w:color w:val="FF0000"/>
                              </w:rPr>
                              <w:t>PS3</w:t>
                            </w:r>
                          </w:p>
                          <w:p w14:paraId="70F0DFE1" w14:textId="77777777" w:rsidR="005C0300" w:rsidRPr="007162A0" w:rsidRDefault="005C0300" w:rsidP="005C0300">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sidRPr="007162A0">
                              <w:rPr>
                                <w:rFonts w:ascii="Century Gothic" w:eastAsiaTheme="minorEastAsia" w:hAnsi="Century Gothic"/>
                                <w:bCs/>
                                <w:color w:val="000000" w:themeColor="text1"/>
                                <w:kern w:val="24"/>
                              </w:rPr>
                              <w:t>Pavel Hirman</w:t>
                            </w:r>
                            <w:r w:rsidRPr="007162A0">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t>+42 (0) 734 644 943</w:t>
                            </w:r>
                          </w:p>
                          <w:p w14:paraId="56A08D89" w14:textId="39727448" w:rsidR="00831371" w:rsidRPr="003756ED" w:rsidRDefault="005F2471" w:rsidP="003756ED">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hAnsi="Century Gothic" w:cs="Segoe UI"/>
                                <w:color w:val="000000"/>
                                <w:lang w:val="en-GB"/>
                              </w:rPr>
                              <w:t>Robert Rebizant</w:t>
                            </w:r>
                            <w:r>
                              <w:rPr>
                                <w:rFonts w:ascii="Century Gothic" w:hAnsi="Century Gothic" w:cs="Segoe UI"/>
                                <w:color w:val="000000"/>
                                <w:lang w:val="en-GB"/>
                              </w:rPr>
                              <w:tab/>
                            </w:r>
                            <w:r w:rsidRPr="00DB2100">
                              <w:rPr>
                                <w:rFonts w:ascii="Century Gothic" w:hAnsi="Century Gothic"/>
                              </w:rPr>
                              <w:t>+</w:t>
                            </w:r>
                            <w:r>
                              <w:rPr>
                                <w:rFonts w:ascii="Century Gothic" w:hAnsi="Century Gothic"/>
                              </w:rPr>
                              <w:t>48</w:t>
                            </w:r>
                            <w:r w:rsidRPr="00DB2100">
                              <w:rPr>
                                <w:rFonts w:ascii="Century Gothic" w:hAnsi="Century Gothic"/>
                              </w:rPr>
                              <w:t xml:space="preserve"> (0) </w:t>
                            </w:r>
                            <w:r>
                              <w:rPr>
                                <w:rFonts w:ascii="Century Gothic" w:hAnsi="Century Gothic"/>
                              </w:rPr>
                              <w:t>532</w:t>
                            </w:r>
                            <w:r w:rsidRPr="00DB2100">
                              <w:rPr>
                                <w:rFonts w:ascii="Century Gothic" w:hAnsi="Century Gothic"/>
                              </w:rPr>
                              <w:t xml:space="preserve"> </w:t>
                            </w:r>
                            <w:r>
                              <w:rPr>
                                <w:rFonts w:ascii="Century Gothic" w:hAnsi="Century Gothic"/>
                              </w:rPr>
                              <w:t>519</w:t>
                            </w:r>
                            <w:r w:rsidRPr="00DB2100">
                              <w:rPr>
                                <w:rFonts w:ascii="Century Gothic" w:hAnsi="Century Gothic"/>
                              </w:rPr>
                              <w:t xml:space="preserve"> </w:t>
                            </w:r>
                            <w:r>
                              <w:rPr>
                                <w:rFonts w:ascii="Century Gothic" w:hAnsi="Century Gothic"/>
                              </w:rPr>
                              <w:t>505</w:t>
                            </w:r>
                          </w:p>
                          <w:p w14:paraId="3767D9CF" w14:textId="77777777" w:rsidR="00831371" w:rsidRPr="004D797F" w:rsidRDefault="00831371" w:rsidP="00831371">
                            <w:pPr>
                              <w:spacing w:before="160" w:after="80"/>
                              <w:rPr>
                                <w:rFonts w:ascii="Century Gothic" w:hAnsi="Century Gothic"/>
                                <w:b/>
                                <w:color w:val="FF0000"/>
                              </w:rPr>
                            </w:pPr>
                            <w:r w:rsidRPr="004D797F">
                              <w:rPr>
                                <w:rFonts w:ascii="Century Gothic" w:hAnsi="Century Gothic"/>
                                <w:b/>
                                <w:color w:val="FF0000"/>
                              </w:rPr>
                              <w:t>L</w:t>
                            </w:r>
                            <w:r>
                              <w:rPr>
                                <w:rFonts w:ascii="Century Gothic" w:hAnsi="Century Gothic"/>
                                <w:b/>
                                <w:color w:val="FF0000"/>
                              </w:rPr>
                              <w:t>JS</w:t>
                            </w:r>
                          </w:p>
                          <w:p w14:paraId="261B9AF0" w14:textId="77777777" w:rsidR="00831371" w:rsidRPr="00E16BD1" w:rsidRDefault="00831371" w:rsidP="00831371">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Dmitry Borisov</w:t>
                            </w:r>
                            <w:r>
                              <w:rPr>
                                <w:rFonts w:ascii="Century Gothic" w:eastAsiaTheme="minorEastAsia" w:hAnsi="Century Gothic"/>
                                <w:bCs/>
                                <w:color w:val="000000" w:themeColor="text1"/>
                                <w:kern w:val="24"/>
                              </w:rPr>
                              <w:tab/>
                              <w:t xml:space="preserve">  </w:t>
                            </w:r>
                            <w:r w:rsidRPr="00B838BF">
                              <w:rPr>
                                <w:rFonts w:ascii="Century Gothic" w:eastAsiaTheme="minorEastAsia" w:hAnsi="Century Gothic"/>
                                <w:bCs/>
                                <w:color w:val="000000" w:themeColor="text1"/>
                                <w:kern w:val="24"/>
                              </w:rPr>
                              <w:t xml:space="preserve">+7 </w:t>
                            </w:r>
                            <w:r>
                              <w:rPr>
                                <w:rFonts w:ascii="Century Gothic" w:eastAsiaTheme="minorEastAsia" w:hAnsi="Century Gothic"/>
                                <w:bCs/>
                                <w:color w:val="000000" w:themeColor="text1"/>
                                <w:kern w:val="24"/>
                              </w:rPr>
                              <w:t xml:space="preserve">(8) </w:t>
                            </w:r>
                            <w:r w:rsidRPr="00B838BF">
                              <w:rPr>
                                <w:rFonts w:ascii="Century Gothic" w:eastAsiaTheme="minorEastAsia" w:hAnsi="Century Gothic"/>
                                <w:bCs/>
                                <w:color w:val="000000" w:themeColor="text1"/>
                                <w:kern w:val="24"/>
                              </w:rPr>
                              <w:t>910 599 4478</w:t>
                            </w:r>
                          </w:p>
                          <w:p w14:paraId="0C13C0A2" w14:textId="77777777" w:rsidR="00831371" w:rsidRPr="00B116E5" w:rsidRDefault="00831371" w:rsidP="00831371">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Szabolcs Pozsonyi</w:t>
                            </w:r>
                            <w:r>
                              <w:rPr>
                                <w:rFonts w:ascii="Century Gothic" w:eastAsiaTheme="minorEastAsia" w:hAnsi="Century Gothic"/>
                                <w:bCs/>
                                <w:color w:val="000000" w:themeColor="text1"/>
                                <w:kern w:val="24"/>
                              </w:rPr>
                              <w:tab/>
                            </w:r>
                            <w:r w:rsidRPr="0089478E">
                              <w:rPr>
                                <w:rFonts w:ascii="Century Gothic" w:hAnsi="Century Gothic"/>
                                <w:color w:val="000000"/>
                              </w:rPr>
                              <w:t xml:space="preserve">+36 </w:t>
                            </w:r>
                            <w:r>
                              <w:rPr>
                                <w:rFonts w:ascii="Century Gothic" w:hAnsi="Century Gothic"/>
                                <w:color w:val="000000"/>
                              </w:rPr>
                              <w:t xml:space="preserve">(0) </w:t>
                            </w:r>
                            <w:r w:rsidRPr="0089478E">
                              <w:rPr>
                                <w:rFonts w:ascii="Century Gothic" w:hAnsi="Century Gothic"/>
                                <w:color w:val="000000"/>
                              </w:rPr>
                              <w:t>302</w:t>
                            </w:r>
                            <w:r>
                              <w:rPr>
                                <w:rFonts w:ascii="Century Gothic" w:hAnsi="Century Gothic"/>
                                <w:color w:val="000000"/>
                              </w:rPr>
                              <w:t xml:space="preserve"> </w:t>
                            </w:r>
                            <w:r w:rsidRPr="0089478E">
                              <w:rPr>
                                <w:rFonts w:ascii="Century Gothic" w:hAnsi="Century Gothic"/>
                                <w:color w:val="000000"/>
                              </w:rPr>
                              <w:t>574</w:t>
                            </w:r>
                            <w:r>
                              <w:rPr>
                                <w:rFonts w:ascii="Century Gothic" w:hAnsi="Century Gothic"/>
                                <w:color w:val="000000"/>
                              </w:rPr>
                              <w:t xml:space="preserve"> </w:t>
                            </w:r>
                            <w:r w:rsidRPr="0089478E">
                              <w:rPr>
                                <w:rFonts w:ascii="Century Gothic" w:hAnsi="Century Gothic"/>
                                <w:color w:val="000000"/>
                              </w:rPr>
                              <w:t>467</w:t>
                            </w:r>
                          </w:p>
                          <w:p w14:paraId="6CD1B95A" w14:textId="77777777" w:rsidR="00831371" w:rsidRPr="004C637C" w:rsidRDefault="00831371" w:rsidP="00831371">
                            <w:pPr>
                              <w:numPr>
                                <w:ilvl w:val="0"/>
                                <w:numId w:val="9"/>
                              </w:numPr>
                              <w:tabs>
                                <w:tab w:val="left" w:pos="5040"/>
                              </w:tabs>
                              <w:spacing w:after="0"/>
                              <w:textAlignment w:val="baseline"/>
                              <w:rPr>
                                <w:rFonts w:ascii="Century Gothic" w:eastAsia="Times New Roman" w:hAnsi="Century Gothic" w:cs="Times New Roman"/>
                                <w:color w:val="000000" w:themeColor="text1"/>
                              </w:rPr>
                            </w:pPr>
                            <w:r w:rsidRPr="004C637C">
                              <w:rPr>
                                <w:rFonts w:ascii="Century Gothic" w:eastAsia="Times New Roman" w:hAnsi="Century Gothic" w:cs="Times New Roman"/>
                                <w:color w:val="000000" w:themeColor="text1"/>
                              </w:rPr>
                              <w:t xml:space="preserve">Oscar Guillen Garachana </w:t>
                            </w:r>
                            <w:r w:rsidRPr="004C637C">
                              <w:rPr>
                                <w:rFonts w:ascii="Century Gothic" w:eastAsia="Times New Roman" w:hAnsi="Century Gothic" w:cs="Times New Roman"/>
                                <w:color w:val="000000" w:themeColor="text1"/>
                              </w:rPr>
                              <w:tab/>
                            </w:r>
                            <w:r w:rsidRPr="004C637C">
                              <w:rPr>
                                <w:rFonts w:ascii="Century Gothic" w:hAnsi="Century Gothic"/>
                                <w:color w:val="000000"/>
                              </w:rPr>
                              <w:t>+34 (0) 660 290 242</w:t>
                            </w:r>
                          </w:p>
                          <w:p w14:paraId="44C09BDE" w14:textId="77777777" w:rsidR="00831371" w:rsidRPr="004C637C" w:rsidRDefault="00831371" w:rsidP="00831371">
                            <w:pPr>
                              <w:numPr>
                                <w:ilvl w:val="0"/>
                                <w:numId w:val="9"/>
                              </w:numPr>
                              <w:tabs>
                                <w:tab w:val="left" w:pos="5040"/>
                              </w:tabs>
                              <w:spacing w:after="0"/>
                              <w:textAlignment w:val="baseline"/>
                              <w:rPr>
                                <w:rFonts w:ascii="Century Gothic" w:eastAsia="Times New Roman" w:hAnsi="Century Gothic" w:cs="Times New Roman"/>
                                <w:color w:val="000000" w:themeColor="text1"/>
                              </w:rPr>
                            </w:pPr>
                            <w:r w:rsidRPr="00B838BF">
                              <w:rPr>
                                <w:rFonts w:ascii="Century Gothic" w:eastAsia="Times New Roman" w:hAnsi="Century Gothic" w:cs="Times New Roman"/>
                                <w:color w:val="000000" w:themeColor="text1"/>
                              </w:rPr>
                              <w:t>Xavier Perez Domingo</w:t>
                            </w:r>
                            <w:r>
                              <w:rPr>
                                <w:rFonts w:ascii="Century Gothic" w:eastAsia="Times New Roman" w:hAnsi="Century Gothic" w:cs="Times New Roman"/>
                                <w:color w:val="000000" w:themeColor="text1"/>
                              </w:rPr>
                              <w:t xml:space="preserve"> </w:t>
                            </w:r>
                            <w:r>
                              <w:rPr>
                                <w:rFonts w:ascii="Century Gothic" w:eastAsia="Times New Roman" w:hAnsi="Century Gothic" w:cs="Times New Roman"/>
                                <w:color w:val="000000" w:themeColor="text1"/>
                              </w:rPr>
                              <w:tab/>
                            </w:r>
                            <w:r w:rsidRPr="004C637C">
                              <w:rPr>
                                <w:rFonts w:ascii="Century Gothic" w:hAnsi="Century Gothic"/>
                                <w:color w:val="000000"/>
                              </w:rPr>
                              <w:t>+34 (0) 639 680 462</w:t>
                            </w:r>
                          </w:p>
                          <w:p w14:paraId="2C287C53" w14:textId="77777777" w:rsidR="00831371" w:rsidRDefault="00831371" w:rsidP="00831371">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Michal Mielnik</w:t>
                            </w:r>
                            <w:r w:rsidRPr="00B838BF">
                              <w:rPr>
                                <w:rFonts w:ascii="Century Gothic" w:eastAsia="Times New Roman" w:hAnsi="Century Gothic" w:cs="Times New Roman"/>
                                <w:color w:val="000000" w:themeColor="text1"/>
                              </w:rPr>
                              <w:tab/>
                            </w:r>
                            <w:r>
                              <w:rPr>
                                <w:rFonts w:ascii="Century Gothic" w:eastAsia="Times New Roman" w:hAnsi="Century Gothic" w:cs="Times New Roman"/>
                                <w:color w:val="000000" w:themeColor="text1"/>
                              </w:rPr>
                              <w:t>+48 (0) 532 347 839</w:t>
                            </w:r>
                          </w:p>
                          <w:p w14:paraId="28364C7A" w14:textId="77777777" w:rsidR="00831371" w:rsidRPr="00557F09" w:rsidRDefault="00831371" w:rsidP="00831371">
                            <w:pPr>
                              <w:pStyle w:val="ListParagraph"/>
                              <w:numPr>
                                <w:ilvl w:val="0"/>
                                <w:numId w:val="9"/>
                              </w:numPr>
                              <w:rPr>
                                <w:rFonts w:ascii="Century Gothic" w:hAnsi="Century Gothic"/>
                                <w:lang w:val="en-GB"/>
                              </w:rPr>
                            </w:pPr>
                            <w:r w:rsidRPr="00493D2D">
                              <w:rPr>
                                <w:rFonts w:ascii="Century Gothic" w:hAnsi="Century Gothic"/>
                                <w:lang w:val="en-GB"/>
                              </w:rPr>
                              <w:t>Gabriel Bratu</w:t>
                            </w:r>
                            <w:r w:rsidRPr="00493D2D">
                              <w:rPr>
                                <w:rFonts w:ascii="Century Gothic" w:hAnsi="Century Gothic"/>
                                <w:lang w:val="en-GB"/>
                              </w:rPr>
                              <w:tab/>
                            </w:r>
                            <w:r w:rsidRPr="00493D2D">
                              <w:rPr>
                                <w:rFonts w:ascii="Century Gothic" w:hAnsi="Century Gothic"/>
                                <w:lang w:val="en-GB"/>
                              </w:rPr>
                              <w:tab/>
                            </w:r>
                            <w:r w:rsidRPr="00493D2D">
                              <w:rPr>
                                <w:rFonts w:ascii="Century Gothic" w:hAnsi="Century Gothic"/>
                                <w:lang w:val="en-GB"/>
                              </w:rPr>
                              <w:tab/>
                            </w:r>
                            <w:r>
                              <w:rPr>
                                <w:rFonts w:ascii="Century Gothic" w:hAnsi="Century Gothic"/>
                                <w:lang w:val="en-GB"/>
                              </w:rPr>
                              <w:tab/>
                            </w:r>
                            <w:r>
                              <w:rPr>
                                <w:rFonts w:ascii="Century Gothic" w:hAnsi="Century Gothic"/>
                                <w:lang w:val="en-GB"/>
                              </w:rPr>
                              <w:tab/>
                            </w:r>
                            <w:r w:rsidRPr="00557F09">
                              <w:rPr>
                                <w:rFonts w:ascii="Century Gothic" w:hAnsi="Century Gothic"/>
                                <w:lang w:val="en-GB"/>
                              </w:rPr>
                              <w:t>+39 328 757 7581</w:t>
                            </w:r>
                          </w:p>
                          <w:p w14:paraId="4620B35F" w14:textId="77777777" w:rsidR="00831371" w:rsidRPr="00557F09" w:rsidRDefault="00831371" w:rsidP="00831371">
                            <w:pPr>
                              <w:pStyle w:val="ListParagraph"/>
                              <w:numPr>
                                <w:ilvl w:val="0"/>
                                <w:numId w:val="9"/>
                              </w:numPr>
                              <w:rPr>
                                <w:rFonts w:ascii="Century Gothic" w:hAnsi="Century Gothic"/>
                                <w:lang w:val="en-GB"/>
                              </w:rPr>
                            </w:pPr>
                            <w:r w:rsidRPr="007162A0">
                              <w:rPr>
                                <w:rFonts w:ascii="Century Gothic" w:hAnsi="Century Gothic"/>
                                <w:lang w:val="en-GB"/>
                              </w:rPr>
                              <w:t>Miguel Garcia</w:t>
                            </w:r>
                            <w:r w:rsidRPr="007162A0">
                              <w:rPr>
                                <w:rFonts w:ascii="Century Gothic" w:hAnsi="Century Gothic"/>
                                <w:lang w:val="en-GB"/>
                              </w:rPr>
                              <w:tab/>
                            </w:r>
                            <w:r w:rsidRPr="007162A0">
                              <w:rPr>
                                <w:rFonts w:ascii="Century Gothic" w:hAnsi="Century Gothic"/>
                                <w:lang w:val="en-GB"/>
                              </w:rPr>
                              <w:tab/>
                            </w:r>
                            <w:r>
                              <w:rPr>
                                <w:rFonts w:ascii="Century Gothic" w:hAnsi="Century Gothic"/>
                                <w:lang w:val="en-GB"/>
                              </w:rPr>
                              <w:tab/>
                            </w:r>
                            <w:r>
                              <w:rPr>
                                <w:rFonts w:ascii="Century Gothic" w:hAnsi="Century Gothic"/>
                                <w:lang w:val="en-GB"/>
                              </w:rPr>
                              <w:tab/>
                            </w:r>
                            <w:r w:rsidRPr="00557F09">
                              <w:rPr>
                                <w:rFonts w:ascii="Century Gothic" w:hAnsi="Century Gothic"/>
                                <w:lang w:val="en-GB"/>
                              </w:rPr>
                              <w:t>+34 637 236 682</w:t>
                            </w:r>
                          </w:p>
                          <w:p w14:paraId="6F8E0F30" w14:textId="77777777" w:rsidR="00831371" w:rsidRPr="005F2471" w:rsidRDefault="00831371" w:rsidP="00831371">
                            <w:pPr>
                              <w:rPr>
                                <w:rFonts w:ascii="Century Gothic" w:hAnsi="Century Gothic"/>
                                <w:color w:val="FF0000"/>
                                <w:lang w:val="en-GB"/>
                              </w:rPr>
                            </w:pPr>
                            <w:r w:rsidRPr="005F2471">
                              <w:rPr>
                                <w:rFonts w:ascii="Century Gothic" w:hAnsi="Century Gothic"/>
                                <w:b/>
                                <w:bCs/>
                                <w:color w:val="FF0000"/>
                                <w:lang w:val="en-GB"/>
                              </w:rPr>
                              <w:t>LPBS</w:t>
                            </w:r>
                          </w:p>
                          <w:p w14:paraId="37E98FD0" w14:textId="77777777" w:rsidR="00831371" w:rsidRPr="00151466" w:rsidRDefault="00831371" w:rsidP="00831371">
                            <w:pPr>
                              <w:pStyle w:val="ListParagraph"/>
                              <w:numPr>
                                <w:ilvl w:val="0"/>
                                <w:numId w:val="9"/>
                              </w:numPr>
                              <w:rPr>
                                <w:rFonts w:ascii="Century Gothic" w:hAnsi="Century Gothic"/>
                                <w:lang w:val="en-GB"/>
                              </w:rPr>
                            </w:pPr>
                            <w:r w:rsidRPr="00151466">
                              <w:rPr>
                                <w:rFonts w:ascii="Century Gothic" w:hAnsi="Century Gothic"/>
                                <w:lang w:val="en-GB"/>
                              </w:rPr>
                              <w:t>Mateusz Wota</w:t>
                            </w:r>
                            <w:r w:rsidRPr="00151466">
                              <w:rPr>
                                <w:rFonts w:ascii="Century Gothic" w:hAnsi="Century Gothic"/>
                                <w:lang w:val="en-GB"/>
                              </w:rPr>
                              <w:tab/>
                              <w:t xml:space="preserve"> </w:t>
                            </w:r>
                            <w:r>
                              <w:rPr>
                                <w:rFonts w:ascii="Century Gothic" w:hAnsi="Century Gothic"/>
                                <w:lang w:val="en-GB"/>
                              </w:rPr>
                              <w:tab/>
                            </w:r>
                            <w:r>
                              <w:rPr>
                                <w:rFonts w:ascii="Century Gothic" w:hAnsi="Century Gothic"/>
                                <w:lang w:val="en-GB"/>
                              </w:rPr>
                              <w:tab/>
                            </w:r>
                            <w:r>
                              <w:rPr>
                                <w:rFonts w:ascii="Century Gothic" w:hAnsi="Century Gothic"/>
                                <w:lang w:val="en-GB"/>
                              </w:rPr>
                              <w:tab/>
                            </w:r>
                            <w:r w:rsidRPr="00151466">
                              <w:rPr>
                                <w:rFonts w:ascii="Century Gothic" w:hAnsi="Century Gothic"/>
                                <w:lang w:val="en-GB"/>
                              </w:rPr>
                              <w:t>+48</w:t>
                            </w:r>
                            <w:r>
                              <w:rPr>
                                <w:rFonts w:ascii="Century Gothic" w:hAnsi="Century Gothic"/>
                                <w:lang w:val="en-GB"/>
                              </w:rPr>
                              <w:t xml:space="preserve"> (0) 600 478 156   </w:t>
                            </w:r>
                          </w:p>
                          <w:p w14:paraId="163EDD48" w14:textId="77777777" w:rsidR="00831371" w:rsidRPr="00E16E99" w:rsidRDefault="00831371" w:rsidP="00831371">
                            <w:pPr>
                              <w:rPr>
                                <w:rFonts w:ascii="Century Gothic" w:hAnsi="Century Gothic"/>
                                <w:b/>
                                <w:bCs/>
                                <w:color w:val="FF0000"/>
                                <w:lang w:val="en-GB"/>
                              </w:rPr>
                            </w:pPr>
                            <w:r w:rsidRPr="00E16E99">
                              <w:rPr>
                                <w:rFonts w:ascii="Century Gothic" w:hAnsi="Century Gothic"/>
                                <w:b/>
                                <w:bCs/>
                                <w:color w:val="FF0000"/>
                                <w:lang w:val="en-GB"/>
                              </w:rPr>
                              <w:t>LFG</w:t>
                            </w:r>
                          </w:p>
                          <w:p w14:paraId="04BBC7E9" w14:textId="77777777" w:rsidR="00831371" w:rsidRPr="00151466" w:rsidRDefault="00831371" w:rsidP="00831371">
                            <w:pPr>
                              <w:pStyle w:val="ListParagraph"/>
                              <w:numPr>
                                <w:ilvl w:val="0"/>
                                <w:numId w:val="9"/>
                              </w:numPr>
                              <w:rPr>
                                <w:rFonts w:ascii="Century Gothic" w:hAnsi="Century Gothic"/>
                                <w:lang w:val="en-GB"/>
                              </w:rPr>
                            </w:pPr>
                            <w:r w:rsidRPr="00151466">
                              <w:rPr>
                                <w:rFonts w:ascii="Century Gothic" w:hAnsi="Century Gothic"/>
                                <w:lang w:val="en-GB"/>
                              </w:rPr>
                              <w:t>Sasi Kumar Yabaka</w:t>
                            </w:r>
                            <w:r>
                              <w:rPr>
                                <w:rFonts w:ascii="Century Gothic" w:hAnsi="Century Gothic"/>
                                <w:lang w:val="en-GB"/>
                              </w:rPr>
                              <w:tab/>
                            </w:r>
                            <w:r>
                              <w:rPr>
                                <w:rFonts w:ascii="Century Gothic" w:hAnsi="Century Gothic"/>
                                <w:lang w:val="en-GB"/>
                              </w:rPr>
                              <w:tab/>
                            </w:r>
                            <w:r>
                              <w:rPr>
                                <w:rFonts w:ascii="Century Gothic" w:hAnsi="Century Gothic"/>
                                <w:lang w:val="en-GB"/>
                              </w:rPr>
                              <w:tab/>
                            </w:r>
                            <w:r>
                              <w:rPr>
                                <w:rFonts w:ascii="Century Gothic" w:hAnsi="Century Gothic"/>
                                <w:lang w:val="en-GB"/>
                              </w:rPr>
                              <w:tab/>
                              <w:t>+42 (0) 739 055 695</w:t>
                            </w:r>
                            <w:r w:rsidRPr="00151466">
                              <w:rPr>
                                <w:rFonts w:ascii="Century Gothic" w:hAnsi="Century Gothic"/>
                                <w:color w:val="242424"/>
                                <w:shd w:val="clear" w:color="auto" w:fill="FFFFFF"/>
                                <w:lang w:val="en-GB"/>
                              </w:rPr>
                              <w:t xml:space="preserve"> </w:t>
                            </w:r>
                          </w:p>
                          <w:p w14:paraId="08015D60" w14:textId="77777777" w:rsidR="00831371" w:rsidRPr="003756ED" w:rsidRDefault="00831371" w:rsidP="003756ED">
                            <w:pPr>
                              <w:tabs>
                                <w:tab w:val="left" w:pos="2160"/>
                                <w:tab w:val="left" w:pos="4860"/>
                              </w:tabs>
                              <w:spacing w:after="0"/>
                              <w:textAlignment w:val="baseline"/>
                              <w:rPr>
                                <w:rFonts w:ascii="Century Gothic" w:eastAsia="Times New Roman" w:hAnsi="Century Gothic" w:cs="Times New Roman"/>
                                <w:color w:val="000000" w:themeColor="text1"/>
                              </w:rPr>
                            </w:pPr>
                          </w:p>
                          <w:p w14:paraId="3C87C46C" w14:textId="77777777" w:rsidR="005F2471" w:rsidRPr="005F2471" w:rsidRDefault="005F2471" w:rsidP="005F2471">
                            <w:pPr>
                              <w:rPr>
                                <w:rFonts w:ascii="Century Gothic" w:hAnsi="Century Gothic" w:cs="Segoe UI"/>
                                <w:shd w:val="clear" w:color="auto" w:fill="FAF9F8"/>
                                <w:lang w:val="en-GB"/>
                              </w:rPr>
                            </w:pPr>
                          </w:p>
                          <w:p w14:paraId="13849DE1" w14:textId="526D862C" w:rsidR="007E690F" w:rsidRPr="00493D2D" w:rsidRDefault="007E690F" w:rsidP="00493D2D">
                            <w:pPr>
                              <w:pStyle w:val="ListParagraph"/>
                              <w:tabs>
                                <w:tab w:val="left" w:pos="2160"/>
                                <w:tab w:val="left" w:pos="4860"/>
                              </w:tabs>
                              <w:spacing w:after="0"/>
                              <w:textAlignment w:val="baseline"/>
                              <w:rPr>
                                <w:rFonts w:ascii="Century Gothic" w:eastAsia="Times New Roman" w:hAnsi="Century Gothic" w:cs="Times New Roman"/>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E0371B" id="Text Box 47" o:spid="_x0000_s1028" type="#_x0000_t202" style="position:absolute;margin-left:41.3pt;margin-top:27.55pt;width:409.7pt;height:432.65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" filled="f" stroked="f" strokeweight=".5pt">
                <v:textbox>
                  <w:txbxContent>
                    <w:p w14:paraId="623E1A28" w14:textId="77777777" w:rsidR="007E690F" w:rsidRDefault="007E690F" w:rsidP="009465E0">
                      <w:pPr>
                        <w:rPr>
                          <w:rFonts w:ascii="Century Gothic" w:hAnsi="Century Gothic"/>
                          <w:b/>
                          <w:sz w:val="28"/>
                          <w:szCs w:val="28"/>
                        </w:rPr>
                      </w:pPr>
                      <w:r w:rsidRPr="00FB1777">
                        <w:rPr>
                          <w:rFonts w:ascii="Century Gothic" w:hAnsi="Century Gothic"/>
                          <w:b/>
                          <w:sz w:val="28"/>
                          <w:szCs w:val="28"/>
                        </w:rPr>
                        <w:t xml:space="preserve">EUROPE </w:t>
                      </w:r>
                    </w:p>
                    <w:p w14:paraId="037E6C18" w14:textId="2C6AFA2E" w:rsidR="007E690F" w:rsidRPr="004D797F" w:rsidRDefault="007E690F" w:rsidP="009465E0">
                      <w:pPr>
                        <w:rPr>
                          <w:rFonts w:ascii="Century Gothic" w:hAnsi="Century Gothic"/>
                          <w:b/>
                          <w:color w:val="FF0000"/>
                        </w:rPr>
                      </w:pPr>
                      <w:r w:rsidRPr="004D797F">
                        <w:rPr>
                          <w:rFonts w:ascii="Century Gothic" w:hAnsi="Century Gothic"/>
                          <w:b/>
                          <w:color w:val="FF0000"/>
                        </w:rPr>
                        <w:t>LPS</w:t>
                      </w:r>
                      <w:r w:rsidR="00851D21">
                        <w:rPr>
                          <w:rFonts w:ascii="Century Gothic" w:hAnsi="Century Gothic"/>
                          <w:b/>
                          <w:color w:val="FF0000"/>
                        </w:rPr>
                        <w:t>2</w:t>
                      </w:r>
                    </w:p>
                    <w:p w14:paraId="240575FD" w14:textId="77777777" w:rsidR="007E690F" w:rsidRPr="007162A0" w:rsidRDefault="007E690F" w:rsidP="00580D68">
                      <w:pPr>
                        <w:pStyle w:val="ListParagraph"/>
                        <w:numPr>
                          <w:ilvl w:val="0"/>
                          <w:numId w:val="2"/>
                        </w:numPr>
                        <w:tabs>
                          <w:tab w:val="left" w:pos="4860"/>
                        </w:tabs>
                        <w:spacing w:after="0"/>
                        <w:textAlignment w:val="baseline"/>
                        <w:rPr>
                          <w:rFonts w:ascii="Century Gothic" w:eastAsia="Times New Roman" w:hAnsi="Century Gothic" w:cs="Times New Roman"/>
                          <w:color w:val="000000" w:themeColor="text1"/>
                        </w:rPr>
                      </w:pPr>
                      <w:r w:rsidRPr="007162A0">
                        <w:rPr>
                          <w:rFonts w:ascii="Century Gothic" w:eastAsiaTheme="minorEastAsia" w:hAnsi="Century Gothic"/>
                          <w:bCs/>
                          <w:color w:val="000000" w:themeColor="text1"/>
                          <w:kern w:val="24"/>
                        </w:rPr>
                        <w:t>Richard Tonge</w:t>
                      </w:r>
                      <w:r w:rsidRPr="007162A0">
                        <w:rPr>
                          <w:rFonts w:ascii="Century Gothic" w:eastAsiaTheme="minorEastAsia" w:hAnsi="Century Gothic"/>
                          <w:bCs/>
                          <w:color w:val="000000" w:themeColor="text1"/>
                          <w:kern w:val="24"/>
                        </w:rPr>
                        <w:tab/>
                        <w:t>+44 (0) 795 148 7640</w:t>
                      </w:r>
                    </w:p>
                    <w:p w14:paraId="008C3744" w14:textId="77777777" w:rsidR="007E690F" w:rsidRPr="007162A0" w:rsidRDefault="007E690F" w:rsidP="00580D68">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sidRPr="007162A0">
                        <w:rPr>
                          <w:rFonts w:ascii="Century Gothic" w:eastAsiaTheme="minorEastAsia" w:hAnsi="Century Gothic"/>
                          <w:bCs/>
                          <w:color w:val="000000" w:themeColor="text1"/>
                          <w:kern w:val="24"/>
                        </w:rPr>
                        <w:t>Adrian Bucur</w:t>
                      </w:r>
                      <w:r w:rsidRPr="007162A0">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t>+44 (0) 781 664 1131</w:t>
                      </w:r>
                    </w:p>
                    <w:p w14:paraId="5475D34E" w14:textId="77777777" w:rsidR="007E690F" w:rsidRPr="007162A0" w:rsidRDefault="007E690F" w:rsidP="00580D68">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sidRPr="007162A0">
                        <w:rPr>
                          <w:rFonts w:ascii="Century Gothic" w:eastAsiaTheme="minorEastAsia" w:hAnsi="Century Gothic"/>
                          <w:bCs/>
                          <w:color w:val="000000" w:themeColor="text1"/>
                          <w:kern w:val="24"/>
                        </w:rPr>
                        <w:t>Tomas Vitner</w:t>
                      </w:r>
                      <w:r w:rsidRPr="007162A0">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t>+42 (0) 731 535 573</w:t>
                      </w:r>
                    </w:p>
                    <w:p w14:paraId="47383A5B" w14:textId="77777777" w:rsidR="007E690F" w:rsidRPr="007162A0" w:rsidRDefault="007E690F" w:rsidP="00580D68">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sidRPr="007162A0">
                        <w:rPr>
                          <w:rFonts w:ascii="Century Gothic" w:hAnsi="Century Gothic"/>
                        </w:rPr>
                        <w:t>Goran Rekic</w:t>
                      </w:r>
                      <w:r w:rsidRPr="007162A0">
                        <w:rPr>
                          <w:rFonts w:ascii="Century Gothic" w:hAnsi="Century Gothic"/>
                        </w:rPr>
                        <w:tab/>
                      </w:r>
                      <w:r w:rsidRPr="007162A0">
                        <w:rPr>
                          <w:rFonts w:ascii="Century Gothic" w:hAnsi="Century Gothic"/>
                        </w:rPr>
                        <w:tab/>
                        <w:t xml:space="preserve">+381 (0) </w:t>
                      </w:r>
                      <w:r w:rsidRPr="007162A0">
                        <w:rPr>
                          <w:rFonts w:ascii="Century Gothic" w:hAnsi="Century Gothic" w:cs="Segoe UI"/>
                          <w:color w:val="000000"/>
                          <w:lang w:val="en-GB"/>
                        </w:rPr>
                        <w:t>668 891 043</w:t>
                      </w:r>
                    </w:p>
                    <w:p w14:paraId="53237D24" w14:textId="29778975" w:rsidR="007E690F" w:rsidRPr="007162A0" w:rsidRDefault="007E690F" w:rsidP="00580D68">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sidRPr="007162A0">
                        <w:rPr>
                          <w:rFonts w:ascii="Century Gothic" w:hAnsi="Century Gothic"/>
                          <w:lang w:val="en-GB"/>
                        </w:rPr>
                        <w:t>Aleix Gibert</w:t>
                      </w:r>
                      <w:r w:rsidRPr="007162A0">
                        <w:rPr>
                          <w:rFonts w:ascii="Century Gothic" w:hAnsi="Century Gothic"/>
                          <w:lang w:val="en-GB"/>
                        </w:rPr>
                        <w:tab/>
                      </w:r>
                      <w:r w:rsidRPr="007162A0">
                        <w:rPr>
                          <w:rFonts w:ascii="Century Gothic" w:hAnsi="Century Gothic"/>
                          <w:lang w:val="en-GB"/>
                        </w:rPr>
                        <w:tab/>
                      </w:r>
                      <w:r w:rsidRPr="007162A0">
                        <w:rPr>
                          <w:rFonts w:ascii="Century Gothic" w:hAnsi="Century Gothic" w:cs="Times New Roman"/>
                          <w:lang w:val="en-GB"/>
                        </w:rPr>
                        <w:t>+34 (0) 628 23 7291 </w:t>
                      </w:r>
                    </w:p>
                    <w:p w14:paraId="371DD6EA" w14:textId="256CEA84" w:rsidR="00C433E8" w:rsidRPr="003756ED" w:rsidRDefault="006016BA" w:rsidP="00580D68">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sidRPr="007162A0">
                        <w:rPr>
                          <w:rFonts w:ascii="Century Gothic" w:hAnsi="Century Gothic"/>
                          <w:lang w:val="en-GB"/>
                        </w:rPr>
                        <w:t>Pablo LaPorta Buil</w:t>
                      </w:r>
                      <w:r w:rsidR="001C0555">
                        <w:rPr>
                          <w:rFonts w:ascii="Century Gothic" w:hAnsi="Century Gothic"/>
                          <w:lang w:val="en-GB"/>
                        </w:rPr>
                        <w:tab/>
                        <w:t xml:space="preserve">+34 (0) </w:t>
                      </w:r>
                      <w:r w:rsidR="001C0555" w:rsidRPr="00634FFA">
                        <w:rPr>
                          <w:rFonts w:ascii="Century Gothic" w:hAnsi="Century Gothic"/>
                          <w:lang w:val="en-GB"/>
                        </w:rPr>
                        <w:t>683 44 23 69</w:t>
                      </w:r>
                    </w:p>
                    <w:p w14:paraId="5E6D9DDF" w14:textId="5B28C900" w:rsidR="008C3A4C" w:rsidRPr="007162A0" w:rsidRDefault="008C3A4C" w:rsidP="00580D68">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hAnsi="Century Gothic"/>
                          <w:lang w:val="en-GB"/>
                        </w:rPr>
                        <w:t>Patrik Jandl</w:t>
                      </w:r>
                    </w:p>
                    <w:p w14:paraId="5E1896F5" w14:textId="77777777" w:rsidR="005F2471" w:rsidRPr="00DB2100" w:rsidRDefault="005F2471" w:rsidP="005F2471">
                      <w:pPr>
                        <w:tabs>
                          <w:tab w:val="left" w:pos="2160"/>
                          <w:tab w:val="left" w:pos="4860"/>
                        </w:tabs>
                        <w:spacing w:after="0"/>
                        <w:textAlignment w:val="baseline"/>
                        <w:rPr>
                          <w:rFonts w:ascii="Century Gothic" w:eastAsia="Times New Roman" w:hAnsi="Century Gothic" w:cs="Times New Roman"/>
                          <w:b/>
                          <w:color w:val="FF0000"/>
                        </w:rPr>
                      </w:pPr>
                      <w:r w:rsidRPr="00DB2100">
                        <w:rPr>
                          <w:rFonts w:ascii="Century Gothic" w:eastAsia="Times New Roman" w:hAnsi="Century Gothic" w:cs="Times New Roman"/>
                          <w:b/>
                          <w:color w:val="FF0000"/>
                        </w:rPr>
                        <w:t>L</w:t>
                      </w:r>
                      <w:r>
                        <w:rPr>
                          <w:rFonts w:ascii="Century Gothic" w:eastAsia="Times New Roman" w:hAnsi="Century Gothic" w:cs="Times New Roman"/>
                          <w:b/>
                          <w:color w:val="FF0000"/>
                        </w:rPr>
                        <w:t>PS3</w:t>
                      </w:r>
                    </w:p>
                    <w:p w14:paraId="70F0DFE1" w14:textId="77777777" w:rsidR="005C0300" w:rsidRPr="007162A0" w:rsidRDefault="005C0300" w:rsidP="005C0300">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sidRPr="007162A0">
                        <w:rPr>
                          <w:rFonts w:ascii="Century Gothic" w:eastAsiaTheme="minorEastAsia" w:hAnsi="Century Gothic"/>
                          <w:bCs/>
                          <w:color w:val="000000" w:themeColor="text1"/>
                          <w:kern w:val="24"/>
                        </w:rPr>
                        <w:t>Pavel Hirman</w:t>
                      </w:r>
                      <w:r w:rsidRPr="007162A0">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t>+42 (0) 734 644 943</w:t>
                      </w:r>
                    </w:p>
                    <w:p w14:paraId="56A08D89" w14:textId="39727448" w:rsidR="00831371" w:rsidRPr="003756ED" w:rsidRDefault="005F2471" w:rsidP="003756ED">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hAnsi="Century Gothic" w:cs="Segoe UI"/>
                          <w:color w:val="000000"/>
                          <w:lang w:val="en-GB"/>
                        </w:rPr>
                        <w:t>Robert Rebizant</w:t>
                      </w:r>
                      <w:r>
                        <w:rPr>
                          <w:rFonts w:ascii="Century Gothic" w:hAnsi="Century Gothic" w:cs="Segoe UI"/>
                          <w:color w:val="000000"/>
                          <w:lang w:val="en-GB"/>
                        </w:rPr>
                        <w:tab/>
                      </w:r>
                      <w:r w:rsidRPr="00DB2100">
                        <w:rPr>
                          <w:rFonts w:ascii="Century Gothic" w:hAnsi="Century Gothic"/>
                        </w:rPr>
                        <w:t>+</w:t>
                      </w:r>
                      <w:r>
                        <w:rPr>
                          <w:rFonts w:ascii="Century Gothic" w:hAnsi="Century Gothic"/>
                        </w:rPr>
                        <w:t>48</w:t>
                      </w:r>
                      <w:r w:rsidRPr="00DB2100">
                        <w:rPr>
                          <w:rFonts w:ascii="Century Gothic" w:hAnsi="Century Gothic"/>
                        </w:rPr>
                        <w:t xml:space="preserve"> (0) </w:t>
                      </w:r>
                      <w:r>
                        <w:rPr>
                          <w:rFonts w:ascii="Century Gothic" w:hAnsi="Century Gothic"/>
                        </w:rPr>
                        <w:t>532</w:t>
                      </w:r>
                      <w:r w:rsidRPr="00DB2100">
                        <w:rPr>
                          <w:rFonts w:ascii="Century Gothic" w:hAnsi="Century Gothic"/>
                        </w:rPr>
                        <w:t xml:space="preserve"> </w:t>
                      </w:r>
                      <w:r>
                        <w:rPr>
                          <w:rFonts w:ascii="Century Gothic" w:hAnsi="Century Gothic"/>
                        </w:rPr>
                        <w:t>519</w:t>
                      </w:r>
                      <w:r w:rsidRPr="00DB2100">
                        <w:rPr>
                          <w:rFonts w:ascii="Century Gothic" w:hAnsi="Century Gothic"/>
                        </w:rPr>
                        <w:t xml:space="preserve"> </w:t>
                      </w:r>
                      <w:r>
                        <w:rPr>
                          <w:rFonts w:ascii="Century Gothic" w:hAnsi="Century Gothic"/>
                        </w:rPr>
                        <w:t>505</w:t>
                      </w:r>
                    </w:p>
                    <w:p w14:paraId="3767D9CF" w14:textId="77777777" w:rsidR="00831371" w:rsidRPr="004D797F" w:rsidRDefault="00831371" w:rsidP="00831371">
                      <w:pPr>
                        <w:spacing w:before="160" w:after="80"/>
                        <w:rPr>
                          <w:rFonts w:ascii="Century Gothic" w:hAnsi="Century Gothic"/>
                          <w:b/>
                          <w:color w:val="FF0000"/>
                        </w:rPr>
                      </w:pPr>
                      <w:r w:rsidRPr="004D797F">
                        <w:rPr>
                          <w:rFonts w:ascii="Century Gothic" w:hAnsi="Century Gothic"/>
                          <w:b/>
                          <w:color w:val="FF0000"/>
                        </w:rPr>
                        <w:t>L</w:t>
                      </w:r>
                      <w:r>
                        <w:rPr>
                          <w:rFonts w:ascii="Century Gothic" w:hAnsi="Century Gothic"/>
                          <w:b/>
                          <w:color w:val="FF0000"/>
                        </w:rPr>
                        <w:t>JS</w:t>
                      </w:r>
                    </w:p>
                    <w:p w14:paraId="261B9AF0" w14:textId="77777777" w:rsidR="00831371" w:rsidRPr="00E16BD1" w:rsidRDefault="00831371" w:rsidP="00831371">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Dmitry Borisov</w:t>
                      </w:r>
                      <w:r>
                        <w:rPr>
                          <w:rFonts w:ascii="Century Gothic" w:eastAsiaTheme="minorEastAsia" w:hAnsi="Century Gothic"/>
                          <w:bCs/>
                          <w:color w:val="000000" w:themeColor="text1"/>
                          <w:kern w:val="24"/>
                        </w:rPr>
                        <w:tab/>
                        <w:t xml:space="preserve">  </w:t>
                      </w:r>
                      <w:r w:rsidRPr="00B838BF">
                        <w:rPr>
                          <w:rFonts w:ascii="Century Gothic" w:eastAsiaTheme="minorEastAsia" w:hAnsi="Century Gothic"/>
                          <w:bCs/>
                          <w:color w:val="000000" w:themeColor="text1"/>
                          <w:kern w:val="24"/>
                        </w:rPr>
                        <w:t xml:space="preserve">+7 </w:t>
                      </w:r>
                      <w:r>
                        <w:rPr>
                          <w:rFonts w:ascii="Century Gothic" w:eastAsiaTheme="minorEastAsia" w:hAnsi="Century Gothic"/>
                          <w:bCs/>
                          <w:color w:val="000000" w:themeColor="text1"/>
                          <w:kern w:val="24"/>
                        </w:rPr>
                        <w:t xml:space="preserve">(8) </w:t>
                      </w:r>
                      <w:r w:rsidRPr="00B838BF">
                        <w:rPr>
                          <w:rFonts w:ascii="Century Gothic" w:eastAsiaTheme="minorEastAsia" w:hAnsi="Century Gothic"/>
                          <w:bCs/>
                          <w:color w:val="000000" w:themeColor="text1"/>
                          <w:kern w:val="24"/>
                        </w:rPr>
                        <w:t>910 599 4478</w:t>
                      </w:r>
                    </w:p>
                    <w:p w14:paraId="0C13C0A2" w14:textId="77777777" w:rsidR="00831371" w:rsidRPr="00B116E5" w:rsidRDefault="00831371" w:rsidP="00831371">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Szabolcs Pozsonyi</w:t>
                      </w:r>
                      <w:r>
                        <w:rPr>
                          <w:rFonts w:ascii="Century Gothic" w:eastAsiaTheme="minorEastAsia" w:hAnsi="Century Gothic"/>
                          <w:bCs/>
                          <w:color w:val="000000" w:themeColor="text1"/>
                          <w:kern w:val="24"/>
                        </w:rPr>
                        <w:tab/>
                      </w:r>
                      <w:r w:rsidRPr="0089478E">
                        <w:rPr>
                          <w:rFonts w:ascii="Century Gothic" w:hAnsi="Century Gothic"/>
                          <w:color w:val="000000"/>
                        </w:rPr>
                        <w:t xml:space="preserve">+36 </w:t>
                      </w:r>
                      <w:r>
                        <w:rPr>
                          <w:rFonts w:ascii="Century Gothic" w:hAnsi="Century Gothic"/>
                          <w:color w:val="000000"/>
                        </w:rPr>
                        <w:t xml:space="preserve">(0) </w:t>
                      </w:r>
                      <w:r w:rsidRPr="0089478E">
                        <w:rPr>
                          <w:rFonts w:ascii="Century Gothic" w:hAnsi="Century Gothic"/>
                          <w:color w:val="000000"/>
                        </w:rPr>
                        <w:t>302</w:t>
                      </w:r>
                      <w:r>
                        <w:rPr>
                          <w:rFonts w:ascii="Century Gothic" w:hAnsi="Century Gothic"/>
                          <w:color w:val="000000"/>
                        </w:rPr>
                        <w:t xml:space="preserve"> </w:t>
                      </w:r>
                      <w:r w:rsidRPr="0089478E">
                        <w:rPr>
                          <w:rFonts w:ascii="Century Gothic" w:hAnsi="Century Gothic"/>
                          <w:color w:val="000000"/>
                        </w:rPr>
                        <w:t>574</w:t>
                      </w:r>
                      <w:r>
                        <w:rPr>
                          <w:rFonts w:ascii="Century Gothic" w:hAnsi="Century Gothic"/>
                          <w:color w:val="000000"/>
                        </w:rPr>
                        <w:t xml:space="preserve"> </w:t>
                      </w:r>
                      <w:r w:rsidRPr="0089478E">
                        <w:rPr>
                          <w:rFonts w:ascii="Century Gothic" w:hAnsi="Century Gothic"/>
                          <w:color w:val="000000"/>
                        </w:rPr>
                        <w:t>467</w:t>
                      </w:r>
                    </w:p>
                    <w:p w14:paraId="6CD1B95A" w14:textId="77777777" w:rsidR="00831371" w:rsidRPr="004C637C" w:rsidRDefault="00831371" w:rsidP="00831371">
                      <w:pPr>
                        <w:numPr>
                          <w:ilvl w:val="0"/>
                          <w:numId w:val="9"/>
                        </w:numPr>
                        <w:tabs>
                          <w:tab w:val="left" w:pos="5040"/>
                        </w:tabs>
                        <w:spacing w:after="0"/>
                        <w:textAlignment w:val="baseline"/>
                        <w:rPr>
                          <w:rFonts w:ascii="Century Gothic" w:eastAsia="Times New Roman" w:hAnsi="Century Gothic" w:cs="Times New Roman"/>
                          <w:color w:val="000000" w:themeColor="text1"/>
                        </w:rPr>
                      </w:pPr>
                      <w:r w:rsidRPr="004C637C">
                        <w:rPr>
                          <w:rFonts w:ascii="Century Gothic" w:eastAsia="Times New Roman" w:hAnsi="Century Gothic" w:cs="Times New Roman"/>
                          <w:color w:val="000000" w:themeColor="text1"/>
                        </w:rPr>
                        <w:t xml:space="preserve">Oscar Guillen Garachana </w:t>
                      </w:r>
                      <w:r w:rsidRPr="004C637C">
                        <w:rPr>
                          <w:rFonts w:ascii="Century Gothic" w:eastAsia="Times New Roman" w:hAnsi="Century Gothic" w:cs="Times New Roman"/>
                          <w:color w:val="000000" w:themeColor="text1"/>
                        </w:rPr>
                        <w:tab/>
                      </w:r>
                      <w:r w:rsidRPr="004C637C">
                        <w:rPr>
                          <w:rFonts w:ascii="Century Gothic" w:hAnsi="Century Gothic"/>
                          <w:color w:val="000000"/>
                        </w:rPr>
                        <w:t>+34 (0) 660 290 242</w:t>
                      </w:r>
                    </w:p>
                    <w:p w14:paraId="44C09BDE" w14:textId="77777777" w:rsidR="00831371" w:rsidRPr="004C637C" w:rsidRDefault="00831371" w:rsidP="00831371">
                      <w:pPr>
                        <w:numPr>
                          <w:ilvl w:val="0"/>
                          <w:numId w:val="9"/>
                        </w:numPr>
                        <w:tabs>
                          <w:tab w:val="left" w:pos="5040"/>
                        </w:tabs>
                        <w:spacing w:after="0"/>
                        <w:textAlignment w:val="baseline"/>
                        <w:rPr>
                          <w:rFonts w:ascii="Century Gothic" w:eastAsia="Times New Roman" w:hAnsi="Century Gothic" w:cs="Times New Roman"/>
                          <w:color w:val="000000" w:themeColor="text1"/>
                        </w:rPr>
                      </w:pPr>
                      <w:r w:rsidRPr="00B838BF">
                        <w:rPr>
                          <w:rFonts w:ascii="Century Gothic" w:eastAsia="Times New Roman" w:hAnsi="Century Gothic" w:cs="Times New Roman"/>
                          <w:color w:val="000000" w:themeColor="text1"/>
                        </w:rPr>
                        <w:t>Xavier Perez Domingo</w:t>
                      </w:r>
                      <w:r>
                        <w:rPr>
                          <w:rFonts w:ascii="Century Gothic" w:eastAsia="Times New Roman" w:hAnsi="Century Gothic" w:cs="Times New Roman"/>
                          <w:color w:val="000000" w:themeColor="text1"/>
                        </w:rPr>
                        <w:t xml:space="preserve"> </w:t>
                      </w:r>
                      <w:r>
                        <w:rPr>
                          <w:rFonts w:ascii="Century Gothic" w:eastAsia="Times New Roman" w:hAnsi="Century Gothic" w:cs="Times New Roman"/>
                          <w:color w:val="000000" w:themeColor="text1"/>
                        </w:rPr>
                        <w:tab/>
                      </w:r>
                      <w:r w:rsidRPr="004C637C">
                        <w:rPr>
                          <w:rFonts w:ascii="Century Gothic" w:hAnsi="Century Gothic"/>
                          <w:color w:val="000000"/>
                        </w:rPr>
                        <w:t>+34 (0) 639 680 462</w:t>
                      </w:r>
                    </w:p>
                    <w:p w14:paraId="2C287C53" w14:textId="77777777" w:rsidR="00831371" w:rsidRDefault="00831371" w:rsidP="00831371">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Michal Mielnik</w:t>
                      </w:r>
                      <w:r w:rsidRPr="00B838BF">
                        <w:rPr>
                          <w:rFonts w:ascii="Century Gothic" w:eastAsia="Times New Roman" w:hAnsi="Century Gothic" w:cs="Times New Roman"/>
                          <w:color w:val="000000" w:themeColor="text1"/>
                        </w:rPr>
                        <w:tab/>
                      </w:r>
                      <w:r>
                        <w:rPr>
                          <w:rFonts w:ascii="Century Gothic" w:eastAsia="Times New Roman" w:hAnsi="Century Gothic" w:cs="Times New Roman"/>
                          <w:color w:val="000000" w:themeColor="text1"/>
                        </w:rPr>
                        <w:t>+48 (0) 532 347 839</w:t>
                      </w:r>
                    </w:p>
                    <w:p w14:paraId="28364C7A" w14:textId="77777777" w:rsidR="00831371" w:rsidRPr="00557F09" w:rsidRDefault="00831371" w:rsidP="00831371">
                      <w:pPr>
                        <w:pStyle w:val="ListParagraph"/>
                        <w:numPr>
                          <w:ilvl w:val="0"/>
                          <w:numId w:val="9"/>
                        </w:numPr>
                        <w:rPr>
                          <w:rFonts w:ascii="Century Gothic" w:hAnsi="Century Gothic"/>
                          <w:lang w:val="en-GB"/>
                        </w:rPr>
                      </w:pPr>
                      <w:r w:rsidRPr="00493D2D">
                        <w:rPr>
                          <w:rFonts w:ascii="Century Gothic" w:hAnsi="Century Gothic"/>
                          <w:lang w:val="en-GB"/>
                        </w:rPr>
                        <w:t>Gabriel Bratu</w:t>
                      </w:r>
                      <w:r w:rsidRPr="00493D2D">
                        <w:rPr>
                          <w:rFonts w:ascii="Century Gothic" w:hAnsi="Century Gothic"/>
                          <w:lang w:val="en-GB"/>
                        </w:rPr>
                        <w:tab/>
                      </w:r>
                      <w:r w:rsidRPr="00493D2D">
                        <w:rPr>
                          <w:rFonts w:ascii="Century Gothic" w:hAnsi="Century Gothic"/>
                          <w:lang w:val="en-GB"/>
                        </w:rPr>
                        <w:tab/>
                      </w:r>
                      <w:r w:rsidRPr="00493D2D">
                        <w:rPr>
                          <w:rFonts w:ascii="Century Gothic" w:hAnsi="Century Gothic"/>
                          <w:lang w:val="en-GB"/>
                        </w:rPr>
                        <w:tab/>
                      </w:r>
                      <w:r>
                        <w:rPr>
                          <w:rFonts w:ascii="Century Gothic" w:hAnsi="Century Gothic"/>
                          <w:lang w:val="en-GB"/>
                        </w:rPr>
                        <w:tab/>
                      </w:r>
                      <w:r>
                        <w:rPr>
                          <w:rFonts w:ascii="Century Gothic" w:hAnsi="Century Gothic"/>
                          <w:lang w:val="en-GB"/>
                        </w:rPr>
                        <w:tab/>
                      </w:r>
                      <w:r w:rsidRPr="00557F09">
                        <w:rPr>
                          <w:rFonts w:ascii="Century Gothic" w:hAnsi="Century Gothic"/>
                          <w:lang w:val="en-GB"/>
                        </w:rPr>
                        <w:t>+39 328 757 7581</w:t>
                      </w:r>
                    </w:p>
                    <w:p w14:paraId="4620B35F" w14:textId="77777777" w:rsidR="00831371" w:rsidRPr="00557F09" w:rsidRDefault="00831371" w:rsidP="00831371">
                      <w:pPr>
                        <w:pStyle w:val="ListParagraph"/>
                        <w:numPr>
                          <w:ilvl w:val="0"/>
                          <w:numId w:val="9"/>
                        </w:numPr>
                        <w:rPr>
                          <w:rFonts w:ascii="Century Gothic" w:hAnsi="Century Gothic"/>
                          <w:lang w:val="en-GB"/>
                        </w:rPr>
                      </w:pPr>
                      <w:r w:rsidRPr="007162A0">
                        <w:rPr>
                          <w:rFonts w:ascii="Century Gothic" w:hAnsi="Century Gothic"/>
                          <w:lang w:val="en-GB"/>
                        </w:rPr>
                        <w:t>Miguel Garcia</w:t>
                      </w:r>
                      <w:r w:rsidRPr="007162A0">
                        <w:rPr>
                          <w:rFonts w:ascii="Century Gothic" w:hAnsi="Century Gothic"/>
                          <w:lang w:val="en-GB"/>
                        </w:rPr>
                        <w:tab/>
                      </w:r>
                      <w:r w:rsidRPr="007162A0">
                        <w:rPr>
                          <w:rFonts w:ascii="Century Gothic" w:hAnsi="Century Gothic"/>
                          <w:lang w:val="en-GB"/>
                        </w:rPr>
                        <w:tab/>
                      </w:r>
                      <w:r>
                        <w:rPr>
                          <w:rFonts w:ascii="Century Gothic" w:hAnsi="Century Gothic"/>
                          <w:lang w:val="en-GB"/>
                        </w:rPr>
                        <w:tab/>
                      </w:r>
                      <w:r>
                        <w:rPr>
                          <w:rFonts w:ascii="Century Gothic" w:hAnsi="Century Gothic"/>
                          <w:lang w:val="en-GB"/>
                        </w:rPr>
                        <w:tab/>
                      </w:r>
                      <w:r w:rsidRPr="00557F09">
                        <w:rPr>
                          <w:rFonts w:ascii="Century Gothic" w:hAnsi="Century Gothic"/>
                          <w:lang w:val="en-GB"/>
                        </w:rPr>
                        <w:t>+34 637 236 682</w:t>
                      </w:r>
                    </w:p>
                    <w:p w14:paraId="6F8E0F30" w14:textId="77777777" w:rsidR="00831371" w:rsidRPr="005F2471" w:rsidRDefault="00831371" w:rsidP="00831371">
                      <w:pPr>
                        <w:rPr>
                          <w:rFonts w:ascii="Century Gothic" w:hAnsi="Century Gothic"/>
                          <w:color w:val="FF0000"/>
                          <w:lang w:val="en-GB"/>
                        </w:rPr>
                      </w:pPr>
                      <w:r w:rsidRPr="005F2471">
                        <w:rPr>
                          <w:rFonts w:ascii="Century Gothic" w:hAnsi="Century Gothic"/>
                          <w:b/>
                          <w:bCs/>
                          <w:color w:val="FF0000"/>
                          <w:lang w:val="en-GB"/>
                        </w:rPr>
                        <w:t>LPBS</w:t>
                      </w:r>
                    </w:p>
                    <w:p w14:paraId="37E98FD0" w14:textId="77777777" w:rsidR="00831371" w:rsidRPr="00151466" w:rsidRDefault="00831371" w:rsidP="00831371">
                      <w:pPr>
                        <w:pStyle w:val="ListParagraph"/>
                        <w:numPr>
                          <w:ilvl w:val="0"/>
                          <w:numId w:val="9"/>
                        </w:numPr>
                        <w:rPr>
                          <w:rFonts w:ascii="Century Gothic" w:hAnsi="Century Gothic"/>
                          <w:lang w:val="en-GB"/>
                        </w:rPr>
                      </w:pPr>
                      <w:r w:rsidRPr="00151466">
                        <w:rPr>
                          <w:rFonts w:ascii="Century Gothic" w:hAnsi="Century Gothic"/>
                          <w:lang w:val="en-GB"/>
                        </w:rPr>
                        <w:t>Mateusz Wota</w:t>
                      </w:r>
                      <w:r w:rsidRPr="00151466">
                        <w:rPr>
                          <w:rFonts w:ascii="Century Gothic" w:hAnsi="Century Gothic"/>
                          <w:lang w:val="en-GB"/>
                        </w:rPr>
                        <w:tab/>
                        <w:t xml:space="preserve"> </w:t>
                      </w:r>
                      <w:r>
                        <w:rPr>
                          <w:rFonts w:ascii="Century Gothic" w:hAnsi="Century Gothic"/>
                          <w:lang w:val="en-GB"/>
                        </w:rPr>
                        <w:tab/>
                      </w:r>
                      <w:r>
                        <w:rPr>
                          <w:rFonts w:ascii="Century Gothic" w:hAnsi="Century Gothic"/>
                          <w:lang w:val="en-GB"/>
                        </w:rPr>
                        <w:tab/>
                      </w:r>
                      <w:r>
                        <w:rPr>
                          <w:rFonts w:ascii="Century Gothic" w:hAnsi="Century Gothic"/>
                          <w:lang w:val="en-GB"/>
                        </w:rPr>
                        <w:tab/>
                      </w:r>
                      <w:r w:rsidRPr="00151466">
                        <w:rPr>
                          <w:rFonts w:ascii="Century Gothic" w:hAnsi="Century Gothic"/>
                          <w:lang w:val="en-GB"/>
                        </w:rPr>
                        <w:t>+48</w:t>
                      </w:r>
                      <w:r>
                        <w:rPr>
                          <w:rFonts w:ascii="Century Gothic" w:hAnsi="Century Gothic"/>
                          <w:lang w:val="en-GB"/>
                        </w:rPr>
                        <w:t xml:space="preserve"> (0) 600 478 156   </w:t>
                      </w:r>
                    </w:p>
                    <w:p w14:paraId="163EDD48" w14:textId="77777777" w:rsidR="00831371" w:rsidRPr="00E16E99" w:rsidRDefault="00831371" w:rsidP="00831371">
                      <w:pPr>
                        <w:rPr>
                          <w:rFonts w:ascii="Century Gothic" w:hAnsi="Century Gothic"/>
                          <w:b/>
                          <w:bCs/>
                          <w:color w:val="FF0000"/>
                          <w:lang w:val="en-GB"/>
                        </w:rPr>
                      </w:pPr>
                      <w:r w:rsidRPr="00E16E99">
                        <w:rPr>
                          <w:rFonts w:ascii="Century Gothic" w:hAnsi="Century Gothic"/>
                          <w:b/>
                          <w:bCs/>
                          <w:color w:val="FF0000"/>
                          <w:lang w:val="en-GB"/>
                        </w:rPr>
                        <w:t>LFG</w:t>
                      </w:r>
                    </w:p>
                    <w:p w14:paraId="04BBC7E9" w14:textId="77777777" w:rsidR="00831371" w:rsidRPr="00151466" w:rsidRDefault="00831371" w:rsidP="00831371">
                      <w:pPr>
                        <w:pStyle w:val="ListParagraph"/>
                        <w:numPr>
                          <w:ilvl w:val="0"/>
                          <w:numId w:val="9"/>
                        </w:numPr>
                        <w:rPr>
                          <w:rFonts w:ascii="Century Gothic" w:hAnsi="Century Gothic"/>
                          <w:lang w:val="en-GB"/>
                        </w:rPr>
                      </w:pPr>
                      <w:r w:rsidRPr="00151466">
                        <w:rPr>
                          <w:rFonts w:ascii="Century Gothic" w:hAnsi="Century Gothic"/>
                          <w:lang w:val="en-GB"/>
                        </w:rPr>
                        <w:t>Sasi Kumar Yabaka</w:t>
                      </w:r>
                      <w:r>
                        <w:rPr>
                          <w:rFonts w:ascii="Century Gothic" w:hAnsi="Century Gothic"/>
                          <w:lang w:val="en-GB"/>
                        </w:rPr>
                        <w:tab/>
                      </w:r>
                      <w:r>
                        <w:rPr>
                          <w:rFonts w:ascii="Century Gothic" w:hAnsi="Century Gothic"/>
                          <w:lang w:val="en-GB"/>
                        </w:rPr>
                        <w:tab/>
                      </w:r>
                      <w:r>
                        <w:rPr>
                          <w:rFonts w:ascii="Century Gothic" w:hAnsi="Century Gothic"/>
                          <w:lang w:val="en-GB"/>
                        </w:rPr>
                        <w:tab/>
                      </w:r>
                      <w:r>
                        <w:rPr>
                          <w:rFonts w:ascii="Century Gothic" w:hAnsi="Century Gothic"/>
                          <w:lang w:val="en-GB"/>
                        </w:rPr>
                        <w:tab/>
                        <w:t>+42 (0) 739 055 695</w:t>
                      </w:r>
                      <w:r w:rsidRPr="00151466">
                        <w:rPr>
                          <w:rFonts w:ascii="Century Gothic" w:hAnsi="Century Gothic"/>
                          <w:color w:val="242424"/>
                          <w:shd w:val="clear" w:color="auto" w:fill="FFFFFF"/>
                          <w:lang w:val="en-GB"/>
                        </w:rPr>
                        <w:t xml:space="preserve"> </w:t>
                      </w:r>
                    </w:p>
                    <w:p w14:paraId="08015D60" w14:textId="77777777" w:rsidR="00831371" w:rsidRPr="003756ED" w:rsidRDefault="00831371" w:rsidP="003756ED">
                      <w:pPr>
                        <w:tabs>
                          <w:tab w:val="left" w:pos="2160"/>
                          <w:tab w:val="left" w:pos="4860"/>
                        </w:tabs>
                        <w:spacing w:after="0"/>
                        <w:textAlignment w:val="baseline"/>
                        <w:rPr>
                          <w:rFonts w:ascii="Century Gothic" w:eastAsia="Times New Roman" w:hAnsi="Century Gothic" w:cs="Times New Roman"/>
                          <w:color w:val="000000" w:themeColor="text1"/>
                        </w:rPr>
                      </w:pPr>
                    </w:p>
                    <w:p w14:paraId="3C87C46C" w14:textId="77777777" w:rsidR="005F2471" w:rsidRPr="005F2471" w:rsidRDefault="005F2471" w:rsidP="005F2471">
                      <w:pPr>
                        <w:rPr>
                          <w:rFonts w:ascii="Century Gothic" w:hAnsi="Century Gothic" w:cs="Segoe UI"/>
                          <w:shd w:val="clear" w:color="auto" w:fill="FAF9F8"/>
                          <w:lang w:val="en-GB"/>
                        </w:rPr>
                      </w:pPr>
                    </w:p>
                    <w:p w14:paraId="13849DE1" w14:textId="526D862C" w:rsidR="007E690F" w:rsidRPr="00493D2D" w:rsidRDefault="007E690F" w:rsidP="00493D2D">
                      <w:pPr>
                        <w:pStyle w:val="ListParagraph"/>
                        <w:tabs>
                          <w:tab w:val="left" w:pos="2160"/>
                          <w:tab w:val="left" w:pos="4860"/>
                        </w:tabs>
                        <w:spacing w:after="0"/>
                        <w:textAlignment w:val="baseline"/>
                        <w:rPr>
                          <w:rFonts w:ascii="Century Gothic" w:eastAsia="Times New Roman" w:hAnsi="Century Gothic" w:cs="Times New Roman"/>
                          <w:color w:val="000000" w:themeColor="text1"/>
                        </w:rPr>
                      </w:pPr>
                    </w:p>
                  </w:txbxContent>
                </v:textbox>
                <w10:wrap anchorx="margin"/>
              </v:shape>
            </w:pict>
          </mc:Fallback>
        </mc:AlternateContent>
      </w:r>
      <w:r w:rsidR="00FB1777">
        <w:rPr>
          <w:noProof/>
        </w:rPr>
        <w:drawing>
          <wp:inline distT="0" distB="0" distL="0" distR="0" wp14:anchorId="7CDF0491" wp14:editId="31BF0F32">
            <wp:extent cx="5951479" cy="5795176"/>
            <wp:effectExtent l="95250" t="57150" r="11430" b="533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75117" cy="5818193"/>
                    </a:xfrm>
                    <a:prstGeom prst="rect">
                      <a:avLst/>
                    </a:prstGeom>
                    <a:ln>
                      <a:noFill/>
                    </a:ln>
                    <a:effectLst>
                      <a:outerShdw blurRad="50800" dist="38100" dir="10800000" algn="r" rotWithShape="0">
                        <a:prstClr val="black">
                          <a:alpha val="40000"/>
                        </a:prstClr>
                      </a:outerShdw>
                    </a:effectLst>
                  </pic:spPr>
                </pic:pic>
              </a:graphicData>
            </a:graphic>
          </wp:inline>
        </w:drawing>
      </w:r>
    </w:p>
    <w:p w14:paraId="62CED024" w14:textId="77777777" w:rsidR="00A856A7" w:rsidRDefault="00A856A7">
      <w:pPr>
        <w:rPr>
          <w:rFonts w:ascii="Century Gothic" w:eastAsiaTheme="minorEastAsia" w:hAnsi="Century Gothic"/>
          <w:b/>
          <w:bCs/>
          <w:color w:val="000000" w:themeColor="text1"/>
          <w:kern w:val="24"/>
          <w:sz w:val="28"/>
          <w:szCs w:val="28"/>
        </w:rPr>
      </w:pPr>
      <w:r>
        <w:rPr>
          <w:rFonts w:ascii="Century Gothic" w:eastAsiaTheme="minorEastAsia" w:hAnsi="Century Gothic"/>
          <w:b/>
          <w:bCs/>
          <w:color w:val="000000" w:themeColor="text1"/>
          <w:kern w:val="24"/>
          <w:sz w:val="28"/>
          <w:szCs w:val="28"/>
        </w:rPr>
        <w:br w:type="page"/>
      </w:r>
    </w:p>
    <w:p w14:paraId="7D115405" w14:textId="7BD8A938" w:rsidR="004D797F" w:rsidRDefault="0009653C">
      <w:r w:rsidRPr="00FB1777">
        <w:rPr>
          <w:noProof/>
        </w:rPr>
        <w:lastRenderedPageBreak/>
        <mc:AlternateContent>
          <mc:Choice Requires="wps">
            <w:drawing>
              <wp:anchor distT="0" distB="0" distL="114300" distR="114300" simplePos="0" relativeHeight="251643904" behindDoc="0" locked="0" layoutInCell="1" allowOverlap="1" wp14:anchorId="6ECA5FBE" wp14:editId="20E1EE99">
                <wp:simplePos x="0" y="0"/>
                <wp:positionH relativeFrom="margin">
                  <wp:posOffset>335280</wp:posOffset>
                </wp:positionH>
                <wp:positionV relativeFrom="paragraph">
                  <wp:posOffset>278765</wp:posOffset>
                </wp:positionV>
                <wp:extent cx="5202555" cy="1884459"/>
                <wp:effectExtent l="0" t="0" r="0" b="1905"/>
                <wp:wrapNone/>
                <wp:docPr id="129" name="Text Box 129"/>
                <wp:cNvGraphicFramePr/>
                <a:graphic xmlns:a="http://schemas.openxmlformats.org/drawingml/2006/main">
                  <a:graphicData uri="http://schemas.microsoft.com/office/word/2010/wordprocessingShape">
                    <wps:wsp>
                      <wps:cNvSpPr txBox="1"/>
                      <wps:spPr>
                        <a:xfrm>
                          <a:off x="0" y="0"/>
                          <a:ext cx="5202555" cy="1884459"/>
                        </a:xfrm>
                        <a:prstGeom prst="rect">
                          <a:avLst/>
                        </a:prstGeom>
                        <a:noFill/>
                        <a:ln w="6350">
                          <a:noFill/>
                        </a:ln>
                        <a:effectLst/>
                      </wps:spPr>
                      <wps:txbx>
                        <w:txbxContent>
                          <w:p w14:paraId="22F0169F" w14:textId="77777777" w:rsidR="007E690F" w:rsidRDefault="007E690F" w:rsidP="009465E0">
                            <w:pPr>
                              <w:tabs>
                                <w:tab w:val="left" w:pos="5040"/>
                              </w:tabs>
                              <w:textAlignment w:val="baseline"/>
                              <w:rPr>
                                <w:rFonts w:ascii="Century Gothic" w:eastAsiaTheme="minorEastAsia" w:hAnsi="Century Gothic"/>
                                <w:b/>
                                <w:bCs/>
                                <w:color w:val="000000" w:themeColor="text1"/>
                                <w:kern w:val="24"/>
                                <w:sz w:val="28"/>
                                <w:szCs w:val="28"/>
                              </w:rPr>
                            </w:pPr>
                            <w:r w:rsidRPr="00CB371F">
                              <w:rPr>
                                <w:rFonts w:ascii="Century Gothic" w:eastAsiaTheme="minorEastAsia" w:hAnsi="Century Gothic"/>
                                <w:b/>
                                <w:bCs/>
                                <w:color w:val="000000" w:themeColor="text1"/>
                                <w:kern w:val="24"/>
                                <w:sz w:val="28"/>
                                <w:szCs w:val="28"/>
                              </w:rPr>
                              <w:t>SOUTH AMERICA</w:t>
                            </w:r>
                          </w:p>
                          <w:p w14:paraId="6FA08E9A" w14:textId="172A9419" w:rsidR="007E690F" w:rsidRPr="004B5F7B" w:rsidRDefault="007E690F" w:rsidP="009465E0">
                            <w:pPr>
                              <w:tabs>
                                <w:tab w:val="left" w:pos="5040"/>
                              </w:tabs>
                              <w:textAlignment w:val="baseline"/>
                              <w:rPr>
                                <w:rFonts w:ascii="Century Gothic" w:eastAsiaTheme="minorEastAsia" w:hAnsi="Century Gothic"/>
                                <w:b/>
                                <w:bCs/>
                                <w:color w:val="FF0000"/>
                                <w:kern w:val="24"/>
                              </w:rPr>
                            </w:pPr>
                            <w:r w:rsidRPr="004B5F7B">
                              <w:rPr>
                                <w:rFonts w:ascii="Century Gothic" w:eastAsiaTheme="minorEastAsia" w:hAnsi="Century Gothic"/>
                                <w:b/>
                                <w:bCs/>
                                <w:color w:val="FF0000"/>
                                <w:kern w:val="24"/>
                              </w:rPr>
                              <w:t>LPS2/LPS3</w:t>
                            </w:r>
                          </w:p>
                          <w:p w14:paraId="7D8B96AA" w14:textId="4E82347E" w:rsidR="007E690F" w:rsidRPr="000231B3" w:rsidRDefault="007E690F" w:rsidP="004B5F7B">
                            <w:pPr>
                              <w:numPr>
                                <w:ilvl w:val="0"/>
                                <w:numId w:val="1"/>
                              </w:numPr>
                              <w:tabs>
                                <w:tab w:val="left" w:pos="5040"/>
                              </w:tabs>
                              <w:spacing w:after="0"/>
                              <w:rPr>
                                <w:rFonts w:ascii="Century Gothic" w:hAnsi="Century Gothic"/>
                              </w:rPr>
                            </w:pPr>
                            <w:r w:rsidRPr="005B6336">
                              <w:rPr>
                                <w:rFonts w:ascii="Century Gothic" w:hAnsi="Century Gothic"/>
                                <w:bCs/>
                              </w:rPr>
                              <w:t>Joffer Albuquerque</w:t>
                            </w:r>
                            <w:r w:rsidRPr="005B6336">
                              <w:rPr>
                                <w:rFonts w:ascii="Century Gothic" w:hAnsi="Century Gothic"/>
                                <w:bCs/>
                              </w:rPr>
                              <w:tab/>
                              <w:t>+55</w:t>
                            </w:r>
                            <w:r>
                              <w:rPr>
                                <w:rFonts w:ascii="Century Gothic" w:hAnsi="Century Gothic"/>
                                <w:bCs/>
                              </w:rPr>
                              <w:t xml:space="preserve"> 12 99208 9183</w:t>
                            </w:r>
                          </w:p>
                          <w:p w14:paraId="2E35CE6F" w14:textId="312BA8F3" w:rsidR="00DE4B8C" w:rsidRPr="00ED6185" w:rsidRDefault="00DE4B8C" w:rsidP="00DE4B8C">
                            <w:pPr>
                              <w:numPr>
                                <w:ilvl w:val="0"/>
                                <w:numId w:val="1"/>
                              </w:numPr>
                              <w:tabs>
                                <w:tab w:val="left" w:pos="5040"/>
                              </w:tabs>
                              <w:spacing w:after="0"/>
                              <w:rPr>
                                <w:rFonts w:ascii="Century Gothic" w:hAnsi="Century Gothic"/>
                              </w:rPr>
                            </w:pPr>
                            <w:r>
                              <w:rPr>
                                <w:rFonts w:ascii="Century Gothic" w:hAnsi="Century Gothic"/>
                                <w:bCs/>
                              </w:rPr>
                              <w:t>William De Souza</w:t>
                            </w:r>
                            <w:r w:rsidRPr="005B6336">
                              <w:rPr>
                                <w:rFonts w:ascii="Century Gothic" w:hAnsi="Century Gothic"/>
                                <w:bCs/>
                              </w:rPr>
                              <w:tab/>
                              <w:t>+55</w:t>
                            </w:r>
                            <w:r>
                              <w:rPr>
                                <w:rFonts w:ascii="Century Gothic" w:hAnsi="Century Gothic"/>
                                <w:bCs/>
                              </w:rPr>
                              <w:t xml:space="preserve"> </w:t>
                            </w:r>
                            <w:r w:rsidRPr="009B5191">
                              <w:rPr>
                                <w:rFonts w:ascii="Century Gothic" w:hAnsi="Century Gothic"/>
                                <w:bCs/>
                              </w:rPr>
                              <w:t>1</w:t>
                            </w:r>
                            <w:r>
                              <w:rPr>
                                <w:rFonts w:ascii="Century Gothic" w:hAnsi="Century Gothic"/>
                                <w:bCs/>
                              </w:rPr>
                              <w:t>1</w:t>
                            </w:r>
                            <w:r w:rsidRPr="009B5191">
                              <w:rPr>
                                <w:rFonts w:ascii="Century Gothic" w:hAnsi="Century Gothic"/>
                                <w:bCs/>
                              </w:rPr>
                              <w:t xml:space="preserve"> </w:t>
                            </w:r>
                            <w:r>
                              <w:rPr>
                                <w:rFonts w:ascii="Century Gothic" w:hAnsi="Century Gothic"/>
                                <w:bCs/>
                              </w:rPr>
                              <w:t>99335</w:t>
                            </w:r>
                            <w:r w:rsidRPr="009B5191">
                              <w:rPr>
                                <w:rFonts w:ascii="Century Gothic" w:hAnsi="Century Gothic"/>
                                <w:bCs/>
                              </w:rPr>
                              <w:t xml:space="preserve"> </w:t>
                            </w:r>
                            <w:r>
                              <w:rPr>
                                <w:rFonts w:ascii="Century Gothic" w:hAnsi="Century Gothic"/>
                                <w:bCs/>
                              </w:rPr>
                              <w:t>4090</w:t>
                            </w:r>
                          </w:p>
                          <w:p w14:paraId="72FD52EF" w14:textId="4A28726C" w:rsidR="009408A5" w:rsidRPr="009408A5" w:rsidRDefault="009408A5">
                            <w:pPr>
                              <w:numPr>
                                <w:ilvl w:val="0"/>
                                <w:numId w:val="1"/>
                              </w:numPr>
                              <w:tabs>
                                <w:tab w:val="left" w:pos="5040"/>
                              </w:tabs>
                              <w:spacing w:after="0"/>
                              <w:rPr>
                                <w:rFonts w:ascii="Century Gothic" w:hAnsi="Century Gothic"/>
                              </w:rPr>
                            </w:pPr>
                            <w:r>
                              <w:rPr>
                                <w:rFonts w:ascii="Century Gothic" w:hAnsi="Century Gothic"/>
                                <w:bCs/>
                              </w:rPr>
                              <w:t>Rangel Silva</w:t>
                            </w:r>
                            <w:r w:rsidRPr="005B6336">
                              <w:rPr>
                                <w:rFonts w:ascii="Century Gothic" w:hAnsi="Century Gothic"/>
                                <w:bCs/>
                              </w:rPr>
                              <w:tab/>
                            </w:r>
                          </w:p>
                          <w:p w14:paraId="6F1FE72C" w14:textId="4DA68E11" w:rsidR="007E690F" w:rsidRPr="00F932EA" w:rsidRDefault="007E690F" w:rsidP="009465E0">
                            <w:pPr>
                              <w:tabs>
                                <w:tab w:val="left" w:pos="4860"/>
                              </w:tabs>
                              <w:spacing w:after="0"/>
                              <w:textAlignment w:val="baseline"/>
                              <w:rPr>
                                <w:rFonts w:ascii="Century Gothic" w:eastAsia="Times New Roman" w:hAnsi="Century Gothic" w:cs="Times New Roman"/>
                                <w:b/>
                                <w:color w:val="FF0000"/>
                              </w:rPr>
                            </w:pPr>
                            <w:r w:rsidRPr="00F932EA">
                              <w:rPr>
                                <w:rFonts w:ascii="Century Gothic" w:eastAsia="Times New Roman" w:hAnsi="Century Gothic" w:cs="Times New Roman"/>
                                <w:b/>
                                <w:color w:val="FF0000"/>
                              </w:rPr>
                              <w:t>L</w:t>
                            </w:r>
                            <w:r>
                              <w:rPr>
                                <w:rFonts w:ascii="Century Gothic" w:eastAsia="Times New Roman" w:hAnsi="Century Gothic" w:cs="Times New Roman"/>
                                <w:b/>
                                <w:color w:val="FF0000"/>
                              </w:rPr>
                              <w:t>JS/LPBS</w:t>
                            </w:r>
                          </w:p>
                          <w:p w14:paraId="35F48715" w14:textId="0C72E678" w:rsidR="007E690F" w:rsidRDefault="007E690F" w:rsidP="009465E0">
                            <w:pPr>
                              <w:pStyle w:val="ListParagraph"/>
                              <w:numPr>
                                <w:ilvl w:val="0"/>
                                <w:numId w:val="1"/>
                              </w:numPr>
                              <w:tabs>
                                <w:tab w:val="left" w:pos="5040"/>
                              </w:tabs>
                              <w:spacing w:after="0"/>
                              <w:textAlignment w:val="baseline"/>
                              <w:rPr>
                                <w:rFonts w:ascii="Century Gothic" w:eastAsia="Times New Roman" w:hAnsi="Century Gothic" w:cs="Times New Roman"/>
                                <w:color w:val="000000" w:themeColor="text1"/>
                              </w:rPr>
                            </w:pPr>
                            <w:r w:rsidRPr="00F932EA">
                              <w:rPr>
                                <w:rFonts w:ascii="Century Gothic" w:eastAsia="Times New Roman" w:hAnsi="Century Gothic" w:cs="Times New Roman"/>
                                <w:color w:val="000000" w:themeColor="text1"/>
                              </w:rPr>
                              <w:t>Paulo Rocha</w:t>
                            </w:r>
                            <w:r>
                              <w:rPr>
                                <w:rFonts w:ascii="Century Gothic" w:eastAsia="Times New Roman" w:hAnsi="Century Gothic" w:cs="Times New Roman"/>
                                <w:color w:val="000000" w:themeColor="text1"/>
                              </w:rPr>
                              <w:tab/>
                            </w:r>
                            <w:r w:rsidRPr="00F932EA">
                              <w:rPr>
                                <w:rFonts w:ascii="Century Gothic" w:eastAsia="Times New Roman" w:hAnsi="Century Gothic" w:cs="Times New Roman"/>
                                <w:color w:val="000000" w:themeColor="text1"/>
                              </w:rPr>
                              <w:t xml:space="preserve">+55 11 </w:t>
                            </w:r>
                            <w:r>
                              <w:rPr>
                                <w:rFonts w:ascii="Century Gothic" w:eastAsia="Times New Roman" w:hAnsi="Century Gothic" w:cs="Times New Roman"/>
                                <w:color w:val="000000" w:themeColor="text1"/>
                              </w:rPr>
                              <w:t>99432</w:t>
                            </w:r>
                            <w:r w:rsidRPr="00F932EA">
                              <w:rPr>
                                <w:rFonts w:ascii="Century Gothic" w:eastAsia="Times New Roman" w:hAnsi="Century Gothic" w:cs="Times New Roman"/>
                                <w:color w:val="000000" w:themeColor="text1"/>
                              </w:rPr>
                              <w:t xml:space="preserve"> 8</w:t>
                            </w:r>
                            <w:r>
                              <w:rPr>
                                <w:rFonts w:ascii="Century Gothic" w:eastAsia="Times New Roman" w:hAnsi="Century Gothic" w:cs="Times New Roman"/>
                                <w:color w:val="000000" w:themeColor="text1"/>
                              </w:rPr>
                              <w:t>842</w:t>
                            </w:r>
                          </w:p>
                          <w:p w14:paraId="2F003162" w14:textId="7ABD8225" w:rsidR="0011017E" w:rsidRPr="00F63CE4" w:rsidRDefault="0011017E">
                            <w:pPr>
                              <w:pStyle w:val="ListParagraph"/>
                              <w:numPr>
                                <w:ilvl w:val="0"/>
                                <w:numId w:val="1"/>
                              </w:numPr>
                              <w:tabs>
                                <w:tab w:val="left" w:pos="5040"/>
                              </w:tabs>
                              <w:spacing w:after="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Daniel Silva</w:t>
                            </w:r>
                            <w:r>
                              <w:rPr>
                                <w:rFonts w:ascii="Century Gothic" w:eastAsia="Times New Roman" w:hAnsi="Century Gothic" w:cs="Times New Roman"/>
                                <w:color w:val="000000" w:themeColor="text1"/>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A5FBE" id="Text Box 129" o:spid="_x0000_s1029" type="#_x0000_t202" style="position:absolute;margin-left:26.4pt;margin-top:21.95pt;width:409.65pt;height:148.4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" filled="f" stroked="f" strokeweight=".5pt">
                <v:textbox>
                  <w:txbxContent>
                    <w:p w14:paraId="22F0169F" w14:textId="77777777" w:rsidR="007E690F" w:rsidRDefault="007E690F" w:rsidP="009465E0">
                      <w:pPr>
                        <w:tabs>
                          <w:tab w:val="left" w:pos="5040"/>
                        </w:tabs>
                        <w:textAlignment w:val="baseline"/>
                        <w:rPr>
                          <w:rFonts w:ascii="Century Gothic" w:eastAsiaTheme="minorEastAsia" w:hAnsi="Century Gothic"/>
                          <w:b/>
                          <w:bCs/>
                          <w:color w:val="000000" w:themeColor="text1"/>
                          <w:kern w:val="24"/>
                          <w:sz w:val="28"/>
                          <w:szCs w:val="28"/>
                        </w:rPr>
                      </w:pPr>
                      <w:r w:rsidRPr="00CB371F">
                        <w:rPr>
                          <w:rFonts w:ascii="Century Gothic" w:eastAsiaTheme="minorEastAsia" w:hAnsi="Century Gothic"/>
                          <w:b/>
                          <w:bCs/>
                          <w:color w:val="000000" w:themeColor="text1"/>
                          <w:kern w:val="24"/>
                          <w:sz w:val="28"/>
                          <w:szCs w:val="28"/>
                        </w:rPr>
                        <w:t>SOUTH AMERICA</w:t>
                      </w:r>
                    </w:p>
                    <w:p w14:paraId="6FA08E9A" w14:textId="172A9419" w:rsidR="007E690F" w:rsidRPr="004B5F7B" w:rsidRDefault="007E690F" w:rsidP="009465E0">
                      <w:pPr>
                        <w:tabs>
                          <w:tab w:val="left" w:pos="5040"/>
                        </w:tabs>
                        <w:textAlignment w:val="baseline"/>
                        <w:rPr>
                          <w:rFonts w:ascii="Century Gothic" w:eastAsiaTheme="minorEastAsia" w:hAnsi="Century Gothic"/>
                          <w:b/>
                          <w:bCs/>
                          <w:color w:val="FF0000"/>
                          <w:kern w:val="24"/>
                        </w:rPr>
                      </w:pPr>
                      <w:r w:rsidRPr="004B5F7B">
                        <w:rPr>
                          <w:rFonts w:ascii="Century Gothic" w:eastAsiaTheme="minorEastAsia" w:hAnsi="Century Gothic"/>
                          <w:b/>
                          <w:bCs/>
                          <w:color w:val="FF0000"/>
                          <w:kern w:val="24"/>
                        </w:rPr>
                        <w:t>LPS2/LPS3</w:t>
                      </w:r>
                    </w:p>
                    <w:p w14:paraId="7D8B96AA" w14:textId="4E82347E" w:rsidR="007E690F" w:rsidRPr="000231B3" w:rsidRDefault="007E690F" w:rsidP="004B5F7B">
                      <w:pPr>
                        <w:numPr>
                          <w:ilvl w:val="0"/>
                          <w:numId w:val="1"/>
                        </w:numPr>
                        <w:tabs>
                          <w:tab w:val="left" w:pos="5040"/>
                        </w:tabs>
                        <w:spacing w:after="0"/>
                        <w:rPr>
                          <w:rFonts w:ascii="Century Gothic" w:hAnsi="Century Gothic"/>
                        </w:rPr>
                      </w:pPr>
                      <w:r w:rsidRPr="005B6336">
                        <w:rPr>
                          <w:rFonts w:ascii="Century Gothic" w:hAnsi="Century Gothic"/>
                          <w:bCs/>
                        </w:rPr>
                        <w:t>Joffer Albuquerque</w:t>
                      </w:r>
                      <w:r w:rsidRPr="005B6336">
                        <w:rPr>
                          <w:rFonts w:ascii="Century Gothic" w:hAnsi="Century Gothic"/>
                          <w:bCs/>
                        </w:rPr>
                        <w:tab/>
                        <w:t>+55</w:t>
                      </w:r>
                      <w:r>
                        <w:rPr>
                          <w:rFonts w:ascii="Century Gothic" w:hAnsi="Century Gothic"/>
                          <w:bCs/>
                        </w:rPr>
                        <w:t xml:space="preserve"> 12 99208 9183</w:t>
                      </w:r>
                    </w:p>
                    <w:p w14:paraId="2E35CE6F" w14:textId="312BA8F3" w:rsidR="00DE4B8C" w:rsidRPr="00ED6185" w:rsidRDefault="00DE4B8C" w:rsidP="00DE4B8C">
                      <w:pPr>
                        <w:numPr>
                          <w:ilvl w:val="0"/>
                          <w:numId w:val="1"/>
                        </w:numPr>
                        <w:tabs>
                          <w:tab w:val="left" w:pos="5040"/>
                        </w:tabs>
                        <w:spacing w:after="0"/>
                        <w:rPr>
                          <w:rFonts w:ascii="Century Gothic" w:hAnsi="Century Gothic"/>
                        </w:rPr>
                      </w:pPr>
                      <w:r>
                        <w:rPr>
                          <w:rFonts w:ascii="Century Gothic" w:hAnsi="Century Gothic"/>
                          <w:bCs/>
                        </w:rPr>
                        <w:t>William De Souza</w:t>
                      </w:r>
                      <w:r w:rsidRPr="005B6336">
                        <w:rPr>
                          <w:rFonts w:ascii="Century Gothic" w:hAnsi="Century Gothic"/>
                          <w:bCs/>
                        </w:rPr>
                        <w:tab/>
                        <w:t>+55</w:t>
                      </w:r>
                      <w:r>
                        <w:rPr>
                          <w:rFonts w:ascii="Century Gothic" w:hAnsi="Century Gothic"/>
                          <w:bCs/>
                        </w:rPr>
                        <w:t xml:space="preserve"> </w:t>
                      </w:r>
                      <w:r w:rsidRPr="009B5191">
                        <w:rPr>
                          <w:rFonts w:ascii="Century Gothic" w:hAnsi="Century Gothic"/>
                          <w:bCs/>
                        </w:rPr>
                        <w:t>1</w:t>
                      </w:r>
                      <w:r>
                        <w:rPr>
                          <w:rFonts w:ascii="Century Gothic" w:hAnsi="Century Gothic"/>
                          <w:bCs/>
                        </w:rPr>
                        <w:t>1</w:t>
                      </w:r>
                      <w:r w:rsidRPr="009B5191">
                        <w:rPr>
                          <w:rFonts w:ascii="Century Gothic" w:hAnsi="Century Gothic"/>
                          <w:bCs/>
                        </w:rPr>
                        <w:t xml:space="preserve"> </w:t>
                      </w:r>
                      <w:r>
                        <w:rPr>
                          <w:rFonts w:ascii="Century Gothic" w:hAnsi="Century Gothic"/>
                          <w:bCs/>
                        </w:rPr>
                        <w:t>99335</w:t>
                      </w:r>
                      <w:r w:rsidRPr="009B5191">
                        <w:rPr>
                          <w:rFonts w:ascii="Century Gothic" w:hAnsi="Century Gothic"/>
                          <w:bCs/>
                        </w:rPr>
                        <w:t xml:space="preserve"> </w:t>
                      </w:r>
                      <w:r>
                        <w:rPr>
                          <w:rFonts w:ascii="Century Gothic" w:hAnsi="Century Gothic"/>
                          <w:bCs/>
                        </w:rPr>
                        <w:t>4090</w:t>
                      </w:r>
                    </w:p>
                    <w:p w14:paraId="72FD52EF" w14:textId="4A28726C" w:rsidR="009408A5" w:rsidRPr="009408A5" w:rsidRDefault="009408A5">
                      <w:pPr>
                        <w:numPr>
                          <w:ilvl w:val="0"/>
                          <w:numId w:val="1"/>
                        </w:numPr>
                        <w:tabs>
                          <w:tab w:val="left" w:pos="5040"/>
                        </w:tabs>
                        <w:spacing w:after="0"/>
                        <w:rPr>
                          <w:rFonts w:ascii="Century Gothic" w:hAnsi="Century Gothic"/>
                        </w:rPr>
                      </w:pPr>
                      <w:r>
                        <w:rPr>
                          <w:rFonts w:ascii="Century Gothic" w:hAnsi="Century Gothic"/>
                          <w:bCs/>
                        </w:rPr>
                        <w:t>Rangel Silva</w:t>
                      </w:r>
                      <w:r w:rsidRPr="005B6336">
                        <w:rPr>
                          <w:rFonts w:ascii="Century Gothic" w:hAnsi="Century Gothic"/>
                          <w:bCs/>
                        </w:rPr>
                        <w:tab/>
                      </w:r>
                    </w:p>
                    <w:p w14:paraId="6F1FE72C" w14:textId="4DA68E11" w:rsidR="007E690F" w:rsidRPr="00F932EA" w:rsidRDefault="007E690F" w:rsidP="009465E0">
                      <w:pPr>
                        <w:tabs>
                          <w:tab w:val="left" w:pos="4860"/>
                        </w:tabs>
                        <w:spacing w:after="0"/>
                        <w:textAlignment w:val="baseline"/>
                        <w:rPr>
                          <w:rFonts w:ascii="Century Gothic" w:eastAsia="Times New Roman" w:hAnsi="Century Gothic" w:cs="Times New Roman"/>
                          <w:b/>
                          <w:color w:val="FF0000"/>
                        </w:rPr>
                      </w:pPr>
                      <w:r w:rsidRPr="00F932EA">
                        <w:rPr>
                          <w:rFonts w:ascii="Century Gothic" w:eastAsia="Times New Roman" w:hAnsi="Century Gothic" w:cs="Times New Roman"/>
                          <w:b/>
                          <w:color w:val="FF0000"/>
                        </w:rPr>
                        <w:t>L</w:t>
                      </w:r>
                      <w:r>
                        <w:rPr>
                          <w:rFonts w:ascii="Century Gothic" w:eastAsia="Times New Roman" w:hAnsi="Century Gothic" w:cs="Times New Roman"/>
                          <w:b/>
                          <w:color w:val="FF0000"/>
                        </w:rPr>
                        <w:t>JS/LPBS</w:t>
                      </w:r>
                    </w:p>
                    <w:p w14:paraId="35F48715" w14:textId="0C72E678" w:rsidR="007E690F" w:rsidRDefault="007E690F" w:rsidP="009465E0">
                      <w:pPr>
                        <w:pStyle w:val="ListParagraph"/>
                        <w:numPr>
                          <w:ilvl w:val="0"/>
                          <w:numId w:val="1"/>
                        </w:numPr>
                        <w:tabs>
                          <w:tab w:val="left" w:pos="5040"/>
                        </w:tabs>
                        <w:spacing w:after="0"/>
                        <w:textAlignment w:val="baseline"/>
                        <w:rPr>
                          <w:rFonts w:ascii="Century Gothic" w:eastAsia="Times New Roman" w:hAnsi="Century Gothic" w:cs="Times New Roman"/>
                          <w:color w:val="000000" w:themeColor="text1"/>
                        </w:rPr>
                      </w:pPr>
                      <w:r w:rsidRPr="00F932EA">
                        <w:rPr>
                          <w:rFonts w:ascii="Century Gothic" w:eastAsia="Times New Roman" w:hAnsi="Century Gothic" w:cs="Times New Roman"/>
                          <w:color w:val="000000" w:themeColor="text1"/>
                        </w:rPr>
                        <w:t>Paulo Rocha</w:t>
                      </w:r>
                      <w:r>
                        <w:rPr>
                          <w:rFonts w:ascii="Century Gothic" w:eastAsia="Times New Roman" w:hAnsi="Century Gothic" w:cs="Times New Roman"/>
                          <w:color w:val="000000" w:themeColor="text1"/>
                        </w:rPr>
                        <w:tab/>
                      </w:r>
                      <w:r w:rsidRPr="00F932EA">
                        <w:rPr>
                          <w:rFonts w:ascii="Century Gothic" w:eastAsia="Times New Roman" w:hAnsi="Century Gothic" w:cs="Times New Roman"/>
                          <w:color w:val="000000" w:themeColor="text1"/>
                        </w:rPr>
                        <w:t xml:space="preserve">+55 11 </w:t>
                      </w:r>
                      <w:r>
                        <w:rPr>
                          <w:rFonts w:ascii="Century Gothic" w:eastAsia="Times New Roman" w:hAnsi="Century Gothic" w:cs="Times New Roman"/>
                          <w:color w:val="000000" w:themeColor="text1"/>
                        </w:rPr>
                        <w:t>99432</w:t>
                      </w:r>
                      <w:r w:rsidRPr="00F932EA">
                        <w:rPr>
                          <w:rFonts w:ascii="Century Gothic" w:eastAsia="Times New Roman" w:hAnsi="Century Gothic" w:cs="Times New Roman"/>
                          <w:color w:val="000000" w:themeColor="text1"/>
                        </w:rPr>
                        <w:t xml:space="preserve"> 8</w:t>
                      </w:r>
                      <w:r>
                        <w:rPr>
                          <w:rFonts w:ascii="Century Gothic" w:eastAsia="Times New Roman" w:hAnsi="Century Gothic" w:cs="Times New Roman"/>
                          <w:color w:val="000000" w:themeColor="text1"/>
                        </w:rPr>
                        <w:t>842</w:t>
                      </w:r>
                    </w:p>
                    <w:p w14:paraId="2F003162" w14:textId="7ABD8225" w:rsidR="0011017E" w:rsidRPr="00F63CE4" w:rsidRDefault="0011017E">
                      <w:pPr>
                        <w:pStyle w:val="ListParagraph"/>
                        <w:numPr>
                          <w:ilvl w:val="0"/>
                          <w:numId w:val="1"/>
                        </w:numPr>
                        <w:tabs>
                          <w:tab w:val="left" w:pos="5040"/>
                        </w:tabs>
                        <w:spacing w:after="0"/>
                        <w:textAlignment w:val="baseline"/>
                        <w:rPr>
                          <w:rFonts w:ascii="Century Gothic" w:eastAsia="Times New Roman" w:hAnsi="Century Gothic" w:cs="Times New Roman"/>
                          <w:color w:val="000000" w:themeColor="text1"/>
                        </w:rPr>
                      </w:pPr>
                      <w:r>
                        <w:rPr>
                          <w:rFonts w:ascii="Century Gothic" w:eastAsia="Times New Roman" w:hAnsi="Century Gothic" w:cs="Times New Roman"/>
                          <w:color w:val="000000" w:themeColor="text1"/>
                        </w:rPr>
                        <w:t>Daniel Silva</w:t>
                      </w:r>
                      <w:r>
                        <w:rPr>
                          <w:rFonts w:ascii="Century Gothic" w:eastAsia="Times New Roman" w:hAnsi="Century Gothic" w:cs="Times New Roman"/>
                          <w:color w:val="000000" w:themeColor="text1"/>
                        </w:rPr>
                        <w:tab/>
                      </w:r>
                    </w:p>
                  </w:txbxContent>
                </v:textbox>
                <w10:wrap anchorx="margin"/>
              </v:shape>
            </w:pict>
          </mc:Fallback>
        </mc:AlternateContent>
      </w:r>
      <w:r w:rsidR="006779E9">
        <w:rPr>
          <w:noProof/>
        </w:rPr>
        <w:drawing>
          <wp:inline distT="0" distB="0" distL="0" distR="0" wp14:anchorId="2C9595B1" wp14:editId="5822155F">
            <wp:extent cx="5952292" cy="2392017"/>
            <wp:effectExtent l="95250" t="38100" r="29845" b="10414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57581" cy="2394143"/>
                    </a:xfrm>
                    <a:prstGeom prst="rect">
                      <a:avLst/>
                    </a:prstGeom>
                    <a:ln>
                      <a:noFill/>
                    </a:ln>
                    <a:effectLst>
                      <a:outerShdw blurRad="50800" dist="38100" dir="8100000" algn="tr" rotWithShape="0">
                        <a:prstClr val="black">
                          <a:alpha val="40000"/>
                        </a:prstClr>
                      </a:outerShdw>
                    </a:effectLst>
                  </pic:spPr>
                </pic:pic>
              </a:graphicData>
            </a:graphic>
          </wp:inline>
        </w:drawing>
      </w:r>
    </w:p>
    <w:p w14:paraId="41E0C8DF" w14:textId="58A61CD7" w:rsidR="008F5C98" w:rsidRDefault="00FF382C">
      <w:r w:rsidRPr="00621ABA">
        <w:rPr>
          <w:noProof/>
        </w:rPr>
        <mc:AlternateContent>
          <mc:Choice Requires="wps">
            <w:drawing>
              <wp:anchor distT="0" distB="0" distL="114300" distR="114300" simplePos="0" relativeHeight="251668480" behindDoc="0" locked="0" layoutInCell="1" allowOverlap="1" wp14:anchorId="77AD395F" wp14:editId="7544DDF5">
                <wp:simplePos x="0" y="0"/>
                <wp:positionH relativeFrom="margin">
                  <wp:posOffset>474345</wp:posOffset>
                </wp:positionH>
                <wp:positionV relativeFrom="paragraph">
                  <wp:posOffset>161290</wp:posOffset>
                </wp:positionV>
                <wp:extent cx="5202555" cy="3093058"/>
                <wp:effectExtent l="0" t="0" r="0" b="0"/>
                <wp:wrapNone/>
                <wp:docPr id="229" name="Text Box 229"/>
                <wp:cNvGraphicFramePr/>
                <a:graphic xmlns:a="http://schemas.openxmlformats.org/drawingml/2006/main">
                  <a:graphicData uri="http://schemas.microsoft.com/office/word/2010/wordprocessingShape">
                    <wps:wsp>
                      <wps:cNvSpPr txBox="1"/>
                      <wps:spPr>
                        <a:xfrm>
                          <a:off x="0" y="0"/>
                          <a:ext cx="5202555" cy="3093058"/>
                        </a:xfrm>
                        <a:prstGeom prst="rect">
                          <a:avLst/>
                        </a:prstGeom>
                        <a:noFill/>
                        <a:ln w="6350">
                          <a:noFill/>
                        </a:ln>
                        <a:effectLst/>
                      </wps:spPr>
                      <wps:txbx>
                        <w:txbxContent>
                          <w:p w14:paraId="505538DE" w14:textId="77777777" w:rsidR="00FF382C" w:rsidRDefault="00FF382C" w:rsidP="00FF382C">
                            <w:pPr>
                              <w:rPr>
                                <w:rFonts w:ascii="Century Gothic" w:hAnsi="Century Gothic"/>
                                <w:b/>
                                <w:sz w:val="28"/>
                                <w:szCs w:val="28"/>
                              </w:rPr>
                            </w:pPr>
                            <w:r>
                              <w:rPr>
                                <w:rFonts w:ascii="Century Gothic" w:hAnsi="Century Gothic"/>
                                <w:b/>
                                <w:sz w:val="28"/>
                                <w:szCs w:val="28"/>
                              </w:rPr>
                              <w:t>APO</w:t>
                            </w:r>
                          </w:p>
                          <w:p w14:paraId="707373CA" w14:textId="77777777" w:rsidR="00FF382C" w:rsidRPr="004D797F" w:rsidRDefault="00FF382C" w:rsidP="00FF382C">
                            <w:pPr>
                              <w:rPr>
                                <w:rFonts w:ascii="Century Gothic" w:hAnsi="Century Gothic"/>
                                <w:b/>
                                <w:color w:val="FF0000"/>
                              </w:rPr>
                            </w:pPr>
                            <w:r w:rsidRPr="004D797F">
                              <w:rPr>
                                <w:rFonts w:ascii="Century Gothic" w:hAnsi="Century Gothic"/>
                                <w:b/>
                                <w:color w:val="FF0000"/>
                              </w:rPr>
                              <w:t>LPS</w:t>
                            </w:r>
                            <w:r>
                              <w:rPr>
                                <w:rFonts w:ascii="Century Gothic" w:hAnsi="Century Gothic"/>
                                <w:b/>
                                <w:color w:val="FF0000"/>
                              </w:rPr>
                              <w:t>2</w:t>
                            </w:r>
                          </w:p>
                          <w:p w14:paraId="182DEFBE" w14:textId="75C9EB28" w:rsidR="00FF382C" w:rsidRPr="007162A0" w:rsidRDefault="00FF382C" w:rsidP="00FF382C">
                            <w:pPr>
                              <w:pStyle w:val="ListParagraph"/>
                              <w:numPr>
                                <w:ilvl w:val="0"/>
                                <w:numId w:val="2"/>
                              </w:numPr>
                              <w:tabs>
                                <w:tab w:val="left" w:pos="486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Long Bo</w:t>
                            </w:r>
                            <w:r>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t>+</w:t>
                            </w:r>
                            <w:r>
                              <w:rPr>
                                <w:rFonts w:ascii="Century Gothic" w:eastAsiaTheme="minorEastAsia" w:hAnsi="Century Gothic"/>
                                <w:bCs/>
                                <w:color w:val="000000" w:themeColor="text1"/>
                                <w:kern w:val="24"/>
                              </w:rPr>
                              <w:t>86</w:t>
                            </w:r>
                            <w:r w:rsidRPr="007162A0">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139 1602 7561</w:t>
                            </w:r>
                          </w:p>
                          <w:p w14:paraId="3552FA1B" w14:textId="5E4F635A" w:rsidR="00FF382C" w:rsidRPr="007162A0" w:rsidRDefault="00FF382C" w:rsidP="00FF382C">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Bi Yulong</w:t>
                            </w:r>
                            <w:r w:rsidRPr="007162A0">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t>+</w:t>
                            </w:r>
                            <w:r>
                              <w:rPr>
                                <w:rFonts w:ascii="Century Gothic" w:eastAsiaTheme="minorEastAsia" w:hAnsi="Century Gothic"/>
                                <w:bCs/>
                                <w:color w:val="000000" w:themeColor="text1"/>
                                <w:kern w:val="24"/>
                              </w:rPr>
                              <w:t>86</w:t>
                            </w:r>
                            <w:r w:rsidRPr="007162A0">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159 9611 0559</w:t>
                            </w:r>
                          </w:p>
                          <w:p w14:paraId="4B51AC7C" w14:textId="26A35D6C" w:rsidR="00FF382C" w:rsidRPr="007162A0" w:rsidRDefault="00FF382C" w:rsidP="00FF382C">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Preetam Patil</w:t>
                            </w:r>
                            <w:r w:rsidRPr="007162A0">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t>+</w:t>
                            </w:r>
                            <w:r>
                              <w:rPr>
                                <w:rFonts w:ascii="Century Gothic" w:eastAsiaTheme="minorEastAsia" w:hAnsi="Century Gothic"/>
                                <w:bCs/>
                                <w:color w:val="000000" w:themeColor="text1"/>
                                <w:kern w:val="24"/>
                              </w:rPr>
                              <w:t>91</w:t>
                            </w:r>
                            <w:r w:rsidRPr="007162A0">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90110 61263</w:t>
                            </w:r>
                          </w:p>
                          <w:p w14:paraId="1752E040" w14:textId="6443B706" w:rsidR="00FF382C" w:rsidRPr="007162A0" w:rsidRDefault="00FF382C" w:rsidP="00FF382C">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hAnsi="Century Gothic"/>
                              </w:rPr>
                              <w:t>Zenny Zhu (Zhengyi)</w:t>
                            </w:r>
                            <w:r>
                              <w:rPr>
                                <w:rFonts w:ascii="Century Gothic" w:hAnsi="Century Gothic"/>
                              </w:rPr>
                              <w:tab/>
                            </w:r>
                            <w:r w:rsidRPr="007162A0">
                              <w:rPr>
                                <w:rFonts w:ascii="Century Gothic" w:hAnsi="Century Gothic"/>
                              </w:rPr>
                              <w:tab/>
                            </w:r>
                            <w:r w:rsidRPr="007162A0">
                              <w:rPr>
                                <w:rFonts w:ascii="Century Gothic" w:eastAsiaTheme="minorEastAsia" w:hAnsi="Century Gothic"/>
                                <w:bCs/>
                                <w:color w:val="000000" w:themeColor="text1"/>
                                <w:kern w:val="24"/>
                              </w:rPr>
                              <w:t>+</w:t>
                            </w:r>
                            <w:r>
                              <w:rPr>
                                <w:rFonts w:ascii="Century Gothic" w:eastAsiaTheme="minorEastAsia" w:hAnsi="Century Gothic"/>
                                <w:bCs/>
                                <w:color w:val="000000" w:themeColor="text1"/>
                                <w:kern w:val="24"/>
                              </w:rPr>
                              <w:t>86</w:t>
                            </w:r>
                            <w:r w:rsidRPr="007162A0">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182 2158 7346</w:t>
                            </w:r>
                          </w:p>
                          <w:p w14:paraId="6171AA80" w14:textId="14D14344" w:rsidR="00FF382C" w:rsidRPr="006E34E4" w:rsidRDefault="00FF382C" w:rsidP="00FF382C">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hAnsi="Century Gothic"/>
                                <w:lang w:val="en-GB"/>
                              </w:rPr>
                              <w:t>Li Ji</w:t>
                            </w:r>
                            <w:r w:rsidRPr="007162A0">
                              <w:rPr>
                                <w:rFonts w:ascii="Century Gothic" w:hAnsi="Century Gothic"/>
                                <w:lang w:val="en-GB"/>
                              </w:rPr>
                              <w:tab/>
                            </w:r>
                            <w:r>
                              <w:rPr>
                                <w:rFonts w:ascii="Century Gothic" w:hAnsi="Century Gothic"/>
                                <w:lang w:val="en-GB"/>
                              </w:rPr>
                              <w:tab/>
                            </w:r>
                            <w:r w:rsidRPr="007162A0">
                              <w:rPr>
                                <w:rFonts w:ascii="Century Gothic" w:hAnsi="Century Gothic"/>
                                <w:lang w:val="en-GB"/>
                              </w:rPr>
                              <w:tab/>
                            </w:r>
                            <w:r w:rsidRPr="007162A0">
                              <w:rPr>
                                <w:rFonts w:ascii="Century Gothic" w:eastAsiaTheme="minorEastAsia" w:hAnsi="Century Gothic"/>
                                <w:bCs/>
                                <w:color w:val="000000" w:themeColor="text1"/>
                                <w:kern w:val="24"/>
                              </w:rPr>
                              <w:t>+</w:t>
                            </w:r>
                            <w:r>
                              <w:rPr>
                                <w:rFonts w:ascii="Century Gothic" w:eastAsiaTheme="minorEastAsia" w:hAnsi="Century Gothic"/>
                                <w:bCs/>
                                <w:color w:val="000000" w:themeColor="text1"/>
                                <w:kern w:val="24"/>
                              </w:rPr>
                              <w:t>86</w:t>
                            </w:r>
                            <w:r w:rsidRPr="007162A0">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188 1738 3378</w:t>
                            </w:r>
                            <w:r w:rsidRPr="007162A0">
                              <w:rPr>
                                <w:rFonts w:ascii="Century Gothic" w:hAnsi="Century Gothic" w:cs="Times New Roman"/>
                                <w:lang w:val="en-GB"/>
                              </w:rPr>
                              <w:t> </w:t>
                            </w:r>
                          </w:p>
                          <w:p w14:paraId="60A6D3A1" w14:textId="77777777" w:rsidR="00FF382C" w:rsidRPr="007162A0" w:rsidRDefault="00FF382C" w:rsidP="00FF382C">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hAnsi="Century Gothic"/>
                                <w:lang w:val="en-GB"/>
                              </w:rPr>
                              <w:t>Hu Keke</w:t>
                            </w:r>
                          </w:p>
                          <w:p w14:paraId="7B11AD3D" w14:textId="77777777" w:rsidR="00FF382C" w:rsidRPr="00DB2100" w:rsidRDefault="00FF382C" w:rsidP="00FF382C">
                            <w:pPr>
                              <w:tabs>
                                <w:tab w:val="left" w:pos="2160"/>
                                <w:tab w:val="left" w:pos="4860"/>
                              </w:tabs>
                              <w:spacing w:after="0"/>
                              <w:textAlignment w:val="baseline"/>
                              <w:rPr>
                                <w:rFonts w:ascii="Century Gothic" w:eastAsia="Times New Roman" w:hAnsi="Century Gothic" w:cs="Times New Roman"/>
                                <w:b/>
                                <w:color w:val="FF0000"/>
                              </w:rPr>
                            </w:pPr>
                            <w:r w:rsidRPr="00DB2100">
                              <w:rPr>
                                <w:rFonts w:ascii="Century Gothic" w:eastAsia="Times New Roman" w:hAnsi="Century Gothic" w:cs="Times New Roman"/>
                                <w:b/>
                                <w:color w:val="FF0000"/>
                              </w:rPr>
                              <w:t>L</w:t>
                            </w:r>
                            <w:r>
                              <w:rPr>
                                <w:rFonts w:ascii="Century Gothic" w:eastAsia="Times New Roman" w:hAnsi="Century Gothic" w:cs="Times New Roman"/>
                                <w:b/>
                                <w:color w:val="FF0000"/>
                              </w:rPr>
                              <w:t>PS3</w:t>
                            </w:r>
                          </w:p>
                          <w:p w14:paraId="702FF09F" w14:textId="3B0E3243" w:rsidR="00FF382C" w:rsidRPr="007162A0" w:rsidRDefault="00FF382C" w:rsidP="00FF382C">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Lu Wei</w:t>
                            </w:r>
                            <w:r w:rsidRPr="007162A0">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t>+</w:t>
                            </w:r>
                            <w:r>
                              <w:rPr>
                                <w:rFonts w:ascii="Century Gothic" w:eastAsiaTheme="minorEastAsia" w:hAnsi="Century Gothic"/>
                                <w:bCs/>
                                <w:color w:val="000000" w:themeColor="text1"/>
                                <w:kern w:val="24"/>
                              </w:rPr>
                              <w:t>86</w:t>
                            </w:r>
                            <w:r w:rsidRPr="007162A0">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139 1820 7163</w:t>
                            </w:r>
                          </w:p>
                          <w:p w14:paraId="7A2F0084" w14:textId="77777777" w:rsidR="00FF382C" w:rsidRPr="004D797F" w:rsidRDefault="00FF382C" w:rsidP="00FF382C">
                            <w:pPr>
                              <w:spacing w:before="160" w:after="80"/>
                              <w:rPr>
                                <w:rFonts w:ascii="Century Gothic" w:hAnsi="Century Gothic"/>
                                <w:b/>
                                <w:color w:val="FF0000"/>
                              </w:rPr>
                            </w:pPr>
                            <w:r w:rsidRPr="004D797F">
                              <w:rPr>
                                <w:rFonts w:ascii="Century Gothic" w:hAnsi="Century Gothic"/>
                                <w:b/>
                                <w:color w:val="FF0000"/>
                              </w:rPr>
                              <w:t>L</w:t>
                            </w:r>
                            <w:r>
                              <w:rPr>
                                <w:rFonts w:ascii="Century Gothic" w:hAnsi="Century Gothic"/>
                                <w:b/>
                                <w:color w:val="FF0000"/>
                              </w:rPr>
                              <w:t>JS</w:t>
                            </w:r>
                          </w:p>
                          <w:p w14:paraId="7833B26C" w14:textId="77777777" w:rsidR="00FF382C" w:rsidRPr="00E16BD1" w:rsidRDefault="00FF382C" w:rsidP="00FF382C">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Lynn Luo (Linling)</w:t>
                            </w:r>
                            <w:r>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w:t>
                            </w:r>
                            <w:r>
                              <w:rPr>
                                <w:rFonts w:ascii="Century Gothic" w:eastAsiaTheme="minorEastAsia" w:hAnsi="Century Gothic"/>
                                <w:bCs/>
                                <w:color w:val="000000" w:themeColor="text1"/>
                                <w:kern w:val="24"/>
                              </w:rPr>
                              <w:t>86</w:t>
                            </w:r>
                            <w:r w:rsidRPr="007162A0">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177 1758 8509</w:t>
                            </w:r>
                          </w:p>
                          <w:p w14:paraId="7250DDC8" w14:textId="77777777" w:rsidR="00FF382C" w:rsidRPr="008F04A4" w:rsidRDefault="00FF382C" w:rsidP="00FF382C">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Deddy Hoeydiono</w:t>
                            </w:r>
                            <w:r>
                              <w:rPr>
                                <w:rFonts w:ascii="Century Gothic" w:eastAsiaTheme="minorEastAsia" w:hAnsi="Century Gothic"/>
                                <w:bCs/>
                                <w:color w:val="000000" w:themeColor="text1"/>
                                <w:kern w:val="24"/>
                              </w:rPr>
                              <w:tab/>
                            </w:r>
                            <w:r w:rsidRPr="0089478E">
                              <w:rPr>
                                <w:rFonts w:ascii="Century Gothic" w:hAnsi="Century Gothic"/>
                                <w:color w:val="000000"/>
                              </w:rPr>
                              <w:t>+</w:t>
                            </w:r>
                            <w:r>
                              <w:rPr>
                                <w:rFonts w:ascii="Century Gothic" w:hAnsi="Century Gothic"/>
                                <w:color w:val="000000"/>
                              </w:rPr>
                              <w:t>62 (0) 811 188 5869</w:t>
                            </w:r>
                          </w:p>
                          <w:p w14:paraId="235927EF" w14:textId="77777777" w:rsidR="00FF382C" w:rsidRPr="00B116E5" w:rsidRDefault="00FF382C" w:rsidP="00FF382C">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hAnsi="Century Gothic"/>
                                <w:color w:val="000000"/>
                              </w:rPr>
                              <w:t>Abdul Khayi</w:t>
                            </w:r>
                          </w:p>
                          <w:p w14:paraId="1CDE622A" w14:textId="77777777" w:rsidR="00FF382C" w:rsidRPr="003756ED" w:rsidRDefault="00FF382C" w:rsidP="00FF382C">
                            <w:pPr>
                              <w:tabs>
                                <w:tab w:val="left" w:pos="2160"/>
                                <w:tab w:val="left" w:pos="4860"/>
                              </w:tabs>
                              <w:spacing w:after="0"/>
                              <w:textAlignment w:val="baseline"/>
                              <w:rPr>
                                <w:rFonts w:ascii="Century Gothic" w:eastAsia="Times New Roman" w:hAnsi="Century Gothic" w:cs="Times New Roman"/>
                                <w:color w:val="000000" w:themeColor="text1"/>
                              </w:rPr>
                            </w:pPr>
                          </w:p>
                          <w:p w14:paraId="1A68B12A" w14:textId="77777777" w:rsidR="00FF382C" w:rsidRPr="005F2471" w:rsidRDefault="00FF382C" w:rsidP="00FF382C">
                            <w:pPr>
                              <w:rPr>
                                <w:rFonts w:ascii="Century Gothic" w:hAnsi="Century Gothic" w:cs="Segoe UI"/>
                                <w:shd w:val="clear" w:color="auto" w:fill="FAF9F8"/>
                                <w:lang w:val="en-GB"/>
                              </w:rPr>
                            </w:pPr>
                          </w:p>
                          <w:p w14:paraId="3D614BCF" w14:textId="77777777" w:rsidR="00FF382C" w:rsidRPr="00493D2D" w:rsidRDefault="00FF382C" w:rsidP="00FF382C">
                            <w:pPr>
                              <w:pStyle w:val="ListParagraph"/>
                              <w:tabs>
                                <w:tab w:val="left" w:pos="2160"/>
                                <w:tab w:val="left" w:pos="4860"/>
                              </w:tabs>
                              <w:spacing w:after="0"/>
                              <w:textAlignment w:val="baseline"/>
                              <w:rPr>
                                <w:rFonts w:ascii="Century Gothic" w:eastAsia="Times New Roman" w:hAnsi="Century Gothic" w:cs="Times New Roman"/>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D395F" id="Text Box 229" o:spid="_x0000_s1030" type="#_x0000_t202" style="position:absolute;margin-left:37.35pt;margin-top:12.7pt;width:409.65pt;height:243.5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" filled="f" stroked="f" strokeweight=".5pt">
                <v:textbox>
                  <w:txbxContent>
                    <w:p w14:paraId="505538DE" w14:textId="77777777" w:rsidR="00FF382C" w:rsidRDefault="00FF382C" w:rsidP="00FF382C">
                      <w:pPr>
                        <w:rPr>
                          <w:rFonts w:ascii="Century Gothic" w:hAnsi="Century Gothic"/>
                          <w:b/>
                          <w:sz w:val="28"/>
                          <w:szCs w:val="28"/>
                        </w:rPr>
                      </w:pPr>
                      <w:r>
                        <w:rPr>
                          <w:rFonts w:ascii="Century Gothic" w:hAnsi="Century Gothic"/>
                          <w:b/>
                          <w:sz w:val="28"/>
                          <w:szCs w:val="28"/>
                        </w:rPr>
                        <w:t>APO</w:t>
                      </w:r>
                    </w:p>
                    <w:p w14:paraId="707373CA" w14:textId="77777777" w:rsidR="00FF382C" w:rsidRPr="004D797F" w:rsidRDefault="00FF382C" w:rsidP="00FF382C">
                      <w:pPr>
                        <w:rPr>
                          <w:rFonts w:ascii="Century Gothic" w:hAnsi="Century Gothic"/>
                          <w:b/>
                          <w:color w:val="FF0000"/>
                        </w:rPr>
                      </w:pPr>
                      <w:r w:rsidRPr="004D797F">
                        <w:rPr>
                          <w:rFonts w:ascii="Century Gothic" w:hAnsi="Century Gothic"/>
                          <w:b/>
                          <w:color w:val="FF0000"/>
                        </w:rPr>
                        <w:t>LPS</w:t>
                      </w:r>
                      <w:r>
                        <w:rPr>
                          <w:rFonts w:ascii="Century Gothic" w:hAnsi="Century Gothic"/>
                          <w:b/>
                          <w:color w:val="FF0000"/>
                        </w:rPr>
                        <w:t>2</w:t>
                      </w:r>
                    </w:p>
                    <w:p w14:paraId="182DEFBE" w14:textId="75C9EB28" w:rsidR="00FF382C" w:rsidRPr="007162A0" w:rsidRDefault="00FF382C" w:rsidP="00FF382C">
                      <w:pPr>
                        <w:pStyle w:val="ListParagraph"/>
                        <w:numPr>
                          <w:ilvl w:val="0"/>
                          <w:numId w:val="2"/>
                        </w:numPr>
                        <w:tabs>
                          <w:tab w:val="left" w:pos="486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Long Bo</w:t>
                      </w:r>
                      <w:r>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t>+</w:t>
                      </w:r>
                      <w:r>
                        <w:rPr>
                          <w:rFonts w:ascii="Century Gothic" w:eastAsiaTheme="minorEastAsia" w:hAnsi="Century Gothic"/>
                          <w:bCs/>
                          <w:color w:val="000000" w:themeColor="text1"/>
                          <w:kern w:val="24"/>
                        </w:rPr>
                        <w:t>86</w:t>
                      </w:r>
                      <w:r w:rsidRPr="007162A0">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139 1602 7561</w:t>
                      </w:r>
                    </w:p>
                    <w:p w14:paraId="3552FA1B" w14:textId="5E4F635A" w:rsidR="00FF382C" w:rsidRPr="007162A0" w:rsidRDefault="00FF382C" w:rsidP="00FF382C">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Bi Yulong</w:t>
                      </w:r>
                      <w:r w:rsidRPr="007162A0">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t>+</w:t>
                      </w:r>
                      <w:r>
                        <w:rPr>
                          <w:rFonts w:ascii="Century Gothic" w:eastAsiaTheme="minorEastAsia" w:hAnsi="Century Gothic"/>
                          <w:bCs/>
                          <w:color w:val="000000" w:themeColor="text1"/>
                          <w:kern w:val="24"/>
                        </w:rPr>
                        <w:t>86</w:t>
                      </w:r>
                      <w:r w:rsidRPr="007162A0">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159 9611 0559</w:t>
                      </w:r>
                    </w:p>
                    <w:p w14:paraId="4B51AC7C" w14:textId="26A35D6C" w:rsidR="00FF382C" w:rsidRPr="007162A0" w:rsidRDefault="00FF382C" w:rsidP="00FF382C">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Preetam Patil</w:t>
                      </w:r>
                      <w:r w:rsidRPr="007162A0">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t>+</w:t>
                      </w:r>
                      <w:r>
                        <w:rPr>
                          <w:rFonts w:ascii="Century Gothic" w:eastAsiaTheme="minorEastAsia" w:hAnsi="Century Gothic"/>
                          <w:bCs/>
                          <w:color w:val="000000" w:themeColor="text1"/>
                          <w:kern w:val="24"/>
                        </w:rPr>
                        <w:t>91</w:t>
                      </w:r>
                      <w:r w:rsidRPr="007162A0">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90110 61263</w:t>
                      </w:r>
                    </w:p>
                    <w:p w14:paraId="1752E040" w14:textId="6443B706" w:rsidR="00FF382C" w:rsidRPr="007162A0" w:rsidRDefault="00FF382C" w:rsidP="00FF382C">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proofErr w:type="spellStart"/>
                      <w:r>
                        <w:rPr>
                          <w:rFonts w:ascii="Century Gothic" w:hAnsi="Century Gothic"/>
                        </w:rPr>
                        <w:t>Zenny</w:t>
                      </w:r>
                      <w:proofErr w:type="spellEnd"/>
                      <w:r>
                        <w:rPr>
                          <w:rFonts w:ascii="Century Gothic" w:hAnsi="Century Gothic"/>
                        </w:rPr>
                        <w:t xml:space="preserve"> Zhu (Zhengyi)</w:t>
                      </w:r>
                      <w:r>
                        <w:rPr>
                          <w:rFonts w:ascii="Century Gothic" w:hAnsi="Century Gothic"/>
                        </w:rPr>
                        <w:tab/>
                      </w:r>
                      <w:r w:rsidRPr="007162A0">
                        <w:rPr>
                          <w:rFonts w:ascii="Century Gothic" w:hAnsi="Century Gothic"/>
                        </w:rPr>
                        <w:tab/>
                      </w:r>
                      <w:r w:rsidRPr="007162A0">
                        <w:rPr>
                          <w:rFonts w:ascii="Century Gothic" w:eastAsiaTheme="minorEastAsia" w:hAnsi="Century Gothic"/>
                          <w:bCs/>
                          <w:color w:val="000000" w:themeColor="text1"/>
                          <w:kern w:val="24"/>
                        </w:rPr>
                        <w:t>+</w:t>
                      </w:r>
                      <w:r>
                        <w:rPr>
                          <w:rFonts w:ascii="Century Gothic" w:eastAsiaTheme="minorEastAsia" w:hAnsi="Century Gothic"/>
                          <w:bCs/>
                          <w:color w:val="000000" w:themeColor="text1"/>
                          <w:kern w:val="24"/>
                        </w:rPr>
                        <w:t>86</w:t>
                      </w:r>
                      <w:r w:rsidRPr="007162A0">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182 2158 7346</w:t>
                      </w:r>
                    </w:p>
                    <w:p w14:paraId="6171AA80" w14:textId="14D14344" w:rsidR="00FF382C" w:rsidRPr="006E34E4" w:rsidRDefault="00FF382C" w:rsidP="00FF382C">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hAnsi="Century Gothic"/>
                          <w:lang w:val="en-GB"/>
                        </w:rPr>
                        <w:t>Li Ji</w:t>
                      </w:r>
                      <w:r w:rsidRPr="007162A0">
                        <w:rPr>
                          <w:rFonts w:ascii="Century Gothic" w:hAnsi="Century Gothic"/>
                          <w:lang w:val="en-GB"/>
                        </w:rPr>
                        <w:tab/>
                      </w:r>
                      <w:r>
                        <w:rPr>
                          <w:rFonts w:ascii="Century Gothic" w:hAnsi="Century Gothic"/>
                          <w:lang w:val="en-GB"/>
                        </w:rPr>
                        <w:tab/>
                      </w:r>
                      <w:r w:rsidRPr="007162A0">
                        <w:rPr>
                          <w:rFonts w:ascii="Century Gothic" w:hAnsi="Century Gothic"/>
                          <w:lang w:val="en-GB"/>
                        </w:rPr>
                        <w:tab/>
                      </w:r>
                      <w:r w:rsidRPr="007162A0">
                        <w:rPr>
                          <w:rFonts w:ascii="Century Gothic" w:eastAsiaTheme="minorEastAsia" w:hAnsi="Century Gothic"/>
                          <w:bCs/>
                          <w:color w:val="000000" w:themeColor="text1"/>
                          <w:kern w:val="24"/>
                        </w:rPr>
                        <w:t>+</w:t>
                      </w:r>
                      <w:r>
                        <w:rPr>
                          <w:rFonts w:ascii="Century Gothic" w:eastAsiaTheme="minorEastAsia" w:hAnsi="Century Gothic"/>
                          <w:bCs/>
                          <w:color w:val="000000" w:themeColor="text1"/>
                          <w:kern w:val="24"/>
                        </w:rPr>
                        <w:t>86</w:t>
                      </w:r>
                      <w:r w:rsidRPr="007162A0">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188 1738 3378</w:t>
                      </w:r>
                      <w:r w:rsidRPr="007162A0">
                        <w:rPr>
                          <w:rFonts w:ascii="Century Gothic" w:hAnsi="Century Gothic" w:cs="Times New Roman"/>
                          <w:lang w:val="en-GB"/>
                        </w:rPr>
                        <w:t> </w:t>
                      </w:r>
                    </w:p>
                    <w:p w14:paraId="60A6D3A1" w14:textId="77777777" w:rsidR="00FF382C" w:rsidRPr="007162A0" w:rsidRDefault="00FF382C" w:rsidP="00FF382C">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hAnsi="Century Gothic"/>
                          <w:lang w:val="en-GB"/>
                        </w:rPr>
                        <w:t>Hu Keke</w:t>
                      </w:r>
                    </w:p>
                    <w:p w14:paraId="7B11AD3D" w14:textId="77777777" w:rsidR="00FF382C" w:rsidRPr="00DB2100" w:rsidRDefault="00FF382C" w:rsidP="00FF382C">
                      <w:pPr>
                        <w:tabs>
                          <w:tab w:val="left" w:pos="2160"/>
                          <w:tab w:val="left" w:pos="4860"/>
                        </w:tabs>
                        <w:spacing w:after="0"/>
                        <w:textAlignment w:val="baseline"/>
                        <w:rPr>
                          <w:rFonts w:ascii="Century Gothic" w:eastAsia="Times New Roman" w:hAnsi="Century Gothic" w:cs="Times New Roman"/>
                          <w:b/>
                          <w:color w:val="FF0000"/>
                        </w:rPr>
                      </w:pPr>
                      <w:r w:rsidRPr="00DB2100">
                        <w:rPr>
                          <w:rFonts w:ascii="Century Gothic" w:eastAsia="Times New Roman" w:hAnsi="Century Gothic" w:cs="Times New Roman"/>
                          <w:b/>
                          <w:color w:val="FF0000"/>
                        </w:rPr>
                        <w:t>L</w:t>
                      </w:r>
                      <w:r>
                        <w:rPr>
                          <w:rFonts w:ascii="Century Gothic" w:eastAsia="Times New Roman" w:hAnsi="Century Gothic" w:cs="Times New Roman"/>
                          <w:b/>
                          <w:color w:val="FF0000"/>
                        </w:rPr>
                        <w:t>PS3</w:t>
                      </w:r>
                    </w:p>
                    <w:p w14:paraId="702FF09F" w14:textId="3B0E3243" w:rsidR="00FF382C" w:rsidRPr="007162A0" w:rsidRDefault="00FF382C" w:rsidP="00FF382C">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Lu Wei</w:t>
                      </w:r>
                      <w:r w:rsidRPr="007162A0">
                        <w:rPr>
                          <w:rFonts w:ascii="Century Gothic" w:eastAsiaTheme="minorEastAsia" w:hAnsi="Century Gothic"/>
                          <w:bCs/>
                          <w:color w:val="000000" w:themeColor="text1"/>
                          <w:kern w:val="24"/>
                        </w:rPr>
                        <w:tab/>
                      </w:r>
                      <w:r>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t>+</w:t>
                      </w:r>
                      <w:r>
                        <w:rPr>
                          <w:rFonts w:ascii="Century Gothic" w:eastAsiaTheme="minorEastAsia" w:hAnsi="Century Gothic"/>
                          <w:bCs/>
                          <w:color w:val="000000" w:themeColor="text1"/>
                          <w:kern w:val="24"/>
                        </w:rPr>
                        <w:t>86</w:t>
                      </w:r>
                      <w:r w:rsidRPr="007162A0">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139 1820 7163</w:t>
                      </w:r>
                    </w:p>
                    <w:p w14:paraId="7A2F0084" w14:textId="77777777" w:rsidR="00FF382C" w:rsidRPr="004D797F" w:rsidRDefault="00FF382C" w:rsidP="00FF382C">
                      <w:pPr>
                        <w:spacing w:before="160" w:after="80"/>
                        <w:rPr>
                          <w:rFonts w:ascii="Century Gothic" w:hAnsi="Century Gothic"/>
                          <w:b/>
                          <w:color w:val="FF0000"/>
                        </w:rPr>
                      </w:pPr>
                      <w:r w:rsidRPr="004D797F">
                        <w:rPr>
                          <w:rFonts w:ascii="Century Gothic" w:hAnsi="Century Gothic"/>
                          <w:b/>
                          <w:color w:val="FF0000"/>
                        </w:rPr>
                        <w:t>L</w:t>
                      </w:r>
                      <w:r>
                        <w:rPr>
                          <w:rFonts w:ascii="Century Gothic" w:hAnsi="Century Gothic"/>
                          <w:b/>
                          <w:color w:val="FF0000"/>
                        </w:rPr>
                        <w:t>JS</w:t>
                      </w:r>
                    </w:p>
                    <w:p w14:paraId="7833B26C" w14:textId="77777777" w:rsidR="00FF382C" w:rsidRPr="00E16BD1" w:rsidRDefault="00FF382C" w:rsidP="00FF382C">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Lynn Luo (Linling)</w:t>
                      </w:r>
                      <w:r>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w:t>
                      </w:r>
                      <w:r>
                        <w:rPr>
                          <w:rFonts w:ascii="Century Gothic" w:eastAsiaTheme="minorEastAsia" w:hAnsi="Century Gothic"/>
                          <w:bCs/>
                          <w:color w:val="000000" w:themeColor="text1"/>
                          <w:kern w:val="24"/>
                        </w:rPr>
                        <w:t>86</w:t>
                      </w:r>
                      <w:r w:rsidRPr="007162A0">
                        <w:rPr>
                          <w:rFonts w:ascii="Century Gothic" w:eastAsiaTheme="minorEastAsia" w:hAnsi="Century Gothic"/>
                          <w:bCs/>
                          <w:color w:val="000000" w:themeColor="text1"/>
                          <w:kern w:val="24"/>
                        </w:rPr>
                        <w:t xml:space="preserve"> </w:t>
                      </w:r>
                      <w:r>
                        <w:rPr>
                          <w:rFonts w:ascii="Century Gothic" w:eastAsiaTheme="minorEastAsia" w:hAnsi="Century Gothic"/>
                          <w:bCs/>
                          <w:color w:val="000000" w:themeColor="text1"/>
                          <w:kern w:val="24"/>
                        </w:rPr>
                        <w:t>177 1758 8509</w:t>
                      </w:r>
                    </w:p>
                    <w:p w14:paraId="7250DDC8" w14:textId="77777777" w:rsidR="00FF382C" w:rsidRPr="008F04A4" w:rsidRDefault="00FF382C" w:rsidP="00FF382C">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Deddy Hoeydiono</w:t>
                      </w:r>
                      <w:r>
                        <w:rPr>
                          <w:rFonts w:ascii="Century Gothic" w:eastAsiaTheme="minorEastAsia" w:hAnsi="Century Gothic"/>
                          <w:bCs/>
                          <w:color w:val="000000" w:themeColor="text1"/>
                          <w:kern w:val="24"/>
                        </w:rPr>
                        <w:tab/>
                      </w:r>
                      <w:r w:rsidRPr="0089478E">
                        <w:rPr>
                          <w:rFonts w:ascii="Century Gothic" w:hAnsi="Century Gothic"/>
                          <w:color w:val="000000"/>
                        </w:rPr>
                        <w:t>+</w:t>
                      </w:r>
                      <w:r>
                        <w:rPr>
                          <w:rFonts w:ascii="Century Gothic" w:hAnsi="Century Gothic"/>
                          <w:color w:val="000000"/>
                        </w:rPr>
                        <w:t>62 (0) 811 188 5869</w:t>
                      </w:r>
                    </w:p>
                    <w:p w14:paraId="235927EF" w14:textId="77777777" w:rsidR="00FF382C" w:rsidRPr="00B116E5" w:rsidRDefault="00FF382C" w:rsidP="00FF382C">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hAnsi="Century Gothic"/>
                          <w:color w:val="000000"/>
                        </w:rPr>
                        <w:t xml:space="preserve">Abdul </w:t>
                      </w:r>
                      <w:proofErr w:type="spellStart"/>
                      <w:r>
                        <w:rPr>
                          <w:rFonts w:ascii="Century Gothic" w:hAnsi="Century Gothic"/>
                          <w:color w:val="000000"/>
                        </w:rPr>
                        <w:t>Khayi</w:t>
                      </w:r>
                      <w:proofErr w:type="spellEnd"/>
                    </w:p>
                    <w:p w14:paraId="1CDE622A" w14:textId="77777777" w:rsidR="00FF382C" w:rsidRPr="003756ED" w:rsidRDefault="00FF382C" w:rsidP="00FF382C">
                      <w:pPr>
                        <w:tabs>
                          <w:tab w:val="left" w:pos="2160"/>
                          <w:tab w:val="left" w:pos="4860"/>
                        </w:tabs>
                        <w:spacing w:after="0"/>
                        <w:textAlignment w:val="baseline"/>
                        <w:rPr>
                          <w:rFonts w:ascii="Century Gothic" w:eastAsia="Times New Roman" w:hAnsi="Century Gothic" w:cs="Times New Roman"/>
                          <w:color w:val="000000" w:themeColor="text1"/>
                        </w:rPr>
                      </w:pPr>
                    </w:p>
                    <w:p w14:paraId="1A68B12A" w14:textId="77777777" w:rsidR="00FF382C" w:rsidRPr="005F2471" w:rsidRDefault="00FF382C" w:rsidP="00FF382C">
                      <w:pPr>
                        <w:rPr>
                          <w:rFonts w:ascii="Century Gothic" w:hAnsi="Century Gothic" w:cs="Segoe UI"/>
                          <w:shd w:val="clear" w:color="auto" w:fill="FAF9F8"/>
                          <w:lang w:val="en-GB"/>
                        </w:rPr>
                      </w:pPr>
                    </w:p>
                    <w:p w14:paraId="3D614BCF" w14:textId="77777777" w:rsidR="00FF382C" w:rsidRPr="00493D2D" w:rsidRDefault="00FF382C" w:rsidP="00FF382C">
                      <w:pPr>
                        <w:pStyle w:val="ListParagraph"/>
                        <w:tabs>
                          <w:tab w:val="left" w:pos="2160"/>
                          <w:tab w:val="left" w:pos="4860"/>
                        </w:tabs>
                        <w:spacing w:after="0"/>
                        <w:textAlignment w:val="baseline"/>
                        <w:rPr>
                          <w:rFonts w:ascii="Century Gothic" w:eastAsia="Times New Roman" w:hAnsi="Century Gothic" w:cs="Times New Roman"/>
                          <w:color w:val="000000" w:themeColor="text1"/>
                        </w:rPr>
                      </w:pPr>
                    </w:p>
                  </w:txbxContent>
                </v:textbox>
                <w10:wrap anchorx="margin"/>
              </v:shape>
            </w:pict>
          </mc:Fallback>
        </mc:AlternateContent>
      </w:r>
      <w:r w:rsidR="008F5C98">
        <w:rPr>
          <w:noProof/>
        </w:rPr>
        <w:drawing>
          <wp:inline distT="0" distB="0" distL="0" distR="0" wp14:anchorId="688F9CA9" wp14:editId="5764EF41">
            <wp:extent cx="5943600" cy="3343275"/>
            <wp:effectExtent l="95250" t="57150" r="19050" b="66675"/>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96DAC541-7B7A-43D3-8B79-37D633B846F1}">
                          <asvg:svgBlip xmlns:asvg="http://schemas.microsoft.com/office/drawing/2016/SVG/main" r:embed="rId69"/>
                        </a:ext>
                      </a:extLst>
                    </a:blip>
                    <a:stretch>
                      <a:fillRect/>
                    </a:stretch>
                  </pic:blipFill>
                  <pic:spPr>
                    <a:xfrm>
                      <a:off x="0" y="0"/>
                      <a:ext cx="5943600" cy="3343275"/>
                    </a:xfrm>
                    <a:prstGeom prst="rect">
                      <a:avLst/>
                    </a:prstGeom>
                    <a:effectLst>
                      <a:outerShdw blurRad="50800" dist="38100" dir="10800000" algn="r" rotWithShape="0">
                        <a:prstClr val="black">
                          <a:alpha val="40000"/>
                        </a:prstClr>
                      </a:outerShdw>
                    </a:effectLst>
                  </pic:spPr>
                </pic:pic>
              </a:graphicData>
            </a:graphic>
          </wp:inline>
        </w:drawing>
      </w:r>
    </w:p>
    <w:p w14:paraId="7ED6F863" w14:textId="39C928C1" w:rsidR="00A15E39" w:rsidRDefault="00476008">
      <w:r w:rsidRPr="00621ABA">
        <w:rPr>
          <w:noProof/>
        </w:rPr>
        <mc:AlternateContent>
          <mc:Choice Requires="wps">
            <w:drawing>
              <wp:anchor distT="0" distB="0" distL="114300" distR="114300" simplePos="0" relativeHeight="251666432" behindDoc="0" locked="0" layoutInCell="1" allowOverlap="1" wp14:anchorId="08865B03" wp14:editId="466D2364">
                <wp:simplePos x="0" y="0"/>
                <wp:positionH relativeFrom="margin">
                  <wp:posOffset>371475</wp:posOffset>
                </wp:positionH>
                <wp:positionV relativeFrom="paragraph">
                  <wp:posOffset>4008755</wp:posOffset>
                </wp:positionV>
                <wp:extent cx="5202555" cy="3093058"/>
                <wp:effectExtent l="0" t="0" r="0" b="0"/>
                <wp:wrapNone/>
                <wp:docPr id="50" name="Text Box 50"/>
                <wp:cNvGraphicFramePr/>
                <a:graphic xmlns:a="http://schemas.openxmlformats.org/drawingml/2006/main">
                  <a:graphicData uri="http://schemas.microsoft.com/office/word/2010/wordprocessingShape">
                    <wps:wsp>
                      <wps:cNvSpPr txBox="1"/>
                      <wps:spPr>
                        <a:xfrm>
                          <a:off x="0" y="0"/>
                          <a:ext cx="5202555" cy="3093058"/>
                        </a:xfrm>
                        <a:prstGeom prst="rect">
                          <a:avLst/>
                        </a:prstGeom>
                        <a:noFill/>
                        <a:ln w="6350">
                          <a:noFill/>
                        </a:ln>
                        <a:effectLst/>
                      </wps:spPr>
                      <wps:txbx>
                        <w:txbxContent>
                          <w:p w14:paraId="585EBD3B" w14:textId="4C1DEC45" w:rsidR="00A15E39" w:rsidRDefault="00A15E39" w:rsidP="00A15E39">
                            <w:pPr>
                              <w:rPr>
                                <w:rFonts w:ascii="Century Gothic" w:hAnsi="Century Gothic"/>
                                <w:b/>
                                <w:sz w:val="28"/>
                                <w:szCs w:val="28"/>
                              </w:rPr>
                            </w:pPr>
                            <w:r>
                              <w:rPr>
                                <w:rFonts w:ascii="Century Gothic" w:hAnsi="Century Gothic"/>
                                <w:b/>
                                <w:sz w:val="28"/>
                                <w:szCs w:val="28"/>
                              </w:rPr>
                              <w:t>APO</w:t>
                            </w:r>
                          </w:p>
                          <w:p w14:paraId="458E52DB" w14:textId="77777777" w:rsidR="00A15E39" w:rsidRPr="004D797F" w:rsidRDefault="00A15E39" w:rsidP="00A15E39">
                            <w:pPr>
                              <w:rPr>
                                <w:rFonts w:ascii="Century Gothic" w:hAnsi="Century Gothic"/>
                                <w:b/>
                                <w:color w:val="FF0000"/>
                              </w:rPr>
                            </w:pPr>
                            <w:r w:rsidRPr="004D797F">
                              <w:rPr>
                                <w:rFonts w:ascii="Century Gothic" w:hAnsi="Century Gothic"/>
                                <w:b/>
                                <w:color w:val="FF0000"/>
                              </w:rPr>
                              <w:t>LPS</w:t>
                            </w:r>
                            <w:r>
                              <w:rPr>
                                <w:rFonts w:ascii="Century Gothic" w:hAnsi="Century Gothic"/>
                                <w:b/>
                                <w:color w:val="FF0000"/>
                              </w:rPr>
                              <w:t>2</w:t>
                            </w:r>
                          </w:p>
                          <w:p w14:paraId="000D6DE9" w14:textId="3A726502" w:rsidR="00A15E39" w:rsidRPr="007162A0" w:rsidRDefault="00A15E39" w:rsidP="00A15E39">
                            <w:pPr>
                              <w:pStyle w:val="ListParagraph"/>
                              <w:numPr>
                                <w:ilvl w:val="0"/>
                                <w:numId w:val="2"/>
                              </w:numPr>
                              <w:tabs>
                                <w:tab w:val="left" w:pos="486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Long Bo</w:t>
                            </w:r>
                            <w:r w:rsidRPr="007162A0">
                              <w:rPr>
                                <w:rFonts w:ascii="Century Gothic" w:eastAsiaTheme="minorEastAsia" w:hAnsi="Century Gothic"/>
                                <w:bCs/>
                                <w:color w:val="000000" w:themeColor="text1"/>
                                <w:kern w:val="24"/>
                              </w:rPr>
                              <w:tab/>
                              <w:t>+</w:t>
                            </w:r>
                            <w:r w:rsidR="00C44BB2">
                              <w:rPr>
                                <w:rFonts w:ascii="Century Gothic" w:eastAsiaTheme="minorEastAsia" w:hAnsi="Century Gothic"/>
                                <w:bCs/>
                                <w:color w:val="000000" w:themeColor="text1"/>
                                <w:kern w:val="24"/>
                              </w:rPr>
                              <w:t>86</w:t>
                            </w:r>
                            <w:r w:rsidRPr="007162A0">
                              <w:rPr>
                                <w:rFonts w:ascii="Century Gothic" w:eastAsiaTheme="minorEastAsia" w:hAnsi="Century Gothic"/>
                                <w:bCs/>
                                <w:color w:val="000000" w:themeColor="text1"/>
                                <w:kern w:val="24"/>
                              </w:rPr>
                              <w:t xml:space="preserve"> </w:t>
                            </w:r>
                            <w:r w:rsidR="00C44BB2">
                              <w:rPr>
                                <w:rFonts w:ascii="Century Gothic" w:eastAsiaTheme="minorEastAsia" w:hAnsi="Century Gothic"/>
                                <w:bCs/>
                                <w:color w:val="000000" w:themeColor="text1"/>
                                <w:kern w:val="24"/>
                              </w:rPr>
                              <w:t>139 1602</w:t>
                            </w:r>
                            <w:r w:rsidR="00D07AAB">
                              <w:rPr>
                                <w:rFonts w:ascii="Century Gothic" w:eastAsiaTheme="minorEastAsia" w:hAnsi="Century Gothic"/>
                                <w:bCs/>
                                <w:color w:val="000000" w:themeColor="text1"/>
                                <w:kern w:val="24"/>
                              </w:rPr>
                              <w:t xml:space="preserve"> </w:t>
                            </w:r>
                            <w:r w:rsidR="00C44BB2">
                              <w:rPr>
                                <w:rFonts w:ascii="Century Gothic" w:eastAsiaTheme="minorEastAsia" w:hAnsi="Century Gothic"/>
                                <w:bCs/>
                                <w:color w:val="000000" w:themeColor="text1"/>
                                <w:kern w:val="24"/>
                              </w:rPr>
                              <w:t>7561</w:t>
                            </w:r>
                          </w:p>
                          <w:p w14:paraId="1E3E28A9" w14:textId="5199C2F6" w:rsidR="00A15E39" w:rsidRPr="007162A0" w:rsidRDefault="00A15E39" w:rsidP="00A15E39">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Bi Yulong</w:t>
                            </w:r>
                            <w:r w:rsidRPr="007162A0">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t>+</w:t>
                            </w:r>
                            <w:r w:rsidR="00C44BB2">
                              <w:rPr>
                                <w:rFonts w:ascii="Century Gothic" w:eastAsiaTheme="minorEastAsia" w:hAnsi="Century Gothic"/>
                                <w:bCs/>
                                <w:color w:val="000000" w:themeColor="text1"/>
                                <w:kern w:val="24"/>
                              </w:rPr>
                              <w:t>86</w:t>
                            </w:r>
                            <w:r w:rsidR="00C44BB2" w:rsidRPr="007162A0">
                              <w:rPr>
                                <w:rFonts w:ascii="Century Gothic" w:eastAsiaTheme="minorEastAsia" w:hAnsi="Century Gothic"/>
                                <w:bCs/>
                                <w:color w:val="000000" w:themeColor="text1"/>
                                <w:kern w:val="24"/>
                              </w:rPr>
                              <w:t xml:space="preserve"> </w:t>
                            </w:r>
                            <w:r w:rsidR="00C44BB2">
                              <w:rPr>
                                <w:rFonts w:ascii="Century Gothic" w:eastAsiaTheme="minorEastAsia" w:hAnsi="Century Gothic"/>
                                <w:bCs/>
                                <w:color w:val="000000" w:themeColor="text1"/>
                                <w:kern w:val="24"/>
                              </w:rPr>
                              <w:t xml:space="preserve">159 </w:t>
                            </w:r>
                            <w:r w:rsidR="00D07AAB">
                              <w:rPr>
                                <w:rFonts w:ascii="Century Gothic" w:eastAsiaTheme="minorEastAsia" w:hAnsi="Century Gothic"/>
                                <w:bCs/>
                                <w:color w:val="000000" w:themeColor="text1"/>
                                <w:kern w:val="24"/>
                              </w:rPr>
                              <w:t>9611 0559</w:t>
                            </w:r>
                          </w:p>
                          <w:p w14:paraId="51AAAAE5" w14:textId="55D05925" w:rsidR="00A15E39" w:rsidRPr="007162A0" w:rsidRDefault="00A15E39" w:rsidP="00A15E39">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Preetam Patil</w:t>
                            </w:r>
                            <w:r w:rsidRPr="007162A0">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r>
                            <w:r w:rsidR="00D07AAB" w:rsidRPr="007162A0">
                              <w:rPr>
                                <w:rFonts w:ascii="Century Gothic" w:eastAsiaTheme="minorEastAsia" w:hAnsi="Century Gothic"/>
                                <w:bCs/>
                                <w:color w:val="000000" w:themeColor="text1"/>
                                <w:kern w:val="24"/>
                              </w:rPr>
                              <w:t>+</w:t>
                            </w:r>
                            <w:r w:rsidR="00D07AAB">
                              <w:rPr>
                                <w:rFonts w:ascii="Century Gothic" w:eastAsiaTheme="minorEastAsia" w:hAnsi="Century Gothic"/>
                                <w:bCs/>
                                <w:color w:val="000000" w:themeColor="text1"/>
                                <w:kern w:val="24"/>
                              </w:rPr>
                              <w:t>91</w:t>
                            </w:r>
                            <w:r w:rsidR="00D07AAB" w:rsidRPr="007162A0">
                              <w:rPr>
                                <w:rFonts w:ascii="Century Gothic" w:eastAsiaTheme="minorEastAsia" w:hAnsi="Century Gothic"/>
                                <w:bCs/>
                                <w:color w:val="000000" w:themeColor="text1"/>
                                <w:kern w:val="24"/>
                              </w:rPr>
                              <w:t xml:space="preserve"> </w:t>
                            </w:r>
                            <w:r w:rsidR="00D07AAB">
                              <w:rPr>
                                <w:rFonts w:ascii="Century Gothic" w:eastAsiaTheme="minorEastAsia" w:hAnsi="Century Gothic"/>
                                <w:bCs/>
                                <w:color w:val="000000" w:themeColor="text1"/>
                                <w:kern w:val="24"/>
                              </w:rPr>
                              <w:t>90110 61263</w:t>
                            </w:r>
                          </w:p>
                          <w:p w14:paraId="1B6AEFF5" w14:textId="7329D3D4" w:rsidR="00A15E39" w:rsidRPr="007162A0" w:rsidRDefault="00A15E39" w:rsidP="00A15E39">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hAnsi="Century Gothic"/>
                              </w:rPr>
                              <w:t>Zenny Z</w:t>
                            </w:r>
                            <w:r w:rsidR="00C44BB2">
                              <w:rPr>
                                <w:rFonts w:ascii="Century Gothic" w:hAnsi="Century Gothic"/>
                              </w:rPr>
                              <w:t>hu (Zhengyi)</w:t>
                            </w:r>
                            <w:r w:rsidRPr="007162A0">
                              <w:rPr>
                                <w:rFonts w:ascii="Century Gothic" w:hAnsi="Century Gothic"/>
                              </w:rPr>
                              <w:tab/>
                            </w:r>
                            <w:r w:rsidR="00D07AAB" w:rsidRPr="007162A0">
                              <w:rPr>
                                <w:rFonts w:ascii="Century Gothic" w:eastAsiaTheme="minorEastAsia" w:hAnsi="Century Gothic"/>
                                <w:bCs/>
                                <w:color w:val="000000" w:themeColor="text1"/>
                                <w:kern w:val="24"/>
                              </w:rPr>
                              <w:t>+</w:t>
                            </w:r>
                            <w:r w:rsidR="00D07AAB">
                              <w:rPr>
                                <w:rFonts w:ascii="Century Gothic" w:eastAsiaTheme="minorEastAsia" w:hAnsi="Century Gothic"/>
                                <w:bCs/>
                                <w:color w:val="000000" w:themeColor="text1"/>
                                <w:kern w:val="24"/>
                              </w:rPr>
                              <w:t>86</w:t>
                            </w:r>
                            <w:r w:rsidR="00D07AAB" w:rsidRPr="007162A0">
                              <w:rPr>
                                <w:rFonts w:ascii="Century Gothic" w:eastAsiaTheme="minorEastAsia" w:hAnsi="Century Gothic"/>
                                <w:bCs/>
                                <w:color w:val="000000" w:themeColor="text1"/>
                                <w:kern w:val="24"/>
                              </w:rPr>
                              <w:t xml:space="preserve"> </w:t>
                            </w:r>
                            <w:r w:rsidR="00260EC2">
                              <w:rPr>
                                <w:rFonts w:ascii="Century Gothic" w:eastAsiaTheme="minorEastAsia" w:hAnsi="Century Gothic"/>
                                <w:bCs/>
                                <w:color w:val="000000" w:themeColor="text1"/>
                                <w:kern w:val="24"/>
                              </w:rPr>
                              <w:t>182 2158 7346</w:t>
                            </w:r>
                          </w:p>
                          <w:p w14:paraId="70843888" w14:textId="7ED5A794" w:rsidR="00A15E39" w:rsidRPr="006E34E4" w:rsidRDefault="00C44BB2" w:rsidP="00A15E39">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hAnsi="Century Gothic"/>
                                <w:lang w:val="en-GB"/>
                              </w:rPr>
                              <w:t>Li Ji</w:t>
                            </w:r>
                            <w:r w:rsidR="00A15E39" w:rsidRPr="007162A0">
                              <w:rPr>
                                <w:rFonts w:ascii="Century Gothic" w:hAnsi="Century Gothic"/>
                                <w:lang w:val="en-GB"/>
                              </w:rPr>
                              <w:tab/>
                            </w:r>
                            <w:r w:rsidR="00A15E39" w:rsidRPr="007162A0">
                              <w:rPr>
                                <w:rFonts w:ascii="Century Gothic" w:hAnsi="Century Gothic"/>
                                <w:lang w:val="en-GB"/>
                              </w:rPr>
                              <w:tab/>
                            </w:r>
                            <w:r w:rsidR="00260EC2" w:rsidRPr="007162A0">
                              <w:rPr>
                                <w:rFonts w:ascii="Century Gothic" w:eastAsiaTheme="minorEastAsia" w:hAnsi="Century Gothic"/>
                                <w:bCs/>
                                <w:color w:val="000000" w:themeColor="text1"/>
                                <w:kern w:val="24"/>
                              </w:rPr>
                              <w:t>+</w:t>
                            </w:r>
                            <w:r w:rsidR="00260EC2">
                              <w:rPr>
                                <w:rFonts w:ascii="Century Gothic" w:eastAsiaTheme="minorEastAsia" w:hAnsi="Century Gothic"/>
                                <w:bCs/>
                                <w:color w:val="000000" w:themeColor="text1"/>
                                <w:kern w:val="24"/>
                              </w:rPr>
                              <w:t>86</w:t>
                            </w:r>
                            <w:r w:rsidR="00260EC2" w:rsidRPr="007162A0">
                              <w:rPr>
                                <w:rFonts w:ascii="Century Gothic" w:eastAsiaTheme="minorEastAsia" w:hAnsi="Century Gothic"/>
                                <w:bCs/>
                                <w:color w:val="000000" w:themeColor="text1"/>
                                <w:kern w:val="24"/>
                              </w:rPr>
                              <w:t xml:space="preserve"> </w:t>
                            </w:r>
                            <w:r w:rsidR="00260EC2">
                              <w:rPr>
                                <w:rFonts w:ascii="Century Gothic" w:eastAsiaTheme="minorEastAsia" w:hAnsi="Century Gothic"/>
                                <w:bCs/>
                                <w:color w:val="000000" w:themeColor="text1"/>
                                <w:kern w:val="24"/>
                              </w:rPr>
                              <w:t>188 1738 3378</w:t>
                            </w:r>
                            <w:r w:rsidR="00A15E39" w:rsidRPr="007162A0">
                              <w:rPr>
                                <w:rFonts w:ascii="Century Gothic" w:hAnsi="Century Gothic" w:cs="Times New Roman"/>
                                <w:lang w:val="en-GB"/>
                              </w:rPr>
                              <w:t> </w:t>
                            </w:r>
                          </w:p>
                          <w:p w14:paraId="62F208AE" w14:textId="32597139" w:rsidR="00E86051" w:rsidRPr="007162A0" w:rsidRDefault="00E86051" w:rsidP="00A15E39">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hAnsi="Century Gothic"/>
                                <w:lang w:val="en-GB"/>
                              </w:rPr>
                              <w:t>Hu Keke</w:t>
                            </w:r>
                          </w:p>
                          <w:p w14:paraId="6F7ED99E" w14:textId="77777777" w:rsidR="00A15E39" w:rsidRPr="00DB2100" w:rsidRDefault="00A15E39" w:rsidP="00A15E39">
                            <w:pPr>
                              <w:tabs>
                                <w:tab w:val="left" w:pos="2160"/>
                                <w:tab w:val="left" w:pos="4860"/>
                              </w:tabs>
                              <w:spacing w:after="0"/>
                              <w:textAlignment w:val="baseline"/>
                              <w:rPr>
                                <w:rFonts w:ascii="Century Gothic" w:eastAsia="Times New Roman" w:hAnsi="Century Gothic" w:cs="Times New Roman"/>
                                <w:b/>
                                <w:color w:val="FF0000"/>
                              </w:rPr>
                            </w:pPr>
                            <w:r w:rsidRPr="00DB2100">
                              <w:rPr>
                                <w:rFonts w:ascii="Century Gothic" w:eastAsia="Times New Roman" w:hAnsi="Century Gothic" w:cs="Times New Roman"/>
                                <w:b/>
                                <w:color w:val="FF0000"/>
                              </w:rPr>
                              <w:t>L</w:t>
                            </w:r>
                            <w:r>
                              <w:rPr>
                                <w:rFonts w:ascii="Century Gothic" w:eastAsia="Times New Roman" w:hAnsi="Century Gothic" w:cs="Times New Roman"/>
                                <w:b/>
                                <w:color w:val="FF0000"/>
                              </w:rPr>
                              <w:t>PS3</w:t>
                            </w:r>
                          </w:p>
                          <w:p w14:paraId="706F76C2" w14:textId="70124CDB" w:rsidR="00A15E39" w:rsidRPr="007162A0" w:rsidRDefault="00C44BB2" w:rsidP="00A15E39">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Lu Wei</w:t>
                            </w:r>
                            <w:r w:rsidR="00A15E39" w:rsidRPr="007162A0">
                              <w:rPr>
                                <w:rFonts w:ascii="Century Gothic" w:eastAsiaTheme="minorEastAsia" w:hAnsi="Century Gothic"/>
                                <w:bCs/>
                                <w:color w:val="000000" w:themeColor="text1"/>
                                <w:kern w:val="24"/>
                              </w:rPr>
                              <w:tab/>
                            </w:r>
                            <w:r w:rsidR="00A15E39" w:rsidRPr="007162A0">
                              <w:rPr>
                                <w:rFonts w:ascii="Century Gothic" w:eastAsiaTheme="minorEastAsia" w:hAnsi="Century Gothic"/>
                                <w:bCs/>
                                <w:color w:val="000000" w:themeColor="text1"/>
                                <w:kern w:val="24"/>
                              </w:rPr>
                              <w:tab/>
                            </w:r>
                            <w:r w:rsidR="00E6779C" w:rsidRPr="007162A0">
                              <w:rPr>
                                <w:rFonts w:ascii="Century Gothic" w:eastAsiaTheme="minorEastAsia" w:hAnsi="Century Gothic"/>
                                <w:bCs/>
                                <w:color w:val="000000" w:themeColor="text1"/>
                                <w:kern w:val="24"/>
                              </w:rPr>
                              <w:t>+</w:t>
                            </w:r>
                            <w:r w:rsidR="00E6779C">
                              <w:rPr>
                                <w:rFonts w:ascii="Century Gothic" w:eastAsiaTheme="minorEastAsia" w:hAnsi="Century Gothic"/>
                                <w:bCs/>
                                <w:color w:val="000000" w:themeColor="text1"/>
                                <w:kern w:val="24"/>
                              </w:rPr>
                              <w:t>86</w:t>
                            </w:r>
                            <w:r w:rsidR="00E6779C" w:rsidRPr="007162A0">
                              <w:rPr>
                                <w:rFonts w:ascii="Century Gothic" w:eastAsiaTheme="minorEastAsia" w:hAnsi="Century Gothic"/>
                                <w:bCs/>
                                <w:color w:val="000000" w:themeColor="text1"/>
                                <w:kern w:val="24"/>
                              </w:rPr>
                              <w:t xml:space="preserve"> </w:t>
                            </w:r>
                            <w:r w:rsidR="00E6779C">
                              <w:rPr>
                                <w:rFonts w:ascii="Century Gothic" w:eastAsiaTheme="minorEastAsia" w:hAnsi="Century Gothic"/>
                                <w:bCs/>
                                <w:color w:val="000000" w:themeColor="text1"/>
                                <w:kern w:val="24"/>
                              </w:rPr>
                              <w:t>139 1820 7163</w:t>
                            </w:r>
                          </w:p>
                          <w:p w14:paraId="54414F02" w14:textId="77777777" w:rsidR="00A15E39" w:rsidRPr="004D797F" w:rsidRDefault="00A15E39" w:rsidP="00A15E39">
                            <w:pPr>
                              <w:spacing w:before="160" w:after="80"/>
                              <w:rPr>
                                <w:rFonts w:ascii="Century Gothic" w:hAnsi="Century Gothic"/>
                                <w:b/>
                                <w:color w:val="FF0000"/>
                              </w:rPr>
                            </w:pPr>
                            <w:r w:rsidRPr="004D797F">
                              <w:rPr>
                                <w:rFonts w:ascii="Century Gothic" w:hAnsi="Century Gothic"/>
                                <w:b/>
                                <w:color w:val="FF0000"/>
                              </w:rPr>
                              <w:t>L</w:t>
                            </w:r>
                            <w:r>
                              <w:rPr>
                                <w:rFonts w:ascii="Century Gothic" w:hAnsi="Century Gothic"/>
                                <w:b/>
                                <w:color w:val="FF0000"/>
                              </w:rPr>
                              <w:t>JS</w:t>
                            </w:r>
                          </w:p>
                          <w:p w14:paraId="6880E268" w14:textId="72CB22F8" w:rsidR="00A15E39" w:rsidRPr="00E16BD1" w:rsidRDefault="00C44BB2" w:rsidP="00A15E39">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Lynn Luo (Linling)</w:t>
                            </w:r>
                            <w:r w:rsidR="00E6779C">
                              <w:rPr>
                                <w:rFonts w:ascii="Century Gothic" w:eastAsiaTheme="minorEastAsia" w:hAnsi="Century Gothic"/>
                                <w:bCs/>
                                <w:color w:val="000000" w:themeColor="text1"/>
                                <w:kern w:val="24"/>
                              </w:rPr>
                              <w:tab/>
                            </w:r>
                            <w:r w:rsidR="00E6779C" w:rsidRPr="007162A0">
                              <w:rPr>
                                <w:rFonts w:ascii="Century Gothic" w:eastAsiaTheme="minorEastAsia" w:hAnsi="Century Gothic"/>
                                <w:bCs/>
                                <w:color w:val="000000" w:themeColor="text1"/>
                                <w:kern w:val="24"/>
                              </w:rPr>
                              <w:t>+</w:t>
                            </w:r>
                            <w:r w:rsidR="00E6779C">
                              <w:rPr>
                                <w:rFonts w:ascii="Century Gothic" w:eastAsiaTheme="minorEastAsia" w:hAnsi="Century Gothic"/>
                                <w:bCs/>
                                <w:color w:val="000000" w:themeColor="text1"/>
                                <w:kern w:val="24"/>
                              </w:rPr>
                              <w:t>86</w:t>
                            </w:r>
                            <w:r w:rsidR="00E6779C" w:rsidRPr="007162A0">
                              <w:rPr>
                                <w:rFonts w:ascii="Century Gothic" w:eastAsiaTheme="minorEastAsia" w:hAnsi="Century Gothic"/>
                                <w:bCs/>
                                <w:color w:val="000000" w:themeColor="text1"/>
                                <w:kern w:val="24"/>
                              </w:rPr>
                              <w:t xml:space="preserve"> </w:t>
                            </w:r>
                            <w:r w:rsidR="00E6779C">
                              <w:rPr>
                                <w:rFonts w:ascii="Century Gothic" w:eastAsiaTheme="minorEastAsia" w:hAnsi="Century Gothic"/>
                                <w:bCs/>
                                <w:color w:val="000000" w:themeColor="text1"/>
                                <w:kern w:val="24"/>
                              </w:rPr>
                              <w:t>177 1758 8509</w:t>
                            </w:r>
                          </w:p>
                          <w:p w14:paraId="337A9217" w14:textId="50BA395C" w:rsidR="00A15E39" w:rsidRPr="008F04A4" w:rsidRDefault="00C44BB2" w:rsidP="00A15E39">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Deddy Hoeydiono</w:t>
                            </w:r>
                            <w:r w:rsidR="00A15E39">
                              <w:rPr>
                                <w:rFonts w:ascii="Century Gothic" w:eastAsiaTheme="minorEastAsia" w:hAnsi="Century Gothic"/>
                                <w:bCs/>
                                <w:color w:val="000000" w:themeColor="text1"/>
                                <w:kern w:val="24"/>
                              </w:rPr>
                              <w:tab/>
                            </w:r>
                            <w:r w:rsidR="00A15E39" w:rsidRPr="0089478E">
                              <w:rPr>
                                <w:rFonts w:ascii="Century Gothic" w:hAnsi="Century Gothic"/>
                                <w:color w:val="000000"/>
                              </w:rPr>
                              <w:t>+</w:t>
                            </w:r>
                            <w:r w:rsidR="00E6779C">
                              <w:rPr>
                                <w:rFonts w:ascii="Century Gothic" w:hAnsi="Century Gothic"/>
                                <w:color w:val="000000"/>
                              </w:rPr>
                              <w:t>62 (0) 811 188 5869</w:t>
                            </w:r>
                          </w:p>
                          <w:p w14:paraId="6FA3321D" w14:textId="28A356A5" w:rsidR="0027644C" w:rsidRPr="00B116E5" w:rsidRDefault="0027644C" w:rsidP="00A15E39">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hAnsi="Century Gothic"/>
                                <w:color w:val="000000"/>
                              </w:rPr>
                              <w:t>Abdul Khayi</w:t>
                            </w:r>
                          </w:p>
                          <w:p w14:paraId="35707B4B" w14:textId="77777777" w:rsidR="00A15E39" w:rsidRPr="003756ED" w:rsidRDefault="00A15E39" w:rsidP="00A15E39">
                            <w:pPr>
                              <w:tabs>
                                <w:tab w:val="left" w:pos="2160"/>
                                <w:tab w:val="left" w:pos="4860"/>
                              </w:tabs>
                              <w:spacing w:after="0"/>
                              <w:textAlignment w:val="baseline"/>
                              <w:rPr>
                                <w:rFonts w:ascii="Century Gothic" w:eastAsia="Times New Roman" w:hAnsi="Century Gothic" w:cs="Times New Roman"/>
                                <w:color w:val="000000" w:themeColor="text1"/>
                              </w:rPr>
                            </w:pPr>
                          </w:p>
                          <w:p w14:paraId="3736BA9F" w14:textId="77777777" w:rsidR="00A15E39" w:rsidRPr="005F2471" w:rsidRDefault="00A15E39" w:rsidP="00A15E39">
                            <w:pPr>
                              <w:rPr>
                                <w:rFonts w:ascii="Century Gothic" w:hAnsi="Century Gothic" w:cs="Segoe UI"/>
                                <w:shd w:val="clear" w:color="auto" w:fill="FAF9F8"/>
                                <w:lang w:val="en-GB"/>
                              </w:rPr>
                            </w:pPr>
                          </w:p>
                          <w:p w14:paraId="49A23F73" w14:textId="77777777" w:rsidR="00A15E39" w:rsidRPr="00493D2D" w:rsidRDefault="00A15E39" w:rsidP="00A15E39">
                            <w:pPr>
                              <w:pStyle w:val="ListParagraph"/>
                              <w:tabs>
                                <w:tab w:val="left" w:pos="2160"/>
                                <w:tab w:val="left" w:pos="4860"/>
                              </w:tabs>
                              <w:spacing w:after="0"/>
                              <w:textAlignment w:val="baseline"/>
                              <w:rPr>
                                <w:rFonts w:ascii="Century Gothic" w:eastAsia="Times New Roman" w:hAnsi="Century Gothic" w:cs="Times New Roman"/>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865B03" id="Text Box 50" o:spid="_x0000_s1031" type="#_x0000_t202" style="position:absolute;margin-left:29.25pt;margin-top:315.65pt;width:409.65pt;height:243.5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" filled="f" stroked="f" strokeweight=".5pt">
                <v:textbox>
                  <w:txbxContent>
                    <w:p w14:paraId="585EBD3B" w14:textId="4C1DEC45" w:rsidR="00A15E39" w:rsidRDefault="00A15E39" w:rsidP="00A15E39">
                      <w:pPr>
                        <w:rPr>
                          <w:rFonts w:ascii="Century Gothic" w:hAnsi="Century Gothic"/>
                          <w:b/>
                          <w:sz w:val="28"/>
                          <w:szCs w:val="28"/>
                        </w:rPr>
                      </w:pPr>
                      <w:r>
                        <w:rPr>
                          <w:rFonts w:ascii="Century Gothic" w:hAnsi="Century Gothic"/>
                          <w:b/>
                          <w:sz w:val="28"/>
                          <w:szCs w:val="28"/>
                        </w:rPr>
                        <w:t>APO</w:t>
                      </w:r>
                    </w:p>
                    <w:p w14:paraId="458E52DB" w14:textId="77777777" w:rsidR="00A15E39" w:rsidRPr="004D797F" w:rsidRDefault="00A15E39" w:rsidP="00A15E39">
                      <w:pPr>
                        <w:rPr>
                          <w:rFonts w:ascii="Century Gothic" w:hAnsi="Century Gothic"/>
                          <w:b/>
                          <w:color w:val="FF0000"/>
                        </w:rPr>
                      </w:pPr>
                      <w:r w:rsidRPr="004D797F">
                        <w:rPr>
                          <w:rFonts w:ascii="Century Gothic" w:hAnsi="Century Gothic"/>
                          <w:b/>
                          <w:color w:val="FF0000"/>
                        </w:rPr>
                        <w:t>LPS</w:t>
                      </w:r>
                      <w:r>
                        <w:rPr>
                          <w:rFonts w:ascii="Century Gothic" w:hAnsi="Century Gothic"/>
                          <w:b/>
                          <w:color w:val="FF0000"/>
                        </w:rPr>
                        <w:t>2</w:t>
                      </w:r>
                    </w:p>
                    <w:p w14:paraId="000D6DE9" w14:textId="3A726502" w:rsidR="00A15E39" w:rsidRPr="007162A0" w:rsidRDefault="00A15E39" w:rsidP="00A15E39">
                      <w:pPr>
                        <w:pStyle w:val="ListParagraph"/>
                        <w:numPr>
                          <w:ilvl w:val="0"/>
                          <w:numId w:val="2"/>
                        </w:numPr>
                        <w:tabs>
                          <w:tab w:val="left" w:pos="486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Long Bo</w:t>
                      </w:r>
                      <w:r w:rsidRPr="007162A0">
                        <w:rPr>
                          <w:rFonts w:ascii="Century Gothic" w:eastAsiaTheme="minorEastAsia" w:hAnsi="Century Gothic"/>
                          <w:bCs/>
                          <w:color w:val="000000" w:themeColor="text1"/>
                          <w:kern w:val="24"/>
                        </w:rPr>
                        <w:tab/>
                        <w:t>+</w:t>
                      </w:r>
                      <w:r w:rsidR="00C44BB2">
                        <w:rPr>
                          <w:rFonts w:ascii="Century Gothic" w:eastAsiaTheme="minorEastAsia" w:hAnsi="Century Gothic"/>
                          <w:bCs/>
                          <w:color w:val="000000" w:themeColor="text1"/>
                          <w:kern w:val="24"/>
                        </w:rPr>
                        <w:t>86</w:t>
                      </w:r>
                      <w:r w:rsidRPr="007162A0">
                        <w:rPr>
                          <w:rFonts w:ascii="Century Gothic" w:eastAsiaTheme="minorEastAsia" w:hAnsi="Century Gothic"/>
                          <w:bCs/>
                          <w:color w:val="000000" w:themeColor="text1"/>
                          <w:kern w:val="24"/>
                        </w:rPr>
                        <w:t xml:space="preserve"> </w:t>
                      </w:r>
                      <w:r w:rsidR="00C44BB2">
                        <w:rPr>
                          <w:rFonts w:ascii="Century Gothic" w:eastAsiaTheme="minorEastAsia" w:hAnsi="Century Gothic"/>
                          <w:bCs/>
                          <w:color w:val="000000" w:themeColor="text1"/>
                          <w:kern w:val="24"/>
                        </w:rPr>
                        <w:t>139 1602</w:t>
                      </w:r>
                      <w:r w:rsidR="00D07AAB">
                        <w:rPr>
                          <w:rFonts w:ascii="Century Gothic" w:eastAsiaTheme="minorEastAsia" w:hAnsi="Century Gothic"/>
                          <w:bCs/>
                          <w:color w:val="000000" w:themeColor="text1"/>
                          <w:kern w:val="24"/>
                        </w:rPr>
                        <w:t xml:space="preserve"> </w:t>
                      </w:r>
                      <w:r w:rsidR="00C44BB2">
                        <w:rPr>
                          <w:rFonts w:ascii="Century Gothic" w:eastAsiaTheme="minorEastAsia" w:hAnsi="Century Gothic"/>
                          <w:bCs/>
                          <w:color w:val="000000" w:themeColor="text1"/>
                          <w:kern w:val="24"/>
                        </w:rPr>
                        <w:t>7561</w:t>
                      </w:r>
                    </w:p>
                    <w:p w14:paraId="1E3E28A9" w14:textId="5199C2F6" w:rsidR="00A15E39" w:rsidRPr="007162A0" w:rsidRDefault="00A15E39" w:rsidP="00A15E39">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Bi Yulong</w:t>
                      </w:r>
                      <w:r w:rsidRPr="007162A0">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t>+</w:t>
                      </w:r>
                      <w:r w:rsidR="00C44BB2">
                        <w:rPr>
                          <w:rFonts w:ascii="Century Gothic" w:eastAsiaTheme="minorEastAsia" w:hAnsi="Century Gothic"/>
                          <w:bCs/>
                          <w:color w:val="000000" w:themeColor="text1"/>
                          <w:kern w:val="24"/>
                        </w:rPr>
                        <w:t>86</w:t>
                      </w:r>
                      <w:r w:rsidR="00C44BB2" w:rsidRPr="007162A0">
                        <w:rPr>
                          <w:rFonts w:ascii="Century Gothic" w:eastAsiaTheme="minorEastAsia" w:hAnsi="Century Gothic"/>
                          <w:bCs/>
                          <w:color w:val="000000" w:themeColor="text1"/>
                          <w:kern w:val="24"/>
                        </w:rPr>
                        <w:t xml:space="preserve"> </w:t>
                      </w:r>
                      <w:r w:rsidR="00C44BB2">
                        <w:rPr>
                          <w:rFonts w:ascii="Century Gothic" w:eastAsiaTheme="minorEastAsia" w:hAnsi="Century Gothic"/>
                          <w:bCs/>
                          <w:color w:val="000000" w:themeColor="text1"/>
                          <w:kern w:val="24"/>
                        </w:rPr>
                        <w:t xml:space="preserve">159 </w:t>
                      </w:r>
                      <w:r w:rsidR="00D07AAB">
                        <w:rPr>
                          <w:rFonts w:ascii="Century Gothic" w:eastAsiaTheme="minorEastAsia" w:hAnsi="Century Gothic"/>
                          <w:bCs/>
                          <w:color w:val="000000" w:themeColor="text1"/>
                          <w:kern w:val="24"/>
                        </w:rPr>
                        <w:t>9611 0559</w:t>
                      </w:r>
                    </w:p>
                    <w:p w14:paraId="51AAAAE5" w14:textId="55D05925" w:rsidR="00A15E39" w:rsidRPr="007162A0" w:rsidRDefault="00A15E39" w:rsidP="00A15E39">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Preetam Patil</w:t>
                      </w:r>
                      <w:r w:rsidRPr="007162A0">
                        <w:rPr>
                          <w:rFonts w:ascii="Century Gothic" w:eastAsiaTheme="minorEastAsia" w:hAnsi="Century Gothic"/>
                          <w:bCs/>
                          <w:color w:val="000000" w:themeColor="text1"/>
                          <w:kern w:val="24"/>
                        </w:rPr>
                        <w:tab/>
                      </w:r>
                      <w:r w:rsidRPr="007162A0">
                        <w:rPr>
                          <w:rFonts w:ascii="Century Gothic" w:eastAsiaTheme="minorEastAsia" w:hAnsi="Century Gothic"/>
                          <w:bCs/>
                          <w:color w:val="000000" w:themeColor="text1"/>
                          <w:kern w:val="24"/>
                        </w:rPr>
                        <w:tab/>
                      </w:r>
                      <w:r w:rsidR="00D07AAB" w:rsidRPr="007162A0">
                        <w:rPr>
                          <w:rFonts w:ascii="Century Gothic" w:eastAsiaTheme="minorEastAsia" w:hAnsi="Century Gothic"/>
                          <w:bCs/>
                          <w:color w:val="000000" w:themeColor="text1"/>
                          <w:kern w:val="24"/>
                        </w:rPr>
                        <w:t>+</w:t>
                      </w:r>
                      <w:r w:rsidR="00D07AAB">
                        <w:rPr>
                          <w:rFonts w:ascii="Century Gothic" w:eastAsiaTheme="minorEastAsia" w:hAnsi="Century Gothic"/>
                          <w:bCs/>
                          <w:color w:val="000000" w:themeColor="text1"/>
                          <w:kern w:val="24"/>
                        </w:rPr>
                        <w:t>91</w:t>
                      </w:r>
                      <w:r w:rsidR="00D07AAB" w:rsidRPr="007162A0">
                        <w:rPr>
                          <w:rFonts w:ascii="Century Gothic" w:eastAsiaTheme="minorEastAsia" w:hAnsi="Century Gothic"/>
                          <w:bCs/>
                          <w:color w:val="000000" w:themeColor="text1"/>
                          <w:kern w:val="24"/>
                        </w:rPr>
                        <w:t xml:space="preserve"> </w:t>
                      </w:r>
                      <w:r w:rsidR="00D07AAB">
                        <w:rPr>
                          <w:rFonts w:ascii="Century Gothic" w:eastAsiaTheme="minorEastAsia" w:hAnsi="Century Gothic"/>
                          <w:bCs/>
                          <w:color w:val="000000" w:themeColor="text1"/>
                          <w:kern w:val="24"/>
                        </w:rPr>
                        <w:t>90110 61263</w:t>
                      </w:r>
                    </w:p>
                    <w:p w14:paraId="1B6AEFF5" w14:textId="7329D3D4" w:rsidR="00A15E39" w:rsidRPr="007162A0" w:rsidRDefault="00A15E39" w:rsidP="00A15E39">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proofErr w:type="spellStart"/>
                      <w:r>
                        <w:rPr>
                          <w:rFonts w:ascii="Century Gothic" w:hAnsi="Century Gothic"/>
                        </w:rPr>
                        <w:t>Zenny</w:t>
                      </w:r>
                      <w:proofErr w:type="spellEnd"/>
                      <w:r>
                        <w:rPr>
                          <w:rFonts w:ascii="Century Gothic" w:hAnsi="Century Gothic"/>
                        </w:rPr>
                        <w:t xml:space="preserve"> Z</w:t>
                      </w:r>
                      <w:r w:rsidR="00C44BB2">
                        <w:rPr>
                          <w:rFonts w:ascii="Century Gothic" w:hAnsi="Century Gothic"/>
                        </w:rPr>
                        <w:t>hu (Zhengyi)</w:t>
                      </w:r>
                      <w:r w:rsidRPr="007162A0">
                        <w:rPr>
                          <w:rFonts w:ascii="Century Gothic" w:hAnsi="Century Gothic"/>
                        </w:rPr>
                        <w:tab/>
                      </w:r>
                      <w:r w:rsidR="00D07AAB" w:rsidRPr="007162A0">
                        <w:rPr>
                          <w:rFonts w:ascii="Century Gothic" w:eastAsiaTheme="minorEastAsia" w:hAnsi="Century Gothic"/>
                          <w:bCs/>
                          <w:color w:val="000000" w:themeColor="text1"/>
                          <w:kern w:val="24"/>
                        </w:rPr>
                        <w:t>+</w:t>
                      </w:r>
                      <w:r w:rsidR="00D07AAB">
                        <w:rPr>
                          <w:rFonts w:ascii="Century Gothic" w:eastAsiaTheme="minorEastAsia" w:hAnsi="Century Gothic"/>
                          <w:bCs/>
                          <w:color w:val="000000" w:themeColor="text1"/>
                          <w:kern w:val="24"/>
                        </w:rPr>
                        <w:t>86</w:t>
                      </w:r>
                      <w:r w:rsidR="00D07AAB" w:rsidRPr="007162A0">
                        <w:rPr>
                          <w:rFonts w:ascii="Century Gothic" w:eastAsiaTheme="minorEastAsia" w:hAnsi="Century Gothic"/>
                          <w:bCs/>
                          <w:color w:val="000000" w:themeColor="text1"/>
                          <w:kern w:val="24"/>
                        </w:rPr>
                        <w:t xml:space="preserve"> </w:t>
                      </w:r>
                      <w:r w:rsidR="00260EC2">
                        <w:rPr>
                          <w:rFonts w:ascii="Century Gothic" w:eastAsiaTheme="minorEastAsia" w:hAnsi="Century Gothic"/>
                          <w:bCs/>
                          <w:color w:val="000000" w:themeColor="text1"/>
                          <w:kern w:val="24"/>
                        </w:rPr>
                        <w:t>182 2158 7346</w:t>
                      </w:r>
                    </w:p>
                    <w:p w14:paraId="70843888" w14:textId="7ED5A794" w:rsidR="00A15E39" w:rsidRPr="006E34E4" w:rsidRDefault="00C44BB2" w:rsidP="00A15E39">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hAnsi="Century Gothic"/>
                          <w:lang w:val="en-GB"/>
                        </w:rPr>
                        <w:t>Li Ji</w:t>
                      </w:r>
                      <w:r w:rsidR="00A15E39" w:rsidRPr="007162A0">
                        <w:rPr>
                          <w:rFonts w:ascii="Century Gothic" w:hAnsi="Century Gothic"/>
                          <w:lang w:val="en-GB"/>
                        </w:rPr>
                        <w:tab/>
                      </w:r>
                      <w:r w:rsidR="00A15E39" w:rsidRPr="007162A0">
                        <w:rPr>
                          <w:rFonts w:ascii="Century Gothic" w:hAnsi="Century Gothic"/>
                          <w:lang w:val="en-GB"/>
                        </w:rPr>
                        <w:tab/>
                      </w:r>
                      <w:r w:rsidR="00260EC2" w:rsidRPr="007162A0">
                        <w:rPr>
                          <w:rFonts w:ascii="Century Gothic" w:eastAsiaTheme="minorEastAsia" w:hAnsi="Century Gothic"/>
                          <w:bCs/>
                          <w:color w:val="000000" w:themeColor="text1"/>
                          <w:kern w:val="24"/>
                        </w:rPr>
                        <w:t>+</w:t>
                      </w:r>
                      <w:r w:rsidR="00260EC2">
                        <w:rPr>
                          <w:rFonts w:ascii="Century Gothic" w:eastAsiaTheme="minorEastAsia" w:hAnsi="Century Gothic"/>
                          <w:bCs/>
                          <w:color w:val="000000" w:themeColor="text1"/>
                          <w:kern w:val="24"/>
                        </w:rPr>
                        <w:t>86</w:t>
                      </w:r>
                      <w:r w:rsidR="00260EC2" w:rsidRPr="007162A0">
                        <w:rPr>
                          <w:rFonts w:ascii="Century Gothic" w:eastAsiaTheme="minorEastAsia" w:hAnsi="Century Gothic"/>
                          <w:bCs/>
                          <w:color w:val="000000" w:themeColor="text1"/>
                          <w:kern w:val="24"/>
                        </w:rPr>
                        <w:t xml:space="preserve"> </w:t>
                      </w:r>
                      <w:r w:rsidR="00260EC2">
                        <w:rPr>
                          <w:rFonts w:ascii="Century Gothic" w:eastAsiaTheme="minorEastAsia" w:hAnsi="Century Gothic"/>
                          <w:bCs/>
                          <w:color w:val="000000" w:themeColor="text1"/>
                          <w:kern w:val="24"/>
                        </w:rPr>
                        <w:t>188 1738 3378</w:t>
                      </w:r>
                      <w:r w:rsidR="00A15E39" w:rsidRPr="007162A0">
                        <w:rPr>
                          <w:rFonts w:ascii="Century Gothic" w:hAnsi="Century Gothic" w:cs="Times New Roman"/>
                          <w:lang w:val="en-GB"/>
                        </w:rPr>
                        <w:t> </w:t>
                      </w:r>
                    </w:p>
                    <w:p w14:paraId="62F208AE" w14:textId="32597139" w:rsidR="00E86051" w:rsidRPr="007162A0" w:rsidRDefault="00E86051" w:rsidP="00A15E39">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hAnsi="Century Gothic"/>
                          <w:lang w:val="en-GB"/>
                        </w:rPr>
                        <w:t>Hu Keke</w:t>
                      </w:r>
                    </w:p>
                    <w:p w14:paraId="6F7ED99E" w14:textId="77777777" w:rsidR="00A15E39" w:rsidRPr="00DB2100" w:rsidRDefault="00A15E39" w:rsidP="00A15E39">
                      <w:pPr>
                        <w:tabs>
                          <w:tab w:val="left" w:pos="2160"/>
                          <w:tab w:val="left" w:pos="4860"/>
                        </w:tabs>
                        <w:spacing w:after="0"/>
                        <w:textAlignment w:val="baseline"/>
                        <w:rPr>
                          <w:rFonts w:ascii="Century Gothic" w:eastAsia="Times New Roman" w:hAnsi="Century Gothic" w:cs="Times New Roman"/>
                          <w:b/>
                          <w:color w:val="FF0000"/>
                        </w:rPr>
                      </w:pPr>
                      <w:r w:rsidRPr="00DB2100">
                        <w:rPr>
                          <w:rFonts w:ascii="Century Gothic" w:eastAsia="Times New Roman" w:hAnsi="Century Gothic" w:cs="Times New Roman"/>
                          <w:b/>
                          <w:color w:val="FF0000"/>
                        </w:rPr>
                        <w:t>L</w:t>
                      </w:r>
                      <w:r>
                        <w:rPr>
                          <w:rFonts w:ascii="Century Gothic" w:eastAsia="Times New Roman" w:hAnsi="Century Gothic" w:cs="Times New Roman"/>
                          <w:b/>
                          <w:color w:val="FF0000"/>
                        </w:rPr>
                        <w:t>PS3</w:t>
                      </w:r>
                    </w:p>
                    <w:p w14:paraId="706F76C2" w14:textId="70124CDB" w:rsidR="00A15E39" w:rsidRPr="007162A0" w:rsidRDefault="00C44BB2" w:rsidP="00A15E39">
                      <w:pPr>
                        <w:pStyle w:val="ListParagraph"/>
                        <w:numPr>
                          <w:ilvl w:val="0"/>
                          <w:numId w:val="2"/>
                        </w:numPr>
                        <w:tabs>
                          <w:tab w:val="left" w:pos="2160"/>
                          <w:tab w:val="left" w:pos="486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Lu Wei</w:t>
                      </w:r>
                      <w:r w:rsidR="00A15E39" w:rsidRPr="007162A0">
                        <w:rPr>
                          <w:rFonts w:ascii="Century Gothic" w:eastAsiaTheme="minorEastAsia" w:hAnsi="Century Gothic"/>
                          <w:bCs/>
                          <w:color w:val="000000" w:themeColor="text1"/>
                          <w:kern w:val="24"/>
                        </w:rPr>
                        <w:tab/>
                      </w:r>
                      <w:r w:rsidR="00A15E39" w:rsidRPr="007162A0">
                        <w:rPr>
                          <w:rFonts w:ascii="Century Gothic" w:eastAsiaTheme="minorEastAsia" w:hAnsi="Century Gothic"/>
                          <w:bCs/>
                          <w:color w:val="000000" w:themeColor="text1"/>
                          <w:kern w:val="24"/>
                        </w:rPr>
                        <w:tab/>
                      </w:r>
                      <w:r w:rsidR="00E6779C" w:rsidRPr="007162A0">
                        <w:rPr>
                          <w:rFonts w:ascii="Century Gothic" w:eastAsiaTheme="minorEastAsia" w:hAnsi="Century Gothic"/>
                          <w:bCs/>
                          <w:color w:val="000000" w:themeColor="text1"/>
                          <w:kern w:val="24"/>
                        </w:rPr>
                        <w:t>+</w:t>
                      </w:r>
                      <w:r w:rsidR="00E6779C">
                        <w:rPr>
                          <w:rFonts w:ascii="Century Gothic" w:eastAsiaTheme="minorEastAsia" w:hAnsi="Century Gothic"/>
                          <w:bCs/>
                          <w:color w:val="000000" w:themeColor="text1"/>
                          <w:kern w:val="24"/>
                        </w:rPr>
                        <w:t>86</w:t>
                      </w:r>
                      <w:r w:rsidR="00E6779C" w:rsidRPr="007162A0">
                        <w:rPr>
                          <w:rFonts w:ascii="Century Gothic" w:eastAsiaTheme="minorEastAsia" w:hAnsi="Century Gothic"/>
                          <w:bCs/>
                          <w:color w:val="000000" w:themeColor="text1"/>
                          <w:kern w:val="24"/>
                        </w:rPr>
                        <w:t xml:space="preserve"> </w:t>
                      </w:r>
                      <w:r w:rsidR="00E6779C">
                        <w:rPr>
                          <w:rFonts w:ascii="Century Gothic" w:eastAsiaTheme="minorEastAsia" w:hAnsi="Century Gothic"/>
                          <w:bCs/>
                          <w:color w:val="000000" w:themeColor="text1"/>
                          <w:kern w:val="24"/>
                        </w:rPr>
                        <w:t>139 1820 7163</w:t>
                      </w:r>
                    </w:p>
                    <w:p w14:paraId="54414F02" w14:textId="77777777" w:rsidR="00A15E39" w:rsidRPr="004D797F" w:rsidRDefault="00A15E39" w:rsidP="00A15E39">
                      <w:pPr>
                        <w:spacing w:before="160" w:after="80"/>
                        <w:rPr>
                          <w:rFonts w:ascii="Century Gothic" w:hAnsi="Century Gothic"/>
                          <w:b/>
                          <w:color w:val="FF0000"/>
                        </w:rPr>
                      </w:pPr>
                      <w:r w:rsidRPr="004D797F">
                        <w:rPr>
                          <w:rFonts w:ascii="Century Gothic" w:hAnsi="Century Gothic"/>
                          <w:b/>
                          <w:color w:val="FF0000"/>
                        </w:rPr>
                        <w:t>L</w:t>
                      </w:r>
                      <w:r>
                        <w:rPr>
                          <w:rFonts w:ascii="Century Gothic" w:hAnsi="Century Gothic"/>
                          <w:b/>
                          <w:color w:val="FF0000"/>
                        </w:rPr>
                        <w:t>JS</w:t>
                      </w:r>
                    </w:p>
                    <w:p w14:paraId="6880E268" w14:textId="72CB22F8" w:rsidR="00A15E39" w:rsidRPr="00E16BD1" w:rsidRDefault="00C44BB2" w:rsidP="00A15E39">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Lynn Luo (Linling)</w:t>
                      </w:r>
                      <w:r w:rsidR="00E6779C">
                        <w:rPr>
                          <w:rFonts w:ascii="Century Gothic" w:eastAsiaTheme="minorEastAsia" w:hAnsi="Century Gothic"/>
                          <w:bCs/>
                          <w:color w:val="000000" w:themeColor="text1"/>
                          <w:kern w:val="24"/>
                        </w:rPr>
                        <w:tab/>
                      </w:r>
                      <w:r w:rsidR="00E6779C" w:rsidRPr="007162A0">
                        <w:rPr>
                          <w:rFonts w:ascii="Century Gothic" w:eastAsiaTheme="minorEastAsia" w:hAnsi="Century Gothic"/>
                          <w:bCs/>
                          <w:color w:val="000000" w:themeColor="text1"/>
                          <w:kern w:val="24"/>
                        </w:rPr>
                        <w:t>+</w:t>
                      </w:r>
                      <w:r w:rsidR="00E6779C">
                        <w:rPr>
                          <w:rFonts w:ascii="Century Gothic" w:eastAsiaTheme="minorEastAsia" w:hAnsi="Century Gothic"/>
                          <w:bCs/>
                          <w:color w:val="000000" w:themeColor="text1"/>
                          <w:kern w:val="24"/>
                        </w:rPr>
                        <w:t>86</w:t>
                      </w:r>
                      <w:r w:rsidR="00E6779C" w:rsidRPr="007162A0">
                        <w:rPr>
                          <w:rFonts w:ascii="Century Gothic" w:eastAsiaTheme="minorEastAsia" w:hAnsi="Century Gothic"/>
                          <w:bCs/>
                          <w:color w:val="000000" w:themeColor="text1"/>
                          <w:kern w:val="24"/>
                        </w:rPr>
                        <w:t xml:space="preserve"> </w:t>
                      </w:r>
                      <w:r w:rsidR="00E6779C">
                        <w:rPr>
                          <w:rFonts w:ascii="Century Gothic" w:eastAsiaTheme="minorEastAsia" w:hAnsi="Century Gothic"/>
                          <w:bCs/>
                          <w:color w:val="000000" w:themeColor="text1"/>
                          <w:kern w:val="24"/>
                        </w:rPr>
                        <w:t>177 1758 8509</w:t>
                      </w:r>
                    </w:p>
                    <w:p w14:paraId="337A9217" w14:textId="50BA395C" w:rsidR="00A15E39" w:rsidRPr="008F04A4" w:rsidRDefault="00C44BB2" w:rsidP="00A15E39">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eastAsiaTheme="minorEastAsia" w:hAnsi="Century Gothic"/>
                          <w:bCs/>
                          <w:color w:val="000000" w:themeColor="text1"/>
                          <w:kern w:val="24"/>
                        </w:rPr>
                        <w:t>Deddy Hoeydiono</w:t>
                      </w:r>
                      <w:r w:rsidR="00A15E39">
                        <w:rPr>
                          <w:rFonts w:ascii="Century Gothic" w:eastAsiaTheme="minorEastAsia" w:hAnsi="Century Gothic"/>
                          <w:bCs/>
                          <w:color w:val="000000" w:themeColor="text1"/>
                          <w:kern w:val="24"/>
                        </w:rPr>
                        <w:tab/>
                      </w:r>
                      <w:r w:rsidR="00A15E39" w:rsidRPr="0089478E">
                        <w:rPr>
                          <w:rFonts w:ascii="Century Gothic" w:hAnsi="Century Gothic"/>
                          <w:color w:val="000000"/>
                        </w:rPr>
                        <w:t>+</w:t>
                      </w:r>
                      <w:r w:rsidR="00E6779C">
                        <w:rPr>
                          <w:rFonts w:ascii="Century Gothic" w:hAnsi="Century Gothic"/>
                          <w:color w:val="000000"/>
                        </w:rPr>
                        <w:t>62 (0) 811 188 5869</w:t>
                      </w:r>
                    </w:p>
                    <w:p w14:paraId="6FA3321D" w14:textId="28A356A5" w:rsidR="0027644C" w:rsidRPr="00B116E5" w:rsidRDefault="0027644C" w:rsidP="00A15E39">
                      <w:pPr>
                        <w:numPr>
                          <w:ilvl w:val="0"/>
                          <w:numId w:val="9"/>
                        </w:numPr>
                        <w:tabs>
                          <w:tab w:val="left" w:pos="5040"/>
                        </w:tabs>
                        <w:spacing w:after="0"/>
                        <w:textAlignment w:val="baseline"/>
                        <w:rPr>
                          <w:rFonts w:ascii="Century Gothic" w:eastAsia="Times New Roman" w:hAnsi="Century Gothic" w:cs="Times New Roman"/>
                          <w:color w:val="000000" w:themeColor="text1"/>
                        </w:rPr>
                      </w:pPr>
                      <w:r>
                        <w:rPr>
                          <w:rFonts w:ascii="Century Gothic" w:hAnsi="Century Gothic"/>
                          <w:color w:val="000000"/>
                        </w:rPr>
                        <w:t xml:space="preserve">Abdul </w:t>
                      </w:r>
                      <w:proofErr w:type="spellStart"/>
                      <w:r>
                        <w:rPr>
                          <w:rFonts w:ascii="Century Gothic" w:hAnsi="Century Gothic"/>
                          <w:color w:val="000000"/>
                        </w:rPr>
                        <w:t>Khayi</w:t>
                      </w:r>
                      <w:proofErr w:type="spellEnd"/>
                    </w:p>
                    <w:p w14:paraId="35707B4B" w14:textId="77777777" w:rsidR="00A15E39" w:rsidRPr="003756ED" w:rsidRDefault="00A15E39" w:rsidP="00A15E39">
                      <w:pPr>
                        <w:tabs>
                          <w:tab w:val="left" w:pos="2160"/>
                          <w:tab w:val="left" w:pos="4860"/>
                        </w:tabs>
                        <w:spacing w:after="0"/>
                        <w:textAlignment w:val="baseline"/>
                        <w:rPr>
                          <w:rFonts w:ascii="Century Gothic" w:eastAsia="Times New Roman" w:hAnsi="Century Gothic" w:cs="Times New Roman"/>
                          <w:color w:val="000000" w:themeColor="text1"/>
                        </w:rPr>
                      </w:pPr>
                    </w:p>
                    <w:p w14:paraId="3736BA9F" w14:textId="77777777" w:rsidR="00A15E39" w:rsidRPr="005F2471" w:rsidRDefault="00A15E39" w:rsidP="00A15E39">
                      <w:pPr>
                        <w:rPr>
                          <w:rFonts w:ascii="Century Gothic" w:hAnsi="Century Gothic" w:cs="Segoe UI"/>
                          <w:shd w:val="clear" w:color="auto" w:fill="FAF9F8"/>
                          <w:lang w:val="en-GB"/>
                        </w:rPr>
                      </w:pPr>
                    </w:p>
                    <w:p w14:paraId="49A23F73" w14:textId="77777777" w:rsidR="00A15E39" w:rsidRPr="00493D2D" w:rsidRDefault="00A15E39" w:rsidP="00A15E39">
                      <w:pPr>
                        <w:pStyle w:val="ListParagraph"/>
                        <w:tabs>
                          <w:tab w:val="left" w:pos="2160"/>
                          <w:tab w:val="left" w:pos="4860"/>
                        </w:tabs>
                        <w:spacing w:after="0"/>
                        <w:textAlignment w:val="baseline"/>
                        <w:rPr>
                          <w:rFonts w:ascii="Century Gothic" w:eastAsia="Times New Roman" w:hAnsi="Century Gothic" w:cs="Times New Roman"/>
                          <w:color w:val="000000" w:themeColor="text1"/>
                        </w:rPr>
                      </w:pPr>
                    </w:p>
                  </w:txbxContent>
                </v:textbox>
                <w10:wrap anchorx="margin"/>
              </v:shape>
            </w:pict>
          </mc:Fallback>
        </mc:AlternateContent>
      </w:r>
    </w:p>
    <w:p w14:paraId="1CFEF892" w14:textId="3FAF5C7E" w:rsidR="005C6052" w:rsidRDefault="005C6052"/>
    <w:sectPr w:rsidR="005C6052" w:rsidSect="00376F05">
      <w:headerReference w:type="default" r:id="rId70"/>
      <w:footerReference w:type="default" r:id="rId7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C6674" w14:textId="77777777" w:rsidR="00113ECA" w:rsidRDefault="00113ECA" w:rsidP="00323A36">
      <w:pPr>
        <w:spacing w:after="0" w:line="240" w:lineRule="auto"/>
      </w:pPr>
      <w:r>
        <w:separator/>
      </w:r>
    </w:p>
  </w:endnote>
  <w:endnote w:type="continuationSeparator" w:id="0">
    <w:p w14:paraId="3DAFC51A" w14:textId="77777777" w:rsidR="00113ECA" w:rsidRDefault="00113ECA" w:rsidP="00323A36">
      <w:pPr>
        <w:spacing w:after="0" w:line="240" w:lineRule="auto"/>
      </w:pPr>
      <w:r>
        <w:continuationSeparator/>
      </w:r>
    </w:p>
  </w:endnote>
  <w:endnote w:type="continuationNotice" w:id="1">
    <w:p w14:paraId="19282725" w14:textId="77777777" w:rsidR="00113ECA" w:rsidRDefault="00113E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C9EDE" w14:textId="77777777" w:rsidR="007E690F" w:rsidRDefault="007E690F" w:rsidP="00DB738A">
    <w:pPr>
      <w:pStyle w:val="Footer"/>
    </w:pPr>
    <w:r>
      <w:rPr>
        <w:noProof/>
      </w:rPr>
      <w:drawing>
        <wp:inline distT="0" distB="0" distL="0" distR="0" wp14:anchorId="10149281" wp14:editId="00451C15">
          <wp:extent cx="5943600" cy="28892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288925"/>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8C02A" w14:textId="761C1937" w:rsidR="00182B97" w:rsidRDefault="00182B97" w:rsidP="00182B97">
    <w:pPr>
      <w:pStyle w:val="Footer"/>
    </w:pPr>
    <w:r>
      <w:rPr>
        <w:noProof/>
      </w:rPr>
      <mc:AlternateContent>
        <mc:Choice Requires="wps">
          <w:drawing>
            <wp:anchor distT="0" distB="0" distL="114300" distR="114300" simplePos="0" relativeHeight="251659264" behindDoc="0" locked="0" layoutInCell="1" allowOverlap="1" wp14:anchorId="2F0042A0" wp14:editId="21C2E450">
              <wp:simplePos x="0" y="0"/>
              <wp:positionH relativeFrom="column">
                <wp:posOffset>5677231</wp:posOffset>
              </wp:positionH>
              <wp:positionV relativeFrom="paragraph">
                <wp:posOffset>-238677</wp:posOffset>
              </wp:positionV>
              <wp:extent cx="318052" cy="365760"/>
              <wp:effectExtent l="0" t="0" r="6350" b="0"/>
              <wp:wrapNone/>
              <wp:docPr id="30" name="Text Box 30"/>
              <wp:cNvGraphicFramePr/>
              <a:graphic xmlns:a="http://schemas.openxmlformats.org/drawingml/2006/main">
                <a:graphicData uri="http://schemas.microsoft.com/office/word/2010/wordprocessingShape">
                  <wps:wsp>
                    <wps:cNvSpPr txBox="1"/>
                    <wps:spPr>
                      <a:xfrm>
                        <a:off x="0" y="0"/>
                        <a:ext cx="318052" cy="365760"/>
                      </a:xfrm>
                      <a:prstGeom prst="rect">
                        <a:avLst/>
                      </a:prstGeom>
                      <a:solidFill>
                        <a:schemeClr val="lt1"/>
                      </a:solidFill>
                      <a:ln w="6350">
                        <a:noFill/>
                      </a:ln>
                    </wps:spPr>
                    <wps:txbx>
                      <w:txbxContent>
                        <w:p w14:paraId="542ED4ED" w14:textId="1E45A858" w:rsidR="00182B97" w:rsidRDefault="00182B97">
                          <w:r>
                            <w:fldChar w:fldCharType="begin"/>
                          </w:r>
                          <w:r>
                            <w:instrText xml:space="preserve"> PAGE  \* Arabic  \* MERGEFORMAT </w:instrText>
                          </w:r>
                          <w:r>
                            <w:fldChar w:fldCharType="separate"/>
                          </w:r>
                          <w:r>
                            <w:rPr>
                              <w:noProof/>
                            </w:rPr>
                            <w:t>3</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F0042A0" id="_x0000_t202" coordsize="21600,21600" o:spt="202" path="m,l,21600r21600,l21600,xe">
              <v:stroke joinstyle="miter"/>
              <v:path gradientshapeok="t" o:connecttype="rect"/>
            </v:shapetype>
            <v:shape id="Text Box 30" o:spid="_x0000_s1032" type="#_x0000_t202" style="position:absolute;margin-left:447.05pt;margin-top:-18.8pt;width:25.05pt;height:28.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" fillcolor="white [3201]" stroked="f" strokeweight=".5pt">
              <v:textbox>
                <w:txbxContent>
                  <w:p w14:paraId="542ED4ED" w14:textId="1E45A858" w:rsidR="00182B97" w:rsidRDefault="00182B97">
                    <w:r>
                      <w:fldChar w:fldCharType="begin"/>
                    </w:r>
                    <w:r>
                      <w:instrText xml:space="preserve"> PAGE  \* Arabic  \* MERGEFORMAT </w:instrText>
                    </w:r>
                    <w:r>
                      <w:fldChar w:fldCharType="separate"/>
                    </w:r>
                    <w:r>
                      <w:rPr>
                        <w:noProof/>
                      </w:rPr>
                      <w:t>3</w:t>
                    </w:r>
                    <w:r>
                      <w:fldChar w:fldCharType="end"/>
                    </w:r>
                  </w:p>
                </w:txbxContent>
              </v:textbox>
            </v:shape>
          </w:pict>
        </mc:Fallback>
      </mc:AlternateContent>
    </w:r>
    <w:r>
      <w:rPr>
        <w:noProof/>
      </w:rPr>
      <w:drawing>
        <wp:anchor distT="0" distB="0" distL="114300" distR="114300" simplePos="0" relativeHeight="251658240" behindDoc="1" locked="0" layoutInCell="1" allowOverlap="1" wp14:anchorId="5FD0E864" wp14:editId="1DBB45ED">
          <wp:simplePos x="0" y="0"/>
          <wp:positionH relativeFrom="column">
            <wp:posOffset>0</wp:posOffset>
          </wp:positionH>
          <wp:positionV relativeFrom="paragraph">
            <wp:posOffset>-286385</wp:posOffset>
          </wp:positionV>
          <wp:extent cx="5943600" cy="28892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5943600" cy="28892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519E1" w14:textId="77777777" w:rsidR="00113ECA" w:rsidRDefault="00113ECA" w:rsidP="00323A36">
      <w:pPr>
        <w:spacing w:after="0" w:line="240" w:lineRule="auto"/>
      </w:pPr>
      <w:r>
        <w:separator/>
      </w:r>
    </w:p>
  </w:footnote>
  <w:footnote w:type="continuationSeparator" w:id="0">
    <w:p w14:paraId="32B91346" w14:textId="77777777" w:rsidR="00113ECA" w:rsidRDefault="00113ECA" w:rsidP="00323A36">
      <w:pPr>
        <w:spacing w:after="0" w:line="240" w:lineRule="auto"/>
      </w:pPr>
      <w:r>
        <w:continuationSeparator/>
      </w:r>
    </w:p>
  </w:footnote>
  <w:footnote w:type="continuationNotice" w:id="1">
    <w:p w14:paraId="0CD2AEBE" w14:textId="77777777" w:rsidR="00113ECA" w:rsidRDefault="00113E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0FEEC" w14:textId="77777777" w:rsidR="007E690F" w:rsidRDefault="007E690F" w:rsidP="00DB738A">
    <w:pPr>
      <w:pStyle w:val="Header"/>
      <w:pBdr>
        <w:bottom w:val="single" w:sz="6" w:space="1" w:color="FF0000"/>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2" type="#_x0000_t75" style="width:15.75pt;height:15pt;visibility:visible;mso-wrap-style:square" o:bullet="t">
        <v:imagedata r:id="rId1" o:title=""/>
      </v:shape>
    </w:pict>
  </w:numPicBullet>
  <w:numPicBullet w:numPicBulletId="1">
    <w:pict>
      <v:shape id="_x0000_i1213" type="#_x0000_t75" style="width:14.25pt;height:14.25pt;visibility:visible;mso-wrap-style:square" o:bullet="t">
        <v:imagedata r:id="rId2" o:title=""/>
      </v:shape>
    </w:pict>
  </w:numPicBullet>
  <w:abstractNum w:abstractNumId="0" w15:restartNumberingAfterBreak="0">
    <w:nsid w:val="07807BD2"/>
    <w:multiLevelType w:val="hybridMultilevel"/>
    <w:tmpl w:val="F9747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D251A"/>
    <w:multiLevelType w:val="hybridMultilevel"/>
    <w:tmpl w:val="3C32B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E4697"/>
    <w:multiLevelType w:val="hybridMultilevel"/>
    <w:tmpl w:val="8BDAA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0173A"/>
    <w:multiLevelType w:val="hybridMultilevel"/>
    <w:tmpl w:val="783048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5B1D9A"/>
    <w:multiLevelType w:val="hybridMultilevel"/>
    <w:tmpl w:val="89448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A64508"/>
    <w:multiLevelType w:val="hybridMultilevel"/>
    <w:tmpl w:val="FFA06B8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6" w15:restartNumberingAfterBreak="0">
    <w:nsid w:val="0E550C42"/>
    <w:multiLevelType w:val="hybridMultilevel"/>
    <w:tmpl w:val="59C2BC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2B157D"/>
    <w:multiLevelType w:val="hybridMultilevel"/>
    <w:tmpl w:val="3F9E1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26F3A"/>
    <w:multiLevelType w:val="hybridMultilevel"/>
    <w:tmpl w:val="B60C93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99777B"/>
    <w:multiLevelType w:val="hybridMultilevel"/>
    <w:tmpl w:val="1124D1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0" w15:restartNumberingAfterBreak="0">
    <w:nsid w:val="157A1AEB"/>
    <w:multiLevelType w:val="hybridMultilevel"/>
    <w:tmpl w:val="C91E0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5D7E60"/>
    <w:multiLevelType w:val="hybridMultilevel"/>
    <w:tmpl w:val="215E7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874AC4"/>
    <w:multiLevelType w:val="hybridMultilevel"/>
    <w:tmpl w:val="1C6A6DEE"/>
    <w:lvl w:ilvl="0" w:tplc="936AE658">
      <w:start w:val="1"/>
      <w:numFmt w:val="bullet"/>
      <w:lvlText w:val=""/>
      <w:lvlJc w:val="left"/>
      <w:pPr>
        <w:ind w:left="324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630" w:hanging="360"/>
      </w:pPr>
      <w:rPr>
        <w:rFonts w:ascii="Wingdings" w:hAnsi="Wingdings" w:hint="default"/>
      </w:rPr>
    </w:lvl>
    <w:lvl w:ilvl="3" w:tplc="04090001">
      <w:start w:val="1"/>
      <w:numFmt w:val="bullet"/>
      <w:lvlText w:val=""/>
      <w:lvlJc w:val="left"/>
      <w:pPr>
        <w:ind w:left="90" w:hanging="360"/>
      </w:pPr>
      <w:rPr>
        <w:rFonts w:ascii="Symbol" w:hAnsi="Symbol" w:hint="default"/>
      </w:rPr>
    </w:lvl>
    <w:lvl w:ilvl="4" w:tplc="04090003" w:tentative="1">
      <w:start w:val="1"/>
      <w:numFmt w:val="bullet"/>
      <w:lvlText w:val="o"/>
      <w:lvlJc w:val="left"/>
      <w:pPr>
        <w:ind w:left="810" w:hanging="360"/>
      </w:pPr>
      <w:rPr>
        <w:rFonts w:ascii="Courier New" w:hAnsi="Courier New" w:cs="Courier New" w:hint="default"/>
      </w:rPr>
    </w:lvl>
    <w:lvl w:ilvl="5" w:tplc="04090005" w:tentative="1">
      <w:start w:val="1"/>
      <w:numFmt w:val="bullet"/>
      <w:lvlText w:val=""/>
      <w:lvlJc w:val="left"/>
      <w:pPr>
        <w:ind w:left="1530" w:hanging="360"/>
      </w:pPr>
      <w:rPr>
        <w:rFonts w:ascii="Wingdings" w:hAnsi="Wingdings" w:hint="default"/>
      </w:rPr>
    </w:lvl>
    <w:lvl w:ilvl="6" w:tplc="04090001" w:tentative="1">
      <w:start w:val="1"/>
      <w:numFmt w:val="bullet"/>
      <w:lvlText w:val=""/>
      <w:lvlJc w:val="left"/>
      <w:pPr>
        <w:ind w:left="2250" w:hanging="360"/>
      </w:pPr>
      <w:rPr>
        <w:rFonts w:ascii="Symbol" w:hAnsi="Symbol" w:hint="default"/>
      </w:rPr>
    </w:lvl>
    <w:lvl w:ilvl="7" w:tplc="04090003" w:tentative="1">
      <w:start w:val="1"/>
      <w:numFmt w:val="bullet"/>
      <w:lvlText w:val="o"/>
      <w:lvlJc w:val="left"/>
      <w:pPr>
        <w:ind w:left="2970" w:hanging="360"/>
      </w:pPr>
      <w:rPr>
        <w:rFonts w:ascii="Courier New" w:hAnsi="Courier New" w:cs="Courier New" w:hint="default"/>
      </w:rPr>
    </w:lvl>
    <w:lvl w:ilvl="8" w:tplc="04090005" w:tentative="1">
      <w:start w:val="1"/>
      <w:numFmt w:val="bullet"/>
      <w:lvlText w:val=""/>
      <w:lvlJc w:val="left"/>
      <w:pPr>
        <w:ind w:left="3690" w:hanging="360"/>
      </w:pPr>
      <w:rPr>
        <w:rFonts w:ascii="Wingdings" w:hAnsi="Wingdings" w:hint="default"/>
      </w:rPr>
    </w:lvl>
  </w:abstractNum>
  <w:abstractNum w:abstractNumId="13" w15:restartNumberingAfterBreak="0">
    <w:nsid w:val="1F87313B"/>
    <w:multiLevelType w:val="hybridMultilevel"/>
    <w:tmpl w:val="C688E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240F7B04"/>
    <w:multiLevelType w:val="hybridMultilevel"/>
    <w:tmpl w:val="B5C27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E22C1"/>
    <w:multiLevelType w:val="hybridMultilevel"/>
    <w:tmpl w:val="EECA73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A6694B"/>
    <w:multiLevelType w:val="hybridMultilevel"/>
    <w:tmpl w:val="7D9C6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BF16BA"/>
    <w:multiLevelType w:val="hybridMultilevel"/>
    <w:tmpl w:val="339E89A4"/>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4F8066CE">
      <w:start w:val="1"/>
      <w:numFmt w:val="bullet"/>
      <w:lvlText w:val="•"/>
      <w:lvlJc w:val="left"/>
      <w:pPr>
        <w:tabs>
          <w:tab w:val="num" w:pos="2160"/>
        </w:tabs>
        <w:ind w:left="2160" w:hanging="360"/>
      </w:pPr>
      <w:rPr>
        <w:rFonts w:ascii="Arial" w:hAnsi="Arial" w:hint="default"/>
      </w:rPr>
    </w:lvl>
    <w:lvl w:ilvl="3" w:tplc="524CC60C" w:tentative="1">
      <w:start w:val="1"/>
      <w:numFmt w:val="bullet"/>
      <w:lvlText w:val="•"/>
      <w:lvlJc w:val="left"/>
      <w:pPr>
        <w:tabs>
          <w:tab w:val="num" w:pos="2880"/>
        </w:tabs>
        <w:ind w:left="2880" w:hanging="360"/>
      </w:pPr>
      <w:rPr>
        <w:rFonts w:ascii="Arial" w:hAnsi="Arial" w:hint="default"/>
      </w:rPr>
    </w:lvl>
    <w:lvl w:ilvl="4" w:tplc="5D2CCBF6" w:tentative="1">
      <w:start w:val="1"/>
      <w:numFmt w:val="bullet"/>
      <w:lvlText w:val="•"/>
      <w:lvlJc w:val="left"/>
      <w:pPr>
        <w:tabs>
          <w:tab w:val="num" w:pos="3600"/>
        </w:tabs>
        <w:ind w:left="3600" w:hanging="360"/>
      </w:pPr>
      <w:rPr>
        <w:rFonts w:ascii="Arial" w:hAnsi="Arial" w:hint="default"/>
      </w:rPr>
    </w:lvl>
    <w:lvl w:ilvl="5" w:tplc="1B3C4164" w:tentative="1">
      <w:start w:val="1"/>
      <w:numFmt w:val="bullet"/>
      <w:lvlText w:val="•"/>
      <w:lvlJc w:val="left"/>
      <w:pPr>
        <w:tabs>
          <w:tab w:val="num" w:pos="4320"/>
        </w:tabs>
        <w:ind w:left="4320" w:hanging="360"/>
      </w:pPr>
      <w:rPr>
        <w:rFonts w:ascii="Arial" w:hAnsi="Arial" w:hint="default"/>
      </w:rPr>
    </w:lvl>
    <w:lvl w:ilvl="6" w:tplc="0BC838C8" w:tentative="1">
      <w:start w:val="1"/>
      <w:numFmt w:val="bullet"/>
      <w:lvlText w:val="•"/>
      <w:lvlJc w:val="left"/>
      <w:pPr>
        <w:tabs>
          <w:tab w:val="num" w:pos="5040"/>
        </w:tabs>
        <w:ind w:left="5040" w:hanging="360"/>
      </w:pPr>
      <w:rPr>
        <w:rFonts w:ascii="Arial" w:hAnsi="Arial" w:hint="default"/>
      </w:rPr>
    </w:lvl>
    <w:lvl w:ilvl="7" w:tplc="9DD8177A" w:tentative="1">
      <w:start w:val="1"/>
      <w:numFmt w:val="bullet"/>
      <w:lvlText w:val="•"/>
      <w:lvlJc w:val="left"/>
      <w:pPr>
        <w:tabs>
          <w:tab w:val="num" w:pos="5760"/>
        </w:tabs>
        <w:ind w:left="5760" w:hanging="360"/>
      </w:pPr>
      <w:rPr>
        <w:rFonts w:ascii="Arial" w:hAnsi="Arial" w:hint="default"/>
      </w:rPr>
    </w:lvl>
    <w:lvl w:ilvl="8" w:tplc="03F2D23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7B37A88"/>
    <w:multiLevelType w:val="hybridMultilevel"/>
    <w:tmpl w:val="F68A8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B67C8B"/>
    <w:multiLevelType w:val="hybridMultilevel"/>
    <w:tmpl w:val="7BACF4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D17492B"/>
    <w:multiLevelType w:val="hybridMultilevel"/>
    <w:tmpl w:val="FBDA7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1F0387"/>
    <w:multiLevelType w:val="hybridMultilevel"/>
    <w:tmpl w:val="ECE00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3C2EDE"/>
    <w:multiLevelType w:val="hybridMultilevel"/>
    <w:tmpl w:val="22AEB6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FA6750D"/>
    <w:multiLevelType w:val="hybridMultilevel"/>
    <w:tmpl w:val="7C6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871F87"/>
    <w:multiLevelType w:val="hybridMultilevel"/>
    <w:tmpl w:val="611CD89E"/>
    <w:lvl w:ilvl="0" w:tplc="04090001">
      <w:start w:val="1"/>
      <w:numFmt w:val="bullet"/>
      <w:lvlText w:val=""/>
      <w:lvlJc w:val="left"/>
      <w:pPr>
        <w:tabs>
          <w:tab w:val="num" w:pos="720"/>
        </w:tabs>
        <w:ind w:left="720" w:hanging="360"/>
      </w:pPr>
      <w:rPr>
        <w:rFonts w:ascii="Symbol" w:hAnsi="Symbol" w:hint="default"/>
      </w:rPr>
    </w:lvl>
    <w:lvl w:ilvl="1" w:tplc="E140F34A">
      <w:start w:val="1"/>
      <w:numFmt w:val="bullet"/>
      <w:lvlText w:val="•"/>
      <w:lvlJc w:val="left"/>
      <w:pPr>
        <w:tabs>
          <w:tab w:val="num" w:pos="1440"/>
        </w:tabs>
        <w:ind w:left="1440" w:hanging="360"/>
      </w:pPr>
      <w:rPr>
        <w:rFonts w:ascii="Arial" w:hAnsi="Arial" w:hint="default"/>
      </w:rPr>
    </w:lvl>
    <w:lvl w:ilvl="2" w:tplc="211EE17E" w:tentative="1">
      <w:start w:val="1"/>
      <w:numFmt w:val="bullet"/>
      <w:lvlText w:val="•"/>
      <w:lvlJc w:val="left"/>
      <w:pPr>
        <w:tabs>
          <w:tab w:val="num" w:pos="2160"/>
        </w:tabs>
        <w:ind w:left="2160" w:hanging="360"/>
      </w:pPr>
      <w:rPr>
        <w:rFonts w:ascii="Arial" w:hAnsi="Arial" w:hint="default"/>
      </w:rPr>
    </w:lvl>
    <w:lvl w:ilvl="3" w:tplc="5678C5C4" w:tentative="1">
      <w:start w:val="1"/>
      <w:numFmt w:val="bullet"/>
      <w:lvlText w:val="•"/>
      <w:lvlJc w:val="left"/>
      <w:pPr>
        <w:tabs>
          <w:tab w:val="num" w:pos="2880"/>
        </w:tabs>
        <w:ind w:left="2880" w:hanging="360"/>
      </w:pPr>
      <w:rPr>
        <w:rFonts w:ascii="Arial" w:hAnsi="Arial" w:hint="default"/>
      </w:rPr>
    </w:lvl>
    <w:lvl w:ilvl="4" w:tplc="85881CB2" w:tentative="1">
      <w:start w:val="1"/>
      <w:numFmt w:val="bullet"/>
      <w:lvlText w:val="•"/>
      <w:lvlJc w:val="left"/>
      <w:pPr>
        <w:tabs>
          <w:tab w:val="num" w:pos="3600"/>
        </w:tabs>
        <w:ind w:left="3600" w:hanging="360"/>
      </w:pPr>
      <w:rPr>
        <w:rFonts w:ascii="Arial" w:hAnsi="Arial" w:hint="default"/>
      </w:rPr>
    </w:lvl>
    <w:lvl w:ilvl="5" w:tplc="2DFC79EA" w:tentative="1">
      <w:start w:val="1"/>
      <w:numFmt w:val="bullet"/>
      <w:lvlText w:val="•"/>
      <w:lvlJc w:val="left"/>
      <w:pPr>
        <w:tabs>
          <w:tab w:val="num" w:pos="4320"/>
        </w:tabs>
        <w:ind w:left="4320" w:hanging="360"/>
      </w:pPr>
      <w:rPr>
        <w:rFonts w:ascii="Arial" w:hAnsi="Arial" w:hint="default"/>
      </w:rPr>
    </w:lvl>
    <w:lvl w:ilvl="6" w:tplc="648E12F0" w:tentative="1">
      <w:start w:val="1"/>
      <w:numFmt w:val="bullet"/>
      <w:lvlText w:val="•"/>
      <w:lvlJc w:val="left"/>
      <w:pPr>
        <w:tabs>
          <w:tab w:val="num" w:pos="5040"/>
        </w:tabs>
        <w:ind w:left="5040" w:hanging="360"/>
      </w:pPr>
      <w:rPr>
        <w:rFonts w:ascii="Arial" w:hAnsi="Arial" w:hint="default"/>
      </w:rPr>
    </w:lvl>
    <w:lvl w:ilvl="7" w:tplc="CDB40FBA" w:tentative="1">
      <w:start w:val="1"/>
      <w:numFmt w:val="bullet"/>
      <w:lvlText w:val="•"/>
      <w:lvlJc w:val="left"/>
      <w:pPr>
        <w:tabs>
          <w:tab w:val="num" w:pos="5760"/>
        </w:tabs>
        <w:ind w:left="5760" w:hanging="360"/>
      </w:pPr>
      <w:rPr>
        <w:rFonts w:ascii="Arial" w:hAnsi="Arial" w:hint="default"/>
      </w:rPr>
    </w:lvl>
    <w:lvl w:ilvl="8" w:tplc="C4E2B7E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A491023"/>
    <w:multiLevelType w:val="hybridMultilevel"/>
    <w:tmpl w:val="66F41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D86EEF"/>
    <w:multiLevelType w:val="hybridMultilevel"/>
    <w:tmpl w:val="4A423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477FFE"/>
    <w:multiLevelType w:val="multilevel"/>
    <w:tmpl w:val="CC847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303AE7"/>
    <w:multiLevelType w:val="hybridMultilevel"/>
    <w:tmpl w:val="02F8555E"/>
    <w:lvl w:ilvl="0" w:tplc="50B6EC1C">
      <w:start w:val="1"/>
      <w:numFmt w:val="bullet"/>
      <w:lvlText w:val="•"/>
      <w:lvlJc w:val="left"/>
      <w:pPr>
        <w:tabs>
          <w:tab w:val="num" w:pos="720"/>
        </w:tabs>
        <w:ind w:left="720" w:hanging="360"/>
      </w:pPr>
      <w:rPr>
        <w:rFonts w:ascii="Arial" w:hAnsi="Arial" w:hint="default"/>
      </w:rPr>
    </w:lvl>
    <w:lvl w:ilvl="1" w:tplc="79A64AC0">
      <w:start w:val="49"/>
      <w:numFmt w:val="bullet"/>
      <w:lvlText w:val="•"/>
      <w:lvlJc w:val="left"/>
      <w:pPr>
        <w:tabs>
          <w:tab w:val="num" w:pos="1440"/>
        </w:tabs>
        <w:ind w:left="1440" w:hanging="360"/>
      </w:pPr>
      <w:rPr>
        <w:rFonts w:ascii="Arial" w:hAnsi="Arial" w:hint="default"/>
      </w:rPr>
    </w:lvl>
    <w:lvl w:ilvl="2" w:tplc="04090001">
      <w:start w:val="1"/>
      <w:numFmt w:val="bullet"/>
      <w:lvlText w:val=""/>
      <w:lvlJc w:val="left"/>
      <w:pPr>
        <w:tabs>
          <w:tab w:val="num" w:pos="2160"/>
        </w:tabs>
        <w:ind w:left="2160" w:hanging="360"/>
      </w:pPr>
      <w:rPr>
        <w:rFonts w:ascii="Symbol" w:hAnsi="Symbol" w:hint="default"/>
      </w:rPr>
    </w:lvl>
    <w:lvl w:ilvl="3" w:tplc="CCCAE962" w:tentative="1">
      <w:start w:val="1"/>
      <w:numFmt w:val="bullet"/>
      <w:lvlText w:val="•"/>
      <w:lvlJc w:val="left"/>
      <w:pPr>
        <w:tabs>
          <w:tab w:val="num" w:pos="2880"/>
        </w:tabs>
        <w:ind w:left="2880" w:hanging="360"/>
      </w:pPr>
      <w:rPr>
        <w:rFonts w:ascii="Arial" w:hAnsi="Arial" w:hint="default"/>
      </w:rPr>
    </w:lvl>
    <w:lvl w:ilvl="4" w:tplc="1B9EEB92" w:tentative="1">
      <w:start w:val="1"/>
      <w:numFmt w:val="bullet"/>
      <w:lvlText w:val="•"/>
      <w:lvlJc w:val="left"/>
      <w:pPr>
        <w:tabs>
          <w:tab w:val="num" w:pos="3600"/>
        </w:tabs>
        <w:ind w:left="3600" w:hanging="360"/>
      </w:pPr>
      <w:rPr>
        <w:rFonts w:ascii="Arial" w:hAnsi="Arial" w:hint="default"/>
      </w:rPr>
    </w:lvl>
    <w:lvl w:ilvl="5" w:tplc="E6B6651A" w:tentative="1">
      <w:start w:val="1"/>
      <w:numFmt w:val="bullet"/>
      <w:lvlText w:val="•"/>
      <w:lvlJc w:val="left"/>
      <w:pPr>
        <w:tabs>
          <w:tab w:val="num" w:pos="4320"/>
        </w:tabs>
        <w:ind w:left="4320" w:hanging="360"/>
      </w:pPr>
      <w:rPr>
        <w:rFonts w:ascii="Arial" w:hAnsi="Arial" w:hint="default"/>
      </w:rPr>
    </w:lvl>
    <w:lvl w:ilvl="6" w:tplc="0C06AC92" w:tentative="1">
      <w:start w:val="1"/>
      <w:numFmt w:val="bullet"/>
      <w:lvlText w:val="•"/>
      <w:lvlJc w:val="left"/>
      <w:pPr>
        <w:tabs>
          <w:tab w:val="num" w:pos="5040"/>
        </w:tabs>
        <w:ind w:left="5040" w:hanging="360"/>
      </w:pPr>
      <w:rPr>
        <w:rFonts w:ascii="Arial" w:hAnsi="Arial" w:hint="default"/>
      </w:rPr>
    </w:lvl>
    <w:lvl w:ilvl="7" w:tplc="F114385A" w:tentative="1">
      <w:start w:val="1"/>
      <w:numFmt w:val="bullet"/>
      <w:lvlText w:val="•"/>
      <w:lvlJc w:val="left"/>
      <w:pPr>
        <w:tabs>
          <w:tab w:val="num" w:pos="5760"/>
        </w:tabs>
        <w:ind w:left="5760" w:hanging="360"/>
      </w:pPr>
      <w:rPr>
        <w:rFonts w:ascii="Arial" w:hAnsi="Arial" w:hint="default"/>
      </w:rPr>
    </w:lvl>
    <w:lvl w:ilvl="8" w:tplc="4B50C31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0E63DDF"/>
    <w:multiLevelType w:val="hybridMultilevel"/>
    <w:tmpl w:val="19C4F078"/>
    <w:lvl w:ilvl="0" w:tplc="82DEF814">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0564CD"/>
    <w:multiLevelType w:val="hybridMultilevel"/>
    <w:tmpl w:val="B406E1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4755FB"/>
    <w:multiLevelType w:val="hybridMultilevel"/>
    <w:tmpl w:val="A4E09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EA2A4B"/>
    <w:multiLevelType w:val="hybridMultilevel"/>
    <w:tmpl w:val="62C82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EC2FBF"/>
    <w:multiLevelType w:val="hybridMultilevel"/>
    <w:tmpl w:val="F3967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900155"/>
    <w:multiLevelType w:val="hybridMultilevel"/>
    <w:tmpl w:val="AB42B50E"/>
    <w:lvl w:ilvl="0" w:tplc="84924BF4">
      <w:start w:val="1"/>
      <w:numFmt w:val="bullet"/>
      <w:lvlText w:val=""/>
      <w:lvlPicBulletId w:val="0"/>
      <w:lvlJc w:val="left"/>
      <w:pPr>
        <w:tabs>
          <w:tab w:val="num" w:pos="720"/>
        </w:tabs>
        <w:ind w:left="720" w:hanging="360"/>
      </w:pPr>
      <w:rPr>
        <w:rFonts w:ascii="Symbol" w:hAnsi="Symbol" w:hint="default"/>
      </w:rPr>
    </w:lvl>
    <w:lvl w:ilvl="1" w:tplc="35E4C258" w:tentative="1">
      <w:start w:val="1"/>
      <w:numFmt w:val="bullet"/>
      <w:lvlText w:val=""/>
      <w:lvlJc w:val="left"/>
      <w:pPr>
        <w:tabs>
          <w:tab w:val="num" w:pos="1440"/>
        </w:tabs>
        <w:ind w:left="1440" w:hanging="360"/>
      </w:pPr>
      <w:rPr>
        <w:rFonts w:ascii="Symbol" w:hAnsi="Symbol" w:hint="default"/>
      </w:rPr>
    </w:lvl>
    <w:lvl w:ilvl="2" w:tplc="28EAE7A0" w:tentative="1">
      <w:start w:val="1"/>
      <w:numFmt w:val="bullet"/>
      <w:lvlText w:val=""/>
      <w:lvlJc w:val="left"/>
      <w:pPr>
        <w:tabs>
          <w:tab w:val="num" w:pos="2160"/>
        </w:tabs>
        <w:ind w:left="2160" w:hanging="360"/>
      </w:pPr>
      <w:rPr>
        <w:rFonts w:ascii="Symbol" w:hAnsi="Symbol" w:hint="default"/>
      </w:rPr>
    </w:lvl>
    <w:lvl w:ilvl="3" w:tplc="6866904C" w:tentative="1">
      <w:start w:val="1"/>
      <w:numFmt w:val="bullet"/>
      <w:lvlText w:val=""/>
      <w:lvlJc w:val="left"/>
      <w:pPr>
        <w:tabs>
          <w:tab w:val="num" w:pos="2880"/>
        </w:tabs>
        <w:ind w:left="2880" w:hanging="360"/>
      </w:pPr>
      <w:rPr>
        <w:rFonts w:ascii="Symbol" w:hAnsi="Symbol" w:hint="default"/>
      </w:rPr>
    </w:lvl>
    <w:lvl w:ilvl="4" w:tplc="59C44FDE" w:tentative="1">
      <w:start w:val="1"/>
      <w:numFmt w:val="bullet"/>
      <w:lvlText w:val=""/>
      <w:lvlJc w:val="left"/>
      <w:pPr>
        <w:tabs>
          <w:tab w:val="num" w:pos="3600"/>
        </w:tabs>
        <w:ind w:left="3600" w:hanging="360"/>
      </w:pPr>
      <w:rPr>
        <w:rFonts w:ascii="Symbol" w:hAnsi="Symbol" w:hint="default"/>
      </w:rPr>
    </w:lvl>
    <w:lvl w:ilvl="5" w:tplc="7AA450EC" w:tentative="1">
      <w:start w:val="1"/>
      <w:numFmt w:val="bullet"/>
      <w:lvlText w:val=""/>
      <w:lvlJc w:val="left"/>
      <w:pPr>
        <w:tabs>
          <w:tab w:val="num" w:pos="4320"/>
        </w:tabs>
        <w:ind w:left="4320" w:hanging="360"/>
      </w:pPr>
      <w:rPr>
        <w:rFonts w:ascii="Symbol" w:hAnsi="Symbol" w:hint="default"/>
      </w:rPr>
    </w:lvl>
    <w:lvl w:ilvl="6" w:tplc="CD945124" w:tentative="1">
      <w:start w:val="1"/>
      <w:numFmt w:val="bullet"/>
      <w:lvlText w:val=""/>
      <w:lvlJc w:val="left"/>
      <w:pPr>
        <w:tabs>
          <w:tab w:val="num" w:pos="5040"/>
        </w:tabs>
        <w:ind w:left="5040" w:hanging="360"/>
      </w:pPr>
      <w:rPr>
        <w:rFonts w:ascii="Symbol" w:hAnsi="Symbol" w:hint="default"/>
      </w:rPr>
    </w:lvl>
    <w:lvl w:ilvl="7" w:tplc="5ECE81F6" w:tentative="1">
      <w:start w:val="1"/>
      <w:numFmt w:val="bullet"/>
      <w:lvlText w:val=""/>
      <w:lvlJc w:val="left"/>
      <w:pPr>
        <w:tabs>
          <w:tab w:val="num" w:pos="5760"/>
        </w:tabs>
        <w:ind w:left="5760" w:hanging="360"/>
      </w:pPr>
      <w:rPr>
        <w:rFonts w:ascii="Symbol" w:hAnsi="Symbol" w:hint="default"/>
      </w:rPr>
    </w:lvl>
    <w:lvl w:ilvl="8" w:tplc="4154A4B8"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7EC2028"/>
    <w:multiLevelType w:val="hybridMultilevel"/>
    <w:tmpl w:val="B32AE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0E6077F"/>
    <w:multiLevelType w:val="hybridMultilevel"/>
    <w:tmpl w:val="7D942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AC74BA"/>
    <w:multiLevelType w:val="hybridMultilevel"/>
    <w:tmpl w:val="899463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C4A7B4B"/>
    <w:multiLevelType w:val="hybridMultilevel"/>
    <w:tmpl w:val="7A70767C"/>
    <w:lvl w:ilvl="0" w:tplc="50B6EC1C">
      <w:start w:val="1"/>
      <w:numFmt w:val="bullet"/>
      <w:lvlText w:val="•"/>
      <w:lvlJc w:val="left"/>
      <w:pPr>
        <w:tabs>
          <w:tab w:val="num" w:pos="720"/>
        </w:tabs>
        <w:ind w:left="720" w:hanging="360"/>
      </w:pPr>
      <w:rPr>
        <w:rFonts w:ascii="Arial" w:hAnsi="Arial" w:hint="default"/>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CCCAE962" w:tentative="1">
      <w:start w:val="1"/>
      <w:numFmt w:val="bullet"/>
      <w:lvlText w:val="•"/>
      <w:lvlJc w:val="left"/>
      <w:pPr>
        <w:tabs>
          <w:tab w:val="num" w:pos="2880"/>
        </w:tabs>
        <w:ind w:left="2880" w:hanging="360"/>
      </w:pPr>
      <w:rPr>
        <w:rFonts w:ascii="Arial" w:hAnsi="Arial" w:hint="default"/>
      </w:rPr>
    </w:lvl>
    <w:lvl w:ilvl="4" w:tplc="1B9EEB92" w:tentative="1">
      <w:start w:val="1"/>
      <w:numFmt w:val="bullet"/>
      <w:lvlText w:val="•"/>
      <w:lvlJc w:val="left"/>
      <w:pPr>
        <w:tabs>
          <w:tab w:val="num" w:pos="3600"/>
        </w:tabs>
        <w:ind w:left="3600" w:hanging="360"/>
      </w:pPr>
      <w:rPr>
        <w:rFonts w:ascii="Arial" w:hAnsi="Arial" w:hint="default"/>
      </w:rPr>
    </w:lvl>
    <w:lvl w:ilvl="5" w:tplc="E6B6651A" w:tentative="1">
      <w:start w:val="1"/>
      <w:numFmt w:val="bullet"/>
      <w:lvlText w:val="•"/>
      <w:lvlJc w:val="left"/>
      <w:pPr>
        <w:tabs>
          <w:tab w:val="num" w:pos="4320"/>
        </w:tabs>
        <w:ind w:left="4320" w:hanging="360"/>
      </w:pPr>
      <w:rPr>
        <w:rFonts w:ascii="Arial" w:hAnsi="Arial" w:hint="default"/>
      </w:rPr>
    </w:lvl>
    <w:lvl w:ilvl="6" w:tplc="0C06AC92" w:tentative="1">
      <w:start w:val="1"/>
      <w:numFmt w:val="bullet"/>
      <w:lvlText w:val="•"/>
      <w:lvlJc w:val="left"/>
      <w:pPr>
        <w:tabs>
          <w:tab w:val="num" w:pos="5040"/>
        </w:tabs>
        <w:ind w:left="5040" w:hanging="360"/>
      </w:pPr>
      <w:rPr>
        <w:rFonts w:ascii="Arial" w:hAnsi="Arial" w:hint="default"/>
      </w:rPr>
    </w:lvl>
    <w:lvl w:ilvl="7" w:tplc="F114385A" w:tentative="1">
      <w:start w:val="1"/>
      <w:numFmt w:val="bullet"/>
      <w:lvlText w:val="•"/>
      <w:lvlJc w:val="left"/>
      <w:pPr>
        <w:tabs>
          <w:tab w:val="num" w:pos="5760"/>
        </w:tabs>
        <w:ind w:left="5760" w:hanging="360"/>
      </w:pPr>
      <w:rPr>
        <w:rFonts w:ascii="Arial" w:hAnsi="Arial" w:hint="default"/>
      </w:rPr>
    </w:lvl>
    <w:lvl w:ilvl="8" w:tplc="4B50C31C"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FBC267E"/>
    <w:multiLevelType w:val="hybridMultilevel"/>
    <w:tmpl w:val="B66847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21"/>
  </w:num>
  <w:num w:numId="3">
    <w:abstractNumId w:val="28"/>
  </w:num>
  <w:num w:numId="4">
    <w:abstractNumId w:val="30"/>
  </w:num>
  <w:num w:numId="5">
    <w:abstractNumId w:val="12"/>
  </w:num>
  <w:num w:numId="6">
    <w:abstractNumId w:val="25"/>
  </w:num>
  <w:num w:numId="7">
    <w:abstractNumId w:val="22"/>
  </w:num>
  <w:num w:numId="8">
    <w:abstractNumId w:val="20"/>
  </w:num>
  <w:num w:numId="9">
    <w:abstractNumId w:val="17"/>
  </w:num>
  <w:num w:numId="10">
    <w:abstractNumId w:val="38"/>
  </w:num>
  <w:num w:numId="11">
    <w:abstractNumId w:val="35"/>
  </w:num>
  <w:num w:numId="12">
    <w:abstractNumId w:val="37"/>
  </w:num>
  <w:num w:numId="13">
    <w:abstractNumId w:val="6"/>
  </w:num>
  <w:num w:numId="14">
    <w:abstractNumId w:val="3"/>
  </w:num>
  <w:num w:numId="15">
    <w:abstractNumId w:val="19"/>
  </w:num>
  <w:num w:numId="16">
    <w:abstractNumId w:val="26"/>
  </w:num>
  <w:num w:numId="17">
    <w:abstractNumId w:val="27"/>
  </w:num>
  <w:num w:numId="18">
    <w:abstractNumId w:val="0"/>
  </w:num>
  <w:num w:numId="19">
    <w:abstractNumId w:val="4"/>
  </w:num>
  <w:num w:numId="20">
    <w:abstractNumId w:val="14"/>
  </w:num>
  <w:num w:numId="21">
    <w:abstractNumId w:val="2"/>
  </w:num>
  <w:num w:numId="22">
    <w:abstractNumId w:val="29"/>
  </w:num>
  <w:num w:numId="23">
    <w:abstractNumId w:val="8"/>
  </w:num>
  <w:num w:numId="24">
    <w:abstractNumId w:val="10"/>
  </w:num>
  <w:num w:numId="25">
    <w:abstractNumId w:val="15"/>
  </w:num>
  <w:num w:numId="26">
    <w:abstractNumId w:val="9"/>
  </w:num>
  <w:num w:numId="27">
    <w:abstractNumId w:val="5"/>
  </w:num>
  <w:num w:numId="28">
    <w:abstractNumId w:val="13"/>
  </w:num>
  <w:num w:numId="29">
    <w:abstractNumId w:val="29"/>
  </w:num>
  <w:num w:numId="30">
    <w:abstractNumId w:val="31"/>
  </w:num>
  <w:num w:numId="31">
    <w:abstractNumId w:val="11"/>
  </w:num>
  <w:num w:numId="32">
    <w:abstractNumId w:val="23"/>
  </w:num>
  <w:num w:numId="33">
    <w:abstractNumId w:val="18"/>
  </w:num>
  <w:num w:numId="34">
    <w:abstractNumId w:val="16"/>
  </w:num>
  <w:num w:numId="35">
    <w:abstractNumId w:val="34"/>
  </w:num>
  <w:num w:numId="36">
    <w:abstractNumId w:val="39"/>
  </w:num>
  <w:num w:numId="37">
    <w:abstractNumId w:val="33"/>
  </w:num>
  <w:num w:numId="38">
    <w:abstractNumId w:val="32"/>
  </w:num>
  <w:num w:numId="39">
    <w:abstractNumId w:val="36"/>
  </w:num>
  <w:num w:numId="40">
    <w:abstractNumId w:val="1"/>
  </w:num>
  <w:num w:numId="41">
    <w:abstractNumId w:val="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 w:vendorID="64" w:dllVersion="6" w:nlCheck="1" w:checkStyle="0"/>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defaultTabStop w:val="720"/>
  <w:characterSpacingControl w:val="doNotCompress"/>
  <w:hdrShapeDefaults>
    <o:shapedefaults v:ext="edit" spidmax="2049">
      <o:colormru v:ext="edit" colors="#f2f2f2"/>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DEwNTG1sDA2MbNU0lEKTi0uzszPAymwqAUAl59hqywAAAA="/>
  </w:docVars>
  <w:rsids>
    <w:rsidRoot w:val="00CE69E2"/>
    <w:rsid w:val="00000504"/>
    <w:rsid w:val="00002646"/>
    <w:rsid w:val="000029EC"/>
    <w:rsid w:val="000031D3"/>
    <w:rsid w:val="00004B32"/>
    <w:rsid w:val="00005193"/>
    <w:rsid w:val="0000541E"/>
    <w:rsid w:val="0000694A"/>
    <w:rsid w:val="00006C1F"/>
    <w:rsid w:val="0001047E"/>
    <w:rsid w:val="00011891"/>
    <w:rsid w:val="00011CB7"/>
    <w:rsid w:val="00012BD7"/>
    <w:rsid w:val="000136E1"/>
    <w:rsid w:val="000145BE"/>
    <w:rsid w:val="00014A03"/>
    <w:rsid w:val="00014A6B"/>
    <w:rsid w:val="00015FA5"/>
    <w:rsid w:val="00016398"/>
    <w:rsid w:val="000164DE"/>
    <w:rsid w:val="000167BB"/>
    <w:rsid w:val="000208DE"/>
    <w:rsid w:val="00020999"/>
    <w:rsid w:val="00021187"/>
    <w:rsid w:val="0002185F"/>
    <w:rsid w:val="00022583"/>
    <w:rsid w:val="00022B97"/>
    <w:rsid w:val="0002306F"/>
    <w:rsid w:val="000231B3"/>
    <w:rsid w:val="00023664"/>
    <w:rsid w:val="0002487B"/>
    <w:rsid w:val="00024BD0"/>
    <w:rsid w:val="00024BF9"/>
    <w:rsid w:val="000251FB"/>
    <w:rsid w:val="00025348"/>
    <w:rsid w:val="000263F1"/>
    <w:rsid w:val="00026D0D"/>
    <w:rsid w:val="000277DB"/>
    <w:rsid w:val="00027A5A"/>
    <w:rsid w:val="00030762"/>
    <w:rsid w:val="00030D18"/>
    <w:rsid w:val="00030E45"/>
    <w:rsid w:val="00032907"/>
    <w:rsid w:val="00032988"/>
    <w:rsid w:val="00033697"/>
    <w:rsid w:val="00035661"/>
    <w:rsid w:val="0003622A"/>
    <w:rsid w:val="00042733"/>
    <w:rsid w:val="00043ACA"/>
    <w:rsid w:val="00043EFA"/>
    <w:rsid w:val="0004510C"/>
    <w:rsid w:val="000451F8"/>
    <w:rsid w:val="000454C8"/>
    <w:rsid w:val="000455AE"/>
    <w:rsid w:val="0004589F"/>
    <w:rsid w:val="0004606F"/>
    <w:rsid w:val="00046599"/>
    <w:rsid w:val="0005044C"/>
    <w:rsid w:val="000506A0"/>
    <w:rsid w:val="00050F6B"/>
    <w:rsid w:val="00052E68"/>
    <w:rsid w:val="00053B20"/>
    <w:rsid w:val="00053F63"/>
    <w:rsid w:val="000541C7"/>
    <w:rsid w:val="00054301"/>
    <w:rsid w:val="00054795"/>
    <w:rsid w:val="0005526A"/>
    <w:rsid w:val="00055BB0"/>
    <w:rsid w:val="0005615E"/>
    <w:rsid w:val="0005736A"/>
    <w:rsid w:val="00057ED3"/>
    <w:rsid w:val="00061346"/>
    <w:rsid w:val="00062587"/>
    <w:rsid w:val="00062642"/>
    <w:rsid w:val="000626D7"/>
    <w:rsid w:val="000657AD"/>
    <w:rsid w:val="00065FD5"/>
    <w:rsid w:val="00066028"/>
    <w:rsid w:val="00067F6E"/>
    <w:rsid w:val="000701F0"/>
    <w:rsid w:val="00070674"/>
    <w:rsid w:val="00070CA4"/>
    <w:rsid w:val="000715DF"/>
    <w:rsid w:val="00071880"/>
    <w:rsid w:val="00071D79"/>
    <w:rsid w:val="000724A3"/>
    <w:rsid w:val="000724AC"/>
    <w:rsid w:val="00073A77"/>
    <w:rsid w:val="00074759"/>
    <w:rsid w:val="00075530"/>
    <w:rsid w:val="000760BF"/>
    <w:rsid w:val="0007676E"/>
    <w:rsid w:val="00076C09"/>
    <w:rsid w:val="00076D9D"/>
    <w:rsid w:val="0007717B"/>
    <w:rsid w:val="00077822"/>
    <w:rsid w:val="00077B96"/>
    <w:rsid w:val="00080D5C"/>
    <w:rsid w:val="00081054"/>
    <w:rsid w:val="0008184B"/>
    <w:rsid w:val="00082C3A"/>
    <w:rsid w:val="000834F0"/>
    <w:rsid w:val="00083902"/>
    <w:rsid w:val="00083A00"/>
    <w:rsid w:val="0008493A"/>
    <w:rsid w:val="000849A4"/>
    <w:rsid w:val="0008507A"/>
    <w:rsid w:val="00085D6B"/>
    <w:rsid w:val="00090689"/>
    <w:rsid w:val="00090BB9"/>
    <w:rsid w:val="00091285"/>
    <w:rsid w:val="00091393"/>
    <w:rsid w:val="00091B4E"/>
    <w:rsid w:val="0009247C"/>
    <w:rsid w:val="0009325F"/>
    <w:rsid w:val="00093443"/>
    <w:rsid w:val="00094096"/>
    <w:rsid w:val="000945B4"/>
    <w:rsid w:val="000959D8"/>
    <w:rsid w:val="0009653C"/>
    <w:rsid w:val="000970F6"/>
    <w:rsid w:val="0009751A"/>
    <w:rsid w:val="00097B72"/>
    <w:rsid w:val="00097F45"/>
    <w:rsid w:val="000A00BA"/>
    <w:rsid w:val="000A0DEB"/>
    <w:rsid w:val="000A1A5E"/>
    <w:rsid w:val="000A1B73"/>
    <w:rsid w:val="000A20A6"/>
    <w:rsid w:val="000A2CA3"/>
    <w:rsid w:val="000A2CDF"/>
    <w:rsid w:val="000A3680"/>
    <w:rsid w:val="000A3DFA"/>
    <w:rsid w:val="000A472B"/>
    <w:rsid w:val="000A5941"/>
    <w:rsid w:val="000A6E5D"/>
    <w:rsid w:val="000A7AD1"/>
    <w:rsid w:val="000B0007"/>
    <w:rsid w:val="000B05D8"/>
    <w:rsid w:val="000B06CE"/>
    <w:rsid w:val="000B0A8E"/>
    <w:rsid w:val="000B0B10"/>
    <w:rsid w:val="000B1198"/>
    <w:rsid w:val="000B1945"/>
    <w:rsid w:val="000B2259"/>
    <w:rsid w:val="000B26C1"/>
    <w:rsid w:val="000B29D6"/>
    <w:rsid w:val="000B2B0C"/>
    <w:rsid w:val="000B30F3"/>
    <w:rsid w:val="000B3FC1"/>
    <w:rsid w:val="000B42FC"/>
    <w:rsid w:val="000B4865"/>
    <w:rsid w:val="000B502D"/>
    <w:rsid w:val="000B52AD"/>
    <w:rsid w:val="000B5623"/>
    <w:rsid w:val="000B6A70"/>
    <w:rsid w:val="000C02A9"/>
    <w:rsid w:val="000C03A4"/>
    <w:rsid w:val="000C20D3"/>
    <w:rsid w:val="000C2176"/>
    <w:rsid w:val="000C2BE8"/>
    <w:rsid w:val="000C2FA0"/>
    <w:rsid w:val="000C3473"/>
    <w:rsid w:val="000C3805"/>
    <w:rsid w:val="000C3C21"/>
    <w:rsid w:val="000C3D99"/>
    <w:rsid w:val="000C401F"/>
    <w:rsid w:val="000C41DB"/>
    <w:rsid w:val="000C4489"/>
    <w:rsid w:val="000C4E45"/>
    <w:rsid w:val="000C51E4"/>
    <w:rsid w:val="000C5DFE"/>
    <w:rsid w:val="000C718C"/>
    <w:rsid w:val="000C7C17"/>
    <w:rsid w:val="000D01F9"/>
    <w:rsid w:val="000D0281"/>
    <w:rsid w:val="000D0B58"/>
    <w:rsid w:val="000D1549"/>
    <w:rsid w:val="000D2586"/>
    <w:rsid w:val="000D2F28"/>
    <w:rsid w:val="000D4708"/>
    <w:rsid w:val="000D4CE5"/>
    <w:rsid w:val="000D5DCA"/>
    <w:rsid w:val="000D6E9B"/>
    <w:rsid w:val="000D77AC"/>
    <w:rsid w:val="000E0150"/>
    <w:rsid w:val="000E0769"/>
    <w:rsid w:val="000E0AF4"/>
    <w:rsid w:val="000E0C9A"/>
    <w:rsid w:val="000E10CE"/>
    <w:rsid w:val="000E12BB"/>
    <w:rsid w:val="000E1B88"/>
    <w:rsid w:val="000E1CBB"/>
    <w:rsid w:val="000E201B"/>
    <w:rsid w:val="000E2AD3"/>
    <w:rsid w:val="000E2B5A"/>
    <w:rsid w:val="000E618E"/>
    <w:rsid w:val="000E62A3"/>
    <w:rsid w:val="000E6E0A"/>
    <w:rsid w:val="000E7912"/>
    <w:rsid w:val="000E7BB3"/>
    <w:rsid w:val="000F13CE"/>
    <w:rsid w:val="000F1A1E"/>
    <w:rsid w:val="000F3ED8"/>
    <w:rsid w:val="000F4640"/>
    <w:rsid w:val="000F58AA"/>
    <w:rsid w:val="000F637F"/>
    <w:rsid w:val="000F64E1"/>
    <w:rsid w:val="000F7658"/>
    <w:rsid w:val="000F7D37"/>
    <w:rsid w:val="00100525"/>
    <w:rsid w:val="00100A86"/>
    <w:rsid w:val="00102974"/>
    <w:rsid w:val="00102B98"/>
    <w:rsid w:val="00106558"/>
    <w:rsid w:val="0010697B"/>
    <w:rsid w:val="00107ACC"/>
    <w:rsid w:val="001100D9"/>
    <w:rsid w:val="0011017E"/>
    <w:rsid w:val="00110959"/>
    <w:rsid w:val="00112328"/>
    <w:rsid w:val="001126CD"/>
    <w:rsid w:val="00112EC9"/>
    <w:rsid w:val="0011364B"/>
    <w:rsid w:val="00113ECA"/>
    <w:rsid w:val="00113FFE"/>
    <w:rsid w:val="00114CFF"/>
    <w:rsid w:val="001157DD"/>
    <w:rsid w:val="00116055"/>
    <w:rsid w:val="001175CA"/>
    <w:rsid w:val="001176CB"/>
    <w:rsid w:val="00117F0F"/>
    <w:rsid w:val="0012093A"/>
    <w:rsid w:val="001212AE"/>
    <w:rsid w:val="00122EE1"/>
    <w:rsid w:val="001261EC"/>
    <w:rsid w:val="0012737F"/>
    <w:rsid w:val="00127609"/>
    <w:rsid w:val="00127D11"/>
    <w:rsid w:val="0013027E"/>
    <w:rsid w:val="00133641"/>
    <w:rsid w:val="00133AE6"/>
    <w:rsid w:val="001345EA"/>
    <w:rsid w:val="001347F7"/>
    <w:rsid w:val="001349A0"/>
    <w:rsid w:val="00134A89"/>
    <w:rsid w:val="00135543"/>
    <w:rsid w:val="001366A6"/>
    <w:rsid w:val="00136702"/>
    <w:rsid w:val="00136860"/>
    <w:rsid w:val="00136DD6"/>
    <w:rsid w:val="00136DFA"/>
    <w:rsid w:val="00137F6E"/>
    <w:rsid w:val="00140181"/>
    <w:rsid w:val="00140C7B"/>
    <w:rsid w:val="00142763"/>
    <w:rsid w:val="00142D59"/>
    <w:rsid w:val="00142DB1"/>
    <w:rsid w:val="00143438"/>
    <w:rsid w:val="0014346D"/>
    <w:rsid w:val="00144303"/>
    <w:rsid w:val="00145572"/>
    <w:rsid w:val="00146165"/>
    <w:rsid w:val="00146180"/>
    <w:rsid w:val="00147B76"/>
    <w:rsid w:val="00147D0F"/>
    <w:rsid w:val="00150035"/>
    <w:rsid w:val="00150AE4"/>
    <w:rsid w:val="00151466"/>
    <w:rsid w:val="00151C3A"/>
    <w:rsid w:val="00152B8E"/>
    <w:rsid w:val="001539E4"/>
    <w:rsid w:val="00153B32"/>
    <w:rsid w:val="00153C81"/>
    <w:rsid w:val="0015405E"/>
    <w:rsid w:val="0015484B"/>
    <w:rsid w:val="00154DC8"/>
    <w:rsid w:val="00156B68"/>
    <w:rsid w:val="001573CB"/>
    <w:rsid w:val="0015789C"/>
    <w:rsid w:val="00157E20"/>
    <w:rsid w:val="00157F47"/>
    <w:rsid w:val="0016047C"/>
    <w:rsid w:val="00160BCF"/>
    <w:rsid w:val="001622A2"/>
    <w:rsid w:val="0016279A"/>
    <w:rsid w:val="00164A01"/>
    <w:rsid w:val="00164ED7"/>
    <w:rsid w:val="001651C6"/>
    <w:rsid w:val="001651FC"/>
    <w:rsid w:val="0017027E"/>
    <w:rsid w:val="00170C69"/>
    <w:rsid w:val="00171DD1"/>
    <w:rsid w:val="001738A8"/>
    <w:rsid w:val="001748AC"/>
    <w:rsid w:val="00176D66"/>
    <w:rsid w:val="00177063"/>
    <w:rsid w:val="0017721C"/>
    <w:rsid w:val="00177915"/>
    <w:rsid w:val="001779FF"/>
    <w:rsid w:val="00177B3B"/>
    <w:rsid w:val="00177F37"/>
    <w:rsid w:val="00180295"/>
    <w:rsid w:val="0018060C"/>
    <w:rsid w:val="00181024"/>
    <w:rsid w:val="001814DD"/>
    <w:rsid w:val="00181A8E"/>
    <w:rsid w:val="00182B19"/>
    <w:rsid w:val="00182B97"/>
    <w:rsid w:val="00184276"/>
    <w:rsid w:val="0018466A"/>
    <w:rsid w:val="0018466C"/>
    <w:rsid w:val="00184D87"/>
    <w:rsid w:val="0018568B"/>
    <w:rsid w:val="001856C3"/>
    <w:rsid w:val="00185739"/>
    <w:rsid w:val="0018668F"/>
    <w:rsid w:val="00186AE3"/>
    <w:rsid w:val="00187104"/>
    <w:rsid w:val="00187961"/>
    <w:rsid w:val="00190B78"/>
    <w:rsid w:val="00191301"/>
    <w:rsid w:val="00191BC6"/>
    <w:rsid w:val="00192099"/>
    <w:rsid w:val="00192231"/>
    <w:rsid w:val="001922A7"/>
    <w:rsid w:val="001924A7"/>
    <w:rsid w:val="00192BD3"/>
    <w:rsid w:val="00193CCB"/>
    <w:rsid w:val="0019580C"/>
    <w:rsid w:val="0019583D"/>
    <w:rsid w:val="00195AF9"/>
    <w:rsid w:val="00195F91"/>
    <w:rsid w:val="0019601C"/>
    <w:rsid w:val="0019633B"/>
    <w:rsid w:val="0019692B"/>
    <w:rsid w:val="00196BF8"/>
    <w:rsid w:val="00196FB5"/>
    <w:rsid w:val="001A0CB5"/>
    <w:rsid w:val="001A10AC"/>
    <w:rsid w:val="001A169F"/>
    <w:rsid w:val="001A281E"/>
    <w:rsid w:val="001A2A6E"/>
    <w:rsid w:val="001A3C18"/>
    <w:rsid w:val="001A4740"/>
    <w:rsid w:val="001A4D05"/>
    <w:rsid w:val="001A54A7"/>
    <w:rsid w:val="001A5769"/>
    <w:rsid w:val="001A5F54"/>
    <w:rsid w:val="001A654A"/>
    <w:rsid w:val="001A67E1"/>
    <w:rsid w:val="001A6EC7"/>
    <w:rsid w:val="001B1B35"/>
    <w:rsid w:val="001B30CB"/>
    <w:rsid w:val="001B3106"/>
    <w:rsid w:val="001B3627"/>
    <w:rsid w:val="001B47DF"/>
    <w:rsid w:val="001B546F"/>
    <w:rsid w:val="001B7B38"/>
    <w:rsid w:val="001B7C00"/>
    <w:rsid w:val="001B7CD7"/>
    <w:rsid w:val="001B7FFB"/>
    <w:rsid w:val="001C0555"/>
    <w:rsid w:val="001C05C0"/>
    <w:rsid w:val="001C093D"/>
    <w:rsid w:val="001C0F10"/>
    <w:rsid w:val="001C2F56"/>
    <w:rsid w:val="001C34F5"/>
    <w:rsid w:val="001C3817"/>
    <w:rsid w:val="001C42B7"/>
    <w:rsid w:val="001C5F25"/>
    <w:rsid w:val="001C6956"/>
    <w:rsid w:val="001C799E"/>
    <w:rsid w:val="001D1EE0"/>
    <w:rsid w:val="001D24C0"/>
    <w:rsid w:val="001D2F74"/>
    <w:rsid w:val="001D546E"/>
    <w:rsid w:val="001D6228"/>
    <w:rsid w:val="001D7C68"/>
    <w:rsid w:val="001E023C"/>
    <w:rsid w:val="001E0253"/>
    <w:rsid w:val="001E04AA"/>
    <w:rsid w:val="001E0973"/>
    <w:rsid w:val="001E0BBE"/>
    <w:rsid w:val="001E1533"/>
    <w:rsid w:val="001E271C"/>
    <w:rsid w:val="001E2BB7"/>
    <w:rsid w:val="001E392D"/>
    <w:rsid w:val="001E39A3"/>
    <w:rsid w:val="001E4DFE"/>
    <w:rsid w:val="001E5801"/>
    <w:rsid w:val="001E6C32"/>
    <w:rsid w:val="001E6EF1"/>
    <w:rsid w:val="001E7519"/>
    <w:rsid w:val="001E77EE"/>
    <w:rsid w:val="001E7E10"/>
    <w:rsid w:val="001E7FE5"/>
    <w:rsid w:val="001F0977"/>
    <w:rsid w:val="001F09C8"/>
    <w:rsid w:val="001F1366"/>
    <w:rsid w:val="001F136E"/>
    <w:rsid w:val="001F15AF"/>
    <w:rsid w:val="001F16FC"/>
    <w:rsid w:val="001F1E5B"/>
    <w:rsid w:val="001F2055"/>
    <w:rsid w:val="001F2E49"/>
    <w:rsid w:val="001F43C4"/>
    <w:rsid w:val="001F45CD"/>
    <w:rsid w:val="001F4E15"/>
    <w:rsid w:val="001F6941"/>
    <w:rsid w:val="001F753A"/>
    <w:rsid w:val="00201842"/>
    <w:rsid w:val="00201D37"/>
    <w:rsid w:val="00203609"/>
    <w:rsid w:val="00204028"/>
    <w:rsid w:val="00204099"/>
    <w:rsid w:val="0020630B"/>
    <w:rsid w:val="00206CBA"/>
    <w:rsid w:val="00206EBA"/>
    <w:rsid w:val="00206F63"/>
    <w:rsid w:val="002070BA"/>
    <w:rsid w:val="00207119"/>
    <w:rsid w:val="00207858"/>
    <w:rsid w:val="00207FCB"/>
    <w:rsid w:val="00211A9C"/>
    <w:rsid w:val="00211D4F"/>
    <w:rsid w:val="00211D9D"/>
    <w:rsid w:val="002136C8"/>
    <w:rsid w:val="00214474"/>
    <w:rsid w:val="00214713"/>
    <w:rsid w:val="00214DA3"/>
    <w:rsid w:val="00214FC4"/>
    <w:rsid w:val="00215B4F"/>
    <w:rsid w:val="00215C66"/>
    <w:rsid w:val="002203E3"/>
    <w:rsid w:val="00220757"/>
    <w:rsid w:val="0022115C"/>
    <w:rsid w:val="002215D6"/>
    <w:rsid w:val="00221ADB"/>
    <w:rsid w:val="00221DE0"/>
    <w:rsid w:val="00222241"/>
    <w:rsid w:val="00222D6C"/>
    <w:rsid w:val="00223AA0"/>
    <w:rsid w:val="00223BCC"/>
    <w:rsid w:val="00224107"/>
    <w:rsid w:val="00224549"/>
    <w:rsid w:val="0022594C"/>
    <w:rsid w:val="00226A6F"/>
    <w:rsid w:val="00226B12"/>
    <w:rsid w:val="00227FCA"/>
    <w:rsid w:val="0023091C"/>
    <w:rsid w:val="00230D04"/>
    <w:rsid w:val="00230FE1"/>
    <w:rsid w:val="00231465"/>
    <w:rsid w:val="00231638"/>
    <w:rsid w:val="00232AB9"/>
    <w:rsid w:val="00234836"/>
    <w:rsid w:val="00234E4B"/>
    <w:rsid w:val="00235CA5"/>
    <w:rsid w:val="00235ECF"/>
    <w:rsid w:val="002370F1"/>
    <w:rsid w:val="00237109"/>
    <w:rsid w:val="00237BD8"/>
    <w:rsid w:val="00237CE1"/>
    <w:rsid w:val="002423B4"/>
    <w:rsid w:val="002433FA"/>
    <w:rsid w:val="00243AF2"/>
    <w:rsid w:val="00245545"/>
    <w:rsid w:val="002455D3"/>
    <w:rsid w:val="0024632F"/>
    <w:rsid w:val="00246E9F"/>
    <w:rsid w:val="0025015E"/>
    <w:rsid w:val="00250F59"/>
    <w:rsid w:val="00252224"/>
    <w:rsid w:val="00252C9B"/>
    <w:rsid w:val="00253338"/>
    <w:rsid w:val="0025391B"/>
    <w:rsid w:val="00253E28"/>
    <w:rsid w:val="0025551E"/>
    <w:rsid w:val="0025684C"/>
    <w:rsid w:val="00256F6C"/>
    <w:rsid w:val="002601B3"/>
    <w:rsid w:val="00260D64"/>
    <w:rsid w:val="00260EC2"/>
    <w:rsid w:val="00262F52"/>
    <w:rsid w:val="00263641"/>
    <w:rsid w:val="00263B14"/>
    <w:rsid w:val="0026417D"/>
    <w:rsid w:val="00265CA8"/>
    <w:rsid w:val="0026706C"/>
    <w:rsid w:val="0026726C"/>
    <w:rsid w:val="002676DC"/>
    <w:rsid w:val="0027041B"/>
    <w:rsid w:val="00270431"/>
    <w:rsid w:val="00270E17"/>
    <w:rsid w:val="002713DD"/>
    <w:rsid w:val="002716BB"/>
    <w:rsid w:val="0027273B"/>
    <w:rsid w:val="00272B90"/>
    <w:rsid w:val="00273373"/>
    <w:rsid w:val="002734AD"/>
    <w:rsid w:val="002735D4"/>
    <w:rsid w:val="002737C3"/>
    <w:rsid w:val="00273BD4"/>
    <w:rsid w:val="00275078"/>
    <w:rsid w:val="002753AE"/>
    <w:rsid w:val="0027644C"/>
    <w:rsid w:val="00276520"/>
    <w:rsid w:val="002800F1"/>
    <w:rsid w:val="00282302"/>
    <w:rsid w:val="0028344C"/>
    <w:rsid w:val="00283492"/>
    <w:rsid w:val="00284392"/>
    <w:rsid w:val="002847FD"/>
    <w:rsid w:val="00284970"/>
    <w:rsid w:val="00284A69"/>
    <w:rsid w:val="00284D37"/>
    <w:rsid w:val="0028704D"/>
    <w:rsid w:val="00287429"/>
    <w:rsid w:val="0028791E"/>
    <w:rsid w:val="00290C9C"/>
    <w:rsid w:val="002915C7"/>
    <w:rsid w:val="00291BD6"/>
    <w:rsid w:val="00291F0A"/>
    <w:rsid w:val="00291FB4"/>
    <w:rsid w:val="00292602"/>
    <w:rsid w:val="002929F5"/>
    <w:rsid w:val="00293C8B"/>
    <w:rsid w:val="00294C46"/>
    <w:rsid w:val="00294CC3"/>
    <w:rsid w:val="0029591D"/>
    <w:rsid w:val="00295CA0"/>
    <w:rsid w:val="00296394"/>
    <w:rsid w:val="002965DB"/>
    <w:rsid w:val="00297352"/>
    <w:rsid w:val="002A0145"/>
    <w:rsid w:val="002A1A13"/>
    <w:rsid w:val="002A449C"/>
    <w:rsid w:val="002A57BA"/>
    <w:rsid w:val="002A5C41"/>
    <w:rsid w:val="002A5EE8"/>
    <w:rsid w:val="002A628F"/>
    <w:rsid w:val="002A669E"/>
    <w:rsid w:val="002A6B8B"/>
    <w:rsid w:val="002A72A2"/>
    <w:rsid w:val="002B0769"/>
    <w:rsid w:val="002B1877"/>
    <w:rsid w:val="002B38DF"/>
    <w:rsid w:val="002B41EC"/>
    <w:rsid w:val="002B490C"/>
    <w:rsid w:val="002B5425"/>
    <w:rsid w:val="002B5595"/>
    <w:rsid w:val="002B58D9"/>
    <w:rsid w:val="002B596C"/>
    <w:rsid w:val="002B64D5"/>
    <w:rsid w:val="002B6537"/>
    <w:rsid w:val="002B65E1"/>
    <w:rsid w:val="002B6DBF"/>
    <w:rsid w:val="002B6E5F"/>
    <w:rsid w:val="002C150D"/>
    <w:rsid w:val="002C2720"/>
    <w:rsid w:val="002C3473"/>
    <w:rsid w:val="002C3AE7"/>
    <w:rsid w:val="002C461F"/>
    <w:rsid w:val="002C4DFD"/>
    <w:rsid w:val="002C6918"/>
    <w:rsid w:val="002C6D47"/>
    <w:rsid w:val="002C6E80"/>
    <w:rsid w:val="002D3F28"/>
    <w:rsid w:val="002D42AC"/>
    <w:rsid w:val="002D51C0"/>
    <w:rsid w:val="002D548B"/>
    <w:rsid w:val="002D5D0D"/>
    <w:rsid w:val="002D61E2"/>
    <w:rsid w:val="002D75C9"/>
    <w:rsid w:val="002D7897"/>
    <w:rsid w:val="002D7926"/>
    <w:rsid w:val="002D79EF"/>
    <w:rsid w:val="002E01D0"/>
    <w:rsid w:val="002E0409"/>
    <w:rsid w:val="002E04B1"/>
    <w:rsid w:val="002E0FA9"/>
    <w:rsid w:val="002E1161"/>
    <w:rsid w:val="002E1CB4"/>
    <w:rsid w:val="002E2400"/>
    <w:rsid w:val="002E2EEF"/>
    <w:rsid w:val="002E4968"/>
    <w:rsid w:val="002E4EF7"/>
    <w:rsid w:val="002E6459"/>
    <w:rsid w:val="002E65F8"/>
    <w:rsid w:val="002E7EAE"/>
    <w:rsid w:val="002F0271"/>
    <w:rsid w:val="002F0507"/>
    <w:rsid w:val="002F0B43"/>
    <w:rsid w:val="002F0F0D"/>
    <w:rsid w:val="002F195C"/>
    <w:rsid w:val="002F1FAD"/>
    <w:rsid w:val="002F283A"/>
    <w:rsid w:val="002F3FD3"/>
    <w:rsid w:val="002F4E09"/>
    <w:rsid w:val="002F4F97"/>
    <w:rsid w:val="00301B24"/>
    <w:rsid w:val="00301FA4"/>
    <w:rsid w:val="003020AE"/>
    <w:rsid w:val="00304306"/>
    <w:rsid w:val="003043EA"/>
    <w:rsid w:val="00304526"/>
    <w:rsid w:val="003051F6"/>
    <w:rsid w:val="00306204"/>
    <w:rsid w:val="00306500"/>
    <w:rsid w:val="0030670A"/>
    <w:rsid w:val="003072E3"/>
    <w:rsid w:val="0030774C"/>
    <w:rsid w:val="00310E8D"/>
    <w:rsid w:val="00310EB8"/>
    <w:rsid w:val="00311071"/>
    <w:rsid w:val="0031158D"/>
    <w:rsid w:val="0031247F"/>
    <w:rsid w:val="003125D3"/>
    <w:rsid w:val="00312DC6"/>
    <w:rsid w:val="00312EDF"/>
    <w:rsid w:val="00313158"/>
    <w:rsid w:val="003138BA"/>
    <w:rsid w:val="00313F37"/>
    <w:rsid w:val="00314D1D"/>
    <w:rsid w:val="0031563E"/>
    <w:rsid w:val="003156C2"/>
    <w:rsid w:val="00315716"/>
    <w:rsid w:val="003161F4"/>
    <w:rsid w:val="00316FC2"/>
    <w:rsid w:val="00317185"/>
    <w:rsid w:val="003179BB"/>
    <w:rsid w:val="003201A2"/>
    <w:rsid w:val="00321ACF"/>
    <w:rsid w:val="00322DC6"/>
    <w:rsid w:val="00322EF8"/>
    <w:rsid w:val="00323A36"/>
    <w:rsid w:val="00323AB3"/>
    <w:rsid w:val="003240CB"/>
    <w:rsid w:val="00324779"/>
    <w:rsid w:val="00325541"/>
    <w:rsid w:val="0032617D"/>
    <w:rsid w:val="00326E58"/>
    <w:rsid w:val="0033163B"/>
    <w:rsid w:val="0033189B"/>
    <w:rsid w:val="00331929"/>
    <w:rsid w:val="003321EA"/>
    <w:rsid w:val="0033293C"/>
    <w:rsid w:val="00332BCD"/>
    <w:rsid w:val="00333403"/>
    <w:rsid w:val="0033545D"/>
    <w:rsid w:val="0033577D"/>
    <w:rsid w:val="00335B9A"/>
    <w:rsid w:val="003365CF"/>
    <w:rsid w:val="00337416"/>
    <w:rsid w:val="003374FD"/>
    <w:rsid w:val="00340413"/>
    <w:rsid w:val="00340497"/>
    <w:rsid w:val="003410FF"/>
    <w:rsid w:val="00341927"/>
    <w:rsid w:val="00341C1E"/>
    <w:rsid w:val="00343711"/>
    <w:rsid w:val="00343741"/>
    <w:rsid w:val="0034580C"/>
    <w:rsid w:val="003458DF"/>
    <w:rsid w:val="00345C18"/>
    <w:rsid w:val="00345F12"/>
    <w:rsid w:val="003465A0"/>
    <w:rsid w:val="00346996"/>
    <w:rsid w:val="00350B62"/>
    <w:rsid w:val="00350EBF"/>
    <w:rsid w:val="0035143D"/>
    <w:rsid w:val="003514A7"/>
    <w:rsid w:val="00351521"/>
    <w:rsid w:val="00351652"/>
    <w:rsid w:val="003523DD"/>
    <w:rsid w:val="0035268A"/>
    <w:rsid w:val="00353529"/>
    <w:rsid w:val="0035479A"/>
    <w:rsid w:val="00355D9D"/>
    <w:rsid w:val="0035624A"/>
    <w:rsid w:val="00356266"/>
    <w:rsid w:val="00356524"/>
    <w:rsid w:val="003573B0"/>
    <w:rsid w:val="00357AAB"/>
    <w:rsid w:val="00357F30"/>
    <w:rsid w:val="003605D3"/>
    <w:rsid w:val="0036153A"/>
    <w:rsid w:val="00362559"/>
    <w:rsid w:val="00363091"/>
    <w:rsid w:val="003633F8"/>
    <w:rsid w:val="00365BA5"/>
    <w:rsid w:val="00366180"/>
    <w:rsid w:val="00367161"/>
    <w:rsid w:val="0036720F"/>
    <w:rsid w:val="00367D13"/>
    <w:rsid w:val="00370A1D"/>
    <w:rsid w:val="00371103"/>
    <w:rsid w:val="0037171B"/>
    <w:rsid w:val="0037182D"/>
    <w:rsid w:val="00371F7F"/>
    <w:rsid w:val="0037295C"/>
    <w:rsid w:val="0037381B"/>
    <w:rsid w:val="003748F3"/>
    <w:rsid w:val="003755FE"/>
    <w:rsid w:val="003756ED"/>
    <w:rsid w:val="00375729"/>
    <w:rsid w:val="003758B1"/>
    <w:rsid w:val="0037627A"/>
    <w:rsid w:val="00376552"/>
    <w:rsid w:val="00376784"/>
    <w:rsid w:val="00376F05"/>
    <w:rsid w:val="00377710"/>
    <w:rsid w:val="00380442"/>
    <w:rsid w:val="003805EE"/>
    <w:rsid w:val="00381460"/>
    <w:rsid w:val="003820E9"/>
    <w:rsid w:val="00383574"/>
    <w:rsid w:val="00383929"/>
    <w:rsid w:val="00384CBF"/>
    <w:rsid w:val="0038518F"/>
    <w:rsid w:val="00385234"/>
    <w:rsid w:val="00385A3B"/>
    <w:rsid w:val="0038607B"/>
    <w:rsid w:val="003865D7"/>
    <w:rsid w:val="003867B3"/>
    <w:rsid w:val="003876B0"/>
    <w:rsid w:val="00387ECB"/>
    <w:rsid w:val="00390358"/>
    <w:rsid w:val="003921C3"/>
    <w:rsid w:val="003936B2"/>
    <w:rsid w:val="00393A8E"/>
    <w:rsid w:val="00394271"/>
    <w:rsid w:val="003947FE"/>
    <w:rsid w:val="00394FE9"/>
    <w:rsid w:val="00395E01"/>
    <w:rsid w:val="003960F8"/>
    <w:rsid w:val="003969B2"/>
    <w:rsid w:val="00397714"/>
    <w:rsid w:val="003978E7"/>
    <w:rsid w:val="00397B10"/>
    <w:rsid w:val="003A0B62"/>
    <w:rsid w:val="003A0D52"/>
    <w:rsid w:val="003A11DF"/>
    <w:rsid w:val="003A148C"/>
    <w:rsid w:val="003A224E"/>
    <w:rsid w:val="003A35EB"/>
    <w:rsid w:val="003A3BAD"/>
    <w:rsid w:val="003A3CF3"/>
    <w:rsid w:val="003A4626"/>
    <w:rsid w:val="003A5006"/>
    <w:rsid w:val="003A5252"/>
    <w:rsid w:val="003A54AE"/>
    <w:rsid w:val="003A5656"/>
    <w:rsid w:val="003A5F92"/>
    <w:rsid w:val="003A617E"/>
    <w:rsid w:val="003A6BA7"/>
    <w:rsid w:val="003A6E5E"/>
    <w:rsid w:val="003A7490"/>
    <w:rsid w:val="003A7D1C"/>
    <w:rsid w:val="003B2D69"/>
    <w:rsid w:val="003B4A9E"/>
    <w:rsid w:val="003B589E"/>
    <w:rsid w:val="003B6922"/>
    <w:rsid w:val="003B6A5F"/>
    <w:rsid w:val="003B791E"/>
    <w:rsid w:val="003C05E4"/>
    <w:rsid w:val="003C16C4"/>
    <w:rsid w:val="003C2403"/>
    <w:rsid w:val="003C32B9"/>
    <w:rsid w:val="003C3BD3"/>
    <w:rsid w:val="003C3C47"/>
    <w:rsid w:val="003C3C5A"/>
    <w:rsid w:val="003C3C73"/>
    <w:rsid w:val="003C3F8B"/>
    <w:rsid w:val="003C415F"/>
    <w:rsid w:val="003C496B"/>
    <w:rsid w:val="003C4C89"/>
    <w:rsid w:val="003C5A8A"/>
    <w:rsid w:val="003C60B2"/>
    <w:rsid w:val="003C7F48"/>
    <w:rsid w:val="003D0B2B"/>
    <w:rsid w:val="003D3148"/>
    <w:rsid w:val="003D3340"/>
    <w:rsid w:val="003D386D"/>
    <w:rsid w:val="003D40DE"/>
    <w:rsid w:val="003D4394"/>
    <w:rsid w:val="003D4596"/>
    <w:rsid w:val="003D48CD"/>
    <w:rsid w:val="003D698D"/>
    <w:rsid w:val="003D7D02"/>
    <w:rsid w:val="003E08DB"/>
    <w:rsid w:val="003E1158"/>
    <w:rsid w:val="003E1B36"/>
    <w:rsid w:val="003E1E1B"/>
    <w:rsid w:val="003E39A8"/>
    <w:rsid w:val="003E441D"/>
    <w:rsid w:val="003E44DE"/>
    <w:rsid w:val="003E4519"/>
    <w:rsid w:val="003E4745"/>
    <w:rsid w:val="003E53B6"/>
    <w:rsid w:val="003E56A7"/>
    <w:rsid w:val="003E59FE"/>
    <w:rsid w:val="003E6781"/>
    <w:rsid w:val="003E6FA4"/>
    <w:rsid w:val="003E7072"/>
    <w:rsid w:val="003F03C4"/>
    <w:rsid w:val="003F03E0"/>
    <w:rsid w:val="003F0E49"/>
    <w:rsid w:val="003F0FC7"/>
    <w:rsid w:val="003F198C"/>
    <w:rsid w:val="003F248B"/>
    <w:rsid w:val="003F287D"/>
    <w:rsid w:val="003F313C"/>
    <w:rsid w:val="003F5478"/>
    <w:rsid w:val="003F644B"/>
    <w:rsid w:val="003F6BD7"/>
    <w:rsid w:val="0040069B"/>
    <w:rsid w:val="004010BB"/>
    <w:rsid w:val="00401337"/>
    <w:rsid w:val="0040189D"/>
    <w:rsid w:val="00401B15"/>
    <w:rsid w:val="0040403A"/>
    <w:rsid w:val="00404730"/>
    <w:rsid w:val="00404C4C"/>
    <w:rsid w:val="00405E6A"/>
    <w:rsid w:val="00406A8C"/>
    <w:rsid w:val="00407579"/>
    <w:rsid w:val="0040789C"/>
    <w:rsid w:val="004101EE"/>
    <w:rsid w:val="00411D49"/>
    <w:rsid w:val="00412174"/>
    <w:rsid w:val="00412634"/>
    <w:rsid w:val="00413D0F"/>
    <w:rsid w:val="0041436A"/>
    <w:rsid w:val="004172D3"/>
    <w:rsid w:val="00417E1C"/>
    <w:rsid w:val="004203EE"/>
    <w:rsid w:val="0042064E"/>
    <w:rsid w:val="00420C03"/>
    <w:rsid w:val="00420C62"/>
    <w:rsid w:val="00421441"/>
    <w:rsid w:val="00421773"/>
    <w:rsid w:val="00421CFE"/>
    <w:rsid w:val="00422DA9"/>
    <w:rsid w:val="00423437"/>
    <w:rsid w:val="004234DC"/>
    <w:rsid w:val="0042488E"/>
    <w:rsid w:val="00425979"/>
    <w:rsid w:val="004262AE"/>
    <w:rsid w:val="00426331"/>
    <w:rsid w:val="00426DDE"/>
    <w:rsid w:val="00427C42"/>
    <w:rsid w:val="0043043F"/>
    <w:rsid w:val="00430C48"/>
    <w:rsid w:val="00431880"/>
    <w:rsid w:val="004318C4"/>
    <w:rsid w:val="004324DD"/>
    <w:rsid w:val="00432697"/>
    <w:rsid w:val="004329CE"/>
    <w:rsid w:val="00432A83"/>
    <w:rsid w:val="00432A91"/>
    <w:rsid w:val="00432AD8"/>
    <w:rsid w:val="00432C1C"/>
    <w:rsid w:val="00432C65"/>
    <w:rsid w:val="0043451B"/>
    <w:rsid w:val="00434C88"/>
    <w:rsid w:val="00436204"/>
    <w:rsid w:val="00436968"/>
    <w:rsid w:val="004371C3"/>
    <w:rsid w:val="004379F0"/>
    <w:rsid w:val="00437EF2"/>
    <w:rsid w:val="00441132"/>
    <w:rsid w:val="004413A8"/>
    <w:rsid w:val="00441454"/>
    <w:rsid w:val="00441CBA"/>
    <w:rsid w:val="004424CF"/>
    <w:rsid w:val="00443B58"/>
    <w:rsid w:val="00444232"/>
    <w:rsid w:val="00444F47"/>
    <w:rsid w:val="00445883"/>
    <w:rsid w:val="00445FF2"/>
    <w:rsid w:val="0044610E"/>
    <w:rsid w:val="004467DB"/>
    <w:rsid w:val="00446F49"/>
    <w:rsid w:val="00447123"/>
    <w:rsid w:val="0044718E"/>
    <w:rsid w:val="004478F2"/>
    <w:rsid w:val="004507B4"/>
    <w:rsid w:val="00450BF3"/>
    <w:rsid w:val="004516A9"/>
    <w:rsid w:val="0045204E"/>
    <w:rsid w:val="0045273D"/>
    <w:rsid w:val="00452E23"/>
    <w:rsid w:val="00452EEF"/>
    <w:rsid w:val="004541F2"/>
    <w:rsid w:val="004565C6"/>
    <w:rsid w:val="00456812"/>
    <w:rsid w:val="00456AED"/>
    <w:rsid w:val="00456C2F"/>
    <w:rsid w:val="00457C20"/>
    <w:rsid w:val="0046005B"/>
    <w:rsid w:val="00460693"/>
    <w:rsid w:val="00461297"/>
    <w:rsid w:val="00461434"/>
    <w:rsid w:val="0046178E"/>
    <w:rsid w:val="004626E4"/>
    <w:rsid w:val="004635E4"/>
    <w:rsid w:val="00464EF4"/>
    <w:rsid w:val="004655F0"/>
    <w:rsid w:val="004656A4"/>
    <w:rsid w:val="00466110"/>
    <w:rsid w:val="00466112"/>
    <w:rsid w:val="00466E31"/>
    <w:rsid w:val="00467A86"/>
    <w:rsid w:val="00470526"/>
    <w:rsid w:val="00470AF6"/>
    <w:rsid w:val="0047105B"/>
    <w:rsid w:val="004710CD"/>
    <w:rsid w:val="00471862"/>
    <w:rsid w:val="00471D9D"/>
    <w:rsid w:val="00472137"/>
    <w:rsid w:val="0047278F"/>
    <w:rsid w:val="00472C10"/>
    <w:rsid w:val="00473C3C"/>
    <w:rsid w:val="00473D89"/>
    <w:rsid w:val="00473FA2"/>
    <w:rsid w:val="004744F6"/>
    <w:rsid w:val="004753AE"/>
    <w:rsid w:val="00476008"/>
    <w:rsid w:val="0047673D"/>
    <w:rsid w:val="004776C0"/>
    <w:rsid w:val="0047795D"/>
    <w:rsid w:val="00480190"/>
    <w:rsid w:val="00481067"/>
    <w:rsid w:val="004811D2"/>
    <w:rsid w:val="004815A7"/>
    <w:rsid w:val="00481E7A"/>
    <w:rsid w:val="00482144"/>
    <w:rsid w:val="0048225D"/>
    <w:rsid w:val="004825B4"/>
    <w:rsid w:val="004826EE"/>
    <w:rsid w:val="00482C42"/>
    <w:rsid w:val="00482ED5"/>
    <w:rsid w:val="004832F2"/>
    <w:rsid w:val="00483395"/>
    <w:rsid w:val="00483A27"/>
    <w:rsid w:val="00483D73"/>
    <w:rsid w:val="00484A91"/>
    <w:rsid w:val="004852C2"/>
    <w:rsid w:val="00485424"/>
    <w:rsid w:val="004859BE"/>
    <w:rsid w:val="004866AC"/>
    <w:rsid w:val="0048740D"/>
    <w:rsid w:val="0049064A"/>
    <w:rsid w:val="00490D27"/>
    <w:rsid w:val="004911FE"/>
    <w:rsid w:val="004912AC"/>
    <w:rsid w:val="004912B4"/>
    <w:rsid w:val="0049184A"/>
    <w:rsid w:val="00492295"/>
    <w:rsid w:val="00492BD5"/>
    <w:rsid w:val="00492C19"/>
    <w:rsid w:val="00493636"/>
    <w:rsid w:val="00493D2D"/>
    <w:rsid w:val="00494DC5"/>
    <w:rsid w:val="0049524D"/>
    <w:rsid w:val="0049526A"/>
    <w:rsid w:val="004954CD"/>
    <w:rsid w:val="004963D6"/>
    <w:rsid w:val="00497204"/>
    <w:rsid w:val="00497BBE"/>
    <w:rsid w:val="004A04E6"/>
    <w:rsid w:val="004A08FD"/>
    <w:rsid w:val="004A14CA"/>
    <w:rsid w:val="004A21A8"/>
    <w:rsid w:val="004A2636"/>
    <w:rsid w:val="004A2A74"/>
    <w:rsid w:val="004A3731"/>
    <w:rsid w:val="004A4329"/>
    <w:rsid w:val="004A4669"/>
    <w:rsid w:val="004A4D64"/>
    <w:rsid w:val="004A6CC9"/>
    <w:rsid w:val="004A71E4"/>
    <w:rsid w:val="004B464A"/>
    <w:rsid w:val="004B49CA"/>
    <w:rsid w:val="004B4E0F"/>
    <w:rsid w:val="004B53EC"/>
    <w:rsid w:val="004B5F7B"/>
    <w:rsid w:val="004B6768"/>
    <w:rsid w:val="004B6CBD"/>
    <w:rsid w:val="004C0B3B"/>
    <w:rsid w:val="004C1011"/>
    <w:rsid w:val="004C118C"/>
    <w:rsid w:val="004C125C"/>
    <w:rsid w:val="004C2439"/>
    <w:rsid w:val="004C3CE3"/>
    <w:rsid w:val="004C3E27"/>
    <w:rsid w:val="004C49B8"/>
    <w:rsid w:val="004C4B9E"/>
    <w:rsid w:val="004C4E12"/>
    <w:rsid w:val="004C570E"/>
    <w:rsid w:val="004C5829"/>
    <w:rsid w:val="004C5A3D"/>
    <w:rsid w:val="004C780A"/>
    <w:rsid w:val="004D001D"/>
    <w:rsid w:val="004D0303"/>
    <w:rsid w:val="004D0496"/>
    <w:rsid w:val="004D08BF"/>
    <w:rsid w:val="004D179D"/>
    <w:rsid w:val="004D1C8A"/>
    <w:rsid w:val="004D1F7A"/>
    <w:rsid w:val="004D35B9"/>
    <w:rsid w:val="004D3912"/>
    <w:rsid w:val="004D3BEE"/>
    <w:rsid w:val="004D48D3"/>
    <w:rsid w:val="004D4CA4"/>
    <w:rsid w:val="004D4D7B"/>
    <w:rsid w:val="004D55FB"/>
    <w:rsid w:val="004D5E6D"/>
    <w:rsid w:val="004D5EA8"/>
    <w:rsid w:val="004D797F"/>
    <w:rsid w:val="004D7ABF"/>
    <w:rsid w:val="004D7B7B"/>
    <w:rsid w:val="004E04C3"/>
    <w:rsid w:val="004E0AE3"/>
    <w:rsid w:val="004E0FF1"/>
    <w:rsid w:val="004E13F4"/>
    <w:rsid w:val="004E1D58"/>
    <w:rsid w:val="004E290C"/>
    <w:rsid w:val="004E30F2"/>
    <w:rsid w:val="004E3911"/>
    <w:rsid w:val="004E3F6A"/>
    <w:rsid w:val="004E4116"/>
    <w:rsid w:val="004E4FC6"/>
    <w:rsid w:val="004E51BA"/>
    <w:rsid w:val="004E53AC"/>
    <w:rsid w:val="004E5A1E"/>
    <w:rsid w:val="004F0A1A"/>
    <w:rsid w:val="004F1689"/>
    <w:rsid w:val="004F19A4"/>
    <w:rsid w:val="004F1B25"/>
    <w:rsid w:val="004F2255"/>
    <w:rsid w:val="004F2437"/>
    <w:rsid w:val="004F382A"/>
    <w:rsid w:val="004F470A"/>
    <w:rsid w:val="004F4E30"/>
    <w:rsid w:val="004F6589"/>
    <w:rsid w:val="004F6B40"/>
    <w:rsid w:val="004F6CDB"/>
    <w:rsid w:val="004F6DB6"/>
    <w:rsid w:val="004F7142"/>
    <w:rsid w:val="004F71F5"/>
    <w:rsid w:val="00500029"/>
    <w:rsid w:val="00502A66"/>
    <w:rsid w:val="00502EF5"/>
    <w:rsid w:val="00503C70"/>
    <w:rsid w:val="005045AD"/>
    <w:rsid w:val="0050555D"/>
    <w:rsid w:val="00505F79"/>
    <w:rsid w:val="00506AAB"/>
    <w:rsid w:val="005076D2"/>
    <w:rsid w:val="00507AFA"/>
    <w:rsid w:val="00507B7A"/>
    <w:rsid w:val="00510010"/>
    <w:rsid w:val="00510F80"/>
    <w:rsid w:val="005110BF"/>
    <w:rsid w:val="0051154D"/>
    <w:rsid w:val="005117ED"/>
    <w:rsid w:val="00511FDD"/>
    <w:rsid w:val="00512A61"/>
    <w:rsid w:val="005130F4"/>
    <w:rsid w:val="005140AC"/>
    <w:rsid w:val="00514192"/>
    <w:rsid w:val="00515909"/>
    <w:rsid w:val="005163A5"/>
    <w:rsid w:val="0052028A"/>
    <w:rsid w:val="0052217D"/>
    <w:rsid w:val="0052256D"/>
    <w:rsid w:val="00522C35"/>
    <w:rsid w:val="00522D6B"/>
    <w:rsid w:val="0052331D"/>
    <w:rsid w:val="0052397E"/>
    <w:rsid w:val="00524D45"/>
    <w:rsid w:val="00525038"/>
    <w:rsid w:val="00526671"/>
    <w:rsid w:val="0053006B"/>
    <w:rsid w:val="0053029C"/>
    <w:rsid w:val="00530C21"/>
    <w:rsid w:val="005316F9"/>
    <w:rsid w:val="00531EF7"/>
    <w:rsid w:val="005333A3"/>
    <w:rsid w:val="00533B33"/>
    <w:rsid w:val="00533CB9"/>
    <w:rsid w:val="00533E2E"/>
    <w:rsid w:val="00534FF9"/>
    <w:rsid w:val="005362D3"/>
    <w:rsid w:val="00536497"/>
    <w:rsid w:val="005366E4"/>
    <w:rsid w:val="00536FEA"/>
    <w:rsid w:val="005376D0"/>
    <w:rsid w:val="005379FA"/>
    <w:rsid w:val="00537C06"/>
    <w:rsid w:val="00540009"/>
    <w:rsid w:val="00542550"/>
    <w:rsid w:val="00543F77"/>
    <w:rsid w:val="005454FC"/>
    <w:rsid w:val="00545751"/>
    <w:rsid w:val="00545769"/>
    <w:rsid w:val="00545C06"/>
    <w:rsid w:val="00546367"/>
    <w:rsid w:val="0054671B"/>
    <w:rsid w:val="00547028"/>
    <w:rsid w:val="00550680"/>
    <w:rsid w:val="00551465"/>
    <w:rsid w:val="00552ACE"/>
    <w:rsid w:val="00554C9A"/>
    <w:rsid w:val="00554CC3"/>
    <w:rsid w:val="00555EA9"/>
    <w:rsid w:val="005565E3"/>
    <w:rsid w:val="00557DFE"/>
    <w:rsid w:val="00560F79"/>
    <w:rsid w:val="0056135F"/>
    <w:rsid w:val="00561F5F"/>
    <w:rsid w:val="00562526"/>
    <w:rsid w:val="00563D04"/>
    <w:rsid w:val="00564210"/>
    <w:rsid w:val="00564F9C"/>
    <w:rsid w:val="00565256"/>
    <w:rsid w:val="00566867"/>
    <w:rsid w:val="00567A8E"/>
    <w:rsid w:val="00572039"/>
    <w:rsid w:val="00572657"/>
    <w:rsid w:val="00572AA0"/>
    <w:rsid w:val="00573990"/>
    <w:rsid w:val="00573BEF"/>
    <w:rsid w:val="00574948"/>
    <w:rsid w:val="00574CB0"/>
    <w:rsid w:val="00575292"/>
    <w:rsid w:val="005768A1"/>
    <w:rsid w:val="00577FB8"/>
    <w:rsid w:val="00580D68"/>
    <w:rsid w:val="00581C93"/>
    <w:rsid w:val="00582205"/>
    <w:rsid w:val="00582355"/>
    <w:rsid w:val="00583026"/>
    <w:rsid w:val="00583CAF"/>
    <w:rsid w:val="00583F31"/>
    <w:rsid w:val="005853D0"/>
    <w:rsid w:val="005862B8"/>
    <w:rsid w:val="00586978"/>
    <w:rsid w:val="00587820"/>
    <w:rsid w:val="00590DE5"/>
    <w:rsid w:val="0059161E"/>
    <w:rsid w:val="00591F54"/>
    <w:rsid w:val="00592B02"/>
    <w:rsid w:val="00593E4E"/>
    <w:rsid w:val="0059634D"/>
    <w:rsid w:val="00596AD6"/>
    <w:rsid w:val="00596BC8"/>
    <w:rsid w:val="00597243"/>
    <w:rsid w:val="00597ECE"/>
    <w:rsid w:val="005A21C3"/>
    <w:rsid w:val="005A223F"/>
    <w:rsid w:val="005A26AE"/>
    <w:rsid w:val="005A26E2"/>
    <w:rsid w:val="005A2A66"/>
    <w:rsid w:val="005A3489"/>
    <w:rsid w:val="005A5531"/>
    <w:rsid w:val="005A67AD"/>
    <w:rsid w:val="005A6EA0"/>
    <w:rsid w:val="005A6F86"/>
    <w:rsid w:val="005B1254"/>
    <w:rsid w:val="005B2D27"/>
    <w:rsid w:val="005B3062"/>
    <w:rsid w:val="005B374D"/>
    <w:rsid w:val="005B4959"/>
    <w:rsid w:val="005B6336"/>
    <w:rsid w:val="005B65C0"/>
    <w:rsid w:val="005B7190"/>
    <w:rsid w:val="005B7FA1"/>
    <w:rsid w:val="005C0300"/>
    <w:rsid w:val="005C0493"/>
    <w:rsid w:val="005C14FF"/>
    <w:rsid w:val="005C1FD5"/>
    <w:rsid w:val="005C2D39"/>
    <w:rsid w:val="005C3189"/>
    <w:rsid w:val="005C4292"/>
    <w:rsid w:val="005C46A9"/>
    <w:rsid w:val="005C53F4"/>
    <w:rsid w:val="005C5517"/>
    <w:rsid w:val="005C5787"/>
    <w:rsid w:val="005C6052"/>
    <w:rsid w:val="005C72D2"/>
    <w:rsid w:val="005C79D3"/>
    <w:rsid w:val="005C7D70"/>
    <w:rsid w:val="005D121C"/>
    <w:rsid w:val="005D2279"/>
    <w:rsid w:val="005D2504"/>
    <w:rsid w:val="005D32B7"/>
    <w:rsid w:val="005D59E0"/>
    <w:rsid w:val="005D605E"/>
    <w:rsid w:val="005D6499"/>
    <w:rsid w:val="005D64FA"/>
    <w:rsid w:val="005D6EFC"/>
    <w:rsid w:val="005D7E86"/>
    <w:rsid w:val="005E015F"/>
    <w:rsid w:val="005E0A35"/>
    <w:rsid w:val="005E17EA"/>
    <w:rsid w:val="005E2160"/>
    <w:rsid w:val="005E2177"/>
    <w:rsid w:val="005E2B04"/>
    <w:rsid w:val="005E2BA7"/>
    <w:rsid w:val="005E2E6F"/>
    <w:rsid w:val="005E3053"/>
    <w:rsid w:val="005E3079"/>
    <w:rsid w:val="005E386B"/>
    <w:rsid w:val="005E39AA"/>
    <w:rsid w:val="005E3EBC"/>
    <w:rsid w:val="005E4732"/>
    <w:rsid w:val="005E605C"/>
    <w:rsid w:val="005E6825"/>
    <w:rsid w:val="005E6E89"/>
    <w:rsid w:val="005F03B9"/>
    <w:rsid w:val="005F16CF"/>
    <w:rsid w:val="005F1CD8"/>
    <w:rsid w:val="005F2471"/>
    <w:rsid w:val="005F4A78"/>
    <w:rsid w:val="005F4D6E"/>
    <w:rsid w:val="005F58C9"/>
    <w:rsid w:val="005F5C53"/>
    <w:rsid w:val="005F601D"/>
    <w:rsid w:val="005F64EC"/>
    <w:rsid w:val="005F67C7"/>
    <w:rsid w:val="005F6D4B"/>
    <w:rsid w:val="005F70D1"/>
    <w:rsid w:val="005F7718"/>
    <w:rsid w:val="005F7A17"/>
    <w:rsid w:val="005F7B2E"/>
    <w:rsid w:val="006016BA"/>
    <w:rsid w:val="00601781"/>
    <w:rsid w:val="00601A25"/>
    <w:rsid w:val="00602325"/>
    <w:rsid w:val="00602D27"/>
    <w:rsid w:val="006035D8"/>
    <w:rsid w:val="00603AE9"/>
    <w:rsid w:val="00603D08"/>
    <w:rsid w:val="00604FE4"/>
    <w:rsid w:val="006050D6"/>
    <w:rsid w:val="00607908"/>
    <w:rsid w:val="006112C3"/>
    <w:rsid w:val="00611845"/>
    <w:rsid w:val="00611869"/>
    <w:rsid w:val="00611A66"/>
    <w:rsid w:val="00611BE3"/>
    <w:rsid w:val="00611C50"/>
    <w:rsid w:val="00611EEC"/>
    <w:rsid w:val="0061215D"/>
    <w:rsid w:val="006126EC"/>
    <w:rsid w:val="00612965"/>
    <w:rsid w:val="00612D64"/>
    <w:rsid w:val="00614A9F"/>
    <w:rsid w:val="00615D8F"/>
    <w:rsid w:val="00616A53"/>
    <w:rsid w:val="00617A8B"/>
    <w:rsid w:val="00617D3C"/>
    <w:rsid w:val="006210C3"/>
    <w:rsid w:val="00621533"/>
    <w:rsid w:val="00621A4D"/>
    <w:rsid w:val="00621ABA"/>
    <w:rsid w:val="00621D3C"/>
    <w:rsid w:val="0062242E"/>
    <w:rsid w:val="00622864"/>
    <w:rsid w:val="00622A65"/>
    <w:rsid w:val="00623C1F"/>
    <w:rsid w:val="006253B1"/>
    <w:rsid w:val="006253F7"/>
    <w:rsid w:val="00626276"/>
    <w:rsid w:val="0062634A"/>
    <w:rsid w:val="006268F2"/>
    <w:rsid w:val="00626CC0"/>
    <w:rsid w:val="00626D9A"/>
    <w:rsid w:val="00630B4A"/>
    <w:rsid w:val="00631673"/>
    <w:rsid w:val="00632E18"/>
    <w:rsid w:val="00632F5C"/>
    <w:rsid w:val="00633FB0"/>
    <w:rsid w:val="00634FFA"/>
    <w:rsid w:val="00635113"/>
    <w:rsid w:val="00635134"/>
    <w:rsid w:val="00636EA9"/>
    <w:rsid w:val="00640B49"/>
    <w:rsid w:val="00640F6D"/>
    <w:rsid w:val="006416FE"/>
    <w:rsid w:val="006417A3"/>
    <w:rsid w:val="00642463"/>
    <w:rsid w:val="00643300"/>
    <w:rsid w:val="0064388D"/>
    <w:rsid w:val="006439F4"/>
    <w:rsid w:val="00643B69"/>
    <w:rsid w:val="00643D96"/>
    <w:rsid w:val="00644DD6"/>
    <w:rsid w:val="00644F46"/>
    <w:rsid w:val="00645488"/>
    <w:rsid w:val="0064635E"/>
    <w:rsid w:val="00647050"/>
    <w:rsid w:val="006472A5"/>
    <w:rsid w:val="00650BCC"/>
    <w:rsid w:val="00651162"/>
    <w:rsid w:val="00651A6C"/>
    <w:rsid w:val="00652157"/>
    <w:rsid w:val="0065280D"/>
    <w:rsid w:val="00652B02"/>
    <w:rsid w:val="0065326D"/>
    <w:rsid w:val="00653877"/>
    <w:rsid w:val="006545A5"/>
    <w:rsid w:val="006558ED"/>
    <w:rsid w:val="00655949"/>
    <w:rsid w:val="00655EB7"/>
    <w:rsid w:val="0065610E"/>
    <w:rsid w:val="006569E4"/>
    <w:rsid w:val="0065753C"/>
    <w:rsid w:val="0066041B"/>
    <w:rsid w:val="00660631"/>
    <w:rsid w:val="00661F3D"/>
    <w:rsid w:val="0066256A"/>
    <w:rsid w:val="00662F3A"/>
    <w:rsid w:val="00663573"/>
    <w:rsid w:val="006636D6"/>
    <w:rsid w:val="00663DD7"/>
    <w:rsid w:val="00663FCF"/>
    <w:rsid w:val="006655CC"/>
    <w:rsid w:val="00670277"/>
    <w:rsid w:val="00671440"/>
    <w:rsid w:val="00672420"/>
    <w:rsid w:val="00672C35"/>
    <w:rsid w:val="0067358C"/>
    <w:rsid w:val="0067404F"/>
    <w:rsid w:val="006750EC"/>
    <w:rsid w:val="00677121"/>
    <w:rsid w:val="00677824"/>
    <w:rsid w:val="006779E9"/>
    <w:rsid w:val="00680388"/>
    <w:rsid w:val="00680877"/>
    <w:rsid w:val="00681052"/>
    <w:rsid w:val="00681550"/>
    <w:rsid w:val="00681BEF"/>
    <w:rsid w:val="00682303"/>
    <w:rsid w:val="006824E2"/>
    <w:rsid w:val="00682DA9"/>
    <w:rsid w:val="00683C5A"/>
    <w:rsid w:val="00684B80"/>
    <w:rsid w:val="00685259"/>
    <w:rsid w:val="00686008"/>
    <w:rsid w:val="00686B29"/>
    <w:rsid w:val="00690846"/>
    <w:rsid w:val="00690BE2"/>
    <w:rsid w:val="006917DB"/>
    <w:rsid w:val="006925EC"/>
    <w:rsid w:val="006928C5"/>
    <w:rsid w:val="00692FFD"/>
    <w:rsid w:val="006931C4"/>
    <w:rsid w:val="0069339A"/>
    <w:rsid w:val="00693FBD"/>
    <w:rsid w:val="006959A4"/>
    <w:rsid w:val="00695B56"/>
    <w:rsid w:val="0069693E"/>
    <w:rsid w:val="006A034F"/>
    <w:rsid w:val="006A0526"/>
    <w:rsid w:val="006A0DDF"/>
    <w:rsid w:val="006A1EC2"/>
    <w:rsid w:val="006A271D"/>
    <w:rsid w:val="006A2784"/>
    <w:rsid w:val="006A2D09"/>
    <w:rsid w:val="006A3B43"/>
    <w:rsid w:val="006A3B77"/>
    <w:rsid w:val="006A4447"/>
    <w:rsid w:val="006A4C2C"/>
    <w:rsid w:val="006A6FCC"/>
    <w:rsid w:val="006A706B"/>
    <w:rsid w:val="006A77B4"/>
    <w:rsid w:val="006A7D13"/>
    <w:rsid w:val="006A7DB8"/>
    <w:rsid w:val="006B0AD5"/>
    <w:rsid w:val="006B0B17"/>
    <w:rsid w:val="006B1A95"/>
    <w:rsid w:val="006B1FA9"/>
    <w:rsid w:val="006B2277"/>
    <w:rsid w:val="006B4583"/>
    <w:rsid w:val="006B45E5"/>
    <w:rsid w:val="006B4700"/>
    <w:rsid w:val="006B47E4"/>
    <w:rsid w:val="006B5A69"/>
    <w:rsid w:val="006B5A74"/>
    <w:rsid w:val="006B5FFF"/>
    <w:rsid w:val="006B616A"/>
    <w:rsid w:val="006B666C"/>
    <w:rsid w:val="006B689B"/>
    <w:rsid w:val="006B78C3"/>
    <w:rsid w:val="006B7E69"/>
    <w:rsid w:val="006C0A59"/>
    <w:rsid w:val="006C1708"/>
    <w:rsid w:val="006C5706"/>
    <w:rsid w:val="006C570C"/>
    <w:rsid w:val="006C57A8"/>
    <w:rsid w:val="006D0737"/>
    <w:rsid w:val="006D0C86"/>
    <w:rsid w:val="006D19DF"/>
    <w:rsid w:val="006D1C7A"/>
    <w:rsid w:val="006D37BC"/>
    <w:rsid w:val="006D3A37"/>
    <w:rsid w:val="006D3BA4"/>
    <w:rsid w:val="006D40BA"/>
    <w:rsid w:val="006D43E7"/>
    <w:rsid w:val="006D53FF"/>
    <w:rsid w:val="006D7D6C"/>
    <w:rsid w:val="006E0609"/>
    <w:rsid w:val="006E0A13"/>
    <w:rsid w:val="006E0A92"/>
    <w:rsid w:val="006E2865"/>
    <w:rsid w:val="006E34E4"/>
    <w:rsid w:val="006E50C4"/>
    <w:rsid w:val="006E52C6"/>
    <w:rsid w:val="006E53C0"/>
    <w:rsid w:val="006E5ABE"/>
    <w:rsid w:val="006E641F"/>
    <w:rsid w:val="006E6B66"/>
    <w:rsid w:val="006E6DA2"/>
    <w:rsid w:val="006F0316"/>
    <w:rsid w:val="006F045A"/>
    <w:rsid w:val="006F0AE0"/>
    <w:rsid w:val="006F1837"/>
    <w:rsid w:val="006F18C3"/>
    <w:rsid w:val="006F2326"/>
    <w:rsid w:val="006F24E7"/>
    <w:rsid w:val="006F3B32"/>
    <w:rsid w:val="006F42F5"/>
    <w:rsid w:val="006F467D"/>
    <w:rsid w:val="006F490C"/>
    <w:rsid w:val="006F599C"/>
    <w:rsid w:val="006F63A1"/>
    <w:rsid w:val="006F6C4A"/>
    <w:rsid w:val="006F6E66"/>
    <w:rsid w:val="0070032F"/>
    <w:rsid w:val="00700417"/>
    <w:rsid w:val="00700B64"/>
    <w:rsid w:val="00700DB3"/>
    <w:rsid w:val="00701E01"/>
    <w:rsid w:val="007029F4"/>
    <w:rsid w:val="00702E2C"/>
    <w:rsid w:val="00705D61"/>
    <w:rsid w:val="00705F4D"/>
    <w:rsid w:val="00707ED8"/>
    <w:rsid w:val="00710E5F"/>
    <w:rsid w:val="007115EA"/>
    <w:rsid w:val="00711D21"/>
    <w:rsid w:val="00711F36"/>
    <w:rsid w:val="0071226D"/>
    <w:rsid w:val="0071394D"/>
    <w:rsid w:val="0071530C"/>
    <w:rsid w:val="007162A0"/>
    <w:rsid w:val="00716548"/>
    <w:rsid w:val="007172EA"/>
    <w:rsid w:val="00717C13"/>
    <w:rsid w:val="007203A4"/>
    <w:rsid w:val="00722F7D"/>
    <w:rsid w:val="00723B5F"/>
    <w:rsid w:val="00723EC1"/>
    <w:rsid w:val="0072694C"/>
    <w:rsid w:val="0072755B"/>
    <w:rsid w:val="0073076E"/>
    <w:rsid w:val="007311F3"/>
    <w:rsid w:val="00731814"/>
    <w:rsid w:val="00731952"/>
    <w:rsid w:val="00732DBA"/>
    <w:rsid w:val="007331AB"/>
    <w:rsid w:val="00733B78"/>
    <w:rsid w:val="00733CC7"/>
    <w:rsid w:val="007348B2"/>
    <w:rsid w:val="007349BF"/>
    <w:rsid w:val="00734B4E"/>
    <w:rsid w:val="00736C58"/>
    <w:rsid w:val="00741340"/>
    <w:rsid w:val="0074186D"/>
    <w:rsid w:val="0074269A"/>
    <w:rsid w:val="00743261"/>
    <w:rsid w:val="00744117"/>
    <w:rsid w:val="00744EDA"/>
    <w:rsid w:val="00746315"/>
    <w:rsid w:val="0074679E"/>
    <w:rsid w:val="007471AA"/>
    <w:rsid w:val="00750245"/>
    <w:rsid w:val="00751536"/>
    <w:rsid w:val="00751C36"/>
    <w:rsid w:val="00752655"/>
    <w:rsid w:val="00752A13"/>
    <w:rsid w:val="00752CA0"/>
    <w:rsid w:val="007537A1"/>
    <w:rsid w:val="0075456D"/>
    <w:rsid w:val="00754C57"/>
    <w:rsid w:val="007550FA"/>
    <w:rsid w:val="007553DB"/>
    <w:rsid w:val="00756CB6"/>
    <w:rsid w:val="007579C5"/>
    <w:rsid w:val="00757A1F"/>
    <w:rsid w:val="00760756"/>
    <w:rsid w:val="0076083A"/>
    <w:rsid w:val="00760D0B"/>
    <w:rsid w:val="007616DF"/>
    <w:rsid w:val="00762474"/>
    <w:rsid w:val="00762A8F"/>
    <w:rsid w:val="00763A2C"/>
    <w:rsid w:val="00763BD8"/>
    <w:rsid w:val="00763E7D"/>
    <w:rsid w:val="0076434B"/>
    <w:rsid w:val="00764A83"/>
    <w:rsid w:val="00764F04"/>
    <w:rsid w:val="00766B03"/>
    <w:rsid w:val="00767832"/>
    <w:rsid w:val="00767DB1"/>
    <w:rsid w:val="0077020F"/>
    <w:rsid w:val="00770B08"/>
    <w:rsid w:val="00770C44"/>
    <w:rsid w:val="007713F2"/>
    <w:rsid w:val="00771C55"/>
    <w:rsid w:val="00771E5A"/>
    <w:rsid w:val="00772464"/>
    <w:rsid w:val="00772C7E"/>
    <w:rsid w:val="00773DB5"/>
    <w:rsid w:val="00774053"/>
    <w:rsid w:val="007740F7"/>
    <w:rsid w:val="00774110"/>
    <w:rsid w:val="00774D20"/>
    <w:rsid w:val="00775960"/>
    <w:rsid w:val="00775E32"/>
    <w:rsid w:val="007761DD"/>
    <w:rsid w:val="00776828"/>
    <w:rsid w:val="0077772C"/>
    <w:rsid w:val="0077782D"/>
    <w:rsid w:val="007778EB"/>
    <w:rsid w:val="00781DC6"/>
    <w:rsid w:val="007829B1"/>
    <w:rsid w:val="0078481C"/>
    <w:rsid w:val="00784DA7"/>
    <w:rsid w:val="00784EFD"/>
    <w:rsid w:val="00786364"/>
    <w:rsid w:val="0078757A"/>
    <w:rsid w:val="007878D8"/>
    <w:rsid w:val="00787973"/>
    <w:rsid w:val="00787DD8"/>
    <w:rsid w:val="007912D5"/>
    <w:rsid w:val="00794B45"/>
    <w:rsid w:val="0079567C"/>
    <w:rsid w:val="007974C9"/>
    <w:rsid w:val="007A0698"/>
    <w:rsid w:val="007A0B43"/>
    <w:rsid w:val="007A184F"/>
    <w:rsid w:val="007A1B64"/>
    <w:rsid w:val="007A2D66"/>
    <w:rsid w:val="007A4492"/>
    <w:rsid w:val="007A56EF"/>
    <w:rsid w:val="007A5F16"/>
    <w:rsid w:val="007A60E1"/>
    <w:rsid w:val="007A64CE"/>
    <w:rsid w:val="007A6D18"/>
    <w:rsid w:val="007A7506"/>
    <w:rsid w:val="007A772C"/>
    <w:rsid w:val="007A776E"/>
    <w:rsid w:val="007A7D66"/>
    <w:rsid w:val="007B0778"/>
    <w:rsid w:val="007B141A"/>
    <w:rsid w:val="007B1626"/>
    <w:rsid w:val="007B1FC3"/>
    <w:rsid w:val="007B23CC"/>
    <w:rsid w:val="007B2900"/>
    <w:rsid w:val="007B443D"/>
    <w:rsid w:val="007B45AF"/>
    <w:rsid w:val="007B5079"/>
    <w:rsid w:val="007B68FE"/>
    <w:rsid w:val="007B6BF3"/>
    <w:rsid w:val="007B7267"/>
    <w:rsid w:val="007B780B"/>
    <w:rsid w:val="007C02C5"/>
    <w:rsid w:val="007C2B99"/>
    <w:rsid w:val="007C3DB3"/>
    <w:rsid w:val="007C3F5E"/>
    <w:rsid w:val="007C44A1"/>
    <w:rsid w:val="007C453B"/>
    <w:rsid w:val="007C5255"/>
    <w:rsid w:val="007C546B"/>
    <w:rsid w:val="007C6BF9"/>
    <w:rsid w:val="007C74DC"/>
    <w:rsid w:val="007D0584"/>
    <w:rsid w:val="007D2213"/>
    <w:rsid w:val="007D2223"/>
    <w:rsid w:val="007D3236"/>
    <w:rsid w:val="007D407A"/>
    <w:rsid w:val="007D6CA2"/>
    <w:rsid w:val="007D6F7C"/>
    <w:rsid w:val="007D6FD6"/>
    <w:rsid w:val="007E047A"/>
    <w:rsid w:val="007E0B50"/>
    <w:rsid w:val="007E0E5B"/>
    <w:rsid w:val="007E1746"/>
    <w:rsid w:val="007E1A8B"/>
    <w:rsid w:val="007E2BED"/>
    <w:rsid w:val="007E3346"/>
    <w:rsid w:val="007E392B"/>
    <w:rsid w:val="007E3AF4"/>
    <w:rsid w:val="007E3D57"/>
    <w:rsid w:val="007E3E8C"/>
    <w:rsid w:val="007E489C"/>
    <w:rsid w:val="007E4E45"/>
    <w:rsid w:val="007E5D7D"/>
    <w:rsid w:val="007E690F"/>
    <w:rsid w:val="007E728C"/>
    <w:rsid w:val="007E7F70"/>
    <w:rsid w:val="007F0283"/>
    <w:rsid w:val="007F060A"/>
    <w:rsid w:val="007F0F7B"/>
    <w:rsid w:val="007F1782"/>
    <w:rsid w:val="007F3650"/>
    <w:rsid w:val="007F44F8"/>
    <w:rsid w:val="007F6BB7"/>
    <w:rsid w:val="007F727E"/>
    <w:rsid w:val="007F777B"/>
    <w:rsid w:val="008003D8"/>
    <w:rsid w:val="008006BB"/>
    <w:rsid w:val="00801118"/>
    <w:rsid w:val="00802983"/>
    <w:rsid w:val="008031D0"/>
    <w:rsid w:val="0080327B"/>
    <w:rsid w:val="00803820"/>
    <w:rsid w:val="00803F0C"/>
    <w:rsid w:val="008054D9"/>
    <w:rsid w:val="0080576F"/>
    <w:rsid w:val="008058C9"/>
    <w:rsid w:val="00806071"/>
    <w:rsid w:val="008063F5"/>
    <w:rsid w:val="00806466"/>
    <w:rsid w:val="008066D4"/>
    <w:rsid w:val="008068D7"/>
    <w:rsid w:val="00806F7A"/>
    <w:rsid w:val="00807883"/>
    <w:rsid w:val="008102AE"/>
    <w:rsid w:val="00810317"/>
    <w:rsid w:val="00810626"/>
    <w:rsid w:val="008106A7"/>
    <w:rsid w:val="0081098E"/>
    <w:rsid w:val="00810E98"/>
    <w:rsid w:val="0081199D"/>
    <w:rsid w:val="00812239"/>
    <w:rsid w:val="008129AC"/>
    <w:rsid w:val="00814335"/>
    <w:rsid w:val="00814349"/>
    <w:rsid w:val="0081525B"/>
    <w:rsid w:val="008161B3"/>
    <w:rsid w:val="00817CAE"/>
    <w:rsid w:val="00821141"/>
    <w:rsid w:val="0082126D"/>
    <w:rsid w:val="00821411"/>
    <w:rsid w:val="0082194C"/>
    <w:rsid w:val="00821CDD"/>
    <w:rsid w:val="00821FE0"/>
    <w:rsid w:val="0082290F"/>
    <w:rsid w:val="008232FD"/>
    <w:rsid w:val="00823467"/>
    <w:rsid w:val="00823AAC"/>
    <w:rsid w:val="00823BFE"/>
    <w:rsid w:val="00824A70"/>
    <w:rsid w:val="008259E4"/>
    <w:rsid w:val="00827342"/>
    <w:rsid w:val="00830B16"/>
    <w:rsid w:val="00831207"/>
    <w:rsid w:val="00831371"/>
    <w:rsid w:val="008323BD"/>
    <w:rsid w:val="0083303E"/>
    <w:rsid w:val="00833A2C"/>
    <w:rsid w:val="00835C47"/>
    <w:rsid w:val="008360B5"/>
    <w:rsid w:val="00836374"/>
    <w:rsid w:val="008368AC"/>
    <w:rsid w:val="00836977"/>
    <w:rsid w:val="00836987"/>
    <w:rsid w:val="00837BE0"/>
    <w:rsid w:val="00840A6E"/>
    <w:rsid w:val="00840BC3"/>
    <w:rsid w:val="00841172"/>
    <w:rsid w:val="00841250"/>
    <w:rsid w:val="00841641"/>
    <w:rsid w:val="00841C18"/>
    <w:rsid w:val="00841DD5"/>
    <w:rsid w:val="0084226A"/>
    <w:rsid w:val="00842285"/>
    <w:rsid w:val="00842340"/>
    <w:rsid w:val="008424FF"/>
    <w:rsid w:val="00842B25"/>
    <w:rsid w:val="008446E2"/>
    <w:rsid w:val="00844DEA"/>
    <w:rsid w:val="00844F3E"/>
    <w:rsid w:val="0084567C"/>
    <w:rsid w:val="008457F7"/>
    <w:rsid w:val="0084673D"/>
    <w:rsid w:val="0084693D"/>
    <w:rsid w:val="008469DA"/>
    <w:rsid w:val="00847503"/>
    <w:rsid w:val="008475B5"/>
    <w:rsid w:val="00847AB1"/>
    <w:rsid w:val="00850C06"/>
    <w:rsid w:val="00850D89"/>
    <w:rsid w:val="008512C0"/>
    <w:rsid w:val="00851481"/>
    <w:rsid w:val="008518EA"/>
    <w:rsid w:val="00851A2B"/>
    <w:rsid w:val="00851C61"/>
    <w:rsid w:val="00851D21"/>
    <w:rsid w:val="00853C67"/>
    <w:rsid w:val="00853C9E"/>
    <w:rsid w:val="008540A3"/>
    <w:rsid w:val="008548D9"/>
    <w:rsid w:val="00854A02"/>
    <w:rsid w:val="00854BAB"/>
    <w:rsid w:val="00855FA2"/>
    <w:rsid w:val="00856DA4"/>
    <w:rsid w:val="00857433"/>
    <w:rsid w:val="0085754C"/>
    <w:rsid w:val="008577D2"/>
    <w:rsid w:val="008579E7"/>
    <w:rsid w:val="00862190"/>
    <w:rsid w:val="00862842"/>
    <w:rsid w:val="00862C43"/>
    <w:rsid w:val="00862F11"/>
    <w:rsid w:val="008635FF"/>
    <w:rsid w:val="00864C2E"/>
    <w:rsid w:val="008658E9"/>
    <w:rsid w:val="00865F5B"/>
    <w:rsid w:val="0086689D"/>
    <w:rsid w:val="0086734A"/>
    <w:rsid w:val="00867F12"/>
    <w:rsid w:val="00870A53"/>
    <w:rsid w:val="00871D54"/>
    <w:rsid w:val="00872660"/>
    <w:rsid w:val="00872E3F"/>
    <w:rsid w:val="008737D4"/>
    <w:rsid w:val="00874130"/>
    <w:rsid w:val="008741F7"/>
    <w:rsid w:val="008753B6"/>
    <w:rsid w:val="0087552E"/>
    <w:rsid w:val="00875831"/>
    <w:rsid w:val="00875FB6"/>
    <w:rsid w:val="0087670E"/>
    <w:rsid w:val="0088006C"/>
    <w:rsid w:val="008807C5"/>
    <w:rsid w:val="00880B35"/>
    <w:rsid w:val="00881407"/>
    <w:rsid w:val="00881482"/>
    <w:rsid w:val="00881C4C"/>
    <w:rsid w:val="00881FB1"/>
    <w:rsid w:val="00886720"/>
    <w:rsid w:val="00886931"/>
    <w:rsid w:val="0088768E"/>
    <w:rsid w:val="00887FB6"/>
    <w:rsid w:val="00890ECB"/>
    <w:rsid w:val="00890F02"/>
    <w:rsid w:val="008930A4"/>
    <w:rsid w:val="00893502"/>
    <w:rsid w:val="0089369D"/>
    <w:rsid w:val="008936AB"/>
    <w:rsid w:val="008937E5"/>
    <w:rsid w:val="00893962"/>
    <w:rsid w:val="00893D77"/>
    <w:rsid w:val="00893E77"/>
    <w:rsid w:val="00894A1A"/>
    <w:rsid w:val="00894C59"/>
    <w:rsid w:val="0089527E"/>
    <w:rsid w:val="0089534F"/>
    <w:rsid w:val="008956CC"/>
    <w:rsid w:val="00895E65"/>
    <w:rsid w:val="008960C0"/>
    <w:rsid w:val="00897CE1"/>
    <w:rsid w:val="008A1B5F"/>
    <w:rsid w:val="008A2750"/>
    <w:rsid w:val="008A2909"/>
    <w:rsid w:val="008A2B59"/>
    <w:rsid w:val="008A309B"/>
    <w:rsid w:val="008A4BF4"/>
    <w:rsid w:val="008A6035"/>
    <w:rsid w:val="008A6239"/>
    <w:rsid w:val="008A68A6"/>
    <w:rsid w:val="008A6A0A"/>
    <w:rsid w:val="008A7FF1"/>
    <w:rsid w:val="008B0900"/>
    <w:rsid w:val="008B1ACE"/>
    <w:rsid w:val="008B2398"/>
    <w:rsid w:val="008B38C2"/>
    <w:rsid w:val="008B4235"/>
    <w:rsid w:val="008B4906"/>
    <w:rsid w:val="008B4A6E"/>
    <w:rsid w:val="008B6B9E"/>
    <w:rsid w:val="008B760F"/>
    <w:rsid w:val="008B7CBD"/>
    <w:rsid w:val="008B7E1E"/>
    <w:rsid w:val="008C1184"/>
    <w:rsid w:val="008C250D"/>
    <w:rsid w:val="008C3A4C"/>
    <w:rsid w:val="008C3BD5"/>
    <w:rsid w:val="008C3C61"/>
    <w:rsid w:val="008C506A"/>
    <w:rsid w:val="008C558D"/>
    <w:rsid w:val="008C6892"/>
    <w:rsid w:val="008C7452"/>
    <w:rsid w:val="008D0474"/>
    <w:rsid w:val="008D062B"/>
    <w:rsid w:val="008D164B"/>
    <w:rsid w:val="008D251E"/>
    <w:rsid w:val="008D2EEC"/>
    <w:rsid w:val="008D42EE"/>
    <w:rsid w:val="008D45A1"/>
    <w:rsid w:val="008D45EB"/>
    <w:rsid w:val="008D4705"/>
    <w:rsid w:val="008D5B46"/>
    <w:rsid w:val="008D5E63"/>
    <w:rsid w:val="008D6604"/>
    <w:rsid w:val="008E013E"/>
    <w:rsid w:val="008E15E3"/>
    <w:rsid w:val="008E1EBE"/>
    <w:rsid w:val="008E1F2E"/>
    <w:rsid w:val="008E2282"/>
    <w:rsid w:val="008E2C4B"/>
    <w:rsid w:val="008E3FB7"/>
    <w:rsid w:val="008E61C2"/>
    <w:rsid w:val="008E663C"/>
    <w:rsid w:val="008E7C5D"/>
    <w:rsid w:val="008F04A4"/>
    <w:rsid w:val="008F10D5"/>
    <w:rsid w:val="008F24B8"/>
    <w:rsid w:val="008F2550"/>
    <w:rsid w:val="008F2EA0"/>
    <w:rsid w:val="008F3BFE"/>
    <w:rsid w:val="008F451D"/>
    <w:rsid w:val="008F4861"/>
    <w:rsid w:val="008F562B"/>
    <w:rsid w:val="008F56E1"/>
    <w:rsid w:val="008F5C98"/>
    <w:rsid w:val="008F7E9D"/>
    <w:rsid w:val="008F7ED9"/>
    <w:rsid w:val="009016A7"/>
    <w:rsid w:val="00901D94"/>
    <w:rsid w:val="00901E5B"/>
    <w:rsid w:val="00901F1C"/>
    <w:rsid w:val="00902817"/>
    <w:rsid w:val="00902A0C"/>
    <w:rsid w:val="00902C56"/>
    <w:rsid w:val="009031D6"/>
    <w:rsid w:val="009038EE"/>
    <w:rsid w:val="00903A4B"/>
    <w:rsid w:val="009048EF"/>
    <w:rsid w:val="00904A6B"/>
    <w:rsid w:val="00905DD9"/>
    <w:rsid w:val="00905F3A"/>
    <w:rsid w:val="009078AA"/>
    <w:rsid w:val="00907B18"/>
    <w:rsid w:val="00907EA0"/>
    <w:rsid w:val="009100C9"/>
    <w:rsid w:val="00910131"/>
    <w:rsid w:val="00911118"/>
    <w:rsid w:val="00911161"/>
    <w:rsid w:val="0091142F"/>
    <w:rsid w:val="00911ADB"/>
    <w:rsid w:val="00913EAB"/>
    <w:rsid w:val="00914CD1"/>
    <w:rsid w:val="009159D9"/>
    <w:rsid w:val="00915A04"/>
    <w:rsid w:val="00916652"/>
    <w:rsid w:val="00917635"/>
    <w:rsid w:val="0091767C"/>
    <w:rsid w:val="00920895"/>
    <w:rsid w:val="00920925"/>
    <w:rsid w:val="00920F0B"/>
    <w:rsid w:val="00921108"/>
    <w:rsid w:val="00921418"/>
    <w:rsid w:val="00921D1D"/>
    <w:rsid w:val="0092292F"/>
    <w:rsid w:val="009235C3"/>
    <w:rsid w:val="00923F4B"/>
    <w:rsid w:val="00924198"/>
    <w:rsid w:val="00924B9F"/>
    <w:rsid w:val="00927198"/>
    <w:rsid w:val="00927F28"/>
    <w:rsid w:val="00930358"/>
    <w:rsid w:val="0093074C"/>
    <w:rsid w:val="00930B38"/>
    <w:rsid w:val="00931129"/>
    <w:rsid w:val="00931CC7"/>
    <w:rsid w:val="00933E05"/>
    <w:rsid w:val="00933FC8"/>
    <w:rsid w:val="009348EE"/>
    <w:rsid w:val="00934C97"/>
    <w:rsid w:val="009358D3"/>
    <w:rsid w:val="00937516"/>
    <w:rsid w:val="009378AE"/>
    <w:rsid w:val="009408A5"/>
    <w:rsid w:val="00941693"/>
    <w:rsid w:val="009418E4"/>
    <w:rsid w:val="00941B58"/>
    <w:rsid w:val="00941F42"/>
    <w:rsid w:val="009420F6"/>
    <w:rsid w:val="00942B64"/>
    <w:rsid w:val="00943105"/>
    <w:rsid w:val="009436DD"/>
    <w:rsid w:val="00943BBC"/>
    <w:rsid w:val="00943D5D"/>
    <w:rsid w:val="0094586A"/>
    <w:rsid w:val="00945ABA"/>
    <w:rsid w:val="009465E0"/>
    <w:rsid w:val="00947E78"/>
    <w:rsid w:val="00947FA1"/>
    <w:rsid w:val="0095035E"/>
    <w:rsid w:val="009519F0"/>
    <w:rsid w:val="00952125"/>
    <w:rsid w:val="009545E3"/>
    <w:rsid w:val="0095470C"/>
    <w:rsid w:val="009556AB"/>
    <w:rsid w:val="00956010"/>
    <w:rsid w:val="009560E4"/>
    <w:rsid w:val="00960235"/>
    <w:rsid w:val="009602E8"/>
    <w:rsid w:val="0096053B"/>
    <w:rsid w:val="0096064E"/>
    <w:rsid w:val="00961254"/>
    <w:rsid w:val="00961CAC"/>
    <w:rsid w:val="009620B6"/>
    <w:rsid w:val="00962563"/>
    <w:rsid w:val="00962B5A"/>
    <w:rsid w:val="00962B5C"/>
    <w:rsid w:val="00963E00"/>
    <w:rsid w:val="00964692"/>
    <w:rsid w:val="00967933"/>
    <w:rsid w:val="00967C78"/>
    <w:rsid w:val="00970044"/>
    <w:rsid w:val="00970129"/>
    <w:rsid w:val="00970310"/>
    <w:rsid w:val="0097118A"/>
    <w:rsid w:val="009711D1"/>
    <w:rsid w:val="009715B8"/>
    <w:rsid w:val="009725E6"/>
    <w:rsid w:val="009727E8"/>
    <w:rsid w:val="009730B6"/>
    <w:rsid w:val="009733B8"/>
    <w:rsid w:val="0097364F"/>
    <w:rsid w:val="00973B8B"/>
    <w:rsid w:val="00974177"/>
    <w:rsid w:val="009742F3"/>
    <w:rsid w:val="009747F0"/>
    <w:rsid w:val="00974814"/>
    <w:rsid w:val="009749B0"/>
    <w:rsid w:val="009750A9"/>
    <w:rsid w:val="00976158"/>
    <w:rsid w:val="009767D9"/>
    <w:rsid w:val="00976C49"/>
    <w:rsid w:val="00976F67"/>
    <w:rsid w:val="0097760B"/>
    <w:rsid w:val="009806D0"/>
    <w:rsid w:val="009828B7"/>
    <w:rsid w:val="00982FC7"/>
    <w:rsid w:val="009843D2"/>
    <w:rsid w:val="00984A4F"/>
    <w:rsid w:val="0098635F"/>
    <w:rsid w:val="00986FA1"/>
    <w:rsid w:val="009900C7"/>
    <w:rsid w:val="00990625"/>
    <w:rsid w:val="009912B5"/>
    <w:rsid w:val="00991959"/>
    <w:rsid w:val="00991F8F"/>
    <w:rsid w:val="0099218B"/>
    <w:rsid w:val="009924D1"/>
    <w:rsid w:val="00992EFA"/>
    <w:rsid w:val="00993CFC"/>
    <w:rsid w:val="00994490"/>
    <w:rsid w:val="0099482E"/>
    <w:rsid w:val="00996006"/>
    <w:rsid w:val="0099611E"/>
    <w:rsid w:val="00996542"/>
    <w:rsid w:val="00997403"/>
    <w:rsid w:val="00997BE6"/>
    <w:rsid w:val="009A057C"/>
    <w:rsid w:val="009A1623"/>
    <w:rsid w:val="009A174A"/>
    <w:rsid w:val="009A1C84"/>
    <w:rsid w:val="009A2BA6"/>
    <w:rsid w:val="009A2D5C"/>
    <w:rsid w:val="009A2EA9"/>
    <w:rsid w:val="009A40E3"/>
    <w:rsid w:val="009A43B2"/>
    <w:rsid w:val="009A49F9"/>
    <w:rsid w:val="009A4EF5"/>
    <w:rsid w:val="009A5417"/>
    <w:rsid w:val="009A5EC0"/>
    <w:rsid w:val="009A6D0D"/>
    <w:rsid w:val="009A70A8"/>
    <w:rsid w:val="009B04AB"/>
    <w:rsid w:val="009B13E4"/>
    <w:rsid w:val="009B2348"/>
    <w:rsid w:val="009B3253"/>
    <w:rsid w:val="009B350B"/>
    <w:rsid w:val="009B4AA5"/>
    <w:rsid w:val="009B504F"/>
    <w:rsid w:val="009B5191"/>
    <w:rsid w:val="009B5BFA"/>
    <w:rsid w:val="009B68F2"/>
    <w:rsid w:val="009B6C1D"/>
    <w:rsid w:val="009B756F"/>
    <w:rsid w:val="009B7DE6"/>
    <w:rsid w:val="009C037F"/>
    <w:rsid w:val="009C26E5"/>
    <w:rsid w:val="009C2BBD"/>
    <w:rsid w:val="009C2DF8"/>
    <w:rsid w:val="009C3C08"/>
    <w:rsid w:val="009C3C8B"/>
    <w:rsid w:val="009C401B"/>
    <w:rsid w:val="009C5233"/>
    <w:rsid w:val="009C6AD7"/>
    <w:rsid w:val="009C6BAE"/>
    <w:rsid w:val="009C6C2C"/>
    <w:rsid w:val="009C74B9"/>
    <w:rsid w:val="009C7B4B"/>
    <w:rsid w:val="009D059C"/>
    <w:rsid w:val="009D112F"/>
    <w:rsid w:val="009D1432"/>
    <w:rsid w:val="009D19CA"/>
    <w:rsid w:val="009D2364"/>
    <w:rsid w:val="009D28E3"/>
    <w:rsid w:val="009D2BFE"/>
    <w:rsid w:val="009D3CFE"/>
    <w:rsid w:val="009D4372"/>
    <w:rsid w:val="009D4B05"/>
    <w:rsid w:val="009D54BE"/>
    <w:rsid w:val="009D6743"/>
    <w:rsid w:val="009D7B3B"/>
    <w:rsid w:val="009D7F5B"/>
    <w:rsid w:val="009E07DA"/>
    <w:rsid w:val="009E1136"/>
    <w:rsid w:val="009E1A4B"/>
    <w:rsid w:val="009E1DDA"/>
    <w:rsid w:val="009E2D62"/>
    <w:rsid w:val="009E3968"/>
    <w:rsid w:val="009E3AF0"/>
    <w:rsid w:val="009E4170"/>
    <w:rsid w:val="009E42AE"/>
    <w:rsid w:val="009E43DD"/>
    <w:rsid w:val="009E5DBB"/>
    <w:rsid w:val="009E6BD6"/>
    <w:rsid w:val="009E758C"/>
    <w:rsid w:val="009E7F0A"/>
    <w:rsid w:val="009F14B7"/>
    <w:rsid w:val="009F1591"/>
    <w:rsid w:val="009F1A12"/>
    <w:rsid w:val="009F2161"/>
    <w:rsid w:val="009F26C3"/>
    <w:rsid w:val="009F35F4"/>
    <w:rsid w:val="009F393C"/>
    <w:rsid w:val="009F413F"/>
    <w:rsid w:val="009F4213"/>
    <w:rsid w:val="009F555B"/>
    <w:rsid w:val="009F5BEE"/>
    <w:rsid w:val="009F6582"/>
    <w:rsid w:val="009F69AA"/>
    <w:rsid w:val="009F6A78"/>
    <w:rsid w:val="009F7938"/>
    <w:rsid w:val="009F7ABF"/>
    <w:rsid w:val="00A0076B"/>
    <w:rsid w:val="00A00E54"/>
    <w:rsid w:val="00A02C79"/>
    <w:rsid w:val="00A02D26"/>
    <w:rsid w:val="00A032FC"/>
    <w:rsid w:val="00A03758"/>
    <w:rsid w:val="00A03E5B"/>
    <w:rsid w:val="00A04A21"/>
    <w:rsid w:val="00A05943"/>
    <w:rsid w:val="00A05D53"/>
    <w:rsid w:val="00A063B0"/>
    <w:rsid w:val="00A06C7C"/>
    <w:rsid w:val="00A10BA1"/>
    <w:rsid w:val="00A1127D"/>
    <w:rsid w:val="00A11B8F"/>
    <w:rsid w:val="00A12674"/>
    <w:rsid w:val="00A126F6"/>
    <w:rsid w:val="00A1352C"/>
    <w:rsid w:val="00A13EFF"/>
    <w:rsid w:val="00A13F8D"/>
    <w:rsid w:val="00A14962"/>
    <w:rsid w:val="00A149A0"/>
    <w:rsid w:val="00A157EE"/>
    <w:rsid w:val="00A15E39"/>
    <w:rsid w:val="00A170DE"/>
    <w:rsid w:val="00A17E14"/>
    <w:rsid w:val="00A20C8C"/>
    <w:rsid w:val="00A2116A"/>
    <w:rsid w:val="00A21EE5"/>
    <w:rsid w:val="00A22A76"/>
    <w:rsid w:val="00A23348"/>
    <w:rsid w:val="00A24091"/>
    <w:rsid w:val="00A24346"/>
    <w:rsid w:val="00A25552"/>
    <w:rsid w:val="00A263CD"/>
    <w:rsid w:val="00A30A9D"/>
    <w:rsid w:val="00A33A05"/>
    <w:rsid w:val="00A33E97"/>
    <w:rsid w:val="00A35BC9"/>
    <w:rsid w:val="00A36E25"/>
    <w:rsid w:val="00A40662"/>
    <w:rsid w:val="00A40838"/>
    <w:rsid w:val="00A412FB"/>
    <w:rsid w:val="00A41E94"/>
    <w:rsid w:val="00A42F52"/>
    <w:rsid w:val="00A43C10"/>
    <w:rsid w:val="00A4430E"/>
    <w:rsid w:val="00A464C4"/>
    <w:rsid w:val="00A468FF"/>
    <w:rsid w:val="00A47045"/>
    <w:rsid w:val="00A47BBF"/>
    <w:rsid w:val="00A47D06"/>
    <w:rsid w:val="00A5116D"/>
    <w:rsid w:val="00A51744"/>
    <w:rsid w:val="00A51882"/>
    <w:rsid w:val="00A54050"/>
    <w:rsid w:val="00A5449F"/>
    <w:rsid w:val="00A55288"/>
    <w:rsid w:val="00A55A62"/>
    <w:rsid w:val="00A55A82"/>
    <w:rsid w:val="00A57A55"/>
    <w:rsid w:val="00A57A77"/>
    <w:rsid w:val="00A57C61"/>
    <w:rsid w:val="00A57D30"/>
    <w:rsid w:val="00A57E26"/>
    <w:rsid w:val="00A57EF6"/>
    <w:rsid w:val="00A601EA"/>
    <w:rsid w:val="00A605C0"/>
    <w:rsid w:val="00A61446"/>
    <w:rsid w:val="00A61B03"/>
    <w:rsid w:val="00A61D99"/>
    <w:rsid w:val="00A61FF2"/>
    <w:rsid w:val="00A62960"/>
    <w:rsid w:val="00A639A0"/>
    <w:rsid w:val="00A63DA6"/>
    <w:rsid w:val="00A650BD"/>
    <w:rsid w:val="00A652C2"/>
    <w:rsid w:val="00A654C3"/>
    <w:rsid w:val="00A6556B"/>
    <w:rsid w:val="00A65686"/>
    <w:rsid w:val="00A65A59"/>
    <w:rsid w:val="00A661C2"/>
    <w:rsid w:val="00A66BB7"/>
    <w:rsid w:val="00A67236"/>
    <w:rsid w:val="00A67523"/>
    <w:rsid w:val="00A7041A"/>
    <w:rsid w:val="00A7072B"/>
    <w:rsid w:val="00A71249"/>
    <w:rsid w:val="00A71398"/>
    <w:rsid w:val="00A71A58"/>
    <w:rsid w:val="00A720B1"/>
    <w:rsid w:val="00A721A3"/>
    <w:rsid w:val="00A7347C"/>
    <w:rsid w:val="00A73A5E"/>
    <w:rsid w:val="00A73A68"/>
    <w:rsid w:val="00A759CD"/>
    <w:rsid w:val="00A76050"/>
    <w:rsid w:val="00A76177"/>
    <w:rsid w:val="00A763AA"/>
    <w:rsid w:val="00A768A7"/>
    <w:rsid w:val="00A80764"/>
    <w:rsid w:val="00A80FB5"/>
    <w:rsid w:val="00A81C40"/>
    <w:rsid w:val="00A81D0B"/>
    <w:rsid w:val="00A82697"/>
    <w:rsid w:val="00A829E9"/>
    <w:rsid w:val="00A82C5D"/>
    <w:rsid w:val="00A8385B"/>
    <w:rsid w:val="00A84DFA"/>
    <w:rsid w:val="00A856A7"/>
    <w:rsid w:val="00A858F6"/>
    <w:rsid w:val="00A86867"/>
    <w:rsid w:val="00A86AEE"/>
    <w:rsid w:val="00A876D2"/>
    <w:rsid w:val="00A87D44"/>
    <w:rsid w:val="00A87F54"/>
    <w:rsid w:val="00A90C1C"/>
    <w:rsid w:val="00A9106E"/>
    <w:rsid w:val="00A912BD"/>
    <w:rsid w:val="00A91A87"/>
    <w:rsid w:val="00A9257C"/>
    <w:rsid w:val="00A936D9"/>
    <w:rsid w:val="00A937A6"/>
    <w:rsid w:val="00A94A19"/>
    <w:rsid w:val="00A94F08"/>
    <w:rsid w:val="00A95590"/>
    <w:rsid w:val="00A956F2"/>
    <w:rsid w:val="00A96530"/>
    <w:rsid w:val="00A96692"/>
    <w:rsid w:val="00A966E8"/>
    <w:rsid w:val="00A9722C"/>
    <w:rsid w:val="00AA055D"/>
    <w:rsid w:val="00AA0929"/>
    <w:rsid w:val="00AA1A87"/>
    <w:rsid w:val="00AA1E60"/>
    <w:rsid w:val="00AA2015"/>
    <w:rsid w:val="00AA3007"/>
    <w:rsid w:val="00AA31BB"/>
    <w:rsid w:val="00AA3866"/>
    <w:rsid w:val="00AA516C"/>
    <w:rsid w:val="00AA51F0"/>
    <w:rsid w:val="00AA5CEF"/>
    <w:rsid w:val="00AA65DA"/>
    <w:rsid w:val="00AA6657"/>
    <w:rsid w:val="00AB100A"/>
    <w:rsid w:val="00AB36C6"/>
    <w:rsid w:val="00AB3773"/>
    <w:rsid w:val="00AB389C"/>
    <w:rsid w:val="00AB5D03"/>
    <w:rsid w:val="00AB60FB"/>
    <w:rsid w:val="00AB6144"/>
    <w:rsid w:val="00AB6913"/>
    <w:rsid w:val="00AB7014"/>
    <w:rsid w:val="00AB7F20"/>
    <w:rsid w:val="00AC0B10"/>
    <w:rsid w:val="00AC18CC"/>
    <w:rsid w:val="00AC3DEB"/>
    <w:rsid w:val="00AC4494"/>
    <w:rsid w:val="00AC473B"/>
    <w:rsid w:val="00AC480C"/>
    <w:rsid w:val="00AC4B4E"/>
    <w:rsid w:val="00AC6E4E"/>
    <w:rsid w:val="00AD0936"/>
    <w:rsid w:val="00AD0C5B"/>
    <w:rsid w:val="00AD13BF"/>
    <w:rsid w:val="00AD1D5B"/>
    <w:rsid w:val="00AD258C"/>
    <w:rsid w:val="00AD25BA"/>
    <w:rsid w:val="00AD3991"/>
    <w:rsid w:val="00AD3D1D"/>
    <w:rsid w:val="00AD531E"/>
    <w:rsid w:val="00AD57B1"/>
    <w:rsid w:val="00AD6935"/>
    <w:rsid w:val="00AD6D31"/>
    <w:rsid w:val="00AD7D4C"/>
    <w:rsid w:val="00AE0877"/>
    <w:rsid w:val="00AE125E"/>
    <w:rsid w:val="00AE181D"/>
    <w:rsid w:val="00AE245D"/>
    <w:rsid w:val="00AE3EC9"/>
    <w:rsid w:val="00AE3FB4"/>
    <w:rsid w:val="00AE4293"/>
    <w:rsid w:val="00AE4F28"/>
    <w:rsid w:val="00AE576E"/>
    <w:rsid w:val="00AE59C6"/>
    <w:rsid w:val="00AE5F7D"/>
    <w:rsid w:val="00AE6B04"/>
    <w:rsid w:val="00AE7DCA"/>
    <w:rsid w:val="00AE7F6C"/>
    <w:rsid w:val="00AF04ED"/>
    <w:rsid w:val="00AF1567"/>
    <w:rsid w:val="00AF1C2C"/>
    <w:rsid w:val="00AF25BB"/>
    <w:rsid w:val="00AF2659"/>
    <w:rsid w:val="00AF2902"/>
    <w:rsid w:val="00AF2B35"/>
    <w:rsid w:val="00AF2CE4"/>
    <w:rsid w:val="00AF33D1"/>
    <w:rsid w:val="00AF5082"/>
    <w:rsid w:val="00AF52DA"/>
    <w:rsid w:val="00AF5505"/>
    <w:rsid w:val="00AF6D87"/>
    <w:rsid w:val="00AF7B43"/>
    <w:rsid w:val="00AF7B79"/>
    <w:rsid w:val="00B00162"/>
    <w:rsid w:val="00B02A3B"/>
    <w:rsid w:val="00B03D8F"/>
    <w:rsid w:val="00B04B48"/>
    <w:rsid w:val="00B05056"/>
    <w:rsid w:val="00B05218"/>
    <w:rsid w:val="00B05E53"/>
    <w:rsid w:val="00B116E5"/>
    <w:rsid w:val="00B131DB"/>
    <w:rsid w:val="00B140C3"/>
    <w:rsid w:val="00B147AF"/>
    <w:rsid w:val="00B14C3F"/>
    <w:rsid w:val="00B154ED"/>
    <w:rsid w:val="00B162D7"/>
    <w:rsid w:val="00B16C86"/>
    <w:rsid w:val="00B16D88"/>
    <w:rsid w:val="00B2103D"/>
    <w:rsid w:val="00B21D1A"/>
    <w:rsid w:val="00B2296F"/>
    <w:rsid w:val="00B2373E"/>
    <w:rsid w:val="00B23C3F"/>
    <w:rsid w:val="00B23D16"/>
    <w:rsid w:val="00B240F0"/>
    <w:rsid w:val="00B24249"/>
    <w:rsid w:val="00B249A0"/>
    <w:rsid w:val="00B26E18"/>
    <w:rsid w:val="00B31187"/>
    <w:rsid w:val="00B31189"/>
    <w:rsid w:val="00B319C7"/>
    <w:rsid w:val="00B345F8"/>
    <w:rsid w:val="00B347CF"/>
    <w:rsid w:val="00B35088"/>
    <w:rsid w:val="00B35B6C"/>
    <w:rsid w:val="00B35C42"/>
    <w:rsid w:val="00B36B93"/>
    <w:rsid w:val="00B374C9"/>
    <w:rsid w:val="00B4065D"/>
    <w:rsid w:val="00B40AFD"/>
    <w:rsid w:val="00B41070"/>
    <w:rsid w:val="00B44532"/>
    <w:rsid w:val="00B446D5"/>
    <w:rsid w:val="00B46A05"/>
    <w:rsid w:val="00B4708E"/>
    <w:rsid w:val="00B471D0"/>
    <w:rsid w:val="00B47A7A"/>
    <w:rsid w:val="00B47A86"/>
    <w:rsid w:val="00B50A8C"/>
    <w:rsid w:val="00B50AAE"/>
    <w:rsid w:val="00B50D78"/>
    <w:rsid w:val="00B51233"/>
    <w:rsid w:val="00B518FC"/>
    <w:rsid w:val="00B5216C"/>
    <w:rsid w:val="00B521ED"/>
    <w:rsid w:val="00B524FD"/>
    <w:rsid w:val="00B538CF"/>
    <w:rsid w:val="00B5427F"/>
    <w:rsid w:val="00B54326"/>
    <w:rsid w:val="00B54A7B"/>
    <w:rsid w:val="00B55C5D"/>
    <w:rsid w:val="00B56F00"/>
    <w:rsid w:val="00B570C7"/>
    <w:rsid w:val="00B571DA"/>
    <w:rsid w:val="00B57C36"/>
    <w:rsid w:val="00B60754"/>
    <w:rsid w:val="00B60E2B"/>
    <w:rsid w:val="00B60FE1"/>
    <w:rsid w:val="00B613B9"/>
    <w:rsid w:val="00B61FB1"/>
    <w:rsid w:val="00B62946"/>
    <w:rsid w:val="00B64657"/>
    <w:rsid w:val="00B64C50"/>
    <w:rsid w:val="00B65A51"/>
    <w:rsid w:val="00B65A5F"/>
    <w:rsid w:val="00B72AB7"/>
    <w:rsid w:val="00B73BC8"/>
    <w:rsid w:val="00B7467D"/>
    <w:rsid w:val="00B75288"/>
    <w:rsid w:val="00B756BB"/>
    <w:rsid w:val="00B75AE8"/>
    <w:rsid w:val="00B766B2"/>
    <w:rsid w:val="00B82381"/>
    <w:rsid w:val="00B834F1"/>
    <w:rsid w:val="00B8375D"/>
    <w:rsid w:val="00B837B1"/>
    <w:rsid w:val="00B90619"/>
    <w:rsid w:val="00B9063E"/>
    <w:rsid w:val="00B90F62"/>
    <w:rsid w:val="00B9218F"/>
    <w:rsid w:val="00B92F11"/>
    <w:rsid w:val="00B93023"/>
    <w:rsid w:val="00B930C4"/>
    <w:rsid w:val="00B93219"/>
    <w:rsid w:val="00B932CA"/>
    <w:rsid w:val="00B9362F"/>
    <w:rsid w:val="00B9372E"/>
    <w:rsid w:val="00B9410A"/>
    <w:rsid w:val="00B943E4"/>
    <w:rsid w:val="00B9482A"/>
    <w:rsid w:val="00B95861"/>
    <w:rsid w:val="00B95F3C"/>
    <w:rsid w:val="00B96566"/>
    <w:rsid w:val="00B96590"/>
    <w:rsid w:val="00BA13F9"/>
    <w:rsid w:val="00BA1478"/>
    <w:rsid w:val="00BA2221"/>
    <w:rsid w:val="00BA28F6"/>
    <w:rsid w:val="00BA35D4"/>
    <w:rsid w:val="00BA50A2"/>
    <w:rsid w:val="00BA633E"/>
    <w:rsid w:val="00BA67CC"/>
    <w:rsid w:val="00BB0F51"/>
    <w:rsid w:val="00BB1977"/>
    <w:rsid w:val="00BB19F7"/>
    <w:rsid w:val="00BB1CA0"/>
    <w:rsid w:val="00BB2146"/>
    <w:rsid w:val="00BB228A"/>
    <w:rsid w:val="00BB250E"/>
    <w:rsid w:val="00BB3477"/>
    <w:rsid w:val="00BB3FFA"/>
    <w:rsid w:val="00BB466B"/>
    <w:rsid w:val="00BB4B91"/>
    <w:rsid w:val="00BB7045"/>
    <w:rsid w:val="00BB760D"/>
    <w:rsid w:val="00BC080E"/>
    <w:rsid w:val="00BC0C0F"/>
    <w:rsid w:val="00BC114E"/>
    <w:rsid w:val="00BC1A84"/>
    <w:rsid w:val="00BC1F18"/>
    <w:rsid w:val="00BC23B1"/>
    <w:rsid w:val="00BC26EB"/>
    <w:rsid w:val="00BC3498"/>
    <w:rsid w:val="00BC4422"/>
    <w:rsid w:val="00BC4C5C"/>
    <w:rsid w:val="00BC4E75"/>
    <w:rsid w:val="00BC4EB7"/>
    <w:rsid w:val="00BC5903"/>
    <w:rsid w:val="00BC5FD0"/>
    <w:rsid w:val="00BD0C85"/>
    <w:rsid w:val="00BD304C"/>
    <w:rsid w:val="00BD3065"/>
    <w:rsid w:val="00BD3077"/>
    <w:rsid w:val="00BD307A"/>
    <w:rsid w:val="00BD30C7"/>
    <w:rsid w:val="00BD472D"/>
    <w:rsid w:val="00BD59A7"/>
    <w:rsid w:val="00BD60F8"/>
    <w:rsid w:val="00BD6277"/>
    <w:rsid w:val="00BD6953"/>
    <w:rsid w:val="00BD7368"/>
    <w:rsid w:val="00BE0AAA"/>
    <w:rsid w:val="00BE1D2F"/>
    <w:rsid w:val="00BE30C8"/>
    <w:rsid w:val="00BE3579"/>
    <w:rsid w:val="00BE4E21"/>
    <w:rsid w:val="00BE5BBF"/>
    <w:rsid w:val="00BE5F9B"/>
    <w:rsid w:val="00BE60AB"/>
    <w:rsid w:val="00BE66C7"/>
    <w:rsid w:val="00BE6B25"/>
    <w:rsid w:val="00BE6FBF"/>
    <w:rsid w:val="00BE79D5"/>
    <w:rsid w:val="00BE7D66"/>
    <w:rsid w:val="00BF0C9F"/>
    <w:rsid w:val="00BF1367"/>
    <w:rsid w:val="00BF1462"/>
    <w:rsid w:val="00BF171B"/>
    <w:rsid w:val="00BF1D92"/>
    <w:rsid w:val="00BF31B2"/>
    <w:rsid w:val="00BF4245"/>
    <w:rsid w:val="00BF5C04"/>
    <w:rsid w:val="00BF5CEF"/>
    <w:rsid w:val="00BF6354"/>
    <w:rsid w:val="00BF678D"/>
    <w:rsid w:val="00BF6D72"/>
    <w:rsid w:val="00C006F4"/>
    <w:rsid w:val="00C008F8"/>
    <w:rsid w:val="00C010B1"/>
    <w:rsid w:val="00C01A7F"/>
    <w:rsid w:val="00C0201A"/>
    <w:rsid w:val="00C044D3"/>
    <w:rsid w:val="00C0477C"/>
    <w:rsid w:val="00C05218"/>
    <w:rsid w:val="00C0790C"/>
    <w:rsid w:val="00C10693"/>
    <w:rsid w:val="00C10E5A"/>
    <w:rsid w:val="00C11503"/>
    <w:rsid w:val="00C12172"/>
    <w:rsid w:val="00C12195"/>
    <w:rsid w:val="00C15121"/>
    <w:rsid w:val="00C156F7"/>
    <w:rsid w:val="00C16D5D"/>
    <w:rsid w:val="00C16EDC"/>
    <w:rsid w:val="00C20010"/>
    <w:rsid w:val="00C205DB"/>
    <w:rsid w:val="00C20A47"/>
    <w:rsid w:val="00C20AE4"/>
    <w:rsid w:val="00C20F84"/>
    <w:rsid w:val="00C21AB8"/>
    <w:rsid w:val="00C2270A"/>
    <w:rsid w:val="00C22743"/>
    <w:rsid w:val="00C23195"/>
    <w:rsid w:val="00C23E02"/>
    <w:rsid w:val="00C2424A"/>
    <w:rsid w:val="00C243ED"/>
    <w:rsid w:val="00C2688D"/>
    <w:rsid w:val="00C26939"/>
    <w:rsid w:val="00C26B4E"/>
    <w:rsid w:val="00C3143B"/>
    <w:rsid w:val="00C31EC4"/>
    <w:rsid w:val="00C321AB"/>
    <w:rsid w:val="00C33401"/>
    <w:rsid w:val="00C33689"/>
    <w:rsid w:val="00C338F8"/>
    <w:rsid w:val="00C34D0A"/>
    <w:rsid w:val="00C36FCC"/>
    <w:rsid w:val="00C4069F"/>
    <w:rsid w:val="00C407F0"/>
    <w:rsid w:val="00C40A68"/>
    <w:rsid w:val="00C40F69"/>
    <w:rsid w:val="00C418F7"/>
    <w:rsid w:val="00C41BFA"/>
    <w:rsid w:val="00C4214A"/>
    <w:rsid w:val="00C433AA"/>
    <w:rsid w:val="00C433E8"/>
    <w:rsid w:val="00C43C1F"/>
    <w:rsid w:val="00C442B3"/>
    <w:rsid w:val="00C44A36"/>
    <w:rsid w:val="00C44BB2"/>
    <w:rsid w:val="00C4711C"/>
    <w:rsid w:val="00C5124E"/>
    <w:rsid w:val="00C5185E"/>
    <w:rsid w:val="00C51E55"/>
    <w:rsid w:val="00C52DFB"/>
    <w:rsid w:val="00C52FC8"/>
    <w:rsid w:val="00C5308A"/>
    <w:rsid w:val="00C539A6"/>
    <w:rsid w:val="00C53EE2"/>
    <w:rsid w:val="00C54B9B"/>
    <w:rsid w:val="00C5631D"/>
    <w:rsid w:val="00C56798"/>
    <w:rsid w:val="00C56D6C"/>
    <w:rsid w:val="00C57C31"/>
    <w:rsid w:val="00C612CC"/>
    <w:rsid w:val="00C628AC"/>
    <w:rsid w:val="00C651BE"/>
    <w:rsid w:val="00C65B61"/>
    <w:rsid w:val="00C67C96"/>
    <w:rsid w:val="00C67CA4"/>
    <w:rsid w:val="00C727FB"/>
    <w:rsid w:val="00C72933"/>
    <w:rsid w:val="00C72D05"/>
    <w:rsid w:val="00C73E5D"/>
    <w:rsid w:val="00C748B9"/>
    <w:rsid w:val="00C7557E"/>
    <w:rsid w:val="00C7565D"/>
    <w:rsid w:val="00C75DE6"/>
    <w:rsid w:val="00C76882"/>
    <w:rsid w:val="00C76EEB"/>
    <w:rsid w:val="00C76FF1"/>
    <w:rsid w:val="00C7787D"/>
    <w:rsid w:val="00C8021F"/>
    <w:rsid w:val="00C80289"/>
    <w:rsid w:val="00C82A4E"/>
    <w:rsid w:val="00C830E9"/>
    <w:rsid w:val="00C83330"/>
    <w:rsid w:val="00C83EAA"/>
    <w:rsid w:val="00C856D9"/>
    <w:rsid w:val="00C8577D"/>
    <w:rsid w:val="00C85A97"/>
    <w:rsid w:val="00C86AEF"/>
    <w:rsid w:val="00C870D5"/>
    <w:rsid w:val="00C87169"/>
    <w:rsid w:val="00C90687"/>
    <w:rsid w:val="00C90793"/>
    <w:rsid w:val="00C912DB"/>
    <w:rsid w:val="00C91B7D"/>
    <w:rsid w:val="00C9218D"/>
    <w:rsid w:val="00C9284D"/>
    <w:rsid w:val="00C92907"/>
    <w:rsid w:val="00C92BBD"/>
    <w:rsid w:val="00C92FA1"/>
    <w:rsid w:val="00C96065"/>
    <w:rsid w:val="00CA0461"/>
    <w:rsid w:val="00CA08A8"/>
    <w:rsid w:val="00CA1D6A"/>
    <w:rsid w:val="00CA23FE"/>
    <w:rsid w:val="00CA26C0"/>
    <w:rsid w:val="00CA2865"/>
    <w:rsid w:val="00CA2D76"/>
    <w:rsid w:val="00CA2F14"/>
    <w:rsid w:val="00CA380A"/>
    <w:rsid w:val="00CA3A66"/>
    <w:rsid w:val="00CA3E6F"/>
    <w:rsid w:val="00CA4E87"/>
    <w:rsid w:val="00CA61AC"/>
    <w:rsid w:val="00CA655F"/>
    <w:rsid w:val="00CA74D4"/>
    <w:rsid w:val="00CA7B00"/>
    <w:rsid w:val="00CB1FE6"/>
    <w:rsid w:val="00CB2391"/>
    <w:rsid w:val="00CB2765"/>
    <w:rsid w:val="00CB3058"/>
    <w:rsid w:val="00CB31DE"/>
    <w:rsid w:val="00CB371F"/>
    <w:rsid w:val="00CB3CA9"/>
    <w:rsid w:val="00CB3E64"/>
    <w:rsid w:val="00CB5088"/>
    <w:rsid w:val="00CB5119"/>
    <w:rsid w:val="00CB5EF5"/>
    <w:rsid w:val="00CB6487"/>
    <w:rsid w:val="00CB7152"/>
    <w:rsid w:val="00CB723B"/>
    <w:rsid w:val="00CB78DF"/>
    <w:rsid w:val="00CB7DBC"/>
    <w:rsid w:val="00CC01C9"/>
    <w:rsid w:val="00CC0A45"/>
    <w:rsid w:val="00CC1396"/>
    <w:rsid w:val="00CC1601"/>
    <w:rsid w:val="00CC22BA"/>
    <w:rsid w:val="00CC3679"/>
    <w:rsid w:val="00CC444A"/>
    <w:rsid w:val="00CC46BA"/>
    <w:rsid w:val="00CC498F"/>
    <w:rsid w:val="00CC59BE"/>
    <w:rsid w:val="00CC59E1"/>
    <w:rsid w:val="00CC66A1"/>
    <w:rsid w:val="00CC7401"/>
    <w:rsid w:val="00CD0167"/>
    <w:rsid w:val="00CD05A1"/>
    <w:rsid w:val="00CD091F"/>
    <w:rsid w:val="00CD0FCD"/>
    <w:rsid w:val="00CD3370"/>
    <w:rsid w:val="00CD3DB9"/>
    <w:rsid w:val="00CD4038"/>
    <w:rsid w:val="00CD4D19"/>
    <w:rsid w:val="00CD5675"/>
    <w:rsid w:val="00CD5FEF"/>
    <w:rsid w:val="00CD653C"/>
    <w:rsid w:val="00CE0B98"/>
    <w:rsid w:val="00CE0EAA"/>
    <w:rsid w:val="00CE0F43"/>
    <w:rsid w:val="00CE1E46"/>
    <w:rsid w:val="00CE2F2A"/>
    <w:rsid w:val="00CE402D"/>
    <w:rsid w:val="00CE48E7"/>
    <w:rsid w:val="00CE4F0A"/>
    <w:rsid w:val="00CE66F5"/>
    <w:rsid w:val="00CE69E2"/>
    <w:rsid w:val="00CF1970"/>
    <w:rsid w:val="00CF1982"/>
    <w:rsid w:val="00CF3BE5"/>
    <w:rsid w:val="00CF3DB7"/>
    <w:rsid w:val="00CF408A"/>
    <w:rsid w:val="00CF42E7"/>
    <w:rsid w:val="00CF4751"/>
    <w:rsid w:val="00CF5A2D"/>
    <w:rsid w:val="00CF6E6D"/>
    <w:rsid w:val="00CF7045"/>
    <w:rsid w:val="00CF7D0A"/>
    <w:rsid w:val="00D00992"/>
    <w:rsid w:val="00D02FFF"/>
    <w:rsid w:val="00D03B57"/>
    <w:rsid w:val="00D0456C"/>
    <w:rsid w:val="00D07AAB"/>
    <w:rsid w:val="00D1147C"/>
    <w:rsid w:val="00D11A23"/>
    <w:rsid w:val="00D1326E"/>
    <w:rsid w:val="00D1471A"/>
    <w:rsid w:val="00D15D30"/>
    <w:rsid w:val="00D16086"/>
    <w:rsid w:val="00D169D3"/>
    <w:rsid w:val="00D2063B"/>
    <w:rsid w:val="00D20C08"/>
    <w:rsid w:val="00D22821"/>
    <w:rsid w:val="00D22A5B"/>
    <w:rsid w:val="00D24F25"/>
    <w:rsid w:val="00D26C4F"/>
    <w:rsid w:val="00D26CD7"/>
    <w:rsid w:val="00D271DE"/>
    <w:rsid w:val="00D274C2"/>
    <w:rsid w:val="00D27559"/>
    <w:rsid w:val="00D2789D"/>
    <w:rsid w:val="00D312A6"/>
    <w:rsid w:val="00D31349"/>
    <w:rsid w:val="00D31A15"/>
    <w:rsid w:val="00D323CA"/>
    <w:rsid w:val="00D32498"/>
    <w:rsid w:val="00D32F06"/>
    <w:rsid w:val="00D335F3"/>
    <w:rsid w:val="00D33F7A"/>
    <w:rsid w:val="00D34524"/>
    <w:rsid w:val="00D348A7"/>
    <w:rsid w:val="00D34A30"/>
    <w:rsid w:val="00D35252"/>
    <w:rsid w:val="00D37171"/>
    <w:rsid w:val="00D4000C"/>
    <w:rsid w:val="00D4043D"/>
    <w:rsid w:val="00D42D58"/>
    <w:rsid w:val="00D45284"/>
    <w:rsid w:val="00D45FE0"/>
    <w:rsid w:val="00D46753"/>
    <w:rsid w:val="00D509F8"/>
    <w:rsid w:val="00D519C0"/>
    <w:rsid w:val="00D52F59"/>
    <w:rsid w:val="00D531DA"/>
    <w:rsid w:val="00D53E29"/>
    <w:rsid w:val="00D5442C"/>
    <w:rsid w:val="00D54AF3"/>
    <w:rsid w:val="00D54D7A"/>
    <w:rsid w:val="00D54EDD"/>
    <w:rsid w:val="00D558C1"/>
    <w:rsid w:val="00D55E8B"/>
    <w:rsid w:val="00D56675"/>
    <w:rsid w:val="00D56B90"/>
    <w:rsid w:val="00D57634"/>
    <w:rsid w:val="00D57DD5"/>
    <w:rsid w:val="00D57F23"/>
    <w:rsid w:val="00D6134F"/>
    <w:rsid w:val="00D61B94"/>
    <w:rsid w:val="00D62245"/>
    <w:rsid w:val="00D6367C"/>
    <w:rsid w:val="00D637AC"/>
    <w:rsid w:val="00D64B28"/>
    <w:rsid w:val="00D64F19"/>
    <w:rsid w:val="00D653C5"/>
    <w:rsid w:val="00D66118"/>
    <w:rsid w:val="00D70F7D"/>
    <w:rsid w:val="00D71702"/>
    <w:rsid w:val="00D717A8"/>
    <w:rsid w:val="00D72A53"/>
    <w:rsid w:val="00D72D49"/>
    <w:rsid w:val="00D741DA"/>
    <w:rsid w:val="00D74570"/>
    <w:rsid w:val="00D747F9"/>
    <w:rsid w:val="00D74A71"/>
    <w:rsid w:val="00D75200"/>
    <w:rsid w:val="00D75B82"/>
    <w:rsid w:val="00D76232"/>
    <w:rsid w:val="00D76545"/>
    <w:rsid w:val="00D768DF"/>
    <w:rsid w:val="00D773AF"/>
    <w:rsid w:val="00D7762E"/>
    <w:rsid w:val="00D77760"/>
    <w:rsid w:val="00D80C63"/>
    <w:rsid w:val="00D81D60"/>
    <w:rsid w:val="00D81FE0"/>
    <w:rsid w:val="00D82E36"/>
    <w:rsid w:val="00D83C9B"/>
    <w:rsid w:val="00D841D9"/>
    <w:rsid w:val="00D84B06"/>
    <w:rsid w:val="00D8560A"/>
    <w:rsid w:val="00D85783"/>
    <w:rsid w:val="00D85AAC"/>
    <w:rsid w:val="00D85F53"/>
    <w:rsid w:val="00D86A00"/>
    <w:rsid w:val="00D86A5C"/>
    <w:rsid w:val="00D87D8E"/>
    <w:rsid w:val="00D87FA6"/>
    <w:rsid w:val="00D91679"/>
    <w:rsid w:val="00D91814"/>
    <w:rsid w:val="00D91AA7"/>
    <w:rsid w:val="00D923C8"/>
    <w:rsid w:val="00D94295"/>
    <w:rsid w:val="00D95BB3"/>
    <w:rsid w:val="00D97634"/>
    <w:rsid w:val="00DA052F"/>
    <w:rsid w:val="00DA11C5"/>
    <w:rsid w:val="00DA149A"/>
    <w:rsid w:val="00DA23EC"/>
    <w:rsid w:val="00DA25F8"/>
    <w:rsid w:val="00DA275E"/>
    <w:rsid w:val="00DA27CC"/>
    <w:rsid w:val="00DA3498"/>
    <w:rsid w:val="00DA407A"/>
    <w:rsid w:val="00DA452C"/>
    <w:rsid w:val="00DA4543"/>
    <w:rsid w:val="00DA5670"/>
    <w:rsid w:val="00DA5A8E"/>
    <w:rsid w:val="00DA5CF7"/>
    <w:rsid w:val="00DA681A"/>
    <w:rsid w:val="00DA6FAD"/>
    <w:rsid w:val="00DA7344"/>
    <w:rsid w:val="00DA74EF"/>
    <w:rsid w:val="00DA7A95"/>
    <w:rsid w:val="00DB0CAF"/>
    <w:rsid w:val="00DB2100"/>
    <w:rsid w:val="00DB214D"/>
    <w:rsid w:val="00DB2531"/>
    <w:rsid w:val="00DB2DAD"/>
    <w:rsid w:val="00DB36FF"/>
    <w:rsid w:val="00DB3C78"/>
    <w:rsid w:val="00DB3CF0"/>
    <w:rsid w:val="00DB4A4F"/>
    <w:rsid w:val="00DB4B34"/>
    <w:rsid w:val="00DB4BD8"/>
    <w:rsid w:val="00DB5993"/>
    <w:rsid w:val="00DB66D6"/>
    <w:rsid w:val="00DB6B4D"/>
    <w:rsid w:val="00DB738A"/>
    <w:rsid w:val="00DB74F2"/>
    <w:rsid w:val="00DB7CC7"/>
    <w:rsid w:val="00DC019A"/>
    <w:rsid w:val="00DC10CC"/>
    <w:rsid w:val="00DC1529"/>
    <w:rsid w:val="00DC44CA"/>
    <w:rsid w:val="00DC5B56"/>
    <w:rsid w:val="00DC603F"/>
    <w:rsid w:val="00DC6ED2"/>
    <w:rsid w:val="00DD1444"/>
    <w:rsid w:val="00DD221C"/>
    <w:rsid w:val="00DD2E66"/>
    <w:rsid w:val="00DD3775"/>
    <w:rsid w:val="00DD408E"/>
    <w:rsid w:val="00DD45B4"/>
    <w:rsid w:val="00DD5A64"/>
    <w:rsid w:val="00DD5EB5"/>
    <w:rsid w:val="00DD74F7"/>
    <w:rsid w:val="00DD7DE8"/>
    <w:rsid w:val="00DE3C5D"/>
    <w:rsid w:val="00DE4086"/>
    <w:rsid w:val="00DE460E"/>
    <w:rsid w:val="00DE4B8C"/>
    <w:rsid w:val="00DE527C"/>
    <w:rsid w:val="00DE52A4"/>
    <w:rsid w:val="00DE58F2"/>
    <w:rsid w:val="00DE5957"/>
    <w:rsid w:val="00DE6514"/>
    <w:rsid w:val="00DE6E70"/>
    <w:rsid w:val="00DF0C20"/>
    <w:rsid w:val="00DF0ED2"/>
    <w:rsid w:val="00DF2556"/>
    <w:rsid w:val="00DF4765"/>
    <w:rsid w:val="00DF5C84"/>
    <w:rsid w:val="00DF5EB5"/>
    <w:rsid w:val="00DF6005"/>
    <w:rsid w:val="00DF6194"/>
    <w:rsid w:val="00DF6289"/>
    <w:rsid w:val="00DF6825"/>
    <w:rsid w:val="00DF74B7"/>
    <w:rsid w:val="00E00621"/>
    <w:rsid w:val="00E01401"/>
    <w:rsid w:val="00E01553"/>
    <w:rsid w:val="00E02594"/>
    <w:rsid w:val="00E030C2"/>
    <w:rsid w:val="00E0318C"/>
    <w:rsid w:val="00E073BA"/>
    <w:rsid w:val="00E111E9"/>
    <w:rsid w:val="00E11230"/>
    <w:rsid w:val="00E112D3"/>
    <w:rsid w:val="00E11C18"/>
    <w:rsid w:val="00E120CF"/>
    <w:rsid w:val="00E122DA"/>
    <w:rsid w:val="00E12BD7"/>
    <w:rsid w:val="00E14196"/>
    <w:rsid w:val="00E14663"/>
    <w:rsid w:val="00E147DD"/>
    <w:rsid w:val="00E149CB"/>
    <w:rsid w:val="00E149FF"/>
    <w:rsid w:val="00E158F9"/>
    <w:rsid w:val="00E15D45"/>
    <w:rsid w:val="00E15D60"/>
    <w:rsid w:val="00E1668D"/>
    <w:rsid w:val="00E16BD1"/>
    <w:rsid w:val="00E16E99"/>
    <w:rsid w:val="00E16EAC"/>
    <w:rsid w:val="00E17A76"/>
    <w:rsid w:val="00E17C77"/>
    <w:rsid w:val="00E2059A"/>
    <w:rsid w:val="00E20911"/>
    <w:rsid w:val="00E213AB"/>
    <w:rsid w:val="00E216D0"/>
    <w:rsid w:val="00E21C69"/>
    <w:rsid w:val="00E21FB6"/>
    <w:rsid w:val="00E233C9"/>
    <w:rsid w:val="00E239FC"/>
    <w:rsid w:val="00E25596"/>
    <w:rsid w:val="00E2618F"/>
    <w:rsid w:val="00E30A38"/>
    <w:rsid w:val="00E33189"/>
    <w:rsid w:val="00E3332B"/>
    <w:rsid w:val="00E3380B"/>
    <w:rsid w:val="00E338F3"/>
    <w:rsid w:val="00E35B26"/>
    <w:rsid w:val="00E36090"/>
    <w:rsid w:val="00E362C1"/>
    <w:rsid w:val="00E362DA"/>
    <w:rsid w:val="00E371A8"/>
    <w:rsid w:val="00E37E70"/>
    <w:rsid w:val="00E403BC"/>
    <w:rsid w:val="00E413E8"/>
    <w:rsid w:val="00E42D3B"/>
    <w:rsid w:val="00E4415F"/>
    <w:rsid w:val="00E44A84"/>
    <w:rsid w:val="00E45280"/>
    <w:rsid w:val="00E46B7B"/>
    <w:rsid w:val="00E471D9"/>
    <w:rsid w:val="00E47E19"/>
    <w:rsid w:val="00E500CC"/>
    <w:rsid w:val="00E5113C"/>
    <w:rsid w:val="00E51B23"/>
    <w:rsid w:val="00E52871"/>
    <w:rsid w:val="00E5405E"/>
    <w:rsid w:val="00E553A0"/>
    <w:rsid w:val="00E553A5"/>
    <w:rsid w:val="00E553EB"/>
    <w:rsid w:val="00E5557E"/>
    <w:rsid w:val="00E55B85"/>
    <w:rsid w:val="00E55C86"/>
    <w:rsid w:val="00E56A86"/>
    <w:rsid w:val="00E600D5"/>
    <w:rsid w:val="00E60ABE"/>
    <w:rsid w:val="00E613CD"/>
    <w:rsid w:val="00E61517"/>
    <w:rsid w:val="00E61ED8"/>
    <w:rsid w:val="00E63061"/>
    <w:rsid w:val="00E65492"/>
    <w:rsid w:val="00E658EB"/>
    <w:rsid w:val="00E661F3"/>
    <w:rsid w:val="00E6689C"/>
    <w:rsid w:val="00E67692"/>
    <w:rsid w:val="00E6779C"/>
    <w:rsid w:val="00E702F5"/>
    <w:rsid w:val="00E70605"/>
    <w:rsid w:val="00E7067B"/>
    <w:rsid w:val="00E70745"/>
    <w:rsid w:val="00E7093F"/>
    <w:rsid w:val="00E7111E"/>
    <w:rsid w:val="00E71224"/>
    <w:rsid w:val="00E7347C"/>
    <w:rsid w:val="00E74719"/>
    <w:rsid w:val="00E74E7C"/>
    <w:rsid w:val="00E7571B"/>
    <w:rsid w:val="00E7650C"/>
    <w:rsid w:val="00E77092"/>
    <w:rsid w:val="00E7780A"/>
    <w:rsid w:val="00E77885"/>
    <w:rsid w:val="00E807BF"/>
    <w:rsid w:val="00E81C19"/>
    <w:rsid w:val="00E81F98"/>
    <w:rsid w:val="00E82335"/>
    <w:rsid w:val="00E82BC8"/>
    <w:rsid w:val="00E835A3"/>
    <w:rsid w:val="00E84755"/>
    <w:rsid w:val="00E8500D"/>
    <w:rsid w:val="00E855DB"/>
    <w:rsid w:val="00E86051"/>
    <w:rsid w:val="00E86539"/>
    <w:rsid w:val="00E867DC"/>
    <w:rsid w:val="00E868D2"/>
    <w:rsid w:val="00E87AD1"/>
    <w:rsid w:val="00E90185"/>
    <w:rsid w:val="00E9087D"/>
    <w:rsid w:val="00E91F08"/>
    <w:rsid w:val="00E92424"/>
    <w:rsid w:val="00E92BCE"/>
    <w:rsid w:val="00E92C49"/>
    <w:rsid w:val="00E93599"/>
    <w:rsid w:val="00E93649"/>
    <w:rsid w:val="00E95278"/>
    <w:rsid w:val="00E95321"/>
    <w:rsid w:val="00E955BC"/>
    <w:rsid w:val="00E95663"/>
    <w:rsid w:val="00E96507"/>
    <w:rsid w:val="00E96835"/>
    <w:rsid w:val="00E970E7"/>
    <w:rsid w:val="00E976F1"/>
    <w:rsid w:val="00E97E6E"/>
    <w:rsid w:val="00EA04A6"/>
    <w:rsid w:val="00EA1C7B"/>
    <w:rsid w:val="00EA2DA7"/>
    <w:rsid w:val="00EA3B9C"/>
    <w:rsid w:val="00EA40E7"/>
    <w:rsid w:val="00EA4278"/>
    <w:rsid w:val="00EA66A5"/>
    <w:rsid w:val="00EA737C"/>
    <w:rsid w:val="00EA7F3E"/>
    <w:rsid w:val="00EB008E"/>
    <w:rsid w:val="00EB12F7"/>
    <w:rsid w:val="00EB13A8"/>
    <w:rsid w:val="00EB1588"/>
    <w:rsid w:val="00EB31FE"/>
    <w:rsid w:val="00EB32C6"/>
    <w:rsid w:val="00EB3DFC"/>
    <w:rsid w:val="00EB432C"/>
    <w:rsid w:val="00EB43EA"/>
    <w:rsid w:val="00EB4B2E"/>
    <w:rsid w:val="00EB5222"/>
    <w:rsid w:val="00EB5572"/>
    <w:rsid w:val="00EB5F9B"/>
    <w:rsid w:val="00EB664F"/>
    <w:rsid w:val="00EB6D7C"/>
    <w:rsid w:val="00EB6EA6"/>
    <w:rsid w:val="00EB75E2"/>
    <w:rsid w:val="00EB79AA"/>
    <w:rsid w:val="00EC01A7"/>
    <w:rsid w:val="00EC10FF"/>
    <w:rsid w:val="00EC185E"/>
    <w:rsid w:val="00EC2B9E"/>
    <w:rsid w:val="00EC2ECC"/>
    <w:rsid w:val="00EC327E"/>
    <w:rsid w:val="00EC3782"/>
    <w:rsid w:val="00EC521B"/>
    <w:rsid w:val="00EC5DCE"/>
    <w:rsid w:val="00EC608D"/>
    <w:rsid w:val="00EC6837"/>
    <w:rsid w:val="00EC7804"/>
    <w:rsid w:val="00ED028E"/>
    <w:rsid w:val="00ED0ACD"/>
    <w:rsid w:val="00ED11B4"/>
    <w:rsid w:val="00ED1732"/>
    <w:rsid w:val="00ED1F0D"/>
    <w:rsid w:val="00ED2E56"/>
    <w:rsid w:val="00ED34E0"/>
    <w:rsid w:val="00ED3533"/>
    <w:rsid w:val="00ED3CFB"/>
    <w:rsid w:val="00ED424A"/>
    <w:rsid w:val="00ED4F26"/>
    <w:rsid w:val="00ED51F0"/>
    <w:rsid w:val="00ED5AE4"/>
    <w:rsid w:val="00ED5F8E"/>
    <w:rsid w:val="00ED6185"/>
    <w:rsid w:val="00ED63F1"/>
    <w:rsid w:val="00ED67D7"/>
    <w:rsid w:val="00ED77A5"/>
    <w:rsid w:val="00EE0BE3"/>
    <w:rsid w:val="00EE1866"/>
    <w:rsid w:val="00EE2024"/>
    <w:rsid w:val="00EE270F"/>
    <w:rsid w:val="00EE2BDE"/>
    <w:rsid w:val="00EE2CDE"/>
    <w:rsid w:val="00EE42DF"/>
    <w:rsid w:val="00EE682F"/>
    <w:rsid w:val="00EE6DF3"/>
    <w:rsid w:val="00EE7CA2"/>
    <w:rsid w:val="00EF17EA"/>
    <w:rsid w:val="00EF276D"/>
    <w:rsid w:val="00EF2E91"/>
    <w:rsid w:val="00EF375B"/>
    <w:rsid w:val="00EF4416"/>
    <w:rsid w:val="00EF475B"/>
    <w:rsid w:val="00EF590C"/>
    <w:rsid w:val="00EF5E16"/>
    <w:rsid w:val="00EF5E5B"/>
    <w:rsid w:val="00EF5FB5"/>
    <w:rsid w:val="00EF62D7"/>
    <w:rsid w:val="00EF6F38"/>
    <w:rsid w:val="00EF7B7C"/>
    <w:rsid w:val="00F00A53"/>
    <w:rsid w:val="00F00E35"/>
    <w:rsid w:val="00F012B9"/>
    <w:rsid w:val="00F03C3E"/>
    <w:rsid w:val="00F03DB6"/>
    <w:rsid w:val="00F04757"/>
    <w:rsid w:val="00F04B1F"/>
    <w:rsid w:val="00F06502"/>
    <w:rsid w:val="00F0697A"/>
    <w:rsid w:val="00F07345"/>
    <w:rsid w:val="00F073BE"/>
    <w:rsid w:val="00F117AA"/>
    <w:rsid w:val="00F119C9"/>
    <w:rsid w:val="00F135BA"/>
    <w:rsid w:val="00F13794"/>
    <w:rsid w:val="00F13DE5"/>
    <w:rsid w:val="00F1451A"/>
    <w:rsid w:val="00F151EC"/>
    <w:rsid w:val="00F1540B"/>
    <w:rsid w:val="00F15445"/>
    <w:rsid w:val="00F15903"/>
    <w:rsid w:val="00F15B20"/>
    <w:rsid w:val="00F16AC7"/>
    <w:rsid w:val="00F173B5"/>
    <w:rsid w:val="00F2218A"/>
    <w:rsid w:val="00F23000"/>
    <w:rsid w:val="00F23958"/>
    <w:rsid w:val="00F23BC4"/>
    <w:rsid w:val="00F24730"/>
    <w:rsid w:val="00F24CF2"/>
    <w:rsid w:val="00F262B1"/>
    <w:rsid w:val="00F26407"/>
    <w:rsid w:val="00F27424"/>
    <w:rsid w:val="00F30327"/>
    <w:rsid w:val="00F306E4"/>
    <w:rsid w:val="00F30FF1"/>
    <w:rsid w:val="00F3149C"/>
    <w:rsid w:val="00F32134"/>
    <w:rsid w:val="00F3230C"/>
    <w:rsid w:val="00F3359F"/>
    <w:rsid w:val="00F33687"/>
    <w:rsid w:val="00F336AA"/>
    <w:rsid w:val="00F34431"/>
    <w:rsid w:val="00F3506E"/>
    <w:rsid w:val="00F350B2"/>
    <w:rsid w:val="00F36120"/>
    <w:rsid w:val="00F362CA"/>
    <w:rsid w:val="00F36471"/>
    <w:rsid w:val="00F40B75"/>
    <w:rsid w:val="00F40DE3"/>
    <w:rsid w:val="00F41055"/>
    <w:rsid w:val="00F4128D"/>
    <w:rsid w:val="00F414CD"/>
    <w:rsid w:val="00F41D41"/>
    <w:rsid w:val="00F41F62"/>
    <w:rsid w:val="00F427B4"/>
    <w:rsid w:val="00F435FD"/>
    <w:rsid w:val="00F44424"/>
    <w:rsid w:val="00F44C82"/>
    <w:rsid w:val="00F45CF2"/>
    <w:rsid w:val="00F47547"/>
    <w:rsid w:val="00F47B0A"/>
    <w:rsid w:val="00F508C0"/>
    <w:rsid w:val="00F516A2"/>
    <w:rsid w:val="00F518E3"/>
    <w:rsid w:val="00F5365E"/>
    <w:rsid w:val="00F54CFD"/>
    <w:rsid w:val="00F55D23"/>
    <w:rsid w:val="00F56476"/>
    <w:rsid w:val="00F56729"/>
    <w:rsid w:val="00F567C4"/>
    <w:rsid w:val="00F570E6"/>
    <w:rsid w:val="00F57250"/>
    <w:rsid w:val="00F575BB"/>
    <w:rsid w:val="00F57D7E"/>
    <w:rsid w:val="00F60292"/>
    <w:rsid w:val="00F60ACC"/>
    <w:rsid w:val="00F6190E"/>
    <w:rsid w:val="00F61FBC"/>
    <w:rsid w:val="00F6215A"/>
    <w:rsid w:val="00F6368D"/>
    <w:rsid w:val="00F6373D"/>
    <w:rsid w:val="00F63B3E"/>
    <w:rsid w:val="00F63CE4"/>
    <w:rsid w:val="00F6463E"/>
    <w:rsid w:val="00F64C7D"/>
    <w:rsid w:val="00F6564C"/>
    <w:rsid w:val="00F65D09"/>
    <w:rsid w:val="00F66C06"/>
    <w:rsid w:val="00F67B99"/>
    <w:rsid w:val="00F701EE"/>
    <w:rsid w:val="00F70703"/>
    <w:rsid w:val="00F70C06"/>
    <w:rsid w:val="00F71367"/>
    <w:rsid w:val="00F71A93"/>
    <w:rsid w:val="00F71B59"/>
    <w:rsid w:val="00F71ED1"/>
    <w:rsid w:val="00F721E7"/>
    <w:rsid w:val="00F72C8F"/>
    <w:rsid w:val="00F72E09"/>
    <w:rsid w:val="00F74E8E"/>
    <w:rsid w:val="00F74ECC"/>
    <w:rsid w:val="00F7544D"/>
    <w:rsid w:val="00F75B19"/>
    <w:rsid w:val="00F75E7C"/>
    <w:rsid w:val="00F766D9"/>
    <w:rsid w:val="00F76ABB"/>
    <w:rsid w:val="00F76C24"/>
    <w:rsid w:val="00F772B0"/>
    <w:rsid w:val="00F80B4E"/>
    <w:rsid w:val="00F81225"/>
    <w:rsid w:val="00F847CB"/>
    <w:rsid w:val="00F85118"/>
    <w:rsid w:val="00F857AA"/>
    <w:rsid w:val="00F863F6"/>
    <w:rsid w:val="00F86799"/>
    <w:rsid w:val="00F86C03"/>
    <w:rsid w:val="00F871A6"/>
    <w:rsid w:val="00F87C4C"/>
    <w:rsid w:val="00F90891"/>
    <w:rsid w:val="00F90E00"/>
    <w:rsid w:val="00F91C0D"/>
    <w:rsid w:val="00F92765"/>
    <w:rsid w:val="00F928FD"/>
    <w:rsid w:val="00F929B9"/>
    <w:rsid w:val="00F92E1D"/>
    <w:rsid w:val="00F932EA"/>
    <w:rsid w:val="00F93F7B"/>
    <w:rsid w:val="00F94ADA"/>
    <w:rsid w:val="00F95372"/>
    <w:rsid w:val="00F95579"/>
    <w:rsid w:val="00F96A91"/>
    <w:rsid w:val="00F96B71"/>
    <w:rsid w:val="00F970B7"/>
    <w:rsid w:val="00FA1689"/>
    <w:rsid w:val="00FA16FB"/>
    <w:rsid w:val="00FA19B5"/>
    <w:rsid w:val="00FA1A39"/>
    <w:rsid w:val="00FA30F6"/>
    <w:rsid w:val="00FA31AA"/>
    <w:rsid w:val="00FA3795"/>
    <w:rsid w:val="00FA3BAB"/>
    <w:rsid w:val="00FA3D0D"/>
    <w:rsid w:val="00FA4C35"/>
    <w:rsid w:val="00FA59AE"/>
    <w:rsid w:val="00FA5E7A"/>
    <w:rsid w:val="00FA67FD"/>
    <w:rsid w:val="00FA7E99"/>
    <w:rsid w:val="00FB0412"/>
    <w:rsid w:val="00FB0723"/>
    <w:rsid w:val="00FB0E0B"/>
    <w:rsid w:val="00FB0F53"/>
    <w:rsid w:val="00FB1777"/>
    <w:rsid w:val="00FB30B9"/>
    <w:rsid w:val="00FB354C"/>
    <w:rsid w:val="00FB3CFD"/>
    <w:rsid w:val="00FB4524"/>
    <w:rsid w:val="00FB4BF9"/>
    <w:rsid w:val="00FB5E73"/>
    <w:rsid w:val="00FB7F79"/>
    <w:rsid w:val="00FC14E4"/>
    <w:rsid w:val="00FC16A9"/>
    <w:rsid w:val="00FC1FDA"/>
    <w:rsid w:val="00FC2415"/>
    <w:rsid w:val="00FC257C"/>
    <w:rsid w:val="00FC336F"/>
    <w:rsid w:val="00FC4EF7"/>
    <w:rsid w:val="00FC4FBD"/>
    <w:rsid w:val="00FC5A17"/>
    <w:rsid w:val="00FC5D17"/>
    <w:rsid w:val="00FC5D39"/>
    <w:rsid w:val="00FC5ECF"/>
    <w:rsid w:val="00FC6824"/>
    <w:rsid w:val="00FC6916"/>
    <w:rsid w:val="00FC6E6E"/>
    <w:rsid w:val="00FC6F12"/>
    <w:rsid w:val="00FD0AC8"/>
    <w:rsid w:val="00FD369C"/>
    <w:rsid w:val="00FD4215"/>
    <w:rsid w:val="00FD4C52"/>
    <w:rsid w:val="00FD6BEB"/>
    <w:rsid w:val="00FD7B58"/>
    <w:rsid w:val="00FE0326"/>
    <w:rsid w:val="00FE08A4"/>
    <w:rsid w:val="00FE1EDD"/>
    <w:rsid w:val="00FE2C02"/>
    <w:rsid w:val="00FE3435"/>
    <w:rsid w:val="00FE39F8"/>
    <w:rsid w:val="00FE4411"/>
    <w:rsid w:val="00FE5E68"/>
    <w:rsid w:val="00FE62BF"/>
    <w:rsid w:val="00FE7E34"/>
    <w:rsid w:val="00FF0AB9"/>
    <w:rsid w:val="00FF156E"/>
    <w:rsid w:val="00FF16E0"/>
    <w:rsid w:val="00FF244C"/>
    <w:rsid w:val="00FF2D57"/>
    <w:rsid w:val="00FF382C"/>
    <w:rsid w:val="00FF466F"/>
    <w:rsid w:val="00FF556E"/>
    <w:rsid w:val="00FF57E3"/>
    <w:rsid w:val="00FF5EA1"/>
    <w:rsid w:val="00FF61E4"/>
    <w:rsid w:val="00FF6B2D"/>
    <w:rsid w:val="00FF76CC"/>
    <w:rsid w:val="00FF7C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2f2f2"/>
    </o:shapedefaults>
    <o:shapelayout v:ext="edit">
      <o:idmap v:ext="edit" data="1"/>
    </o:shapelayout>
  </w:shapeDefaults>
  <w:decimalSymbol w:val="."/>
  <w:listSeparator w:val=","/>
  <w14:docId w14:val="47C80DDE"/>
  <w15:chartTrackingRefBased/>
  <w15:docId w15:val="{BBD9D319-1EEB-4979-9D19-7FE24E711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584"/>
  </w:style>
  <w:style w:type="paragraph" w:styleId="Heading1">
    <w:name w:val="heading 1"/>
    <w:basedOn w:val="Normal"/>
    <w:next w:val="Normal"/>
    <w:link w:val="Heading1Char"/>
    <w:uiPriority w:val="9"/>
    <w:qFormat/>
    <w:rsid w:val="0009325F"/>
    <w:pPr>
      <w:keepNext/>
      <w:keepLines/>
      <w:pBdr>
        <w:bottom w:val="single" w:sz="24" w:space="3" w:color="808080" w:themeColor="background1" w:themeShade="80"/>
      </w:pBdr>
      <w:spacing w:before="240" w:after="180"/>
      <w:outlineLvl w:val="0"/>
    </w:pPr>
    <w:rPr>
      <w:rFonts w:asciiTheme="majorHAnsi" w:eastAsiaTheme="majorEastAsia" w:hAnsiTheme="majorHAnsi" w:cstheme="majorBidi"/>
      <w:b/>
      <w:color w:val="808080" w:themeColor="background1" w:themeShade="80"/>
      <w:sz w:val="36"/>
      <w:szCs w:val="32"/>
    </w:rPr>
  </w:style>
  <w:style w:type="paragraph" w:styleId="Heading2">
    <w:name w:val="heading 2"/>
    <w:basedOn w:val="Normal"/>
    <w:next w:val="Normal"/>
    <w:link w:val="Heading2Char"/>
    <w:uiPriority w:val="9"/>
    <w:unhideWhenUsed/>
    <w:qFormat/>
    <w:rsid w:val="000B05D8"/>
    <w:pPr>
      <w:keepNext/>
      <w:keepLines/>
      <w:spacing w:before="240" w:after="180"/>
      <w:outlineLvl w:val="1"/>
    </w:pPr>
    <w:rPr>
      <w:rFonts w:asciiTheme="majorHAnsi" w:eastAsiaTheme="majorEastAsia" w:hAnsiTheme="majorHAnsi" w:cstheme="majorBidi"/>
      <w:b/>
      <w:color w:val="FF0000"/>
      <w:sz w:val="32"/>
      <w:szCs w:val="26"/>
    </w:rPr>
  </w:style>
  <w:style w:type="paragraph" w:styleId="Heading3">
    <w:name w:val="heading 3"/>
    <w:basedOn w:val="Normal"/>
    <w:next w:val="Normal"/>
    <w:link w:val="Heading3Char"/>
    <w:uiPriority w:val="9"/>
    <w:unhideWhenUsed/>
    <w:qFormat/>
    <w:rsid w:val="000B05D8"/>
    <w:pPr>
      <w:keepNext/>
      <w:keepLines/>
      <w:spacing w:before="240" w:after="12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0454C8"/>
    <w:pPr>
      <w:keepNext/>
      <w:keepLines/>
      <w:spacing w:before="240" w:after="80"/>
      <w:outlineLvl w:val="3"/>
    </w:pPr>
    <w:rPr>
      <w:rFonts w:eastAsiaTheme="majorEastAsia" w:cstheme="majorBidi"/>
      <w:iCs/>
      <w:caps/>
      <w:color w:val="FF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325F"/>
    <w:rPr>
      <w:rFonts w:asciiTheme="majorHAnsi" w:eastAsiaTheme="majorEastAsia" w:hAnsiTheme="majorHAnsi" w:cstheme="majorBidi"/>
      <w:b/>
      <w:color w:val="808080" w:themeColor="background1" w:themeShade="80"/>
      <w:sz w:val="36"/>
      <w:szCs w:val="32"/>
    </w:rPr>
  </w:style>
  <w:style w:type="paragraph" w:styleId="Title">
    <w:name w:val="Title"/>
    <w:basedOn w:val="Normal"/>
    <w:next w:val="Normal"/>
    <w:link w:val="TitleChar"/>
    <w:uiPriority w:val="10"/>
    <w:qFormat/>
    <w:rsid w:val="00A80F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0FB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B05D8"/>
    <w:rPr>
      <w:rFonts w:asciiTheme="majorHAnsi" w:eastAsiaTheme="majorEastAsia" w:hAnsiTheme="majorHAnsi" w:cstheme="majorBidi"/>
      <w:b/>
      <w:color w:val="FF0000"/>
      <w:sz w:val="32"/>
      <w:szCs w:val="26"/>
    </w:rPr>
  </w:style>
  <w:style w:type="character" w:customStyle="1" w:styleId="Heading3Char">
    <w:name w:val="Heading 3 Char"/>
    <w:basedOn w:val="DefaultParagraphFont"/>
    <w:link w:val="Heading3"/>
    <w:uiPriority w:val="9"/>
    <w:rsid w:val="000B05D8"/>
    <w:rPr>
      <w:rFonts w:eastAsiaTheme="majorEastAsia" w:cstheme="majorBidi"/>
      <w:b/>
      <w:sz w:val="28"/>
      <w:szCs w:val="24"/>
    </w:rPr>
  </w:style>
  <w:style w:type="paragraph" w:styleId="ListParagraph">
    <w:name w:val="List Paragraph"/>
    <w:basedOn w:val="Normal"/>
    <w:uiPriority w:val="34"/>
    <w:qFormat/>
    <w:rsid w:val="007F060A"/>
    <w:pPr>
      <w:ind w:left="720"/>
      <w:contextualSpacing/>
    </w:pPr>
  </w:style>
  <w:style w:type="paragraph" w:styleId="HTMLPreformatted">
    <w:name w:val="HTML Preformatted"/>
    <w:basedOn w:val="Normal"/>
    <w:link w:val="HTMLPreformattedChar"/>
    <w:uiPriority w:val="99"/>
    <w:unhideWhenUsed/>
    <w:rsid w:val="00C907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90793"/>
    <w:rPr>
      <w:rFonts w:ascii="Courier New" w:eastAsia="Times New Roman" w:hAnsi="Courier New" w:cs="Courier New"/>
      <w:sz w:val="20"/>
      <w:szCs w:val="20"/>
    </w:rPr>
  </w:style>
  <w:style w:type="table" w:styleId="TableGrid">
    <w:name w:val="Table Grid"/>
    <w:basedOn w:val="TableNormal"/>
    <w:uiPriority w:val="39"/>
    <w:rsid w:val="000B52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0B52A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paragraph" w:styleId="Header">
    <w:name w:val="header"/>
    <w:basedOn w:val="Normal"/>
    <w:link w:val="HeaderChar"/>
    <w:uiPriority w:val="99"/>
    <w:unhideWhenUsed/>
    <w:rsid w:val="00323A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3A36"/>
  </w:style>
  <w:style w:type="paragraph" w:styleId="Footer">
    <w:name w:val="footer"/>
    <w:basedOn w:val="Normal"/>
    <w:link w:val="FooterChar"/>
    <w:uiPriority w:val="99"/>
    <w:unhideWhenUsed/>
    <w:rsid w:val="00323A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3A36"/>
  </w:style>
  <w:style w:type="character" w:styleId="Hyperlink">
    <w:name w:val="Hyperlink"/>
    <w:basedOn w:val="DefaultParagraphFont"/>
    <w:uiPriority w:val="99"/>
    <w:unhideWhenUsed/>
    <w:rsid w:val="00AB7014"/>
    <w:rPr>
      <w:color w:val="0000FF" w:themeColor="hyperlink"/>
      <w:u w:val="single"/>
    </w:rPr>
  </w:style>
  <w:style w:type="paragraph" w:styleId="NormalWeb">
    <w:name w:val="Normal (Web)"/>
    <w:basedOn w:val="Normal"/>
    <w:uiPriority w:val="99"/>
    <w:unhideWhenUsed/>
    <w:rsid w:val="00E16BD1"/>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3A3CF3"/>
    <w:pPr>
      <w:pBdr>
        <w:bottom w:val="none" w:sz="0" w:space="0" w:color="auto"/>
      </w:pBdr>
      <w:spacing w:after="0"/>
      <w:outlineLvl w:val="9"/>
    </w:pPr>
    <w:rPr>
      <w:b w:val="0"/>
      <w:color w:val="365F91" w:themeColor="accent1" w:themeShade="BF"/>
      <w:sz w:val="32"/>
    </w:rPr>
  </w:style>
  <w:style w:type="paragraph" w:styleId="TOC2">
    <w:name w:val="toc 2"/>
    <w:basedOn w:val="Normal"/>
    <w:next w:val="Normal"/>
    <w:autoRedefine/>
    <w:uiPriority w:val="39"/>
    <w:unhideWhenUsed/>
    <w:rsid w:val="003410FF"/>
    <w:pPr>
      <w:tabs>
        <w:tab w:val="right" w:pos="9350"/>
      </w:tabs>
      <w:spacing w:after="120"/>
      <w:ind w:left="216"/>
    </w:pPr>
    <w:rPr>
      <w:b/>
      <w:noProof/>
    </w:rPr>
  </w:style>
  <w:style w:type="paragraph" w:styleId="TOC1">
    <w:name w:val="toc 1"/>
    <w:basedOn w:val="Normal"/>
    <w:next w:val="Normal"/>
    <w:autoRedefine/>
    <w:uiPriority w:val="39"/>
    <w:unhideWhenUsed/>
    <w:rsid w:val="0005615E"/>
    <w:pPr>
      <w:tabs>
        <w:tab w:val="right" w:pos="9350"/>
      </w:tabs>
      <w:spacing w:after="60"/>
    </w:pPr>
    <w:rPr>
      <w:b/>
      <w:caps/>
      <w:noProof/>
      <w:color w:val="FF0000"/>
      <w:sz w:val="24"/>
      <w:szCs w:val="24"/>
    </w:rPr>
  </w:style>
  <w:style w:type="paragraph" w:styleId="TOC3">
    <w:name w:val="toc 3"/>
    <w:basedOn w:val="Normal"/>
    <w:next w:val="Normal"/>
    <w:autoRedefine/>
    <w:uiPriority w:val="39"/>
    <w:unhideWhenUsed/>
    <w:rsid w:val="003410FF"/>
    <w:pPr>
      <w:tabs>
        <w:tab w:val="left" w:pos="880"/>
        <w:tab w:val="right" w:pos="9350"/>
      </w:tabs>
      <w:spacing w:after="60"/>
      <w:ind w:left="446"/>
    </w:pPr>
  </w:style>
  <w:style w:type="paragraph" w:styleId="Caption">
    <w:name w:val="caption"/>
    <w:basedOn w:val="Normal"/>
    <w:next w:val="Normal"/>
    <w:uiPriority w:val="35"/>
    <w:unhideWhenUsed/>
    <w:qFormat/>
    <w:rsid w:val="009A1C84"/>
    <w:pPr>
      <w:spacing w:after="200" w:line="240" w:lineRule="auto"/>
    </w:pPr>
    <w:rPr>
      <w:i/>
      <w:iCs/>
      <w:color w:val="1F497D" w:themeColor="text2"/>
      <w:sz w:val="18"/>
      <w:szCs w:val="18"/>
    </w:rPr>
  </w:style>
  <w:style w:type="character" w:styleId="FollowedHyperlink">
    <w:name w:val="FollowedHyperlink"/>
    <w:basedOn w:val="DefaultParagraphFont"/>
    <w:uiPriority w:val="99"/>
    <w:semiHidden/>
    <w:unhideWhenUsed/>
    <w:rsid w:val="00D56675"/>
    <w:rPr>
      <w:color w:val="800080" w:themeColor="followedHyperlink"/>
      <w:u w:val="single"/>
    </w:rPr>
  </w:style>
  <w:style w:type="table" w:styleId="GridTable4-Accent2">
    <w:name w:val="Grid Table 4 Accent 2"/>
    <w:basedOn w:val="TableNormal"/>
    <w:uiPriority w:val="49"/>
    <w:rsid w:val="00612D64"/>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imagespace">
    <w:name w:val="imagespace"/>
    <w:basedOn w:val="Normal"/>
    <w:rsid w:val="00F56476"/>
    <w:pPr>
      <w:spacing w:before="150" w:after="150" w:line="360" w:lineRule="auto"/>
    </w:pPr>
    <w:rPr>
      <w:rFonts w:ascii="Calibri" w:eastAsia="Times New Roman" w:hAnsi="Calibri" w:cs="Calibri"/>
    </w:rPr>
  </w:style>
  <w:style w:type="character" w:styleId="Strong">
    <w:name w:val="Strong"/>
    <w:basedOn w:val="DefaultParagraphFont"/>
    <w:uiPriority w:val="22"/>
    <w:qFormat/>
    <w:rsid w:val="00821FE0"/>
    <w:rPr>
      <w:b/>
      <w:bCs/>
    </w:rPr>
  </w:style>
  <w:style w:type="paragraph" w:styleId="Revision">
    <w:name w:val="Revision"/>
    <w:hidden/>
    <w:uiPriority w:val="99"/>
    <w:semiHidden/>
    <w:rsid w:val="000C718C"/>
    <w:pPr>
      <w:spacing w:after="0" w:line="240" w:lineRule="auto"/>
    </w:pPr>
  </w:style>
  <w:style w:type="paragraph" w:styleId="BalloonText">
    <w:name w:val="Balloon Text"/>
    <w:basedOn w:val="Normal"/>
    <w:link w:val="BalloonTextChar"/>
    <w:uiPriority w:val="99"/>
    <w:semiHidden/>
    <w:unhideWhenUsed/>
    <w:rsid w:val="000C7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18C"/>
    <w:rPr>
      <w:rFonts w:ascii="Segoe UI" w:hAnsi="Segoe UI" w:cs="Segoe UI"/>
      <w:sz w:val="18"/>
      <w:szCs w:val="18"/>
    </w:rPr>
  </w:style>
  <w:style w:type="character" w:customStyle="1" w:styleId="Heading4Char">
    <w:name w:val="Heading 4 Char"/>
    <w:basedOn w:val="DefaultParagraphFont"/>
    <w:link w:val="Heading4"/>
    <w:uiPriority w:val="9"/>
    <w:rsid w:val="000454C8"/>
    <w:rPr>
      <w:rFonts w:eastAsiaTheme="majorEastAsia" w:cstheme="majorBidi"/>
      <w:iCs/>
      <w:caps/>
      <w:color w:val="FF0000"/>
      <w:sz w:val="24"/>
    </w:rPr>
  </w:style>
  <w:style w:type="character" w:styleId="Mention">
    <w:name w:val="Mention"/>
    <w:basedOn w:val="DefaultParagraphFont"/>
    <w:uiPriority w:val="99"/>
    <w:semiHidden/>
    <w:unhideWhenUsed/>
    <w:rsid w:val="001C6956"/>
    <w:rPr>
      <w:color w:val="2B579A"/>
      <w:shd w:val="clear" w:color="auto" w:fill="E6E6E6"/>
    </w:rPr>
  </w:style>
  <w:style w:type="paragraph" w:customStyle="1" w:styleId="Default">
    <w:name w:val="Default"/>
    <w:rsid w:val="0019601C"/>
    <w:pPr>
      <w:autoSpaceDE w:val="0"/>
      <w:autoSpaceDN w:val="0"/>
      <w:adjustRightInd w:val="0"/>
      <w:spacing w:after="0" w:line="240" w:lineRule="auto"/>
    </w:pPr>
    <w:rPr>
      <w:rFonts w:ascii="Calibri" w:hAnsi="Calibri" w:cs="Calibri"/>
      <w:color w:val="000000"/>
      <w:sz w:val="24"/>
      <w:szCs w:val="24"/>
    </w:rPr>
  </w:style>
  <w:style w:type="character" w:customStyle="1" w:styleId="screenname">
    <w:name w:val="screenname"/>
    <w:basedOn w:val="DefaultParagraphFont"/>
    <w:rsid w:val="001175CA"/>
    <w:rPr>
      <w:rFonts w:ascii="Calibri" w:hAnsi="Calibri" w:cs="Calibri" w:hint="default"/>
      <w:b/>
      <w:bCs/>
      <w:i/>
      <w:iCs/>
      <w:color w:val="000000"/>
      <w:sz w:val="22"/>
      <w:szCs w:val="22"/>
    </w:rPr>
  </w:style>
  <w:style w:type="character" w:customStyle="1" w:styleId="button">
    <w:name w:val="button"/>
    <w:basedOn w:val="DefaultParagraphFont"/>
    <w:rsid w:val="001175CA"/>
    <w:rPr>
      <w:rFonts w:ascii="Calibri" w:hAnsi="Calibri" w:cs="Calibri" w:hint="default"/>
      <w:b/>
      <w:bCs/>
      <w:sz w:val="22"/>
      <w:szCs w:val="22"/>
    </w:rPr>
  </w:style>
  <w:style w:type="character" w:styleId="UnresolvedMention">
    <w:name w:val="Unresolved Mention"/>
    <w:basedOn w:val="DefaultParagraphFont"/>
    <w:uiPriority w:val="99"/>
    <w:semiHidden/>
    <w:unhideWhenUsed/>
    <w:rsid w:val="00F24730"/>
    <w:rPr>
      <w:color w:val="808080"/>
      <w:shd w:val="clear" w:color="auto" w:fill="E6E6E6"/>
    </w:rPr>
  </w:style>
  <w:style w:type="character" w:styleId="CommentReference">
    <w:name w:val="annotation reference"/>
    <w:basedOn w:val="DefaultParagraphFont"/>
    <w:uiPriority w:val="99"/>
    <w:semiHidden/>
    <w:unhideWhenUsed/>
    <w:rsid w:val="00BB760D"/>
    <w:rPr>
      <w:sz w:val="16"/>
      <w:szCs w:val="16"/>
    </w:rPr>
  </w:style>
  <w:style w:type="paragraph" w:styleId="CommentText">
    <w:name w:val="annotation text"/>
    <w:basedOn w:val="Normal"/>
    <w:link w:val="CommentTextChar"/>
    <w:uiPriority w:val="99"/>
    <w:semiHidden/>
    <w:unhideWhenUsed/>
    <w:rsid w:val="00BB760D"/>
    <w:pPr>
      <w:spacing w:line="240" w:lineRule="auto"/>
    </w:pPr>
    <w:rPr>
      <w:sz w:val="20"/>
      <w:szCs w:val="20"/>
    </w:rPr>
  </w:style>
  <w:style w:type="character" w:customStyle="1" w:styleId="CommentTextChar">
    <w:name w:val="Comment Text Char"/>
    <w:basedOn w:val="DefaultParagraphFont"/>
    <w:link w:val="CommentText"/>
    <w:uiPriority w:val="99"/>
    <w:semiHidden/>
    <w:rsid w:val="00BB760D"/>
    <w:rPr>
      <w:sz w:val="20"/>
      <w:szCs w:val="20"/>
    </w:rPr>
  </w:style>
  <w:style w:type="paragraph" w:styleId="CommentSubject">
    <w:name w:val="annotation subject"/>
    <w:basedOn w:val="CommentText"/>
    <w:next w:val="CommentText"/>
    <w:link w:val="CommentSubjectChar"/>
    <w:uiPriority w:val="99"/>
    <w:semiHidden/>
    <w:unhideWhenUsed/>
    <w:rsid w:val="00BB760D"/>
    <w:rPr>
      <w:b/>
      <w:bCs/>
    </w:rPr>
  </w:style>
  <w:style w:type="character" w:customStyle="1" w:styleId="CommentSubjectChar">
    <w:name w:val="Comment Subject Char"/>
    <w:basedOn w:val="CommentTextChar"/>
    <w:link w:val="CommentSubject"/>
    <w:uiPriority w:val="99"/>
    <w:semiHidden/>
    <w:rsid w:val="00BB760D"/>
    <w:rPr>
      <w:b/>
      <w:bCs/>
      <w:sz w:val="20"/>
      <w:szCs w:val="20"/>
    </w:rPr>
  </w:style>
  <w:style w:type="character" w:styleId="PlaceholderText">
    <w:name w:val="Placeholder Text"/>
    <w:basedOn w:val="DefaultParagraphFont"/>
    <w:uiPriority w:val="99"/>
    <w:semiHidden/>
    <w:rsid w:val="005E17EA"/>
    <w:rPr>
      <w:color w:val="808080"/>
    </w:rPr>
  </w:style>
  <w:style w:type="character" w:customStyle="1" w:styleId="x-131331089size">
    <w:name w:val="x_-131331089size"/>
    <w:basedOn w:val="DefaultParagraphFont"/>
    <w:rsid w:val="007B141A"/>
  </w:style>
  <w:style w:type="paragraph" w:customStyle="1" w:styleId="style2">
    <w:name w:val="style2"/>
    <w:basedOn w:val="Normal"/>
    <w:rsid w:val="00E702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ullets">
    <w:name w:val="bullets"/>
    <w:basedOn w:val="Normal"/>
    <w:link w:val="bulletsChar"/>
    <w:qFormat/>
    <w:rsid w:val="007D0584"/>
    <w:pPr>
      <w:numPr>
        <w:numId w:val="22"/>
      </w:numPr>
      <w:spacing w:after="80"/>
    </w:pPr>
  </w:style>
  <w:style w:type="character" w:customStyle="1" w:styleId="bulletsChar">
    <w:name w:val="bullets Char"/>
    <w:basedOn w:val="DefaultParagraphFont"/>
    <w:link w:val="bullets"/>
    <w:rsid w:val="007D05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474">
      <w:bodyDiv w:val="1"/>
      <w:marLeft w:val="0"/>
      <w:marRight w:val="0"/>
      <w:marTop w:val="0"/>
      <w:marBottom w:val="0"/>
      <w:divBdr>
        <w:top w:val="none" w:sz="0" w:space="0" w:color="auto"/>
        <w:left w:val="none" w:sz="0" w:space="0" w:color="auto"/>
        <w:bottom w:val="none" w:sz="0" w:space="0" w:color="auto"/>
        <w:right w:val="none" w:sz="0" w:space="0" w:color="auto"/>
      </w:divBdr>
    </w:div>
    <w:div w:id="84889839">
      <w:bodyDiv w:val="1"/>
      <w:marLeft w:val="0"/>
      <w:marRight w:val="0"/>
      <w:marTop w:val="0"/>
      <w:marBottom w:val="0"/>
      <w:divBdr>
        <w:top w:val="none" w:sz="0" w:space="0" w:color="auto"/>
        <w:left w:val="none" w:sz="0" w:space="0" w:color="auto"/>
        <w:bottom w:val="none" w:sz="0" w:space="0" w:color="auto"/>
        <w:right w:val="none" w:sz="0" w:space="0" w:color="auto"/>
      </w:divBdr>
    </w:div>
    <w:div w:id="111680147">
      <w:bodyDiv w:val="1"/>
      <w:marLeft w:val="0"/>
      <w:marRight w:val="0"/>
      <w:marTop w:val="0"/>
      <w:marBottom w:val="0"/>
      <w:divBdr>
        <w:top w:val="none" w:sz="0" w:space="0" w:color="auto"/>
        <w:left w:val="none" w:sz="0" w:space="0" w:color="auto"/>
        <w:bottom w:val="none" w:sz="0" w:space="0" w:color="auto"/>
        <w:right w:val="none" w:sz="0" w:space="0" w:color="auto"/>
      </w:divBdr>
    </w:div>
    <w:div w:id="135530745">
      <w:bodyDiv w:val="1"/>
      <w:marLeft w:val="0"/>
      <w:marRight w:val="0"/>
      <w:marTop w:val="0"/>
      <w:marBottom w:val="0"/>
      <w:divBdr>
        <w:top w:val="none" w:sz="0" w:space="0" w:color="auto"/>
        <w:left w:val="none" w:sz="0" w:space="0" w:color="auto"/>
        <w:bottom w:val="none" w:sz="0" w:space="0" w:color="auto"/>
        <w:right w:val="none" w:sz="0" w:space="0" w:color="auto"/>
      </w:divBdr>
      <w:divsChild>
        <w:div w:id="413093140">
          <w:marLeft w:val="1166"/>
          <w:marRight w:val="0"/>
          <w:marTop w:val="86"/>
          <w:marBottom w:val="240"/>
          <w:divBdr>
            <w:top w:val="none" w:sz="0" w:space="0" w:color="auto"/>
            <w:left w:val="none" w:sz="0" w:space="0" w:color="auto"/>
            <w:bottom w:val="none" w:sz="0" w:space="0" w:color="auto"/>
            <w:right w:val="none" w:sz="0" w:space="0" w:color="auto"/>
          </w:divBdr>
        </w:div>
        <w:div w:id="579869399">
          <w:marLeft w:val="547"/>
          <w:marRight w:val="0"/>
          <w:marTop w:val="86"/>
          <w:marBottom w:val="240"/>
          <w:divBdr>
            <w:top w:val="none" w:sz="0" w:space="0" w:color="auto"/>
            <w:left w:val="none" w:sz="0" w:space="0" w:color="auto"/>
            <w:bottom w:val="none" w:sz="0" w:space="0" w:color="auto"/>
            <w:right w:val="none" w:sz="0" w:space="0" w:color="auto"/>
          </w:divBdr>
        </w:div>
        <w:div w:id="721634303">
          <w:marLeft w:val="1166"/>
          <w:marRight w:val="0"/>
          <w:marTop w:val="86"/>
          <w:marBottom w:val="240"/>
          <w:divBdr>
            <w:top w:val="none" w:sz="0" w:space="0" w:color="auto"/>
            <w:left w:val="none" w:sz="0" w:space="0" w:color="auto"/>
            <w:bottom w:val="none" w:sz="0" w:space="0" w:color="auto"/>
            <w:right w:val="none" w:sz="0" w:space="0" w:color="auto"/>
          </w:divBdr>
        </w:div>
        <w:div w:id="1012413169">
          <w:marLeft w:val="547"/>
          <w:marRight w:val="0"/>
          <w:marTop w:val="86"/>
          <w:marBottom w:val="240"/>
          <w:divBdr>
            <w:top w:val="none" w:sz="0" w:space="0" w:color="auto"/>
            <w:left w:val="none" w:sz="0" w:space="0" w:color="auto"/>
            <w:bottom w:val="none" w:sz="0" w:space="0" w:color="auto"/>
            <w:right w:val="none" w:sz="0" w:space="0" w:color="auto"/>
          </w:divBdr>
        </w:div>
        <w:div w:id="1526020808">
          <w:marLeft w:val="547"/>
          <w:marRight w:val="0"/>
          <w:marTop w:val="86"/>
          <w:marBottom w:val="240"/>
          <w:divBdr>
            <w:top w:val="none" w:sz="0" w:space="0" w:color="auto"/>
            <w:left w:val="none" w:sz="0" w:space="0" w:color="auto"/>
            <w:bottom w:val="none" w:sz="0" w:space="0" w:color="auto"/>
            <w:right w:val="none" w:sz="0" w:space="0" w:color="auto"/>
          </w:divBdr>
        </w:div>
        <w:div w:id="1568612164">
          <w:marLeft w:val="1166"/>
          <w:marRight w:val="0"/>
          <w:marTop w:val="86"/>
          <w:marBottom w:val="240"/>
          <w:divBdr>
            <w:top w:val="none" w:sz="0" w:space="0" w:color="auto"/>
            <w:left w:val="none" w:sz="0" w:space="0" w:color="auto"/>
            <w:bottom w:val="none" w:sz="0" w:space="0" w:color="auto"/>
            <w:right w:val="none" w:sz="0" w:space="0" w:color="auto"/>
          </w:divBdr>
        </w:div>
        <w:div w:id="1829857834">
          <w:marLeft w:val="547"/>
          <w:marRight w:val="0"/>
          <w:marTop w:val="86"/>
          <w:marBottom w:val="240"/>
          <w:divBdr>
            <w:top w:val="none" w:sz="0" w:space="0" w:color="auto"/>
            <w:left w:val="none" w:sz="0" w:space="0" w:color="auto"/>
            <w:bottom w:val="none" w:sz="0" w:space="0" w:color="auto"/>
            <w:right w:val="none" w:sz="0" w:space="0" w:color="auto"/>
          </w:divBdr>
        </w:div>
        <w:div w:id="2117602887">
          <w:marLeft w:val="1166"/>
          <w:marRight w:val="0"/>
          <w:marTop w:val="86"/>
          <w:marBottom w:val="240"/>
          <w:divBdr>
            <w:top w:val="none" w:sz="0" w:space="0" w:color="auto"/>
            <w:left w:val="none" w:sz="0" w:space="0" w:color="auto"/>
            <w:bottom w:val="none" w:sz="0" w:space="0" w:color="auto"/>
            <w:right w:val="none" w:sz="0" w:space="0" w:color="auto"/>
          </w:divBdr>
        </w:div>
      </w:divsChild>
    </w:div>
    <w:div w:id="140193316">
      <w:bodyDiv w:val="1"/>
      <w:marLeft w:val="0"/>
      <w:marRight w:val="0"/>
      <w:marTop w:val="0"/>
      <w:marBottom w:val="0"/>
      <w:divBdr>
        <w:top w:val="none" w:sz="0" w:space="0" w:color="auto"/>
        <w:left w:val="none" w:sz="0" w:space="0" w:color="auto"/>
        <w:bottom w:val="none" w:sz="0" w:space="0" w:color="auto"/>
        <w:right w:val="none" w:sz="0" w:space="0" w:color="auto"/>
      </w:divBdr>
      <w:divsChild>
        <w:div w:id="2046782882">
          <w:marLeft w:val="0"/>
          <w:marRight w:val="0"/>
          <w:marTop w:val="0"/>
          <w:marBottom w:val="0"/>
          <w:divBdr>
            <w:top w:val="none" w:sz="0" w:space="0" w:color="auto"/>
            <w:left w:val="none" w:sz="0" w:space="0" w:color="auto"/>
            <w:bottom w:val="none" w:sz="0" w:space="0" w:color="auto"/>
            <w:right w:val="none" w:sz="0" w:space="0" w:color="auto"/>
          </w:divBdr>
          <w:divsChild>
            <w:div w:id="1004359198">
              <w:marLeft w:val="0"/>
              <w:marRight w:val="0"/>
              <w:marTop w:val="0"/>
              <w:marBottom w:val="0"/>
              <w:divBdr>
                <w:top w:val="none" w:sz="0" w:space="0" w:color="auto"/>
                <w:left w:val="none" w:sz="0" w:space="0" w:color="auto"/>
                <w:bottom w:val="none" w:sz="0" w:space="0" w:color="auto"/>
                <w:right w:val="none" w:sz="0" w:space="0" w:color="auto"/>
              </w:divBdr>
              <w:divsChild>
                <w:div w:id="556597316">
                  <w:marLeft w:val="0"/>
                  <w:marRight w:val="0"/>
                  <w:marTop w:val="0"/>
                  <w:marBottom w:val="0"/>
                  <w:divBdr>
                    <w:top w:val="none" w:sz="0" w:space="0" w:color="auto"/>
                    <w:left w:val="none" w:sz="0" w:space="0" w:color="auto"/>
                    <w:bottom w:val="none" w:sz="0" w:space="0" w:color="auto"/>
                    <w:right w:val="none" w:sz="0" w:space="0" w:color="auto"/>
                  </w:divBdr>
                  <w:divsChild>
                    <w:div w:id="129737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61187">
      <w:bodyDiv w:val="1"/>
      <w:marLeft w:val="0"/>
      <w:marRight w:val="0"/>
      <w:marTop w:val="0"/>
      <w:marBottom w:val="0"/>
      <w:divBdr>
        <w:top w:val="none" w:sz="0" w:space="0" w:color="auto"/>
        <w:left w:val="none" w:sz="0" w:space="0" w:color="auto"/>
        <w:bottom w:val="none" w:sz="0" w:space="0" w:color="auto"/>
        <w:right w:val="none" w:sz="0" w:space="0" w:color="auto"/>
      </w:divBdr>
      <w:divsChild>
        <w:div w:id="791899469">
          <w:marLeft w:val="360"/>
          <w:marRight w:val="0"/>
          <w:marTop w:val="200"/>
          <w:marBottom w:val="0"/>
          <w:divBdr>
            <w:top w:val="none" w:sz="0" w:space="0" w:color="auto"/>
            <w:left w:val="none" w:sz="0" w:space="0" w:color="auto"/>
            <w:bottom w:val="none" w:sz="0" w:space="0" w:color="auto"/>
            <w:right w:val="none" w:sz="0" w:space="0" w:color="auto"/>
          </w:divBdr>
        </w:div>
        <w:div w:id="994990086">
          <w:marLeft w:val="1080"/>
          <w:marRight w:val="0"/>
          <w:marTop w:val="100"/>
          <w:marBottom w:val="0"/>
          <w:divBdr>
            <w:top w:val="none" w:sz="0" w:space="0" w:color="auto"/>
            <w:left w:val="none" w:sz="0" w:space="0" w:color="auto"/>
            <w:bottom w:val="none" w:sz="0" w:space="0" w:color="auto"/>
            <w:right w:val="none" w:sz="0" w:space="0" w:color="auto"/>
          </w:divBdr>
        </w:div>
        <w:div w:id="1779057706">
          <w:marLeft w:val="1080"/>
          <w:marRight w:val="0"/>
          <w:marTop w:val="100"/>
          <w:marBottom w:val="0"/>
          <w:divBdr>
            <w:top w:val="none" w:sz="0" w:space="0" w:color="auto"/>
            <w:left w:val="none" w:sz="0" w:space="0" w:color="auto"/>
            <w:bottom w:val="none" w:sz="0" w:space="0" w:color="auto"/>
            <w:right w:val="none" w:sz="0" w:space="0" w:color="auto"/>
          </w:divBdr>
        </w:div>
        <w:div w:id="2036078229">
          <w:marLeft w:val="360"/>
          <w:marRight w:val="0"/>
          <w:marTop w:val="200"/>
          <w:marBottom w:val="0"/>
          <w:divBdr>
            <w:top w:val="none" w:sz="0" w:space="0" w:color="auto"/>
            <w:left w:val="none" w:sz="0" w:space="0" w:color="auto"/>
            <w:bottom w:val="none" w:sz="0" w:space="0" w:color="auto"/>
            <w:right w:val="none" w:sz="0" w:space="0" w:color="auto"/>
          </w:divBdr>
        </w:div>
      </w:divsChild>
    </w:div>
    <w:div w:id="150759918">
      <w:bodyDiv w:val="1"/>
      <w:marLeft w:val="0"/>
      <w:marRight w:val="0"/>
      <w:marTop w:val="0"/>
      <w:marBottom w:val="0"/>
      <w:divBdr>
        <w:top w:val="none" w:sz="0" w:space="0" w:color="auto"/>
        <w:left w:val="none" w:sz="0" w:space="0" w:color="auto"/>
        <w:bottom w:val="none" w:sz="0" w:space="0" w:color="auto"/>
        <w:right w:val="none" w:sz="0" w:space="0" w:color="auto"/>
      </w:divBdr>
    </w:div>
    <w:div w:id="183909742">
      <w:bodyDiv w:val="1"/>
      <w:marLeft w:val="0"/>
      <w:marRight w:val="0"/>
      <w:marTop w:val="0"/>
      <w:marBottom w:val="0"/>
      <w:divBdr>
        <w:top w:val="none" w:sz="0" w:space="0" w:color="auto"/>
        <w:left w:val="none" w:sz="0" w:space="0" w:color="auto"/>
        <w:bottom w:val="none" w:sz="0" w:space="0" w:color="auto"/>
        <w:right w:val="none" w:sz="0" w:space="0" w:color="auto"/>
      </w:divBdr>
      <w:divsChild>
        <w:div w:id="1037700557">
          <w:marLeft w:val="360"/>
          <w:marRight w:val="0"/>
          <w:marTop w:val="200"/>
          <w:marBottom w:val="80"/>
          <w:divBdr>
            <w:top w:val="none" w:sz="0" w:space="0" w:color="auto"/>
            <w:left w:val="none" w:sz="0" w:space="0" w:color="auto"/>
            <w:bottom w:val="none" w:sz="0" w:space="0" w:color="auto"/>
            <w:right w:val="none" w:sz="0" w:space="0" w:color="auto"/>
          </w:divBdr>
        </w:div>
        <w:div w:id="1473249455">
          <w:marLeft w:val="360"/>
          <w:marRight w:val="0"/>
          <w:marTop w:val="240"/>
          <w:marBottom w:val="80"/>
          <w:divBdr>
            <w:top w:val="none" w:sz="0" w:space="0" w:color="auto"/>
            <w:left w:val="none" w:sz="0" w:space="0" w:color="auto"/>
            <w:bottom w:val="none" w:sz="0" w:space="0" w:color="auto"/>
            <w:right w:val="none" w:sz="0" w:space="0" w:color="auto"/>
          </w:divBdr>
        </w:div>
        <w:div w:id="1718699820">
          <w:marLeft w:val="360"/>
          <w:marRight w:val="0"/>
          <w:marTop w:val="200"/>
          <w:marBottom w:val="80"/>
          <w:divBdr>
            <w:top w:val="none" w:sz="0" w:space="0" w:color="auto"/>
            <w:left w:val="none" w:sz="0" w:space="0" w:color="auto"/>
            <w:bottom w:val="none" w:sz="0" w:space="0" w:color="auto"/>
            <w:right w:val="none" w:sz="0" w:space="0" w:color="auto"/>
          </w:divBdr>
        </w:div>
      </w:divsChild>
    </w:div>
    <w:div w:id="188687305">
      <w:bodyDiv w:val="1"/>
      <w:marLeft w:val="0"/>
      <w:marRight w:val="0"/>
      <w:marTop w:val="0"/>
      <w:marBottom w:val="0"/>
      <w:divBdr>
        <w:top w:val="none" w:sz="0" w:space="0" w:color="auto"/>
        <w:left w:val="none" w:sz="0" w:space="0" w:color="auto"/>
        <w:bottom w:val="none" w:sz="0" w:space="0" w:color="auto"/>
        <w:right w:val="none" w:sz="0" w:space="0" w:color="auto"/>
      </w:divBdr>
    </w:div>
    <w:div w:id="204604093">
      <w:bodyDiv w:val="1"/>
      <w:marLeft w:val="0"/>
      <w:marRight w:val="0"/>
      <w:marTop w:val="0"/>
      <w:marBottom w:val="0"/>
      <w:divBdr>
        <w:top w:val="none" w:sz="0" w:space="0" w:color="auto"/>
        <w:left w:val="none" w:sz="0" w:space="0" w:color="auto"/>
        <w:bottom w:val="none" w:sz="0" w:space="0" w:color="auto"/>
        <w:right w:val="none" w:sz="0" w:space="0" w:color="auto"/>
      </w:divBdr>
      <w:divsChild>
        <w:div w:id="972713021">
          <w:marLeft w:val="0"/>
          <w:marRight w:val="0"/>
          <w:marTop w:val="0"/>
          <w:marBottom w:val="0"/>
          <w:divBdr>
            <w:top w:val="none" w:sz="0" w:space="0" w:color="auto"/>
            <w:left w:val="none" w:sz="0" w:space="0" w:color="auto"/>
            <w:bottom w:val="none" w:sz="0" w:space="0" w:color="auto"/>
            <w:right w:val="none" w:sz="0" w:space="0" w:color="auto"/>
          </w:divBdr>
          <w:divsChild>
            <w:div w:id="896092327">
              <w:marLeft w:val="0"/>
              <w:marRight w:val="0"/>
              <w:marTop w:val="0"/>
              <w:marBottom w:val="0"/>
              <w:divBdr>
                <w:top w:val="none" w:sz="0" w:space="0" w:color="auto"/>
                <w:left w:val="none" w:sz="0" w:space="0" w:color="auto"/>
                <w:bottom w:val="none" w:sz="0" w:space="0" w:color="auto"/>
                <w:right w:val="none" w:sz="0" w:space="0" w:color="auto"/>
              </w:divBdr>
              <w:divsChild>
                <w:div w:id="664286506">
                  <w:marLeft w:val="0"/>
                  <w:marRight w:val="0"/>
                  <w:marTop w:val="0"/>
                  <w:marBottom w:val="0"/>
                  <w:divBdr>
                    <w:top w:val="none" w:sz="0" w:space="0" w:color="auto"/>
                    <w:left w:val="none" w:sz="0" w:space="0" w:color="auto"/>
                    <w:bottom w:val="none" w:sz="0" w:space="0" w:color="auto"/>
                    <w:right w:val="none" w:sz="0" w:space="0" w:color="auto"/>
                  </w:divBdr>
                  <w:divsChild>
                    <w:div w:id="1448501105">
                      <w:marLeft w:val="0"/>
                      <w:marRight w:val="0"/>
                      <w:marTop w:val="0"/>
                      <w:marBottom w:val="0"/>
                      <w:divBdr>
                        <w:top w:val="none" w:sz="0" w:space="0" w:color="auto"/>
                        <w:left w:val="none" w:sz="0" w:space="0" w:color="auto"/>
                        <w:bottom w:val="none" w:sz="0" w:space="0" w:color="auto"/>
                        <w:right w:val="none" w:sz="0" w:space="0" w:color="auto"/>
                      </w:divBdr>
                      <w:divsChild>
                        <w:div w:id="1969774377">
                          <w:marLeft w:val="0"/>
                          <w:marRight w:val="0"/>
                          <w:marTop w:val="0"/>
                          <w:marBottom w:val="0"/>
                          <w:divBdr>
                            <w:top w:val="none" w:sz="0" w:space="0" w:color="auto"/>
                            <w:left w:val="none" w:sz="0" w:space="0" w:color="auto"/>
                            <w:bottom w:val="none" w:sz="0" w:space="0" w:color="auto"/>
                            <w:right w:val="none" w:sz="0" w:space="0" w:color="auto"/>
                          </w:divBdr>
                          <w:divsChild>
                            <w:div w:id="757673893">
                              <w:marLeft w:val="0"/>
                              <w:marRight w:val="0"/>
                              <w:marTop w:val="0"/>
                              <w:marBottom w:val="0"/>
                              <w:divBdr>
                                <w:top w:val="none" w:sz="0" w:space="0" w:color="auto"/>
                                <w:left w:val="none" w:sz="0" w:space="0" w:color="auto"/>
                                <w:bottom w:val="none" w:sz="0" w:space="0" w:color="auto"/>
                                <w:right w:val="none" w:sz="0" w:space="0" w:color="auto"/>
                              </w:divBdr>
                              <w:divsChild>
                                <w:div w:id="845021272">
                                  <w:marLeft w:val="0"/>
                                  <w:marRight w:val="0"/>
                                  <w:marTop w:val="0"/>
                                  <w:marBottom w:val="0"/>
                                  <w:divBdr>
                                    <w:top w:val="none" w:sz="0" w:space="0" w:color="auto"/>
                                    <w:left w:val="none" w:sz="0" w:space="0" w:color="auto"/>
                                    <w:bottom w:val="none" w:sz="0" w:space="0" w:color="auto"/>
                                    <w:right w:val="none" w:sz="0" w:space="0" w:color="auto"/>
                                  </w:divBdr>
                                  <w:divsChild>
                                    <w:div w:id="185926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875092">
      <w:bodyDiv w:val="1"/>
      <w:marLeft w:val="0"/>
      <w:marRight w:val="0"/>
      <w:marTop w:val="0"/>
      <w:marBottom w:val="0"/>
      <w:divBdr>
        <w:top w:val="none" w:sz="0" w:space="0" w:color="auto"/>
        <w:left w:val="none" w:sz="0" w:space="0" w:color="auto"/>
        <w:bottom w:val="none" w:sz="0" w:space="0" w:color="auto"/>
        <w:right w:val="none" w:sz="0" w:space="0" w:color="auto"/>
      </w:divBdr>
    </w:div>
    <w:div w:id="228343967">
      <w:bodyDiv w:val="1"/>
      <w:marLeft w:val="0"/>
      <w:marRight w:val="0"/>
      <w:marTop w:val="0"/>
      <w:marBottom w:val="0"/>
      <w:divBdr>
        <w:top w:val="none" w:sz="0" w:space="0" w:color="auto"/>
        <w:left w:val="none" w:sz="0" w:space="0" w:color="auto"/>
        <w:bottom w:val="none" w:sz="0" w:space="0" w:color="auto"/>
        <w:right w:val="none" w:sz="0" w:space="0" w:color="auto"/>
      </w:divBdr>
      <w:divsChild>
        <w:div w:id="1212811989">
          <w:marLeft w:val="0"/>
          <w:marRight w:val="0"/>
          <w:marTop w:val="0"/>
          <w:marBottom w:val="0"/>
          <w:divBdr>
            <w:top w:val="none" w:sz="0" w:space="0" w:color="auto"/>
            <w:left w:val="none" w:sz="0" w:space="0" w:color="auto"/>
            <w:bottom w:val="none" w:sz="0" w:space="0" w:color="auto"/>
            <w:right w:val="none" w:sz="0" w:space="0" w:color="auto"/>
          </w:divBdr>
          <w:divsChild>
            <w:div w:id="273635489">
              <w:marLeft w:val="0"/>
              <w:marRight w:val="0"/>
              <w:marTop w:val="0"/>
              <w:marBottom w:val="0"/>
              <w:divBdr>
                <w:top w:val="none" w:sz="0" w:space="0" w:color="auto"/>
                <w:left w:val="none" w:sz="0" w:space="0" w:color="auto"/>
                <w:bottom w:val="none" w:sz="0" w:space="0" w:color="auto"/>
                <w:right w:val="none" w:sz="0" w:space="0" w:color="auto"/>
              </w:divBdr>
              <w:divsChild>
                <w:div w:id="717700167">
                  <w:marLeft w:val="0"/>
                  <w:marRight w:val="0"/>
                  <w:marTop w:val="0"/>
                  <w:marBottom w:val="0"/>
                  <w:divBdr>
                    <w:top w:val="none" w:sz="0" w:space="0" w:color="auto"/>
                    <w:left w:val="none" w:sz="0" w:space="0" w:color="auto"/>
                    <w:bottom w:val="none" w:sz="0" w:space="0" w:color="auto"/>
                    <w:right w:val="none" w:sz="0" w:space="0" w:color="auto"/>
                  </w:divBdr>
                  <w:divsChild>
                    <w:div w:id="1647735010">
                      <w:marLeft w:val="0"/>
                      <w:marRight w:val="0"/>
                      <w:marTop w:val="0"/>
                      <w:marBottom w:val="0"/>
                      <w:divBdr>
                        <w:top w:val="none" w:sz="0" w:space="0" w:color="auto"/>
                        <w:left w:val="none" w:sz="0" w:space="0" w:color="auto"/>
                        <w:bottom w:val="none" w:sz="0" w:space="0" w:color="auto"/>
                        <w:right w:val="none" w:sz="0" w:space="0" w:color="auto"/>
                      </w:divBdr>
                      <w:divsChild>
                        <w:div w:id="2094932163">
                          <w:marLeft w:val="0"/>
                          <w:marRight w:val="0"/>
                          <w:marTop w:val="0"/>
                          <w:marBottom w:val="0"/>
                          <w:divBdr>
                            <w:top w:val="none" w:sz="0" w:space="0" w:color="auto"/>
                            <w:left w:val="none" w:sz="0" w:space="0" w:color="auto"/>
                            <w:bottom w:val="none" w:sz="0" w:space="0" w:color="auto"/>
                            <w:right w:val="none" w:sz="0" w:space="0" w:color="auto"/>
                          </w:divBdr>
                          <w:divsChild>
                            <w:div w:id="1284918481">
                              <w:marLeft w:val="0"/>
                              <w:marRight w:val="0"/>
                              <w:marTop w:val="0"/>
                              <w:marBottom w:val="0"/>
                              <w:divBdr>
                                <w:top w:val="none" w:sz="0" w:space="0" w:color="auto"/>
                                <w:left w:val="none" w:sz="0" w:space="0" w:color="auto"/>
                                <w:bottom w:val="none" w:sz="0" w:space="0" w:color="auto"/>
                                <w:right w:val="none" w:sz="0" w:space="0" w:color="auto"/>
                              </w:divBdr>
                              <w:divsChild>
                                <w:div w:id="543299107">
                                  <w:marLeft w:val="0"/>
                                  <w:marRight w:val="0"/>
                                  <w:marTop w:val="0"/>
                                  <w:marBottom w:val="0"/>
                                  <w:divBdr>
                                    <w:top w:val="none" w:sz="0" w:space="0" w:color="auto"/>
                                    <w:left w:val="none" w:sz="0" w:space="0" w:color="auto"/>
                                    <w:bottom w:val="none" w:sz="0" w:space="0" w:color="auto"/>
                                    <w:right w:val="none" w:sz="0" w:space="0" w:color="auto"/>
                                  </w:divBdr>
                                  <w:divsChild>
                                    <w:div w:id="1441798787">
                                      <w:marLeft w:val="0"/>
                                      <w:marRight w:val="0"/>
                                      <w:marTop w:val="0"/>
                                      <w:marBottom w:val="0"/>
                                      <w:divBdr>
                                        <w:top w:val="none" w:sz="0" w:space="0" w:color="auto"/>
                                        <w:left w:val="none" w:sz="0" w:space="0" w:color="auto"/>
                                        <w:bottom w:val="none" w:sz="0" w:space="0" w:color="auto"/>
                                        <w:right w:val="none" w:sz="0" w:space="0" w:color="auto"/>
                                      </w:divBdr>
                                      <w:divsChild>
                                        <w:div w:id="248390870">
                                          <w:marLeft w:val="0"/>
                                          <w:marRight w:val="0"/>
                                          <w:marTop w:val="0"/>
                                          <w:marBottom w:val="0"/>
                                          <w:divBdr>
                                            <w:top w:val="none" w:sz="0" w:space="0" w:color="auto"/>
                                            <w:left w:val="none" w:sz="0" w:space="0" w:color="auto"/>
                                            <w:bottom w:val="none" w:sz="0" w:space="0" w:color="auto"/>
                                            <w:right w:val="none" w:sz="0" w:space="0" w:color="auto"/>
                                          </w:divBdr>
                                        </w:div>
                                        <w:div w:id="410663149">
                                          <w:marLeft w:val="0"/>
                                          <w:marRight w:val="0"/>
                                          <w:marTop w:val="0"/>
                                          <w:marBottom w:val="0"/>
                                          <w:divBdr>
                                            <w:top w:val="none" w:sz="0" w:space="0" w:color="auto"/>
                                            <w:left w:val="none" w:sz="0" w:space="0" w:color="auto"/>
                                            <w:bottom w:val="none" w:sz="0" w:space="0" w:color="auto"/>
                                            <w:right w:val="none" w:sz="0" w:space="0" w:color="auto"/>
                                          </w:divBdr>
                                        </w:div>
                                        <w:div w:id="767237730">
                                          <w:marLeft w:val="0"/>
                                          <w:marRight w:val="0"/>
                                          <w:marTop w:val="0"/>
                                          <w:marBottom w:val="0"/>
                                          <w:divBdr>
                                            <w:top w:val="none" w:sz="0" w:space="0" w:color="auto"/>
                                            <w:left w:val="none" w:sz="0" w:space="0" w:color="auto"/>
                                            <w:bottom w:val="none" w:sz="0" w:space="0" w:color="auto"/>
                                            <w:right w:val="none" w:sz="0" w:space="0" w:color="auto"/>
                                          </w:divBdr>
                                        </w:div>
                                        <w:div w:id="1291127653">
                                          <w:marLeft w:val="0"/>
                                          <w:marRight w:val="0"/>
                                          <w:marTop w:val="0"/>
                                          <w:marBottom w:val="0"/>
                                          <w:divBdr>
                                            <w:top w:val="none" w:sz="0" w:space="0" w:color="auto"/>
                                            <w:left w:val="none" w:sz="0" w:space="0" w:color="auto"/>
                                            <w:bottom w:val="none" w:sz="0" w:space="0" w:color="auto"/>
                                            <w:right w:val="none" w:sz="0" w:space="0" w:color="auto"/>
                                          </w:divBdr>
                                        </w:div>
                                        <w:div w:id="1658653414">
                                          <w:marLeft w:val="0"/>
                                          <w:marRight w:val="0"/>
                                          <w:marTop w:val="0"/>
                                          <w:marBottom w:val="0"/>
                                          <w:divBdr>
                                            <w:top w:val="none" w:sz="0" w:space="0" w:color="auto"/>
                                            <w:left w:val="none" w:sz="0" w:space="0" w:color="auto"/>
                                            <w:bottom w:val="none" w:sz="0" w:space="0" w:color="auto"/>
                                            <w:right w:val="none" w:sz="0" w:space="0" w:color="auto"/>
                                          </w:divBdr>
                                        </w:div>
                                        <w:div w:id="1766266311">
                                          <w:marLeft w:val="0"/>
                                          <w:marRight w:val="0"/>
                                          <w:marTop w:val="0"/>
                                          <w:marBottom w:val="0"/>
                                          <w:divBdr>
                                            <w:top w:val="none" w:sz="0" w:space="0" w:color="auto"/>
                                            <w:left w:val="none" w:sz="0" w:space="0" w:color="auto"/>
                                            <w:bottom w:val="none" w:sz="0" w:space="0" w:color="auto"/>
                                            <w:right w:val="none" w:sz="0" w:space="0" w:color="auto"/>
                                          </w:divBdr>
                                        </w:div>
                                        <w:div w:id="214704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1357307">
      <w:bodyDiv w:val="1"/>
      <w:marLeft w:val="0"/>
      <w:marRight w:val="0"/>
      <w:marTop w:val="0"/>
      <w:marBottom w:val="0"/>
      <w:divBdr>
        <w:top w:val="none" w:sz="0" w:space="0" w:color="auto"/>
        <w:left w:val="none" w:sz="0" w:space="0" w:color="auto"/>
        <w:bottom w:val="none" w:sz="0" w:space="0" w:color="auto"/>
        <w:right w:val="none" w:sz="0" w:space="0" w:color="auto"/>
      </w:divBdr>
    </w:div>
    <w:div w:id="257181930">
      <w:bodyDiv w:val="1"/>
      <w:marLeft w:val="0"/>
      <w:marRight w:val="0"/>
      <w:marTop w:val="0"/>
      <w:marBottom w:val="0"/>
      <w:divBdr>
        <w:top w:val="none" w:sz="0" w:space="0" w:color="auto"/>
        <w:left w:val="none" w:sz="0" w:space="0" w:color="auto"/>
        <w:bottom w:val="none" w:sz="0" w:space="0" w:color="auto"/>
        <w:right w:val="none" w:sz="0" w:space="0" w:color="auto"/>
      </w:divBdr>
    </w:div>
    <w:div w:id="260798431">
      <w:bodyDiv w:val="1"/>
      <w:marLeft w:val="0"/>
      <w:marRight w:val="0"/>
      <w:marTop w:val="0"/>
      <w:marBottom w:val="0"/>
      <w:divBdr>
        <w:top w:val="none" w:sz="0" w:space="0" w:color="auto"/>
        <w:left w:val="none" w:sz="0" w:space="0" w:color="auto"/>
        <w:bottom w:val="none" w:sz="0" w:space="0" w:color="auto"/>
        <w:right w:val="none" w:sz="0" w:space="0" w:color="auto"/>
      </w:divBdr>
    </w:div>
    <w:div w:id="277182257">
      <w:bodyDiv w:val="1"/>
      <w:marLeft w:val="0"/>
      <w:marRight w:val="0"/>
      <w:marTop w:val="0"/>
      <w:marBottom w:val="0"/>
      <w:divBdr>
        <w:top w:val="none" w:sz="0" w:space="0" w:color="auto"/>
        <w:left w:val="none" w:sz="0" w:space="0" w:color="auto"/>
        <w:bottom w:val="none" w:sz="0" w:space="0" w:color="auto"/>
        <w:right w:val="none" w:sz="0" w:space="0" w:color="auto"/>
      </w:divBdr>
    </w:div>
    <w:div w:id="285737686">
      <w:bodyDiv w:val="1"/>
      <w:marLeft w:val="0"/>
      <w:marRight w:val="0"/>
      <w:marTop w:val="0"/>
      <w:marBottom w:val="0"/>
      <w:divBdr>
        <w:top w:val="none" w:sz="0" w:space="0" w:color="auto"/>
        <w:left w:val="none" w:sz="0" w:space="0" w:color="auto"/>
        <w:bottom w:val="none" w:sz="0" w:space="0" w:color="auto"/>
        <w:right w:val="none" w:sz="0" w:space="0" w:color="auto"/>
      </w:divBdr>
      <w:divsChild>
        <w:div w:id="992875095">
          <w:marLeft w:val="0"/>
          <w:marRight w:val="0"/>
          <w:marTop w:val="0"/>
          <w:marBottom w:val="0"/>
          <w:divBdr>
            <w:top w:val="none" w:sz="0" w:space="0" w:color="auto"/>
            <w:left w:val="none" w:sz="0" w:space="0" w:color="auto"/>
            <w:bottom w:val="none" w:sz="0" w:space="0" w:color="auto"/>
            <w:right w:val="none" w:sz="0" w:space="0" w:color="auto"/>
          </w:divBdr>
          <w:divsChild>
            <w:div w:id="1953124249">
              <w:marLeft w:val="0"/>
              <w:marRight w:val="0"/>
              <w:marTop w:val="0"/>
              <w:marBottom w:val="0"/>
              <w:divBdr>
                <w:top w:val="none" w:sz="0" w:space="0" w:color="auto"/>
                <w:left w:val="none" w:sz="0" w:space="0" w:color="auto"/>
                <w:bottom w:val="none" w:sz="0" w:space="0" w:color="auto"/>
                <w:right w:val="none" w:sz="0" w:space="0" w:color="auto"/>
              </w:divBdr>
              <w:divsChild>
                <w:div w:id="1635404191">
                  <w:marLeft w:val="0"/>
                  <w:marRight w:val="0"/>
                  <w:marTop w:val="0"/>
                  <w:marBottom w:val="0"/>
                  <w:divBdr>
                    <w:top w:val="none" w:sz="0" w:space="0" w:color="auto"/>
                    <w:left w:val="none" w:sz="0" w:space="0" w:color="auto"/>
                    <w:bottom w:val="none" w:sz="0" w:space="0" w:color="auto"/>
                    <w:right w:val="none" w:sz="0" w:space="0" w:color="auto"/>
                  </w:divBdr>
                  <w:divsChild>
                    <w:div w:id="1841382704">
                      <w:marLeft w:val="0"/>
                      <w:marRight w:val="0"/>
                      <w:marTop w:val="0"/>
                      <w:marBottom w:val="0"/>
                      <w:divBdr>
                        <w:top w:val="none" w:sz="0" w:space="0" w:color="auto"/>
                        <w:left w:val="none" w:sz="0" w:space="0" w:color="auto"/>
                        <w:bottom w:val="none" w:sz="0" w:space="0" w:color="auto"/>
                        <w:right w:val="none" w:sz="0" w:space="0" w:color="auto"/>
                      </w:divBdr>
                      <w:divsChild>
                        <w:div w:id="1912228729">
                          <w:marLeft w:val="0"/>
                          <w:marRight w:val="0"/>
                          <w:marTop w:val="0"/>
                          <w:marBottom w:val="0"/>
                          <w:divBdr>
                            <w:top w:val="none" w:sz="0" w:space="0" w:color="auto"/>
                            <w:left w:val="none" w:sz="0" w:space="0" w:color="auto"/>
                            <w:bottom w:val="none" w:sz="0" w:space="0" w:color="auto"/>
                            <w:right w:val="single" w:sz="6" w:space="8" w:color="DDDDDD"/>
                          </w:divBdr>
                          <w:divsChild>
                            <w:div w:id="1102190817">
                              <w:marLeft w:val="0"/>
                              <w:marRight w:val="0"/>
                              <w:marTop w:val="0"/>
                              <w:marBottom w:val="0"/>
                              <w:divBdr>
                                <w:top w:val="none" w:sz="0" w:space="0" w:color="auto"/>
                                <w:left w:val="none" w:sz="0" w:space="0" w:color="auto"/>
                                <w:bottom w:val="none" w:sz="0" w:space="0" w:color="auto"/>
                                <w:right w:val="none" w:sz="0" w:space="0" w:color="auto"/>
                              </w:divBdr>
                              <w:divsChild>
                                <w:div w:id="1169561843">
                                  <w:marLeft w:val="0"/>
                                  <w:marRight w:val="0"/>
                                  <w:marTop w:val="0"/>
                                  <w:marBottom w:val="0"/>
                                  <w:divBdr>
                                    <w:top w:val="none" w:sz="0" w:space="0" w:color="auto"/>
                                    <w:left w:val="none" w:sz="0" w:space="0" w:color="auto"/>
                                    <w:bottom w:val="none" w:sz="0" w:space="0" w:color="auto"/>
                                    <w:right w:val="none" w:sz="0" w:space="0" w:color="auto"/>
                                  </w:divBdr>
                                  <w:divsChild>
                                    <w:div w:id="1831407419">
                                      <w:marLeft w:val="0"/>
                                      <w:marRight w:val="0"/>
                                      <w:marTop w:val="0"/>
                                      <w:marBottom w:val="0"/>
                                      <w:divBdr>
                                        <w:top w:val="none" w:sz="0" w:space="0" w:color="auto"/>
                                        <w:left w:val="none" w:sz="0" w:space="0" w:color="auto"/>
                                        <w:bottom w:val="none" w:sz="0" w:space="0" w:color="auto"/>
                                        <w:right w:val="none" w:sz="0" w:space="0" w:color="auto"/>
                                      </w:divBdr>
                                      <w:divsChild>
                                        <w:div w:id="185283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9014803">
      <w:bodyDiv w:val="1"/>
      <w:marLeft w:val="0"/>
      <w:marRight w:val="0"/>
      <w:marTop w:val="0"/>
      <w:marBottom w:val="0"/>
      <w:divBdr>
        <w:top w:val="none" w:sz="0" w:space="0" w:color="auto"/>
        <w:left w:val="none" w:sz="0" w:space="0" w:color="auto"/>
        <w:bottom w:val="none" w:sz="0" w:space="0" w:color="auto"/>
        <w:right w:val="none" w:sz="0" w:space="0" w:color="auto"/>
      </w:divBdr>
    </w:div>
    <w:div w:id="312950531">
      <w:bodyDiv w:val="1"/>
      <w:marLeft w:val="0"/>
      <w:marRight w:val="0"/>
      <w:marTop w:val="0"/>
      <w:marBottom w:val="0"/>
      <w:divBdr>
        <w:top w:val="none" w:sz="0" w:space="0" w:color="auto"/>
        <w:left w:val="none" w:sz="0" w:space="0" w:color="auto"/>
        <w:bottom w:val="none" w:sz="0" w:space="0" w:color="auto"/>
        <w:right w:val="none" w:sz="0" w:space="0" w:color="auto"/>
      </w:divBdr>
    </w:div>
    <w:div w:id="314770377">
      <w:bodyDiv w:val="1"/>
      <w:marLeft w:val="0"/>
      <w:marRight w:val="0"/>
      <w:marTop w:val="0"/>
      <w:marBottom w:val="0"/>
      <w:divBdr>
        <w:top w:val="none" w:sz="0" w:space="0" w:color="auto"/>
        <w:left w:val="none" w:sz="0" w:space="0" w:color="auto"/>
        <w:bottom w:val="none" w:sz="0" w:space="0" w:color="auto"/>
        <w:right w:val="none" w:sz="0" w:space="0" w:color="auto"/>
      </w:divBdr>
    </w:div>
    <w:div w:id="336539251">
      <w:bodyDiv w:val="1"/>
      <w:marLeft w:val="0"/>
      <w:marRight w:val="0"/>
      <w:marTop w:val="0"/>
      <w:marBottom w:val="0"/>
      <w:divBdr>
        <w:top w:val="none" w:sz="0" w:space="0" w:color="auto"/>
        <w:left w:val="none" w:sz="0" w:space="0" w:color="auto"/>
        <w:bottom w:val="none" w:sz="0" w:space="0" w:color="auto"/>
        <w:right w:val="none" w:sz="0" w:space="0" w:color="auto"/>
      </w:divBdr>
      <w:divsChild>
        <w:div w:id="526677634">
          <w:marLeft w:val="1080"/>
          <w:marRight w:val="0"/>
          <w:marTop w:val="86"/>
          <w:marBottom w:val="0"/>
          <w:divBdr>
            <w:top w:val="none" w:sz="0" w:space="0" w:color="auto"/>
            <w:left w:val="none" w:sz="0" w:space="0" w:color="auto"/>
            <w:bottom w:val="none" w:sz="0" w:space="0" w:color="auto"/>
            <w:right w:val="none" w:sz="0" w:space="0" w:color="auto"/>
          </w:divBdr>
        </w:div>
      </w:divsChild>
    </w:div>
    <w:div w:id="341323771">
      <w:bodyDiv w:val="1"/>
      <w:marLeft w:val="0"/>
      <w:marRight w:val="0"/>
      <w:marTop w:val="0"/>
      <w:marBottom w:val="0"/>
      <w:divBdr>
        <w:top w:val="none" w:sz="0" w:space="0" w:color="auto"/>
        <w:left w:val="none" w:sz="0" w:space="0" w:color="auto"/>
        <w:bottom w:val="none" w:sz="0" w:space="0" w:color="auto"/>
        <w:right w:val="none" w:sz="0" w:space="0" w:color="auto"/>
      </w:divBdr>
    </w:div>
    <w:div w:id="341975681">
      <w:bodyDiv w:val="1"/>
      <w:marLeft w:val="0"/>
      <w:marRight w:val="0"/>
      <w:marTop w:val="0"/>
      <w:marBottom w:val="0"/>
      <w:divBdr>
        <w:top w:val="none" w:sz="0" w:space="0" w:color="auto"/>
        <w:left w:val="none" w:sz="0" w:space="0" w:color="auto"/>
        <w:bottom w:val="none" w:sz="0" w:space="0" w:color="auto"/>
        <w:right w:val="none" w:sz="0" w:space="0" w:color="auto"/>
      </w:divBdr>
    </w:div>
    <w:div w:id="343745828">
      <w:bodyDiv w:val="1"/>
      <w:marLeft w:val="0"/>
      <w:marRight w:val="0"/>
      <w:marTop w:val="0"/>
      <w:marBottom w:val="0"/>
      <w:divBdr>
        <w:top w:val="none" w:sz="0" w:space="0" w:color="auto"/>
        <w:left w:val="none" w:sz="0" w:space="0" w:color="auto"/>
        <w:bottom w:val="none" w:sz="0" w:space="0" w:color="auto"/>
        <w:right w:val="none" w:sz="0" w:space="0" w:color="auto"/>
      </w:divBdr>
      <w:divsChild>
        <w:div w:id="669600363">
          <w:marLeft w:val="0"/>
          <w:marRight w:val="0"/>
          <w:marTop w:val="0"/>
          <w:marBottom w:val="0"/>
          <w:divBdr>
            <w:top w:val="none" w:sz="0" w:space="0" w:color="auto"/>
            <w:left w:val="none" w:sz="0" w:space="0" w:color="auto"/>
            <w:bottom w:val="none" w:sz="0" w:space="0" w:color="auto"/>
            <w:right w:val="none" w:sz="0" w:space="0" w:color="auto"/>
          </w:divBdr>
        </w:div>
      </w:divsChild>
    </w:div>
    <w:div w:id="362872918">
      <w:bodyDiv w:val="1"/>
      <w:marLeft w:val="0"/>
      <w:marRight w:val="0"/>
      <w:marTop w:val="0"/>
      <w:marBottom w:val="0"/>
      <w:divBdr>
        <w:top w:val="none" w:sz="0" w:space="0" w:color="auto"/>
        <w:left w:val="none" w:sz="0" w:space="0" w:color="auto"/>
        <w:bottom w:val="none" w:sz="0" w:space="0" w:color="auto"/>
        <w:right w:val="none" w:sz="0" w:space="0" w:color="auto"/>
      </w:divBdr>
      <w:divsChild>
        <w:div w:id="568611723">
          <w:marLeft w:val="562"/>
          <w:marRight w:val="274"/>
          <w:marTop w:val="115"/>
          <w:marBottom w:val="0"/>
          <w:divBdr>
            <w:top w:val="none" w:sz="0" w:space="0" w:color="auto"/>
            <w:left w:val="none" w:sz="0" w:space="0" w:color="auto"/>
            <w:bottom w:val="none" w:sz="0" w:space="0" w:color="auto"/>
            <w:right w:val="none" w:sz="0" w:space="0" w:color="auto"/>
          </w:divBdr>
        </w:div>
        <w:div w:id="2048481359">
          <w:marLeft w:val="562"/>
          <w:marRight w:val="0"/>
          <w:marTop w:val="20"/>
          <w:marBottom w:val="0"/>
          <w:divBdr>
            <w:top w:val="none" w:sz="0" w:space="0" w:color="auto"/>
            <w:left w:val="none" w:sz="0" w:space="0" w:color="auto"/>
            <w:bottom w:val="none" w:sz="0" w:space="0" w:color="auto"/>
            <w:right w:val="none" w:sz="0" w:space="0" w:color="auto"/>
          </w:divBdr>
        </w:div>
      </w:divsChild>
    </w:div>
    <w:div w:id="385614867">
      <w:bodyDiv w:val="1"/>
      <w:marLeft w:val="0"/>
      <w:marRight w:val="0"/>
      <w:marTop w:val="0"/>
      <w:marBottom w:val="0"/>
      <w:divBdr>
        <w:top w:val="none" w:sz="0" w:space="0" w:color="auto"/>
        <w:left w:val="none" w:sz="0" w:space="0" w:color="auto"/>
        <w:bottom w:val="none" w:sz="0" w:space="0" w:color="auto"/>
        <w:right w:val="none" w:sz="0" w:space="0" w:color="auto"/>
      </w:divBdr>
      <w:divsChild>
        <w:div w:id="356003704">
          <w:marLeft w:val="360"/>
          <w:marRight w:val="0"/>
          <w:marTop w:val="200"/>
          <w:marBottom w:val="80"/>
          <w:divBdr>
            <w:top w:val="none" w:sz="0" w:space="0" w:color="auto"/>
            <w:left w:val="none" w:sz="0" w:space="0" w:color="auto"/>
            <w:bottom w:val="none" w:sz="0" w:space="0" w:color="auto"/>
            <w:right w:val="none" w:sz="0" w:space="0" w:color="auto"/>
          </w:divBdr>
        </w:div>
        <w:div w:id="472213149">
          <w:marLeft w:val="360"/>
          <w:marRight w:val="0"/>
          <w:marTop w:val="200"/>
          <w:marBottom w:val="80"/>
          <w:divBdr>
            <w:top w:val="none" w:sz="0" w:space="0" w:color="auto"/>
            <w:left w:val="none" w:sz="0" w:space="0" w:color="auto"/>
            <w:bottom w:val="none" w:sz="0" w:space="0" w:color="auto"/>
            <w:right w:val="none" w:sz="0" w:space="0" w:color="auto"/>
          </w:divBdr>
        </w:div>
        <w:div w:id="1450274147">
          <w:marLeft w:val="360"/>
          <w:marRight w:val="0"/>
          <w:marTop w:val="200"/>
          <w:marBottom w:val="80"/>
          <w:divBdr>
            <w:top w:val="none" w:sz="0" w:space="0" w:color="auto"/>
            <w:left w:val="none" w:sz="0" w:space="0" w:color="auto"/>
            <w:bottom w:val="none" w:sz="0" w:space="0" w:color="auto"/>
            <w:right w:val="none" w:sz="0" w:space="0" w:color="auto"/>
          </w:divBdr>
        </w:div>
        <w:div w:id="1501698867">
          <w:marLeft w:val="360"/>
          <w:marRight w:val="0"/>
          <w:marTop w:val="200"/>
          <w:marBottom w:val="80"/>
          <w:divBdr>
            <w:top w:val="none" w:sz="0" w:space="0" w:color="auto"/>
            <w:left w:val="none" w:sz="0" w:space="0" w:color="auto"/>
            <w:bottom w:val="none" w:sz="0" w:space="0" w:color="auto"/>
            <w:right w:val="none" w:sz="0" w:space="0" w:color="auto"/>
          </w:divBdr>
        </w:div>
        <w:div w:id="1545018997">
          <w:marLeft w:val="360"/>
          <w:marRight w:val="0"/>
          <w:marTop w:val="200"/>
          <w:marBottom w:val="80"/>
          <w:divBdr>
            <w:top w:val="none" w:sz="0" w:space="0" w:color="auto"/>
            <w:left w:val="none" w:sz="0" w:space="0" w:color="auto"/>
            <w:bottom w:val="none" w:sz="0" w:space="0" w:color="auto"/>
            <w:right w:val="none" w:sz="0" w:space="0" w:color="auto"/>
          </w:divBdr>
        </w:div>
        <w:div w:id="1600522918">
          <w:marLeft w:val="360"/>
          <w:marRight w:val="0"/>
          <w:marTop w:val="200"/>
          <w:marBottom w:val="80"/>
          <w:divBdr>
            <w:top w:val="none" w:sz="0" w:space="0" w:color="auto"/>
            <w:left w:val="none" w:sz="0" w:space="0" w:color="auto"/>
            <w:bottom w:val="none" w:sz="0" w:space="0" w:color="auto"/>
            <w:right w:val="none" w:sz="0" w:space="0" w:color="auto"/>
          </w:divBdr>
        </w:div>
        <w:div w:id="2137674858">
          <w:marLeft w:val="360"/>
          <w:marRight w:val="0"/>
          <w:marTop w:val="240"/>
          <w:marBottom w:val="80"/>
          <w:divBdr>
            <w:top w:val="none" w:sz="0" w:space="0" w:color="auto"/>
            <w:left w:val="none" w:sz="0" w:space="0" w:color="auto"/>
            <w:bottom w:val="none" w:sz="0" w:space="0" w:color="auto"/>
            <w:right w:val="none" w:sz="0" w:space="0" w:color="auto"/>
          </w:divBdr>
        </w:div>
      </w:divsChild>
    </w:div>
    <w:div w:id="411123434">
      <w:bodyDiv w:val="1"/>
      <w:marLeft w:val="0"/>
      <w:marRight w:val="0"/>
      <w:marTop w:val="0"/>
      <w:marBottom w:val="0"/>
      <w:divBdr>
        <w:top w:val="none" w:sz="0" w:space="0" w:color="auto"/>
        <w:left w:val="none" w:sz="0" w:space="0" w:color="auto"/>
        <w:bottom w:val="none" w:sz="0" w:space="0" w:color="auto"/>
        <w:right w:val="none" w:sz="0" w:space="0" w:color="auto"/>
      </w:divBdr>
    </w:div>
    <w:div w:id="413481476">
      <w:bodyDiv w:val="1"/>
      <w:marLeft w:val="0"/>
      <w:marRight w:val="0"/>
      <w:marTop w:val="0"/>
      <w:marBottom w:val="0"/>
      <w:divBdr>
        <w:top w:val="none" w:sz="0" w:space="0" w:color="auto"/>
        <w:left w:val="none" w:sz="0" w:space="0" w:color="auto"/>
        <w:bottom w:val="none" w:sz="0" w:space="0" w:color="auto"/>
        <w:right w:val="none" w:sz="0" w:space="0" w:color="auto"/>
      </w:divBdr>
    </w:div>
    <w:div w:id="420299782">
      <w:bodyDiv w:val="1"/>
      <w:marLeft w:val="0"/>
      <w:marRight w:val="0"/>
      <w:marTop w:val="0"/>
      <w:marBottom w:val="0"/>
      <w:divBdr>
        <w:top w:val="none" w:sz="0" w:space="0" w:color="auto"/>
        <w:left w:val="none" w:sz="0" w:space="0" w:color="auto"/>
        <w:bottom w:val="none" w:sz="0" w:space="0" w:color="auto"/>
        <w:right w:val="none" w:sz="0" w:space="0" w:color="auto"/>
      </w:divBdr>
      <w:divsChild>
        <w:div w:id="439646981">
          <w:marLeft w:val="360"/>
          <w:marRight w:val="0"/>
          <w:marTop w:val="200"/>
          <w:marBottom w:val="0"/>
          <w:divBdr>
            <w:top w:val="none" w:sz="0" w:space="0" w:color="auto"/>
            <w:left w:val="none" w:sz="0" w:space="0" w:color="auto"/>
            <w:bottom w:val="none" w:sz="0" w:space="0" w:color="auto"/>
            <w:right w:val="none" w:sz="0" w:space="0" w:color="auto"/>
          </w:divBdr>
        </w:div>
        <w:div w:id="577403726">
          <w:marLeft w:val="360"/>
          <w:marRight w:val="0"/>
          <w:marTop w:val="200"/>
          <w:marBottom w:val="0"/>
          <w:divBdr>
            <w:top w:val="none" w:sz="0" w:space="0" w:color="auto"/>
            <w:left w:val="none" w:sz="0" w:space="0" w:color="auto"/>
            <w:bottom w:val="none" w:sz="0" w:space="0" w:color="auto"/>
            <w:right w:val="none" w:sz="0" w:space="0" w:color="auto"/>
          </w:divBdr>
        </w:div>
        <w:div w:id="662901991">
          <w:marLeft w:val="360"/>
          <w:marRight w:val="0"/>
          <w:marTop w:val="200"/>
          <w:marBottom w:val="0"/>
          <w:divBdr>
            <w:top w:val="none" w:sz="0" w:space="0" w:color="auto"/>
            <w:left w:val="none" w:sz="0" w:space="0" w:color="auto"/>
            <w:bottom w:val="none" w:sz="0" w:space="0" w:color="auto"/>
            <w:right w:val="none" w:sz="0" w:space="0" w:color="auto"/>
          </w:divBdr>
        </w:div>
        <w:div w:id="858616255">
          <w:marLeft w:val="360"/>
          <w:marRight w:val="0"/>
          <w:marTop w:val="200"/>
          <w:marBottom w:val="0"/>
          <w:divBdr>
            <w:top w:val="none" w:sz="0" w:space="0" w:color="auto"/>
            <w:left w:val="none" w:sz="0" w:space="0" w:color="auto"/>
            <w:bottom w:val="none" w:sz="0" w:space="0" w:color="auto"/>
            <w:right w:val="none" w:sz="0" w:space="0" w:color="auto"/>
          </w:divBdr>
        </w:div>
        <w:div w:id="1515026041">
          <w:marLeft w:val="360"/>
          <w:marRight w:val="0"/>
          <w:marTop w:val="200"/>
          <w:marBottom w:val="0"/>
          <w:divBdr>
            <w:top w:val="none" w:sz="0" w:space="0" w:color="auto"/>
            <w:left w:val="none" w:sz="0" w:space="0" w:color="auto"/>
            <w:bottom w:val="none" w:sz="0" w:space="0" w:color="auto"/>
            <w:right w:val="none" w:sz="0" w:space="0" w:color="auto"/>
          </w:divBdr>
        </w:div>
      </w:divsChild>
    </w:div>
    <w:div w:id="420680562">
      <w:bodyDiv w:val="1"/>
      <w:marLeft w:val="0"/>
      <w:marRight w:val="0"/>
      <w:marTop w:val="0"/>
      <w:marBottom w:val="0"/>
      <w:divBdr>
        <w:top w:val="none" w:sz="0" w:space="0" w:color="auto"/>
        <w:left w:val="none" w:sz="0" w:space="0" w:color="auto"/>
        <w:bottom w:val="none" w:sz="0" w:space="0" w:color="auto"/>
        <w:right w:val="none" w:sz="0" w:space="0" w:color="auto"/>
      </w:divBdr>
    </w:div>
    <w:div w:id="432936876">
      <w:bodyDiv w:val="1"/>
      <w:marLeft w:val="0"/>
      <w:marRight w:val="0"/>
      <w:marTop w:val="0"/>
      <w:marBottom w:val="0"/>
      <w:divBdr>
        <w:top w:val="none" w:sz="0" w:space="0" w:color="auto"/>
        <w:left w:val="none" w:sz="0" w:space="0" w:color="auto"/>
        <w:bottom w:val="none" w:sz="0" w:space="0" w:color="auto"/>
        <w:right w:val="none" w:sz="0" w:space="0" w:color="auto"/>
      </w:divBdr>
    </w:div>
    <w:div w:id="439647562">
      <w:bodyDiv w:val="1"/>
      <w:marLeft w:val="0"/>
      <w:marRight w:val="0"/>
      <w:marTop w:val="0"/>
      <w:marBottom w:val="0"/>
      <w:divBdr>
        <w:top w:val="none" w:sz="0" w:space="0" w:color="auto"/>
        <w:left w:val="none" w:sz="0" w:space="0" w:color="auto"/>
        <w:bottom w:val="none" w:sz="0" w:space="0" w:color="auto"/>
        <w:right w:val="none" w:sz="0" w:space="0" w:color="auto"/>
      </w:divBdr>
    </w:div>
    <w:div w:id="455029958">
      <w:bodyDiv w:val="1"/>
      <w:marLeft w:val="0"/>
      <w:marRight w:val="0"/>
      <w:marTop w:val="0"/>
      <w:marBottom w:val="0"/>
      <w:divBdr>
        <w:top w:val="none" w:sz="0" w:space="0" w:color="auto"/>
        <w:left w:val="none" w:sz="0" w:space="0" w:color="auto"/>
        <w:bottom w:val="none" w:sz="0" w:space="0" w:color="auto"/>
        <w:right w:val="none" w:sz="0" w:space="0" w:color="auto"/>
      </w:divBdr>
      <w:divsChild>
        <w:div w:id="165829336">
          <w:marLeft w:val="547"/>
          <w:marRight w:val="0"/>
          <w:marTop w:val="360"/>
          <w:marBottom w:val="0"/>
          <w:divBdr>
            <w:top w:val="none" w:sz="0" w:space="0" w:color="auto"/>
            <w:left w:val="none" w:sz="0" w:space="0" w:color="auto"/>
            <w:bottom w:val="none" w:sz="0" w:space="0" w:color="auto"/>
            <w:right w:val="none" w:sz="0" w:space="0" w:color="auto"/>
          </w:divBdr>
        </w:div>
        <w:div w:id="281691656">
          <w:marLeft w:val="547"/>
          <w:marRight w:val="0"/>
          <w:marTop w:val="360"/>
          <w:marBottom w:val="0"/>
          <w:divBdr>
            <w:top w:val="none" w:sz="0" w:space="0" w:color="auto"/>
            <w:left w:val="none" w:sz="0" w:space="0" w:color="auto"/>
            <w:bottom w:val="none" w:sz="0" w:space="0" w:color="auto"/>
            <w:right w:val="none" w:sz="0" w:space="0" w:color="auto"/>
          </w:divBdr>
        </w:div>
        <w:div w:id="490490927">
          <w:marLeft w:val="547"/>
          <w:marRight w:val="0"/>
          <w:marTop w:val="360"/>
          <w:marBottom w:val="0"/>
          <w:divBdr>
            <w:top w:val="none" w:sz="0" w:space="0" w:color="auto"/>
            <w:left w:val="none" w:sz="0" w:space="0" w:color="auto"/>
            <w:bottom w:val="none" w:sz="0" w:space="0" w:color="auto"/>
            <w:right w:val="none" w:sz="0" w:space="0" w:color="auto"/>
          </w:divBdr>
        </w:div>
        <w:div w:id="1406800563">
          <w:marLeft w:val="547"/>
          <w:marRight w:val="0"/>
          <w:marTop w:val="360"/>
          <w:marBottom w:val="0"/>
          <w:divBdr>
            <w:top w:val="none" w:sz="0" w:space="0" w:color="auto"/>
            <w:left w:val="none" w:sz="0" w:space="0" w:color="auto"/>
            <w:bottom w:val="none" w:sz="0" w:space="0" w:color="auto"/>
            <w:right w:val="none" w:sz="0" w:space="0" w:color="auto"/>
          </w:divBdr>
        </w:div>
        <w:div w:id="1548688496">
          <w:marLeft w:val="547"/>
          <w:marRight w:val="0"/>
          <w:marTop w:val="360"/>
          <w:marBottom w:val="0"/>
          <w:divBdr>
            <w:top w:val="none" w:sz="0" w:space="0" w:color="auto"/>
            <w:left w:val="none" w:sz="0" w:space="0" w:color="auto"/>
            <w:bottom w:val="none" w:sz="0" w:space="0" w:color="auto"/>
            <w:right w:val="none" w:sz="0" w:space="0" w:color="auto"/>
          </w:divBdr>
        </w:div>
        <w:div w:id="1750730272">
          <w:marLeft w:val="547"/>
          <w:marRight w:val="0"/>
          <w:marTop w:val="360"/>
          <w:marBottom w:val="0"/>
          <w:divBdr>
            <w:top w:val="none" w:sz="0" w:space="0" w:color="auto"/>
            <w:left w:val="none" w:sz="0" w:space="0" w:color="auto"/>
            <w:bottom w:val="none" w:sz="0" w:space="0" w:color="auto"/>
            <w:right w:val="none" w:sz="0" w:space="0" w:color="auto"/>
          </w:divBdr>
        </w:div>
        <w:div w:id="1819952624">
          <w:marLeft w:val="547"/>
          <w:marRight w:val="0"/>
          <w:marTop w:val="360"/>
          <w:marBottom w:val="0"/>
          <w:divBdr>
            <w:top w:val="none" w:sz="0" w:space="0" w:color="auto"/>
            <w:left w:val="none" w:sz="0" w:space="0" w:color="auto"/>
            <w:bottom w:val="none" w:sz="0" w:space="0" w:color="auto"/>
            <w:right w:val="none" w:sz="0" w:space="0" w:color="auto"/>
          </w:divBdr>
        </w:div>
        <w:div w:id="2046711518">
          <w:marLeft w:val="547"/>
          <w:marRight w:val="0"/>
          <w:marTop w:val="360"/>
          <w:marBottom w:val="0"/>
          <w:divBdr>
            <w:top w:val="none" w:sz="0" w:space="0" w:color="auto"/>
            <w:left w:val="none" w:sz="0" w:space="0" w:color="auto"/>
            <w:bottom w:val="none" w:sz="0" w:space="0" w:color="auto"/>
            <w:right w:val="none" w:sz="0" w:space="0" w:color="auto"/>
          </w:divBdr>
        </w:div>
      </w:divsChild>
    </w:div>
    <w:div w:id="468400817">
      <w:bodyDiv w:val="1"/>
      <w:marLeft w:val="0"/>
      <w:marRight w:val="0"/>
      <w:marTop w:val="0"/>
      <w:marBottom w:val="0"/>
      <w:divBdr>
        <w:top w:val="none" w:sz="0" w:space="0" w:color="auto"/>
        <w:left w:val="none" w:sz="0" w:space="0" w:color="auto"/>
        <w:bottom w:val="none" w:sz="0" w:space="0" w:color="auto"/>
        <w:right w:val="none" w:sz="0" w:space="0" w:color="auto"/>
      </w:divBdr>
      <w:divsChild>
        <w:div w:id="27754362">
          <w:marLeft w:val="1080"/>
          <w:marRight w:val="0"/>
          <w:marTop w:val="100"/>
          <w:marBottom w:val="0"/>
          <w:divBdr>
            <w:top w:val="none" w:sz="0" w:space="0" w:color="auto"/>
            <w:left w:val="none" w:sz="0" w:space="0" w:color="auto"/>
            <w:bottom w:val="none" w:sz="0" w:space="0" w:color="auto"/>
            <w:right w:val="none" w:sz="0" w:space="0" w:color="auto"/>
          </w:divBdr>
        </w:div>
        <w:div w:id="169151356">
          <w:marLeft w:val="1080"/>
          <w:marRight w:val="0"/>
          <w:marTop w:val="100"/>
          <w:marBottom w:val="0"/>
          <w:divBdr>
            <w:top w:val="none" w:sz="0" w:space="0" w:color="auto"/>
            <w:left w:val="none" w:sz="0" w:space="0" w:color="auto"/>
            <w:bottom w:val="none" w:sz="0" w:space="0" w:color="auto"/>
            <w:right w:val="none" w:sz="0" w:space="0" w:color="auto"/>
          </w:divBdr>
        </w:div>
        <w:div w:id="370149087">
          <w:marLeft w:val="1080"/>
          <w:marRight w:val="0"/>
          <w:marTop w:val="100"/>
          <w:marBottom w:val="0"/>
          <w:divBdr>
            <w:top w:val="none" w:sz="0" w:space="0" w:color="auto"/>
            <w:left w:val="none" w:sz="0" w:space="0" w:color="auto"/>
            <w:bottom w:val="none" w:sz="0" w:space="0" w:color="auto"/>
            <w:right w:val="none" w:sz="0" w:space="0" w:color="auto"/>
          </w:divBdr>
        </w:div>
        <w:div w:id="519856290">
          <w:marLeft w:val="360"/>
          <w:marRight w:val="0"/>
          <w:marTop w:val="240"/>
          <w:marBottom w:val="0"/>
          <w:divBdr>
            <w:top w:val="none" w:sz="0" w:space="0" w:color="auto"/>
            <w:left w:val="none" w:sz="0" w:space="0" w:color="auto"/>
            <w:bottom w:val="none" w:sz="0" w:space="0" w:color="auto"/>
            <w:right w:val="none" w:sz="0" w:space="0" w:color="auto"/>
          </w:divBdr>
        </w:div>
        <w:div w:id="1119181666">
          <w:marLeft w:val="360"/>
          <w:marRight w:val="0"/>
          <w:marTop w:val="200"/>
          <w:marBottom w:val="0"/>
          <w:divBdr>
            <w:top w:val="none" w:sz="0" w:space="0" w:color="auto"/>
            <w:left w:val="none" w:sz="0" w:space="0" w:color="auto"/>
            <w:bottom w:val="none" w:sz="0" w:space="0" w:color="auto"/>
            <w:right w:val="none" w:sz="0" w:space="0" w:color="auto"/>
          </w:divBdr>
        </w:div>
        <w:div w:id="2028480141">
          <w:marLeft w:val="360"/>
          <w:marRight w:val="0"/>
          <w:marTop w:val="200"/>
          <w:marBottom w:val="0"/>
          <w:divBdr>
            <w:top w:val="none" w:sz="0" w:space="0" w:color="auto"/>
            <w:left w:val="none" w:sz="0" w:space="0" w:color="auto"/>
            <w:bottom w:val="none" w:sz="0" w:space="0" w:color="auto"/>
            <w:right w:val="none" w:sz="0" w:space="0" w:color="auto"/>
          </w:divBdr>
        </w:div>
      </w:divsChild>
    </w:div>
    <w:div w:id="503132971">
      <w:bodyDiv w:val="1"/>
      <w:marLeft w:val="0"/>
      <w:marRight w:val="0"/>
      <w:marTop w:val="0"/>
      <w:marBottom w:val="0"/>
      <w:divBdr>
        <w:top w:val="none" w:sz="0" w:space="0" w:color="auto"/>
        <w:left w:val="none" w:sz="0" w:space="0" w:color="auto"/>
        <w:bottom w:val="none" w:sz="0" w:space="0" w:color="auto"/>
        <w:right w:val="none" w:sz="0" w:space="0" w:color="auto"/>
      </w:divBdr>
      <w:divsChild>
        <w:div w:id="1580407967">
          <w:marLeft w:val="0"/>
          <w:marRight w:val="0"/>
          <w:marTop w:val="0"/>
          <w:marBottom w:val="0"/>
          <w:divBdr>
            <w:top w:val="none" w:sz="0" w:space="0" w:color="auto"/>
            <w:left w:val="none" w:sz="0" w:space="0" w:color="auto"/>
            <w:bottom w:val="none" w:sz="0" w:space="0" w:color="auto"/>
            <w:right w:val="none" w:sz="0" w:space="0" w:color="auto"/>
          </w:divBdr>
          <w:divsChild>
            <w:div w:id="1650596585">
              <w:marLeft w:val="0"/>
              <w:marRight w:val="0"/>
              <w:marTop w:val="0"/>
              <w:marBottom w:val="0"/>
              <w:divBdr>
                <w:top w:val="none" w:sz="0" w:space="0" w:color="auto"/>
                <w:left w:val="none" w:sz="0" w:space="0" w:color="auto"/>
                <w:bottom w:val="none" w:sz="0" w:space="0" w:color="auto"/>
                <w:right w:val="none" w:sz="0" w:space="0" w:color="auto"/>
              </w:divBdr>
              <w:divsChild>
                <w:div w:id="794833079">
                  <w:marLeft w:val="0"/>
                  <w:marRight w:val="0"/>
                  <w:marTop w:val="0"/>
                  <w:marBottom w:val="0"/>
                  <w:divBdr>
                    <w:top w:val="none" w:sz="0" w:space="0" w:color="auto"/>
                    <w:left w:val="none" w:sz="0" w:space="0" w:color="auto"/>
                    <w:bottom w:val="none" w:sz="0" w:space="0" w:color="auto"/>
                    <w:right w:val="none" w:sz="0" w:space="0" w:color="auto"/>
                  </w:divBdr>
                  <w:divsChild>
                    <w:div w:id="178786863">
                      <w:marLeft w:val="0"/>
                      <w:marRight w:val="0"/>
                      <w:marTop w:val="0"/>
                      <w:marBottom w:val="0"/>
                      <w:divBdr>
                        <w:top w:val="none" w:sz="0" w:space="0" w:color="auto"/>
                        <w:left w:val="none" w:sz="0" w:space="0" w:color="auto"/>
                        <w:bottom w:val="none" w:sz="0" w:space="0" w:color="auto"/>
                        <w:right w:val="none" w:sz="0" w:space="0" w:color="auto"/>
                      </w:divBdr>
                      <w:divsChild>
                        <w:div w:id="810561233">
                          <w:marLeft w:val="0"/>
                          <w:marRight w:val="0"/>
                          <w:marTop w:val="0"/>
                          <w:marBottom w:val="0"/>
                          <w:divBdr>
                            <w:top w:val="none" w:sz="0" w:space="0" w:color="auto"/>
                            <w:left w:val="none" w:sz="0" w:space="0" w:color="auto"/>
                            <w:bottom w:val="none" w:sz="0" w:space="0" w:color="auto"/>
                            <w:right w:val="none" w:sz="0" w:space="0" w:color="auto"/>
                          </w:divBdr>
                          <w:divsChild>
                            <w:div w:id="2086760664">
                              <w:marLeft w:val="0"/>
                              <w:marRight w:val="0"/>
                              <w:marTop w:val="0"/>
                              <w:marBottom w:val="0"/>
                              <w:divBdr>
                                <w:top w:val="none" w:sz="0" w:space="0" w:color="auto"/>
                                <w:left w:val="none" w:sz="0" w:space="0" w:color="auto"/>
                                <w:bottom w:val="none" w:sz="0" w:space="0" w:color="auto"/>
                                <w:right w:val="none" w:sz="0" w:space="0" w:color="auto"/>
                              </w:divBdr>
                              <w:divsChild>
                                <w:div w:id="1913419030">
                                  <w:marLeft w:val="0"/>
                                  <w:marRight w:val="0"/>
                                  <w:marTop w:val="0"/>
                                  <w:marBottom w:val="0"/>
                                  <w:divBdr>
                                    <w:top w:val="none" w:sz="0" w:space="0" w:color="auto"/>
                                    <w:left w:val="none" w:sz="0" w:space="0" w:color="auto"/>
                                    <w:bottom w:val="none" w:sz="0" w:space="0" w:color="auto"/>
                                    <w:right w:val="none" w:sz="0" w:space="0" w:color="auto"/>
                                  </w:divBdr>
                                  <w:divsChild>
                                    <w:div w:id="170794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8519998">
      <w:bodyDiv w:val="1"/>
      <w:marLeft w:val="0"/>
      <w:marRight w:val="0"/>
      <w:marTop w:val="0"/>
      <w:marBottom w:val="0"/>
      <w:divBdr>
        <w:top w:val="none" w:sz="0" w:space="0" w:color="auto"/>
        <w:left w:val="none" w:sz="0" w:space="0" w:color="auto"/>
        <w:bottom w:val="none" w:sz="0" w:space="0" w:color="auto"/>
        <w:right w:val="none" w:sz="0" w:space="0" w:color="auto"/>
      </w:divBdr>
    </w:div>
    <w:div w:id="525749807">
      <w:bodyDiv w:val="1"/>
      <w:marLeft w:val="0"/>
      <w:marRight w:val="0"/>
      <w:marTop w:val="0"/>
      <w:marBottom w:val="0"/>
      <w:divBdr>
        <w:top w:val="none" w:sz="0" w:space="0" w:color="auto"/>
        <w:left w:val="none" w:sz="0" w:space="0" w:color="auto"/>
        <w:bottom w:val="none" w:sz="0" w:space="0" w:color="auto"/>
        <w:right w:val="none" w:sz="0" w:space="0" w:color="auto"/>
      </w:divBdr>
      <w:divsChild>
        <w:div w:id="533230861">
          <w:marLeft w:val="0"/>
          <w:marRight w:val="0"/>
          <w:marTop w:val="0"/>
          <w:marBottom w:val="0"/>
          <w:divBdr>
            <w:top w:val="none" w:sz="0" w:space="0" w:color="auto"/>
            <w:left w:val="none" w:sz="0" w:space="0" w:color="auto"/>
            <w:bottom w:val="none" w:sz="0" w:space="0" w:color="auto"/>
            <w:right w:val="none" w:sz="0" w:space="0" w:color="auto"/>
          </w:divBdr>
          <w:divsChild>
            <w:div w:id="684095964">
              <w:marLeft w:val="0"/>
              <w:marRight w:val="0"/>
              <w:marTop w:val="0"/>
              <w:marBottom w:val="0"/>
              <w:divBdr>
                <w:top w:val="none" w:sz="0" w:space="0" w:color="auto"/>
                <w:left w:val="none" w:sz="0" w:space="0" w:color="auto"/>
                <w:bottom w:val="none" w:sz="0" w:space="0" w:color="auto"/>
                <w:right w:val="none" w:sz="0" w:space="0" w:color="auto"/>
              </w:divBdr>
              <w:divsChild>
                <w:div w:id="1289160315">
                  <w:marLeft w:val="0"/>
                  <w:marRight w:val="0"/>
                  <w:marTop w:val="0"/>
                  <w:marBottom w:val="0"/>
                  <w:divBdr>
                    <w:top w:val="none" w:sz="0" w:space="0" w:color="auto"/>
                    <w:left w:val="none" w:sz="0" w:space="0" w:color="auto"/>
                    <w:bottom w:val="none" w:sz="0" w:space="0" w:color="auto"/>
                    <w:right w:val="none" w:sz="0" w:space="0" w:color="auto"/>
                  </w:divBdr>
                  <w:divsChild>
                    <w:div w:id="990209263">
                      <w:marLeft w:val="0"/>
                      <w:marRight w:val="0"/>
                      <w:marTop w:val="0"/>
                      <w:marBottom w:val="0"/>
                      <w:divBdr>
                        <w:top w:val="none" w:sz="0" w:space="0" w:color="auto"/>
                        <w:left w:val="none" w:sz="0" w:space="0" w:color="auto"/>
                        <w:bottom w:val="none" w:sz="0" w:space="0" w:color="auto"/>
                        <w:right w:val="none" w:sz="0" w:space="0" w:color="auto"/>
                      </w:divBdr>
                      <w:divsChild>
                        <w:div w:id="290482021">
                          <w:marLeft w:val="0"/>
                          <w:marRight w:val="0"/>
                          <w:marTop w:val="0"/>
                          <w:marBottom w:val="0"/>
                          <w:divBdr>
                            <w:top w:val="none" w:sz="0" w:space="0" w:color="auto"/>
                            <w:left w:val="none" w:sz="0" w:space="0" w:color="auto"/>
                            <w:bottom w:val="none" w:sz="0" w:space="0" w:color="auto"/>
                            <w:right w:val="none" w:sz="0" w:space="0" w:color="auto"/>
                          </w:divBdr>
                          <w:divsChild>
                            <w:div w:id="1981377474">
                              <w:marLeft w:val="0"/>
                              <w:marRight w:val="0"/>
                              <w:marTop w:val="0"/>
                              <w:marBottom w:val="0"/>
                              <w:divBdr>
                                <w:top w:val="none" w:sz="0" w:space="0" w:color="auto"/>
                                <w:left w:val="none" w:sz="0" w:space="0" w:color="auto"/>
                                <w:bottom w:val="none" w:sz="0" w:space="0" w:color="auto"/>
                                <w:right w:val="none" w:sz="0" w:space="0" w:color="auto"/>
                              </w:divBdr>
                              <w:divsChild>
                                <w:div w:id="525752266">
                                  <w:marLeft w:val="0"/>
                                  <w:marRight w:val="0"/>
                                  <w:marTop w:val="0"/>
                                  <w:marBottom w:val="0"/>
                                  <w:divBdr>
                                    <w:top w:val="none" w:sz="0" w:space="0" w:color="auto"/>
                                    <w:left w:val="none" w:sz="0" w:space="0" w:color="auto"/>
                                    <w:bottom w:val="none" w:sz="0" w:space="0" w:color="auto"/>
                                    <w:right w:val="none" w:sz="0" w:space="0" w:color="auto"/>
                                  </w:divBdr>
                                  <w:divsChild>
                                    <w:div w:id="112585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6160156">
      <w:bodyDiv w:val="1"/>
      <w:marLeft w:val="0"/>
      <w:marRight w:val="0"/>
      <w:marTop w:val="0"/>
      <w:marBottom w:val="0"/>
      <w:divBdr>
        <w:top w:val="none" w:sz="0" w:space="0" w:color="auto"/>
        <w:left w:val="none" w:sz="0" w:space="0" w:color="auto"/>
        <w:bottom w:val="none" w:sz="0" w:space="0" w:color="auto"/>
        <w:right w:val="none" w:sz="0" w:space="0" w:color="auto"/>
      </w:divBdr>
    </w:div>
    <w:div w:id="548422233">
      <w:bodyDiv w:val="1"/>
      <w:marLeft w:val="0"/>
      <w:marRight w:val="0"/>
      <w:marTop w:val="0"/>
      <w:marBottom w:val="0"/>
      <w:divBdr>
        <w:top w:val="none" w:sz="0" w:space="0" w:color="auto"/>
        <w:left w:val="none" w:sz="0" w:space="0" w:color="auto"/>
        <w:bottom w:val="none" w:sz="0" w:space="0" w:color="auto"/>
        <w:right w:val="none" w:sz="0" w:space="0" w:color="auto"/>
      </w:divBdr>
    </w:div>
    <w:div w:id="556429265">
      <w:bodyDiv w:val="1"/>
      <w:marLeft w:val="0"/>
      <w:marRight w:val="0"/>
      <w:marTop w:val="0"/>
      <w:marBottom w:val="0"/>
      <w:divBdr>
        <w:top w:val="none" w:sz="0" w:space="0" w:color="auto"/>
        <w:left w:val="none" w:sz="0" w:space="0" w:color="auto"/>
        <w:bottom w:val="none" w:sz="0" w:space="0" w:color="auto"/>
        <w:right w:val="none" w:sz="0" w:space="0" w:color="auto"/>
      </w:divBdr>
    </w:div>
    <w:div w:id="563032655">
      <w:bodyDiv w:val="1"/>
      <w:marLeft w:val="0"/>
      <w:marRight w:val="0"/>
      <w:marTop w:val="0"/>
      <w:marBottom w:val="0"/>
      <w:divBdr>
        <w:top w:val="none" w:sz="0" w:space="0" w:color="auto"/>
        <w:left w:val="none" w:sz="0" w:space="0" w:color="auto"/>
        <w:bottom w:val="none" w:sz="0" w:space="0" w:color="auto"/>
        <w:right w:val="none" w:sz="0" w:space="0" w:color="auto"/>
      </w:divBdr>
    </w:div>
    <w:div w:id="569122083">
      <w:bodyDiv w:val="1"/>
      <w:marLeft w:val="0"/>
      <w:marRight w:val="0"/>
      <w:marTop w:val="0"/>
      <w:marBottom w:val="0"/>
      <w:divBdr>
        <w:top w:val="none" w:sz="0" w:space="0" w:color="auto"/>
        <w:left w:val="none" w:sz="0" w:space="0" w:color="auto"/>
        <w:bottom w:val="none" w:sz="0" w:space="0" w:color="auto"/>
        <w:right w:val="none" w:sz="0" w:space="0" w:color="auto"/>
      </w:divBdr>
    </w:div>
    <w:div w:id="569314478">
      <w:bodyDiv w:val="1"/>
      <w:marLeft w:val="0"/>
      <w:marRight w:val="0"/>
      <w:marTop w:val="0"/>
      <w:marBottom w:val="0"/>
      <w:divBdr>
        <w:top w:val="none" w:sz="0" w:space="0" w:color="auto"/>
        <w:left w:val="none" w:sz="0" w:space="0" w:color="auto"/>
        <w:bottom w:val="none" w:sz="0" w:space="0" w:color="auto"/>
        <w:right w:val="none" w:sz="0" w:space="0" w:color="auto"/>
      </w:divBdr>
    </w:div>
    <w:div w:id="574705007">
      <w:bodyDiv w:val="1"/>
      <w:marLeft w:val="0"/>
      <w:marRight w:val="0"/>
      <w:marTop w:val="0"/>
      <w:marBottom w:val="0"/>
      <w:divBdr>
        <w:top w:val="none" w:sz="0" w:space="0" w:color="auto"/>
        <w:left w:val="none" w:sz="0" w:space="0" w:color="auto"/>
        <w:bottom w:val="none" w:sz="0" w:space="0" w:color="auto"/>
        <w:right w:val="none" w:sz="0" w:space="0" w:color="auto"/>
      </w:divBdr>
    </w:div>
    <w:div w:id="578565436">
      <w:bodyDiv w:val="1"/>
      <w:marLeft w:val="0"/>
      <w:marRight w:val="0"/>
      <w:marTop w:val="0"/>
      <w:marBottom w:val="0"/>
      <w:divBdr>
        <w:top w:val="none" w:sz="0" w:space="0" w:color="auto"/>
        <w:left w:val="none" w:sz="0" w:space="0" w:color="auto"/>
        <w:bottom w:val="none" w:sz="0" w:space="0" w:color="auto"/>
        <w:right w:val="none" w:sz="0" w:space="0" w:color="auto"/>
      </w:divBdr>
    </w:div>
    <w:div w:id="579098356">
      <w:bodyDiv w:val="1"/>
      <w:marLeft w:val="0"/>
      <w:marRight w:val="0"/>
      <w:marTop w:val="0"/>
      <w:marBottom w:val="0"/>
      <w:divBdr>
        <w:top w:val="none" w:sz="0" w:space="0" w:color="auto"/>
        <w:left w:val="none" w:sz="0" w:space="0" w:color="auto"/>
        <w:bottom w:val="none" w:sz="0" w:space="0" w:color="auto"/>
        <w:right w:val="none" w:sz="0" w:space="0" w:color="auto"/>
      </w:divBdr>
      <w:divsChild>
        <w:div w:id="334380488">
          <w:marLeft w:val="0"/>
          <w:marRight w:val="0"/>
          <w:marTop w:val="67"/>
          <w:marBottom w:val="0"/>
          <w:divBdr>
            <w:top w:val="none" w:sz="0" w:space="0" w:color="auto"/>
            <w:left w:val="none" w:sz="0" w:space="0" w:color="auto"/>
            <w:bottom w:val="none" w:sz="0" w:space="0" w:color="auto"/>
            <w:right w:val="none" w:sz="0" w:space="0" w:color="auto"/>
          </w:divBdr>
        </w:div>
        <w:div w:id="563567563">
          <w:marLeft w:val="720"/>
          <w:marRight w:val="0"/>
          <w:marTop w:val="67"/>
          <w:marBottom w:val="0"/>
          <w:divBdr>
            <w:top w:val="none" w:sz="0" w:space="0" w:color="auto"/>
            <w:left w:val="none" w:sz="0" w:space="0" w:color="auto"/>
            <w:bottom w:val="none" w:sz="0" w:space="0" w:color="auto"/>
            <w:right w:val="none" w:sz="0" w:space="0" w:color="auto"/>
          </w:divBdr>
        </w:div>
        <w:div w:id="872504049">
          <w:marLeft w:val="720"/>
          <w:marRight w:val="0"/>
          <w:marTop w:val="67"/>
          <w:marBottom w:val="0"/>
          <w:divBdr>
            <w:top w:val="none" w:sz="0" w:space="0" w:color="auto"/>
            <w:left w:val="none" w:sz="0" w:space="0" w:color="auto"/>
            <w:bottom w:val="none" w:sz="0" w:space="0" w:color="auto"/>
            <w:right w:val="none" w:sz="0" w:space="0" w:color="auto"/>
          </w:divBdr>
        </w:div>
        <w:div w:id="1051344823">
          <w:marLeft w:val="720"/>
          <w:marRight w:val="0"/>
          <w:marTop w:val="67"/>
          <w:marBottom w:val="0"/>
          <w:divBdr>
            <w:top w:val="none" w:sz="0" w:space="0" w:color="auto"/>
            <w:left w:val="none" w:sz="0" w:space="0" w:color="auto"/>
            <w:bottom w:val="none" w:sz="0" w:space="0" w:color="auto"/>
            <w:right w:val="none" w:sz="0" w:space="0" w:color="auto"/>
          </w:divBdr>
        </w:div>
      </w:divsChild>
    </w:div>
    <w:div w:id="594292328">
      <w:bodyDiv w:val="1"/>
      <w:marLeft w:val="0"/>
      <w:marRight w:val="0"/>
      <w:marTop w:val="0"/>
      <w:marBottom w:val="0"/>
      <w:divBdr>
        <w:top w:val="none" w:sz="0" w:space="0" w:color="auto"/>
        <w:left w:val="none" w:sz="0" w:space="0" w:color="auto"/>
        <w:bottom w:val="none" w:sz="0" w:space="0" w:color="auto"/>
        <w:right w:val="none" w:sz="0" w:space="0" w:color="auto"/>
      </w:divBdr>
    </w:div>
    <w:div w:id="598294167">
      <w:bodyDiv w:val="1"/>
      <w:marLeft w:val="0"/>
      <w:marRight w:val="0"/>
      <w:marTop w:val="0"/>
      <w:marBottom w:val="0"/>
      <w:divBdr>
        <w:top w:val="none" w:sz="0" w:space="0" w:color="auto"/>
        <w:left w:val="none" w:sz="0" w:space="0" w:color="auto"/>
        <w:bottom w:val="none" w:sz="0" w:space="0" w:color="auto"/>
        <w:right w:val="none" w:sz="0" w:space="0" w:color="auto"/>
      </w:divBdr>
      <w:divsChild>
        <w:div w:id="106316078">
          <w:marLeft w:val="1166"/>
          <w:marRight w:val="0"/>
          <w:marTop w:val="0"/>
          <w:marBottom w:val="0"/>
          <w:divBdr>
            <w:top w:val="none" w:sz="0" w:space="0" w:color="auto"/>
            <w:left w:val="none" w:sz="0" w:space="0" w:color="auto"/>
            <w:bottom w:val="none" w:sz="0" w:space="0" w:color="auto"/>
            <w:right w:val="none" w:sz="0" w:space="0" w:color="auto"/>
          </w:divBdr>
        </w:div>
        <w:div w:id="1109548702">
          <w:marLeft w:val="446"/>
          <w:marRight w:val="0"/>
          <w:marTop w:val="0"/>
          <w:marBottom w:val="0"/>
          <w:divBdr>
            <w:top w:val="none" w:sz="0" w:space="0" w:color="auto"/>
            <w:left w:val="none" w:sz="0" w:space="0" w:color="auto"/>
            <w:bottom w:val="none" w:sz="0" w:space="0" w:color="auto"/>
            <w:right w:val="none" w:sz="0" w:space="0" w:color="auto"/>
          </w:divBdr>
        </w:div>
        <w:div w:id="1494298887">
          <w:marLeft w:val="1166"/>
          <w:marRight w:val="0"/>
          <w:marTop w:val="0"/>
          <w:marBottom w:val="0"/>
          <w:divBdr>
            <w:top w:val="none" w:sz="0" w:space="0" w:color="auto"/>
            <w:left w:val="none" w:sz="0" w:space="0" w:color="auto"/>
            <w:bottom w:val="none" w:sz="0" w:space="0" w:color="auto"/>
            <w:right w:val="none" w:sz="0" w:space="0" w:color="auto"/>
          </w:divBdr>
        </w:div>
        <w:div w:id="1755056474">
          <w:marLeft w:val="1166"/>
          <w:marRight w:val="0"/>
          <w:marTop w:val="240"/>
          <w:marBottom w:val="0"/>
          <w:divBdr>
            <w:top w:val="none" w:sz="0" w:space="0" w:color="auto"/>
            <w:left w:val="none" w:sz="0" w:space="0" w:color="auto"/>
            <w:bottom w:val="none" w:sz="0" w:space="0" w:color="auto"/>
            <w:right w:val="none" w:sz="0" w:space="0" w:color="auto"/>
          </w:divBdr>
        </w:div>
      </w:divsChild>
    </w:div>
    <w:div w:id="624192434">
      <w:bodyDiv w:val="1"/>
      <w:marLeft w:val="0"/>
      <w:marRight w:val="0"/>
      <w:marTop w:val="0"/>
      <w:marBottom w:val="0"/>
      <w:divBdr>
        <w:top w:val="none" w:sz="0" w:space="0" w:color="auto"/>
        <w:left w:val="none" w:sz="0" w:space="0" w:color="auto"/>
        <w:bottom w:val="none" w:sz="0" w:space="0" w:color="auto"/>
        <w:right w:val="none" w:sz="0" w:space="0" w:color="auto"/>
      </w:divBdr>
      <w:divsChild>
        <w:div w:id="219371203">
          <w:marLeft w:val="0"/>
          <w:marRight w:val="0"/>
          <w:marTop w:val="0"/>
          <w:marBottom w:val="0"/>
          <w:divBdr>
            <w:top w:val="none" w:sz="0" w:space="0" w:color="auto"/>
            <w:left w:val="none" w:sz="0" w:space="0" w:color="auto"/>
            <w:bottom w:val="none" w:sz="0" w:space="0" w:color="auto"/>
            <w:right w:val="none" w:sz="0" w:space="0" w:color="auto"/>
          </w:divBdr>
          <w:divsChild>
            <w:div w:id="244994281">
              <w:marLeft w:val="0"/>
              <w:marRight w:val="0"/>
              <w:marTop w:val="0"/>
              <w:marBottom w:val="0"/>
              <w:divBdr>
                <w:top w:val="none" w:sz="0" w:space="0" w:color="auto"/>
                <w:left w:val="none" w:sz="0" w:space="0" w:color="auto"/>
                <w:bottom w:val="none" w:sz="0" w:space="0" w:color="auto"/>
                <w:right w:val="none" w:sz="0" w:space="0" w:color="auto"/>
              </w:divBdr>
              <w:divsChild>
                <w:div w:id="1062951362">
                  <w:marLeft w:val="0"/>
                  <w:marRight w:val="0"/>
                  <w:marTop w:val="0"/>
                  <w:marBottom w:val="0"/>
                  <w:divBdr>
                    <w:top w:val="none" w:sz="0" w:space="0" w:color="auto"/>
                    <w:left w:val="none" w:sz="0" w:space="0" w:color="auto"/>
                    <w:bottom w:val="none" w:sz="0" w:space="0" w:color="auto"/>
                    <w:right w:val="none" w:sz="0" w:space="0" w:color="auto"/>
                  </w:divBdr>
                  <w:divsChild>
                    <w:div w:id="548810356">
                      <w:marLeft w:val="0"/>
                      <w:marRight w:val="0"/>
                      <w:marTop w:val="0"/>
                      <w:marBottom w:val="0"/>
                      <w:divBdr>
                        <w:top w:val="none" w:sz="0" w:space="0" w:color="auto"/>
                        <w:left w:val="none" w:sz="0" w:space="0" w:color="auto"/>
                        <w:bottom w:val="none" w:sz="0" w:space="0" w:color="auto"/>
                        <w:right w:val="none" w:sz="0" w:space="0" w:color="auto"/>
                      </w:divBdr>
                      <w:divsChild>
                        <w:div w:id="725764769">
                          <w:marLeft w:val="0"/>
                          <w:marRight w:val="0"/>
                          <w:marTop w:val="0"/>
                          <w:marBottom w:val="0"/>
                          <w:divBdr>
                            <w:top w:val="none" w:sz="0" w:space="0" w:color="auto"/>
                            <w:left w:val="none" w:sz="0" w:space="0" w:color="auto"/>
                            <w:bottom w:val="none" w:sz="0" w:space="0" w:color="auto"/>
                            <w:right w:val="none" w:sz="0" w:space="0" w:color="auto"/>
                          </w:divBdr>
                          <w:divsChild>
                            <w:div w:id="272908557">
                              <w:marLeft w:val="0"/>
                              <w:marRight w:val="0"/>
                              <w:marTop w:val="0"/>
                              <w:marBottom w:val="0"/>
                              <w:divBdr>
                                <w:top w:val="none" w:sz="0" w:space="0" w:color="auto"/>
                                <w:left w:val="none" w:sz="0" w:space="0" w:color="auto"/>
                                <w:bottom w:val="none" w:sz="0" w:space="0" w:color="auto"/>
                                <w:right w:val="none" w:sz="0" w:space="0" w:color="auto"/>
                              </w:divBdr>
                              <w:divsChild>
                                <w:div w:id="1334840131">
                                  <w:marLeft w:val="0"/>
                                  <w:marRight w:val="0"/>
                                  <w:marTop w:val="0"/>
                                  <w:marBottom w:val="0"/>
                                  <w:divBdr>
                                    <w:top w:val="none" w:sz="0" w:space="0" w:color="auto"/>
                                    <w:left w:val="none" w:sz="0" w:space="0" w:color="auto"/>
                                    <w:bottom w:val="none" w:sz="0" w:space="0" w:color="auto"/>
                                    <w:right w:val="none" w:sz="0" w:space="0" w:color="auto"/>
                                  </w:divBdr>
                                  <w:divsChild>
                                    <w:div w:id="21001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6089420">
      <w:bodyDiv w:val="1"/>
      <w:marLeft w:val="0"/>
      <w:marRight w:val="0"/>
      <w:marTop w:val="0"/>
      <w:marBottom w:val="0"/>
      <w:divBdr>
        <w:top w:val="none" w:sz="0" w:space="0" w:color="auto"/>
        <w:left w:val="none" w:sz="0" w:space="0" w:color="auto"/>
        <w:bottom w:val="none" w:sz="0" w:space="0" w:color="auto"/>
        <w:right w:val="none" w:sz="0" w:space="0" w:color="auto"/>
      </w:divBdr>
    </w:div>
    <w:div w:id="652105481">
      <w:bodyDiv w:val="1"/>
      <w:marLeft w:val="0"/>
      <w:marRight w:val="0"/>
      <w:marTop w:val="0"/>
      <w:marBottom w:val="0"/>
      <w:divBdr>
        <w:top w:val="none" w:sz="0" w:space="0" w:color="auto"/>
        <w:left w:val="none" w:sz="0" w:space="0" w:color="auto"/>
        <w:bottom w:val="none" w:sz="0" w:space="0" w:color="auto"/>
        <w:right w:val="none" w:sz="0" w:space="0" w:color="auto"/>
      </w:divBdr>
    </w:div>
    <w:div w:id="668290395">
      <w:bodyDiv w:val="1"/>
      <w:marLeft w:val="0"/>
      <w:marRight w:val="0"/>
      <w:marTop w:val="0"/>
      <w:marBottom w:val="0"/>
      <w:divBdr>
        <w:top w:val="none" w:sz="0" w:space="0" w:color="auto"/>
        <w:left w:val="none" w:sz="0" w:space="0" w:color="auto"/>
        <w:bottom w:val="none" w:sz="0" w:space="0" w:color="auto"/>
        <w:right w:val="none" w:sz="0" w:space="0" w:color="auto"/>
      </w:divBdr>
    </w:div>
    <w:div w:id="682821828">
      <w:bodyDiv w:val="1"/>
      <w:marLeft w:val="0"/>
      <w:marRight w:val="0"/>
      <w:marTop w:val="0"/>
      <w:marBottom w:val="0"/>
      <w:divBdr>
        <w:top w:val="none" w:sz="0" w:space="0" w:color="auto"/>
        <w:left w:val="none" w:sz="0" w:space="0" w:color="auto"/>
        <w:bottom w:val="none" w:sz="0" w:space="0" w:color="auto"/>
        <w:right w:val="none" w:sz="0" w:space="0" w:color="auto"/>
      </w:divBdr>
    </w:div>
    <w:div w:id="692388107">
      <w:bodyDiv w:val="1"/>
      <w:marLeft w:val="0"/>
      <w:marRight w:val="0"/>
      <w:marTop w:val="0"/>
      <w:marBottom w:val="0"/>
      <w:divBdr>
        <w:top w:val="none" w:sz="0" w:space="0" w:color="auto"/>
        <w:left w:val="none" w:sz="0" w:space="0" w:color="auto"/>
        <w:bottom w:val="none" w:sz="0" w:space="0" w:color="auto"/>
        <w:right w:val="none" w:sz="0" w:space="0" w:color="auto"/>
      </w:divBdr>
    </w:div>
    <w:div w:id="714046125">
      <w:bodyDiv w:val="1"/>
      <w:marLeft w:val="0"/>
      <w:marRight w:val="0"/>
      <w:marTop w:val="0"/>
      <w:marBottom w:val="0"/>
      <w:divBdr>
        <w:top w:val="none" w:sz="0" w:space="0" w:color="auto"/>
        <w:left w:val="none" w:sz="0" w:space="0" w:color="auto"/>
        <w:bottom w:val="none" w:sz="0" w:space="0" w:color="auto"/>
        <w:right w:val="none" w:sz="0" w:space="0" w:color="auto"/>
      </w:divBdr>
      <w:divsChild>
        <w:div w:id="332924362">
          <w:marLeft w:val="720"/>
          <w:marRight w:val="0"/>
          <w:marTop w:val="67"/>
          <w:marBottom w:val="0"/>
          <w:divBdr>
            <w:top w:val="none" w:sz="0" w:space="0" w:color="auto"/>
            <w:left w:val="none" w:sz="0" w:space="0" w:color="auto"/>
            <w:bottom w:val="none" w:sz="0" w:space="0" w:color="auto"/>
            <w:right w:val="none" w:sz="0" w:space="0" w:color="auto"/>
          </w:divBdr>
        </w:div>
        <w:div w:id="845511862">
          <w:marLeft w:val="720"/>
          <w:marRight w:val="0"/>
          <w:marTop w:val="67"/>
          <w:marBottom w:val="0"/>
          <w:divBdr>
            <w:top w:val="none" w:sz="0" w:space="0" w:color="auto"/>
            <w:left w:val="none" w:sz="0" w:space="0" w:color="auto"/>
            <w:bottom w:val="none" w:sz="0" w:space="0" w:color="auto"/>
            <w:right w:val="none" w:sz="0" w:space="0" w:color="auto"/>
          </w:divBdr>
        </w:div>
        <w:div w:id="874002572">
          <w:marLeft w:val="0"/>
          <w:marRight w:val="0"/>
          <w:marTop w:val="67"/>
          <w:marBottom w:val="0"/>
          <w:divBdr>
            <w:top w:val="none" w:sz="0" w:space="0" w:color="auto"/>
            <w:left w:val="none" w:sz="0" w:space="0" w:color="auto"/>
            <w:bottom w:val="none" w:sz="0" w:space="0" w:color="auto"/>
            <w:right w:val="none" w:sz="0" w:space="0" w:color="auto"/>
          </w:divBdr>
        </w:div>
        <w:div w:id="1120220116">
          <w:marLeft w:val="720"/>
          <w:marRight w:val="0"/>
          <w:marTop w:val="67"/>
          <w:marBottom w:val="0"/>
          <w:divBdr>
            <w:top w:val="none" w:sz="0" w:space="0" w:color="auto"/>
            <w:left w:val="none" w:sz="0" w:space="0" w:color="auto"/>
            <w:bottom w:val="none" w:sz="0" w:space="0" w:color="auto"/>
            <w:right w:val="none" w:sz="0" w:space="0" w:color="auto"/>
          </w:divBdr>
        </w:div>
        <w:div w:id="1301418083">
          <w:marLeft w:val="720"/>
          <w:marRight w:val="0"/>
          <w:marTop w:val="67"/>
          <w:marBottom w:val="0"/>
          <w:divBdr>
            <w:top w:val="none" w:sz="0" w:space="0" w:color="auto"/>
            <w:left w:val="none" w:sz="0" w:space="0" w:color="auto"/>
            <w:bottom w:val="none" w:sz="0" w:space="0" w:color="auto"/>
            <w:right w:val="none" w:sz="0" w:space="0" w:color="auto"/>
          </w:divBdr>
        </w:div>
      </w:divsChild>
    </w:div>
    <w:div w:id="719137590">
      <w:bodyDiv w:val="1"/>
      <w:marLeft w:val="0"/>
      <w:marRight w:val="0"/>
      <w:marTop w:val="0"/>
      <w:marBottom w:val="0"/>
      <w:divBdr>
        <w:top w:val="none" w:sz="0" w:space="0" w:color="auto"/>
        <w:left w:val="none" w:sz="0" w:space="0" w:color="auto"/>
        <w:bottom w:val="none" w:sz="0" w:space="0" w:color="auto"/>
        <w:right w:val="none" w:sz="0" w:space="0" w:color="auto"/>
      </w:divBdr>
    </w:div>
    <w:div w:id="745415200">
      <w:bodyDiv w:val="1"/>
      <w:marLeft w:val="0"/>
      <w:marRight w:val="0"/>
      <w:marTop w:val="0"/>
      <w:marBottom w:val="0"/>
      <w:divBdr>
        <w:top w:val="none" w:sz="0" w:space="0" w:color="auto"/>
        <w:left w:val="none" w:sz="0" w:space="0" w:color="auto"/>
        <w:bottom w:val="none" w:sz="0" w:space="0" w:color="auto"/>
        <w:right w:val="none" w:sz="0" w:space="0" w:color="auto"/>
      </w:divBdr>
      <w:divsChild>
        <w:div w:id="12151986">
          <w:marLeft w:val="360"/>
          <w:marRight w:val="0"/>
          <w:marTop w:val="200"/>
          <w:marBottom w:val="120"/>
          <w:divBdr>
            <w:top w:val="none" w:sz="0" w:space="0" w:color="auto"/>
            <w:left w:val="none" w:sz="0" w:space="0" w:color="auto"/>
            <w:bottom w:val="none" w:sz="0" w:space="0" w:color="auto"/>
            <w:right w:val="none" w:sz="0" w:space="0" w:color="auto"/>
          </w:divBdr>
        </w:div>
        <w:div w:id="104159071">
          <w:marLeft w:val="360"/>
          <w:marRight w:val="0"/>
          <w:marTop w:val="200"/>
          <w:marBottom w:val="120"/>
          <w:divBdr>
            <w:top w:val="none" w:sz="0" w:space="0" w:color="auto"/>
            <w:left w:val="none" w:sz="0" w:space="0" w:color="auto"/>
            <w:bottom w:val="none" w:sz="0" w:space="0" w:color="auto"/>
            <w:right w:val="none" w:sz="0" w:space="0" w:color="auto"/>
          </w:divBdr>
        </w:div>
        <w:div w:id="272135878">
          <w:marLeft w:val="360"/>
          <w:marRight w:val="0"/>
          <w:marTop w:val="200"/>
          <w:marBottom w:val="120"/>
          <w:divBdr>
            <w:top w:val="none" w:sz="0" w:space="0" w:color="auto"/>
            <w:left w:val="none" w:sz="0" w:space="0" w:color="auto"/>
            <w:bottom w:val="none" w:sz="0" w:space="0" w:color="auto"/>
            <w:right w:val="none" w:sz="0" w:space="0" w:color="auto"/>
          </w:divBdr>
        </w:div>
        <w:div w:id="1789813999">
          <w:marLeft w:val="360"/>
          <w:marRight w:val="0"/>
          <w:marTop w:val="200"/>
          <w:marBottom w:val="120"/>
          <w:divBdr>
            <w:top w:val="none" w:sz="0" w:space="0" w:color="auto"/>
            <w:left w:val="none" w:sz="0" w:space="0" w:color="auto"/>
            <w:bottom w:val="none" w:sz="0" w:space="0" w:color="auto"/>
            <w:right w:val="none" w:sz="0" w:space="0" w:color="auto"/>
          </w:divBdr>
        </w:div>
      </w:divsChild>
    </w:div>
    <w:div w:id="749694438">
      <w:bodyDiv w:val="1"/>
      <w:marLeft w:val="0"/>
      <w:marRight w:val="0"/>
      <w:marTop w:val="0"/>
      <w:marBottom w:val="0"/>
      <w:divBdr>
        <w:top w:val="none" w:sz="0" w:space="0" w:color="auto"/>
        <w:left w:val="none" w:sz="0" w:space="0" w:color="auto"/>
        <w:bottom w:val="none" w:sz="0" w:space="0" w:color="auto"/>
        <w:right w:val="none" w:sz="0" w:space="0" w:color="auto"/>
      </w:divBdr>
      <w:divsChild>
        <w:div w:id="2100516955">
          <w:marLeft w:val="720"/>
          <w:marRight w:val="0"/>
          <w:marTop w:val="67"/>
          <w:marBottom w:val="0"/>
          <w:divBdr>
            <w:top w:val="none" w:sz="0" w:space="0" w:color="auto"/>
            <w:left w:val="none" w:sz="0" w:space="0" w:color="auto"/>
            <w:bottom w:val="none" w:sz="0" w:space="0" w:color="auto"/>
            <w:right w:val="none" w:sz="0" w:space="0" w:color="auto"/>
          </w:divBdr>
        </w:div>
      </w:divsChild>
    </w:div>
    <w:div w:id="760299110">
      <w:bodyDiv w:val="1"/>
      <w:marLeft w:val="0"/>
      <w:marRight w:val="0"/>
      <w:marTop w:val="0"/>
      <w:marBottom w:val="0"/>
      <w:divBdr>
        <w:top w:val="none" w:sz="0" w:space="0" w:color="auto"/>
        <w:left w:val="none" w:sz="0" w:space="0" w:color="auto"/>
        <w:bottom w:val="none" w:sz="0" w:space="0" w:color="auto"/>
        <w:right w:val="none" w:sz="0" w:space="0" w:color="auto"/>
      </w:divBdr>
      <w:divsChild>
        <w:div w:id="534123079">
          <w:marLeft w:val="1080"/>
          <w:marRight w:val="0"/>
          <w:marTop w:val="86"/>
          <w:marBottom w:val="0"/>
          <w:divBdr>
            <w:top w:val="none" w:sz="0" w:space="0" w:color="auto"/>
            <w:left w:val="none" w:sz="0" w:space="0" w:color="auto"/>
            <w:bottom w:val="none" w:sz="0" w:space="0" w:color="auto"/>
            <w:right w:val="none" w:sz="0" w:space="0" w:color="auto"/>
          </w:divBdr>
        </w:div>
      </w:divsChild>
    </w:div>
    <w:div w:id="764959771">
      <w:bodyDiv w:val="1"/>
      <w:marLeft w:val="0"/>
      <w:marRight w:val="0"/>
      <w:marTop w:val="0"/>
      <w:marBottom w:val="0"/>
      <w:divBdr>
        <w:top w:val="none" w:sz="0" w:space="0" w:color="auto"/>
        <w:left w:val="none" w:sz="0" w:space="0" w:color="auto"/>
        <w:bottom w:val="none" w:sz="0" w:space="0" w:color="auto"/>
        <w:right w:val="none" w:sz="0" w:space="0" w:color="auto"/>
      </w:divBdr>
    </w:div>
    <w:div w:id="766774738">
      <w:bodyDiv w:val="1"/>
      <w:marLeft w:val="0"/>
      <w:marRight w:val="0"/>
      <w:marTop w:val="0"/>
      <w:marBottom w:val="0"/>
      <w:divBdr>
        <w:top w:val="none" w:sz="0" w:space="0" w:color="auto"/>
        <w:left w:val="none" w:sz="0" w:space="0" w:color="auto"/>
        <w:bottom w:val="none" w:sz="0" w:space="0" w:color="auto"/>
        <w:right w:val="none" w:sz="0" w:space="0" w:color="auto"/>
      </w:divBdr>
    </w:div>
    <w:div w:id="784616749">
      <w:bodyDiv w:val="1"/>
      <w:marLeft w:val="0"/>
      <w:marRight w:val="0"/>
      <w:marTop w:val="0"/>
      <w:marBottom w:val="0"/>
      <w:divBdr>
        <w:top w:val="none" w:sz="0" w:space="0" w:color="auto"/>
        <w:left w:val="none" w:sz="0" w:space="0" w:color="auto"/>
        <w:bottom w:val="none" w:sz="0" w:space="0" w:color="auto"/>
        <w:right w:val="none" w:sz="0" w:space="0" w:color="auto"/>
      </w:divBdr>
    </w:div>
    <w:div w:id="789710883">
      <w:bodyDiv w:val="1"/>
      <w:marLeft w:val="0"/>
      <w:marRight w:val="0"/>
      <w:marTop w:val="0"/>
      <w:marBottom w:val="0"/>
      <w:divBdr>
        <w:top w:val="none" w:sz="0" w:space="0" w:color="auto"/>
        <w:left w:val="none" w:sz="0" w:space="0" w:color="auto"/>
        <w:bottom w:val="none" w:sz="0" w:space="0" w:color="auto"/>
        <w:right w:val="none" w:sz="0" w:space="0" w:color="auto"/>
      </w:divBdr>
    </w:div>
    <w:div w:id="791901456">
      <w:bodyDiv w:val="1"/>
      <w:marLeft w:val="0"/>
      <w:marRight w:val="0"/>
      <w:marTop w:val="0"/>
      <w:marBottom w:val="0"/>
      <w:divBdr>
        <w:top w:val="none" w:sz="0" w:space="0" w:color="auto"/>
        <w:left w:val="none" w:sz="0" w:space="0" w:color="auto"/>
        <w:bottom w:val="none" w:sz="0" w:space="0" w:color="auto"/>
        <w:right w:val="none" w:sz="0" w:space="0" w:color="auto"/>
      </w:divBdr>
    </w:div>
    <w:div w:id="794904021">
      <w:bodyDiv w:val="1"/>
      <w:marLeft w:val="0"/>
      <w:marRight w:val="0"/>
      <w:marTop w:val="0"/>
      <w:marBottom w:val="0"/>
      <w:divBdr>
        <w:top w:val="none" w:sz="0" w:space="0" w:color="auto"/>
        <w:left w:val="none" w:sz="0" w:space="0" w:color="auto"/>
        <w:bottom w:val="none" w:sz="0" w:space="0" w:color="auto"/>
        <w:right w:val="none" w:sz="0" w:space="0" w:color="auto"/>
      </w:divBdr>
    </w:div>
    <w:div w:id="803817848">
      <w:bodyDiv w:val="1"/>
      <w:marLeft w:val="0"/>
      <w:marRight w:val="0"/>
      <w:marTop w:val="0"/>
      <w:marBottom w:val="0"/>
      <w:divBdr>
        <w:top w:val="none" w:sz="0" w:space="0" w:color="auto"/>
        <w:left w:val="none" w:sz="0" w:space="0" w:color="auto"/>
        <w:bottom w:val="none" w:sz="0" w:space="0" w:color="auto"/>
        <w:right w:val="none" w:sz="0" w:space="0" w:color="auto"/>
      </w:divBdr>
    </w:div>
    <w:div w:id="812796635">
      <w:bodyDiv w:val="1"/>
      <w:marLeft w:val="0"/>
      <w:marRight w:val="0"/>
      <w:marTop w:val="0"/>
      <w:marBottom w:val="0"/>
      <w:divBdr>
        <w:top w:val="none" w:sz="0" w:space="0" w:color="auto"/>
        <w:left w:val="none" w:sz="0" w:space="0" w:color="auto"/>
        <w:bottom w:val="none" w:sz="0" w:space="0" w:color="auto"/>
        <w:right w:val="none" w:sz="0" w:space="0" w:color="auto"/>
      </w:divBdr>
    </w:div>
    <w:div w:id="817379124">
      <w:bodyDiv w:val="1"/>
      <w:marLeft w:val="0"/>
      <w:marRight w:val="0"/>
      <w:marTop w:val="0"/>
      <w:marBottom w:val="0"/>
      <w:divBdr>
        <w:top w:val="none" w:sz="0" w:space="0" w:color="auto"/>
        <w:left w:val="none" w:sz="0" w:space="0" w:color="auto"/>
        <w:bottom w:val="none" w:sz="0" w:space="0" w:color="auto"/>
        <w:right w:val="none" w:sz="0" w:space="0" w:color="auto"/>
      </w:divBdr>
    </w:div>
    <w:div w:id="824929902">
      <w:bodyDiv w:val="1"/>
      <w:marLeft w:val="0"/>
      <w:marRight w:val="0"/>
      <w:marTop w:val="0"/>
      <w:marBottom w:val="0"/>
      <w:divBdr>
        <w:top w:val="none" w:sz="0" w:space="0" w:color="auto"/>
        <w:left w:val="none" w:sz="0" w:space="0" w:color="auto"/>
        <w:bottom w:val="none" w:sz="0" w:space="0" w:color="auto"/>
        <w:right w:val="none" w:sz="0" w:space="0" w:color="auto"/>
      </w:divBdr>
    </w:div>
    <w:div w:id="837304847">
      <w:bodyDiv w:val="1"/>
      <w:marLeft w:val="0"/>
      <w:marRight w:val="0"/>
      <w:marTop w:val="0"/>
      <w:marBottom w:val="0"/>
      <w:divBdr>
        <w:top w:val="none" w:sz="0" w:space="0" w:color="auto"/>
        <w:left w:val="none" w:sz="0" w:space="0" w:color="auto"/>
        <w:bottom w:val="none" w:sz="0" w:space="0" w:color="auto"/>
        <w:right w:val="none" w:sz="0" w:space="0" w:color="auto"/>
      </w:divBdr>
    </w:div>
    <w:div w:id="842670617">
      <w:bodyDiv w:val="1"/>
      <w:marLeft w:val="0"/>
      <w:marRight w:val="0"/>
      <w:marTop w:val="0"/>
      <w:marBottom w:val="0"/>
      <w:divBdr>
        <w:top w:val="none" w:sz="0" w:space="0" w:color="auto"/>
        <w:left w:val="none" w:sz="0" w:space="0" w:color="auto"/>
        <w:bottom w:val="none" w:sz="0" w:space="0" w:color="auto"/>
        <w:right w:val="none" w:sz="0" w:space="0" w:color="auto"/>
      </w:divBdr>
      <w:divsChild>
        <w:div w:id="639532856">
          <w:marLeft w:val="0"/>
          <w:marRight w:val="0"/>
          <w:marTop w:val="0"/>
          <w:marBottom w:val="0"/>
          <w:divBdr>
            <w:top w:val="none" w:sz="0" w:space="0" w:color="auto"/>
            <w:left w:val="none" w:sz="0" w:space="0" w:color="auto"/>
            <w:bottom w:val="none" w:sz="0" w:space="0" w:color="auto"/>
            <w:right w:val="none" w:sz="0" w:space="0" w:color="auto"/>
          </w:divBdr>
          <w:divsChild>
            <w:div w:id="857350060">
              <w:marLeft w:val="0"/>
              <w:marRight w:val="0"/>
              <w:marTop w:val="0"/>
              <w:marBottom w:val="0"/>
              <w:divBdr>
                <w:top w:val="none" w:sz="0" w:space="0" w:color="auto"/>
                <w:left w:val="none" w:sz="0" w:space="0" w:color="auto"/>
                <w:bottom w:val="none" w:sz="0" w:space="0" w:color="auto"/>
                <w:right w:val="none" w:sz="0" w:space="0" w:color="auto"/>
              </w:divBdr>
              <w:divsChild>
                <w:div w:id="1555190020">
                  <w:marLeft w:val="0"/>
                  <w:marRight w:val="0"/>
                  <w:marTop w:val="0"/>
                  <w:marBottom w:val="0"/>
                  <w:divBdr>
                    <w:top w:val="none" w:sz="0" w:space="0" w:color="auto"/>
                    <w:left w:val="none" w:sz="0" w:space="0" w:color="auto"/>
                    <w:bottom w:val="none" w:sz="0" w:space="0" w:color="auto"/>
                    <w:right w:val="none" w:sz="0" w:space="0" w:color="auto"/>
                  </w:divBdr>
                  <w:divsChild>
                    <w:div w:id="631253981">
                      <w:marLeft w:val="0"/>
                      <w:marRight w:val="0"/>
                      <w:marTop w:val="0"/>
                      <w:marBottom w:val="0"/>
                      <w:divBdr>
                        <w:top w:val="none" w:sz="0" w:space="0" w:color="auto"/>
                        <w:left w:val="none" w:sz="0" w:space="0" w:color="auto"/>
                        <w:bottom w:val="none" w:sz="0" w:space="0" w:color="auto"/>
                        <w:right w:val="none" w:sz="0" w:space="0" w:color="auto"/>
                      </w:divBdr>
                      <w:divsChild>
                        <w:div w:id="906381024">
                          <w:marLeft w:val="0"/>
                          <w:marRight w:val="0"/>
                          <w:marTop w:val="0"/>
                          <w:marBottom w:val="0"/>
                          <w:divBdr>
                            <w:top w:val="none" w:sz="0" w:space="0" w:color="auto"/>
                            <w:left w:val="none" w:sz="0" w:space="0" w:color="auto"/>
                            <w:bottom w:val="none" w:sz="0" w:space="0" w:color="auto"/>
                            <w:right w:val="none" w:sz="0" w:space="0" w:color="auto"/>
                          </w:divBdr>
                          <w:divsChild>
                            <w:div w:id="720203602">
                              <w:marLeft w:val="0"/>
                              <w:marRight w:val="0"/>
                              <w:marTop w:val="0"/>
                              <w:marBottom w:val="0"/>
                              <w:divBdr>
                                <w:top w:val="none" w:sz="0" w:space="0" w:color="auto"/>
                                <w:left w:val="none" w:sz="0" w:space="0" w:color="auto"/>
                                <w:bottom w:val="none" w:sz="0" w:space="0" w:color="auto"/>
                                <w:right w:val="none" w:sz="0" w:space="0" w:color="auto"/>
                              </w:divBdr>
                              <w:divsChild>
                                <w:div w:id="992684616">
                                  <w:marLeft w:val="0"/>
                                  <w:marRight w:val="0"/>
                                  <w:marTop w:val="0"/>
                                  <w:marBottom w:val="0"/>
                                  <w:divBdr>
                                    <w:top w:val="none" w:sz="0" w:space="0" w:color="auto"/>
                                    <w:left w:val="none" w:sz="0" w:space="0" w:color="auto"/>
                                    <w:bottom w:val="none" w:sz="0" w:space="0" w:color="auto"/>
                                    <w:right w:val="none" w:sz="0" w:space="0" w:color="auto"/>
                                  </w:divBdr>
                                  <w:divsChild>
                                    <w:div w:id="34055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2840220">
      <w:bodyDiv w:val="1"/>
      <w:marLeft w:val="0"/>
      <w:marRight w:val="0"/>
      <w:marTop w:val="0"/>
      <w:marBottom w:val="0"/>
      <w:divBdr>
        <w:top w:val="none" w:sz="0" w:space="0" w:color="auto"/>
        <w:left w:val="none" w:sz="0" w:space="0" w:color="auto"/>
        <w:bottom w:val="none" w:sz="0" w:space="0" w:color="auto"/>
        <w:right w:val="none" w:sz="0" w:space="0" w:color="auto"/>
      </w:divBdr>
    </w:div>
    <w:div w:id="888106088">
      <w:bodyDiv w:val="1"/>
      <w:marLeft w:val="0"/>
      <w:marRight w:val="0"/>
      <w:marTop w:val="0"/>
      <w:marBottom w:val="0"/>
      <w:divBdr>
        <w:top w:val="none" w:sz="0" w:space="0" w:color="auto"/>
        <w:left w:val="none" w:sz="0" w:space="0" w:color="auto"/>
        <w:bottom w:val="none" w:sz="0" w:space="0" w:color="auto"/>
        <w:right w:val="none" w:sz="0" w:space="0" w:color="auto"/>
      </w:divBdr>
    </w:div>
    <w:div w:id="897860085">
      <w:bodyDiv w:val="1"/>
      <w:marLeft w:val="0"/>
      <w:marRight w:val="0"/>
      <w:marTop w:val="0"/>
      <w:marBottom w:val="0"/>
      <w:divBdr>
        <w:top w:val="none" w:sz="0" w:space="0" w:color="auto"/>
        <w:left w:val="none" w:sz="0" w:space="0" w:color="auto"/>
        <w:bottom w:val="none" w:sz="0" w:space="0" w:color="auto"/>
        <w:right w:val="none" w:sz="0" w:space="0" w:color="auto"/>
      </w:divBdr>
    </w:div>
    <w:div w:id="908225266">
      <w:bodyDiv w:val="1"/>
      <w:marLeft w:val="0"/>
      <w:marRight w:val="0"/>
      <w:marTop w:val="0"/>
      <w:marBottom w:val="0"/>
      <w:divBdr>
        <w:top w:val="none" w:sz="0" w:space="0" w:color="auto"/>
        <w:left w:val="none" w:sz="0" w:space="0" w:color="auto"/>
        <w:bottom w:val="none" w:sz="0" w:space="0" w:color="auto"/>
        <w:right w:val="none" w:sz="0" w:space="0" w:color="auto"/>
      </w:divBdr>
      <w:divsChild>
        <w:div w:id="102237137">
          <w:marLeft w:val="1282"/>
          <w:marRight w:val="720"/>
          <w:marTop w:val="116"/>
          <w:marBottom w:val="0"/>
          <w:divBdr>
            <w:top w:val="none" w:sz="0" w:space="0" w:color="auto"/>
            <w:left w:val="none" w:sz="0" w:space="0" w:color="auto"/>
            <w:bottom w:val="none" w:sz="0" w:space="0" w:color="auto"/>
            <w:right w:val="none" w:sz="0" w:space="0" w:color="auto"/>
          </w:divBdr>
        </w:div>
        <w:div w:id="115224517">
          <w:marLeft w:val="1282"/>
          <w:marRight w:val="720"/>
          <w:marTop w:val="116"/>
          <w:marBottom w:val="0"/>
          <w:divBdr>
            <w:top w:val="none" w:sz="0" w:space="0" w:color="auto"/>
            <w:left w:val="none" w:sz="0" w:space="0" w:color="auto"/>
            <w:bottom w:val="none" w:sz="0" w:space="0" w:color="auto"/>
            <w:right w:val="none" w:sz="0" w:space="0" w:color="auto"/>
          </w:divBdr>
        </w:div>
        <w:div w:id="363942198">
          <w:marLeft w:val="1282"/>
          <w:marRight w:val="720"/>
          <w:marTop w:val="116"/>
          <w:marBottom w:val="0"/>
          <w:divBdr>
            <w:top w:val="none" w:sz="0" w:space="0" w:color="auto"/>
            <w:left w:val="none" w:sz="0" w:space="0" w:color="auto"/>
            <w:bottom w:val="none" w:sz="0" w:space="0" w:color="auto"/>
            <w:right w:val="none" w:sz="0" w:space="0" w:color="auto"/>
          </w:divBdr>
        </w:div>
        <w:div w:id="416054272">
          <w:marLeft w:val="562"/>
          <w:marRight w:val="720"/>
          <w:marTop w:val="116"/>
          <w:marBottom w:val="0"/>
          <w:divBdr>
            <w:top w:val="none" w:sz="0" w:space="0" w:color="auto"/>
            <w:left w:val="none" w:sz="0" w:space="0" w:color="auto"/>
            <w:bottom w:val="none" w:sz="0" w:space="0" w:color="auto"/>
            <w:right w:val="none" w:sz="0" w:space="0" w:color="auto"/>
          </w:divBdr>
        </w:div>
        <w:div w:id="510024417">
          <w:marLeft w:val="1282"/>
          <w:marRight w:val="720"/>
          <w:marTop w:val="116"/>
          <w:marBottom w:val="0"/>
          <w:divBdr>
            <w:top w:val="none" w:sz="0" w:space="0" w:color="auto"/>
            <w:left w:val="none" w:sz="0" w:space="0" w:color="auto"/>
            <w:bottom w:val="none" w:sz="0" w:space="0" w:color="auto"/>
            <w:right w:val="none" w:sz="0" w:space="0" w:color="auto"/>
          </w:divBdr>
        </w:div>
        <w:div w:id="1672566245">
          <w:marLeft w:val="1282"/>
          <w:marRight w:val="720"/>
          <w:marTop w:val="116"/>
          <w:marBottom w:val="0"/>
          <w:divBdr>
            <w:top w:val="none" w:sz="0" w:space="0" w:color="auto"/>
            <w:left w:val="none" w:sz="0" w:space="0" w:color="auto"/>
            <w:bottom w:val="none" w:sz="0" w:space="0" w:color="auto"/>
            <w:right w:val="none" w:sz="0" w:space="0" w:color="auto"/>
          </w:divBdr>
        </w:div>
        <w:div w:id="1911965581">
          <w:marLeft w:val="562"/>
          <w:marRight w:val="720"/>
          <w:marTop w:val="116"/>
          <w:marBottom w:val="0"/>
          <w:divBdr>
            <w:top w:val="none" w:sz="0" w:space="0" w:color="auto"/>
            <w:left w:val="none" w:sz="0" w:space="0" w:color="auto"/>
            <w:bottom w:val="none" w:sz="0" w:space="0" w:color="auto"/>
            <w:right w:val="none" w:sz="0" w:space="0" w:color="auto"/>
          </w:divBdr>
        </w:div>
      </w:divsChild>
    </w:div>
    <w:div w:id="951785845">
      <w:bodyDiv w:val="1"/>
      <w:marLeft w:val="0"/>
      <w:marRight w:val="0"/>
      <w:marTop w:val="0"/>
      <w:marBottom w:val="0"/>
      <w:divBdr>
        <w:top w:val="none" w:sz="0" w:space="0" w:color="auto"/>
        <w:left w:val="none" w:sz="0" w:space="0" w:color="auto"/>
        <w:bottom w:val="none" w:sz="0" w:space="0" w:color="auto"/>
        <w:right w:val="none" w:sz="0" w:space="0" w:color="auto"/>
      </w:divBdr>
    </w:div>
    <w:div w:id="977104806">
      <w:bodyDiv w:val="1"/>
      <w:marLeft w:val="0"/>
      <w:marRight w:val="0"/>
      <w:marTop w:val="0"/>
      <w:marBottom w:val="0"/>
      <w:divBdr>
        <w:top w:val="none" w:sz="0" w:space="0" w:color="auto"/>
        <w:left w:val="none" w:sz="0" w:space="0" w:color="auto"/>
        <w:bottom w:val="none" w:sz="0" w:space="0" w:color="auto"/>
        <w:right w:val="none" w:sz="0" w:space="0" w:color="auto"/>
      </w:divBdr>
    </w:div>
    <w:div w:id="980302974">
      <w:bodyDiv w:val="1"/>
      <w:marLeft w:val="0"/>
      <w:marRight w:val="0"/>
      <w:marTop w:val="0"/>
      <w:marBottom w:val="0"/>
      <w:divBdr>
        <w:top w:val="none" w:sz="0" w:space="0" w:color="auto"/>
        <w:left w:val="none" w:sz="0" w:space="0" w:color="auto"/>
        <w:bottom w:val="none" w:sz="0" w:space="0" w:color="auto"/>
        <w:right w:val="none" w:sz="0" w:space="0" w:color="auto"/>
      </w:divBdr>
    </w:div>
    <w:div w:id="981080234">
      <w:bodyDiv w:val="1"/>
      <w:marLeft w:val="0"/>
      <w:marRight w:val="0"/>
      <w:marTop w:val="0"/>
      <w:marBottom w:val="0"/>
      <w:divBdr>
        <w:top w:val="none" w:sz="0" w:space="0" w:color="auto"/>
        <w:left w:val="none" w:sz="0" w:space="0" w:color="auto"/>
        <w:bottom w:val="none" w:sz="0" w:space="0" w:color="auto"/>
        <w:right w:val="none" w:sz="0" w:space="0" w:color="auto"/>
      </w:divBdr>
    </w:div>
    <w:div w:id="988948514">
      <w:bodyDiv w:val="1"/>
      <w:marLeft w:val="0"/>
      <w:marRight w:val="0"/>
      <w:marTop w:val="0"/>
      <w:marBottom w:val="0"/>
      <w:divBdr>
        <w:top w:val="none" w:sz="0" w:space="0" w:color="auto"/>
        <w:left w:val="none" w:sz="0" w:space="0" w:color="auto"/>
        <w:bottom w:val="none" w:sz="0" w:space="0" w:color="auto"/>
        <w:right w:val="none" w:sz="0" w:space="0" w:color="auto"/>
      </w:divBdr>
    </w:div>
    <w:div w:id="1000817490">
      <w:bodyDiv w:val="1"/>
      <w:marLeft w:val="0"/>
      <w:marRight w:val="0"/>
      <w:marTop w:val="0"/>
      <w:marBottom w:val="0"/>
      <w:divBdr>
        <w:top w:val="none" w:sz="0" w:space="0" w:color="auto"/>
        <w:left w:val="none" w:sz="0" w:space="0" w:color="auto"/>
        <w:bottom w:val="none" w:sz="0" w:space="0" w:color="auto"/>
        <w:right w:val="none" w:sz="0" w:space="0" w:color="auto"/>
      </w:divBdr>
    </w:div>
    <w:div w:id="1014842103">
      <w:bodyDiv w:val="1"/>
      <w:marLeft w:val="0"/>
      <w:marRight w:val="0"/>
      <w:marTop w:val="0"/>
      <w:marBottom w:val="0"/>
      <w:divBdr>
        <w:top w:val="none" w:sz="0" w:space="0" w:color="auto"/>
        <w:left w:val="none" w:sz="0" w:space="0" w:color="auto"/>
        <w:bottom w:val="none" w:sz="0" w:space="0" w:color="auto"/>
        <w:right w:val="none" w:sz="0" w:space="0" w:color="auto"/>
      </w:divBdr>
    </w:div>
    <w:div w:id="1057972427">
      <w:bodyDiv w:val="1"/>
      <w:marLeft w:val="0"/>
      <w:marRight w:val="0"/>
      <w:marTop w:val="0"/>
      <w:marBottom w:val="0"/>
      <w:divBdr>
        <w:top w:val="none" w:sz="0" w:space="0" w:color="auto"/>
        <w:left w:val="none" w:sz="0" w:space="0" w:color="auto"/>
        <w:bottom w:val="none" w:sz="0" w:space="0" w:color="auto"/>
        <w:right w:val="none" w:sz="0" w:space="0" w:color="auto"/>
      </w:divBdr>
    </w:div>
    <w:div w:id="1075975317">
      <w:bodyDiv w:val="1"/>
      <w:marLeft w:val="0"/>
      <w:marRight w:val="0"/>
      <w:marTop w:val="0"/>
      <w:marBottom w:val="0"/>
      <w:divBdr>
        <w:top w:val="none" w:sz="0" w:space="0" w:color="auto"/>
        <w:left w:val="none" w:sz="0" w:space="0" w:color="auto"/>
        <w:bottom w:val="none" w:sz="0" w:space="0" w:color="auto"/>
        <w:right w:val="none" w:sz="0" w:space="0" w:color="auto"/>
      </w:divBdr>
    </w:div>
    <w:div w:id="1095904278">
      <w:bodyDiv w:val="1"/>
      <w:marLeft w:val="0"/>
      <w:marRight w:val="0"/>
      <w:marTop w:val="0"/>
      <w:marBottom w:val="0"/>
      <w:divBdr>
        <w:top w:val="none" w:sz="0" w:space="0" w:color="auto"/>
        <w:left w:val="none" w:sz="0" w:space="0" w:color="auto"/>
        <w:bottom w:val="none" w:sz="0" w:space="0" w:color="auto"/>
        <w:right w:val="none" w:sz="0" w:space="0" w:color="auto"/>
      </w:divBdr>
    </w:div>
    <w:div w:id="1106660008">
      <w:bodyDiv w:val="1"/>
      <w:marLeft w:val="0"/>
      <w:marRight w:val="0"/>
      <w:marTop w:val="0"/>
      <w:marBottom w:val="0"/>
      <w:divBdr>
        <w:top w:val="none" w:sz="0" w:space="0" w:color="auto"/>
        <w:left w:val="none" w:sz="0" w:space="0" w:color="auto"/>
        <w:bottom w:val="none" w:sz="0" w:space="0" w:color="auto"/>
        <w:right w:val="none" w:sz="0" w:space="0" w:color="auto"/>
      </w:divBdr>
    </w:div>
    <w:div w:id="1139542048">
      <w:bodyDiv w:val="1"/>
      <w:marLeft w:val="0"/>
      <w:marRight w:val="0"/>
      <w:marTop w:val="0"/>
      <w:marBottom w:val="0"/>
      <w:divBdr>
        <w:top w:val="none" w:sz="0" w:space="0" w:color="auto"/>
        <w:left w:val="none" w:sz="0" w:space="0" w:color="auto"/>
        <w:bottom w:val="none" w:sz="0" w:space="0" w:color="auto"/>
        <w:right w:val="none" w:sz="0" w:space="0" w:color="auto"/>
      </w:divBdr>
    </w:div>
    <w:div w:id="1144929172">
      <w:bodyDiv w:val="1"/>
      <w:marLeft w:val="0"/>
      <w:marRight w:val="0"/>
      <w:marTop w:val="0"/>
      <w:marBottom w:val="0"/>
      <w:divBdr>
        <w:top w:val="none" w:sz="0" w:space="0" w:color="auto"/>
        <w:left w:val="none" w:sz="0" w:space="0" w:color="auto"/>
        <w:bottom w:val="none" w:sz="0" w:space="0" w:color="auto"/>
        <w:right w:val="none" w:sz="0" w:space="0" w:color="auto"/>
      </w:divBdr>
      <w:divsChild>
        <w:div w:id="958610801">
          <w:marLeft w:val="562"/>
          <w:marRight w:val="806"/>
          <w:marTop w:val="116"/>
          <w:marBottom w:val="0"/>
          <w:divBdr>
            <w:top w:val="none" w:sz="0" w:space="0" w:color="auto"/>
            <w:left w:val="none" w:sz="0" w:space="0" w:color="auto"/>
            <w:bottom w:val="none" w:sz="0" w:space="0" w:color="auto"/>
            <w:right w:val="none" w:sz="0" w:space="0" w:color="auto"/>
          </w:divBdr>
        </w:div>
        <w:div w:id="1063917224">
          <w:marLeft w:val="562"/>
          <w:marRight w:val="806"/>
          <w:marTop w:val="116"/>
          <w:marBottom w:val="0"/>
          <w:divBdr>
            <w:top w:val="none" w:sz="0" w:space="0" w:color="auto"/>
            <w:left w:val="none" w:sz="0" w:space="0" w:color="auto"/>
            <w:bottom w:val="none" w:sz="0" w:space="0" w:color="auto"/>
            <w:right w:val="none" w:sz="0" w:space="0" w:color="auto"/>
          </w:divBdr>
        </w:div>
        <w:div w:id="1232814283">
          <w:marLeft w:val="562"/>
          <w:marRight w:val="806"/>
          <w:marTop w:val="116"/>
          <w:marBottom w:val="0"/>
          <w:divBdr>
            <w:top w:val="none" w:sz="0" w:space="0" w:color="auto"/>
            <w:left w:val="none" w:sz="0" w:space="0" w:color="auto"/>
            <w:bottom w:val="none" w:sz="0" w:space="0" w:color="auto"/>
            <w:right w:val="none" w:sz="0" w:space="0" w:color="auto"/>
          </w:divBdr>
        </w:div>
        <w:div w:id="1968583735">
          <w:marLeft w:val="562"/>
          <w:marRight w:val="806"/>
          <w:marTop w:val="116"/>
          <w:marBottom w:val="0"/>
          <w:divBdr>
            <w:top w:val="none" w:sz="0" w:space="0" w:color="auto"/>
            <w:left w:val="none" w:sz="0" w:space="0" w:color="auto"/>
            <w:bottom w:val="none" w:sz="0" w:space="0" w:color="auto"/>
            <w:right w:val="none" w:sz="0" w:space="0" w:color="auto"/>
          </w:divBdr>
        </w:div>
      </w:divsChild>
    </w:div>
    <w:div w:id="1176919735">
      <w:bodyDiv w:val="1"/>
      <w:marLeft w:val="0"/>
      <w:marRight w:val="0"/>
      <w:marTop w:val="0"/>
      <w:marBottom w:val="0"/>
      <w:divBdr>
        <w:top w:val="none" w:sz="0" w:space="0" w:color="auto"/>
        <w:left w:val="none" w:sz="0" w:space="0" w:color="auto"/>
        <w:bottom w:val="none" w:sz="0" w:space="0" w:color="auto"/>
        <w:right w:val="none" w:sz="0" w:space="0" w:color="auto"/>
      </w:divBdr>
    </w:div>
    <w:div w:id="1186333722">
      <w:bodyDiv w:val="1"/>
      <w:marLeft w:val="0"/>
      <w:marRight w:val="0"/>
      <w:marTop w:val="0"/>
      <w:marBottom w:val="0"/>
      <w:divBdr>
        <w:top w:val="none" w:sz="0" w:space="0" w:color="auto"/>
        <w:left w:val="none" w:sz="0" w:space="0" w:color="auto"/>
        <w:bottom w:val="none" w:sz="0" w:space="0" w:color="auto"/>
        <w:right w:val="none" w:sz="0" w:space="0" w:color="auto"/>
      </w:divBdr>
    </w:div>
    <w:div w:id="1189028926">
      <w:bodyDiv w:val="1"/>
      <w:marLeft w:val="0"/>
      <w:marRight w:val="0"/>
      <w:marTop w:val="0"/>
      <w:marBottom w:val="0"/>
      <w:divBdr>
        <w:top w:val="none" w:sz="0" w:space="0" w:color="auto"/>
        <w:left w:val="none" w:sz="0" w:space="0" w:color="auto"/>
        <w:bottom w:val="none" w:sz="0" w:space="0" w:color="auto"/>
        <w:right w:val="none" w:sz="0" w:space="0" w:color="auto"/>
      </w:divBdr>
    </w:div>
    <w:div w:id="1206213409">
      <w:bodyDiv w:val="1"/>
      <w:marLeft w:val="0"/>
      <w:marRight w:val="0"/>
      <w:marTop w:val="0"/>
      <w:marBottom w:val="0"/>
      <w:divBdr>
        <w:top w:val="none" w:sz="0" w:space="0" w:color="auto"/>
        <w:left w:val="none" w:sz="0" w:space="0" w:color="auto"/>
        <w:bottom w:val="none" w:sz="0" w:space="0" w:color="auto"/>
        <w:right w:val="none" w:sz="0" w:space="0" w:color="auto"/>
      </w:divBdr>
    </w:div>
    <w:div w:id="1233002090">
      <w:bodyDiv w:val="1"/>
      <w:marLeft w:val="0"/>
      <w:marRight w:val="0"/>
      <w:marTop w:val="0"/>
      <w:marBottom w:val="0"/>
      <w:divBdr>
        <w:top w:val="none" w:sz="0" w:space="0" w:color="auto"/>
        <w:left w:val="none" w:sz="0" w:space="0" w:color="auto"/>
        <w:bottom w:val="none" w:sz="0" w:space="0" w:color="auto"/>
        <w:right w:val="none" w:sz="0" w:space="0" w:color="auto"/>
      </w:divBdr>
    </w:div>
    <w:div w:id="1244218422">
      <w:bodyDiv w:val="1"/>
      <w:marLeft w:val="0"/>
      <w:marRight w:val="0"/>
      <w:marTop w:val="0"/>
      <w:marBottom w:val="0"/>
      <w:divBdr>
        <w:top w:val="none" w:sz="0" w:space="0" w:color="auto"/>
        <w:left w:val="none" w:sz="0" w:space="0" w:color="auto"/>
        <w:bottom w:val="none" w:sz="0" w:space="0" w:color="auto"/>
        <w:right w:val="none" w:sz="0" w:space="0" w:color="auto"/>
      </w:divBdr>
    </w:div>
    <w:div w:id="1275941600">
      <w:bodyDiv w:val="1"/>
      <w:marLeft w:val="0"/>
      <w:marRight w:val="0"/>
      <w:marTop w:val="0"/>
      <w:marBottom w:val="0"/>
      <w:divBdr>
        <w:top w:val="none" w:sz="0" w:space="0" w:color="auto"/>
        <w:left w:val="none" w:sz="0" w:space="0" w:color="auto"/>
        <w:bottom w:val="none" w:sz="0" w:space="0" w:color="auto"/>
        <w:right w:val="none" w:sz="0" w:space="0" w:color="auto"/>
      </w:divBdr>
    </w:div>
    <w:div w:id="1298027216">
      <w:bodyDiv w:val="1"/>
      <w:marLeft w:val="0"/>
      <w:marRight w:val="0"/>
      <w:marTop w:val="0"/>
      <w:marBottom w:val="0"/>
      <w:divBdr>
        <w:top w:val="none" w:sz="0" w:space="0" w:color="auto"/>
        <w:left w:val="none" w:sz="0" w:space="0" w:color="auto"/>
        <w:bottom w:val="none" w:sz="0" w:space="0" w:color="auto"/>
        <w:right w:val="none" w:sz="0" w:space="0" w:color="auto"/>
      </w:divBdr>
      <w:divsChild>
        <w:div w:id="184946111">
          <w:marLeft w:val="720"/>
          <w:marRight w:val="0"/>
          <w:marTop w:val="86"/>
          <w:marBottom w:val="0"/>
          <w:divBdr>
            <w:top w:val="none" w:sz="0" w:space="0" w:color="auto"/>
            <w:left w:val="none" w:sz="0" w:space="0" w:color="auto"/>
            <w:bottom w:val="none" w:sz="0" w:space="0" w:color="auto"/>
            <w:right w:val="none" w:sz="0" w:space="0" w:color="auto"/>
          </w:divBdr>
        </w:div>
        <w:div w:id="229851793">
          <w:marLeft w:val="720"/>
          <w:marRight w:val="0"/>
          <w:marTop w:val="86"/>
          <w:marBottom w:val="0"/>
          <w:divBdr>
            <w:top w:val="none" w:sz="0" w:space="0" w:color="auto"/>
            <w:left w:val="none" w:sz="0" w:space="0" w:color="auto"/>
            <w:bottom w:val="none" w:sz="0" w:space="0" w:color="auto"/>
            <w:right w:val="none" w:sz="0" w:space="0" w:color="auto"/>
          </w:divBdr>
        </w:div>
        <w:div w:id="308361427">
          <w:marLeft w:val="720"/>
          <w:marRight w:val="0"/>
          <w:marTop w:val="86"/>
          <w:marBottom w:val="0"/>
          <w:divBdr>
            <w:top w:val="none" w:sz="0" w:space="0" w:color="auto"/>
            <w:left w:val="none" w:sz="0" w:space="0" w:color="auto"/>
            <w:bottom w:val="none" w:sz="0" w:space="0" w:color="auto"/>
            <w:right w:val="none" w:sz="0" w:space="0" w:color="auto"/>
          </w:divBdr>
        </w:div>
        <w:div w:id="498737251">
          <w:marLeft w:val="720"/>
          <w:marRight w:val="0"/>
          <w:marTop w:val="86"/>
          <w:marBottom w:val="0"/>
          <w:divBdr>
            <w:top w:val="none" w:sz="0" w:space="0" w:color="auto"/>
            <w:left w:val="none" w:sz="0" w:space="0" w:color="auto"/>
            <w:bottom w:val="none" w:sz="0" w:space="0" w:color="auto"/>
            <w:right w:val="none" w:sz="0" w:space="0" w:color="auto"/>
          </w:divBdr>
        </w:div>
        <w:div w:id="1384669097">
          <w:marLeft w:val="720"/>
          <w:marRight w:val="0"/>
          <w:marTop w:val="86"/>
          <w:marBottom w:val="0"/>
          <w:divBdr>
            <w:top w:val="none" w:sz="0" w:space="0" w:color="auto"/>
            <w:left w:val="none" w:sz="0" w:space="0" w:color="auto"/>
            <w:bottom w:val="none" w:sz="0" w:space="0" w:color="auto"/>
            <w:right w:val="none" w:sz="0" w:space="0" w:color="auto"/>
          </w:divBdr>
        </w:div>
        <w:div w:id="1587180047">
          <w:marLeft w:val="0"/>
          <w:marRight w:val="0"/>
          <w:marTop w:val="86"/>
          <w:marBottom w:val="0"/>
          <w:divBdr>
            <w:top w:val="none" w:sz="0" w:space="0" w:color="auto"/>
            <w:left w:val="none" w:sz="0" w:space="0" w:color="auto"/>
            <w:bottom w:val="none" w:sz="0" w:space="0" w:color="auto"/>
            <w:right w:val="none" w:sz="0" w:space="0" w:color="auto"/>
          </w:divBdr>
        </w:div>
        <w:div w:id="1590776452">
          <w:marLeft w:val="720"/>
          <w:marRight w:val="0"/>
          <w:marTop w:val="86"/>
          <w:marBottom w:val="0"/>
          <w:divBdr>
            <w:top w:val="none" w:sz="0" w:space="0" w:color="auto"/>
            <w:left w:val="none" w:sz="0" w:space="0" w:color="auto"/>
            <w:bottom w:val="none" w:sz="0" w:space="0" w:color="auto"/>
            <w:right w:val="none" w:sz="0" w:space="0" w:color="auto"/>
          </w:divBdr>
        </w:div>
        <w:div w:id="1675109218">
          <w:marLeft w:val="720"/>
          <w:marRight w:val="0"/>
          <w:marTop w:val="86"/>
          <w:marBottom w:val="0"/>
          <w:divBdr>
            <w:top w:val="none" w:sz="0" w:space="0" w:color="auto"/>
            <w:left w:val="none" w:sz="0" w:space="0" w:color="auto"/>
            <w:bottom w:val="none" w:sz="0" w:space="0" w:color="auto"/>
            <w:right w:val="none" w:sz="0" w:space="0" w:color="auto"/>
          </w:divBdr>
        </w:div>
      </w:divsChild>
    </w:div>
    <w:div w:id="1303190460">
      <w:bodyDiv w:val="1"/>
      <w:marLeft w:val="0"/>
      <w:marRight w:val="0"/>
      <w:marTop w:val="0"/>
      <w:marBottom w:val="0"/>
      <w:divBdr>
        <w:top w:val="none" w:sz="0" w:space="0" w:color="auto"/>
        <w:left w:val="none" w:sz="0" w:space="0" w:color="auto"/>
        <w:bottom w:val="none" w:sz="0" w:space="0" w:color="auto"/>
        <w:right w:val="none" w:sz="0" w:space="0" w:color="auto"/>
      </w:divBdr>
      <w:divsChild>
        <w:div w:id="546645559">
          <w:marLeft w:val="720"/>
          <w:marRight w:val="0"/>
          <w:marTop w:val="67"/>
          <w:marBottom w:val="0"/>
          <w:divBdr>
            <w:top w:val="none" w:sz="0" w:space="0" w:color="auto"/>
            <w:left w:val="none" w:sz="0" w:space="0" w:color="auto"/>
            <w:bottom w:val="none" w:sz="0" w:space="0" w:color="auto"/>
            <w:right w:val="none" w:sz="0" w:space="0" w:color="auto"/>
          </w:divBdr>
        </w:div>
        <w:div w:id="938293802">
          <w:marLeft w:val="720"/>
          <w:marRight w:val="0"/>
          <w:marTop w:val="67"/>
          <w:marBottom w:val="0"/>
          <w:divBdr>
            <w:top w:val="none" w:sz="0" w:space="0" w:color="auto"/>
            <w:left w:val="none" w:sz="0" w:space="0" w:color="auto"/>
            <w:bottom w:val="none" w:sz="0" w:space="0" w:color="auto"/>
            <w:right w:val="none" w:sz="0" w:space="0" w:color="auto"/>
          </w:divBdr>
        </w:div>
        <w:div w:id="2114399547">
          <w:marLeft w:val="720"/>
          <w:marRight w:val="0"/>
          <w:marTop w:val="67"/>
          <w:marBottom w:val="0"/>
          <w:divBdr>
            <w:top w:val="none" w:sz="0" w:space="0" w:color="auto"/>
            <w:left w:val="none" w:sz="0" w:space="0" w:color="auto"/>
            <w:bottom w:val="none" w:sz="0" w:space="0" w:color="auto"/>
            <w:right w:val="none" w:sz="0" w:space="0" w:color="auto"/>
          </w:divBdr>
        </w:div>
      </w:divsChild>
    </w:div>
    <w:div w:id="1314985673">
      <w:bodyDiv w:val="1"/>
      <w:marLeft w:val="0"/>
      <w:marRight w:val="0"/>
      <w:marTop w:val="0"/>
      <w:marBottom w:val="0"/>
      <w:divBdr>
        <w:top w:val="none" w:sz="0" w:space="0" w:color="auto"/>
        <w:left w:val="none" w:sz="0" w:space="0" w:color="auto"/>
        <w:bottom w:val="none" w:sz="0" w:space="0" w:color="auto"/>
        <w:right w:val="none" w:sz="0" w:space="0" w:color="auto"/>
      </w:divBdr>
      <w:divsChild>
        <w:div w:id="1290549454">
          <w:marLeft w:val="547"/>
          <w:marRight w:val="0"/>
          <w:marTop w:val="200"/>
          <w:marBottom w:val="0"/>
          <w:divBdr>
            <w:top w:val="none" w:sz="0" w:space="0" w:color="auto"/>
            <w:left w:val="none" w:sz="0" w:space="0" w:color="auto"/>
            <w:bottom w:val="none" w:sz="0" w:space="0" w:color="auto"/>
            <w:right w:val="none" w:sz="0" w:space="0" w:color="auto"/>
          </w:divBdr>
        </w:div>
      </w:divsChild>
    </w:div>
    <w:div w:id="1335644753">
      <w:bodyDiv w:val="1"/>
      <w:marLeft w:val="0"/>
      <w:marRight w:val="0"/>
      <w:marTop w:val="0"/>
      <w:marBottom w:val="0"/>
      <w:divBdr>
        <w:top w:val="none" w:sz="0" w:space="0" w:color="auto"/>
        <w:left w:val="none" w:sz="0" w:space="0" w:color="auto"/>
        <w:bottom w:val="none" w:sz="0" w:space="0" w:color="auto"/>
        <w:right w:val="none" w:sz="0" w:space="0" w:color="auto"/>
      </w:divBdr>
    </w:div>
    <w:div w:id="1353915783">
      <w:bodyDiv w:val="1"/>
      <w:marLeft w:val="0"/>
      <w:marRight w:val="0"/>
      <w:marTop w:val="0"/>
      <w:marBottom w:val="0"/>
      <w:divBdr>
        <w:top w:val="none" w:sz="0" w:space="0" w:color="auto"/>
        <w:left w:val="none" w:sz="0" w:space="0" w:color="auto"/>
        <w:bottom w:val="none" w:sz="0" w:space="0" w:color="auto"/>
        <w:right w:val="none" w:sz="0" w:space="0" w:color="auto"/>
      </w:divBdr>
      <w:divsChild>
        <w:div w:id="1133518986">
          <w:marLeft w:val="0"/>
          <w:marRight w:val="0"/>
          <w:marTop w:val="0"/>
          <w:marBottom w:val="360"/>
          <w:divBdr>
            <w:top w:val="none" w:sz="0" w:space="0" w:color="auto"/>
            <w:left w:val="none" w:sz="0" w:space="0" w:color="auto"/>
            <w:bottom w:val="none" w:sz="0" w:space="0" w:color="auto"/>
            <w:right w:val="none" w:sz="0" w:space="0" w:color="auto"/>
          </w:divBdr>
          <w:divsChild>
            <w:div w:id="2110813884">
              <w:marLeft w:val="600"/>
              <w:marRight w:val="0"/>
              <w:marTop w:val="0"/>
              <w:marBottom w:val="60"/>
              <w:divBdr>
                <w:top w:val="none" w:sz="0" w:space="0" w:color="auto"/>
                <w:left w:val="none" w:sz="0" w:space="0" w:color="auto"/>
                <w:bottom w:val="none" w:sz="0" w:space="0" w:color="auto"/>
                <w:right w:val="none" w:sz="0" w:space="0" w:color="auto"/>
              </w:divBdr>
            </w:div>
          </w:divsChild>
        </w:div>
        <w:div w:id="2146851289">
          <w:marLeft w:val="0"/>
          <w:marRight w:val="0"/>
          <w:marTop w:val="0"/>
          <w:marBottom w:val="0"/>
          <w:divBdr>
            <w:top w:val="none" w:sz="0" w:space="0" w:color="auto"/>
            <w:left w:val="none" w:sz="0" w:space="0" w:color="auto"/>
            <w:bottom w:val="none" w:sz="0" w:space="0" w:color="auto"/>
            <w:right w:val="none" w:sz="0" w:space="0" w:color="auto"/>
          </w:divBdr>
          <w:divsChild>
            <w:div w:id="1777022409">
              <w:marLeft w:val="0"/>
              <w:marRight w:val="0"/>
              <w:marTop w:val="0"/>
              <w:marBottom w:val="0"/>
              <w:divBdr>
                <w:top w:val="none" w:sz="0" w:space="0" w:color="auto"/>
                <w:left w:val="none" w:sz="0" w:space="0" w:color="auto"/>
                <w:bottom w:val="none" w:sz="0" w:space="0" w:color="auto"/>
                <w:right w:val="none" w:sz="0" w:space="0" w:color="auto"/>
              </w:divBdr>
              <w:divsChild>
                <w:div w:id="194082403">
                  <w:marLeft w:val="0"/>
                  <w:marRight w:val="0"/>
                  <w:marTop w:val="0"/>
                  <w:marBottom w:val="360"/>
                  <w:divBdr>
                    <w:top w:val="none" w:sz="0" w:space="0" w:color="auto"/>
                    <w:left w:val="none" w:sz="0" w:space="0" w:color="auto"/>
                    <w:bottom w:val="none" w:sz="0" w:space="0" w:color="auto"/>
                    <w:right w:val="none" w:sz="0" w:space="0" w:color="auto"/>
                  </w:divBdr>
                  <w:divsChild>
                    <w:div w:id="1835338930">
                      <w:marLeft w:val="600"/>
                      <w:marRight w:val="0"/>
                      <w:marTop w:val="0"/>
                      <w:marBottom w:val="0"/>
                      <w:divBdr>
                        <w:top w:val="none" w:sz="0" w:space="0" w:color="auto"/>
                        <w:left w:val="none" w:sz="0" w:space="0" w:color="auto"/>
                        <w:bottom w:val="none" w:sz="0" w:space="0" w:color="auto"/>
                        <w:right w:val="none" w:sz="0" w:space="0" w:color="auto"/>
                      </w:divBdr>
                      <w:divsChild>
                        <w:div w:id="1553687468">
                          <w:marLeft w:val="0"/>
                          <w:marRight w:val="0"/>
                          <w:marTop w:val="0"/>
                          <w:marBottom w:val="0"/>
                          <w:divBdr>
                            <w:top w:val="none" w:sz="0" w:space="0" w:color="auto"/>
                            <w:left w:val="none" w:sz="0" w:space="0" w:color="auto"/>
                            <w:bottom w:val="none" w:sz="0" w:space="0" w:color="auto"/>
                            <w:right w:val="none" w:sz="0" w:space="0" w:color="auto"/>
                          </w:divBdr>
                          <w:divsChild>
                            <w:div w:id="1387946347">
                              <w:marLeft w:val="0"/>
                              <w:marRight w:val="0"/>
                              <w:marTop w:val="0"/>
                              <w:marBottom w:val="0"/>
                              <w:divBdr>
                                <w:top w:val="none" w:sz="0" w:space="0" w:color="auto"/>
                                <w:left w:val="none" w:sz="0" w:space="0" w:color="auto"/>
                                <w:bottom w:val="none" w:sz="0" w:space="0" w:color="auto"/>
                                <w:right w:val="none" w:sz="0" w:space="0" w:color="auto"/>
                              </w:divBdr>
                              <w:divsChild>
                                <w:div w:id="157963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7996746">
      <w:bodyDiv w:val="1"/>
      <w:marLeft w:val="0"/>
      <w:marRight w:val="0"/>
      <w:marTop w:val="0"/>
      <w:marBottom w:val="0"/>
      <w:divBdr>
        <w:top w:val="none" w:sz="0" w:space="0" w:color="auto"/>
        <w:left w:val="none" w:sz="0" w:space="0" w:color="auto"/>
        <w:bottom w:val="none" w:sz="0" w:space="0" w:color="auto"/>
        <w:right w:val="none" w:sz="0" w:space="0" w:color="auto"/>
      </w:divBdr>
      <w:divsChild>
        <w:div w:id="1264727009">
          <w:marLeft w:val="360"/>
          <w:marRight w:val="0"/>
          <w:marTop w:val="60"/>
          <w:marBottom w:val="80"/>
          <w:divBdr>
            <w:top w:val="none" w:sz="0" w:space="0" w:color="auto"/>
            <w:left w:val="none" w:sz="0" w:space="0" w:color="auto"/>
            <w:bottom w:val="none" w:sz="0" w:space="0" w:color="auto"/>
            <w:right w:val="none" w:sz="0" w:space="0" w:color="auto"/>
          </w:divBdr>
        </w:div>
      </w:divsChild>
    </w:div>
    <w:div w:id="1438015204">
      <w:bodyDiv w:val="1"/>
      <w:marLeft w:val="0"/>
      <w:marRight w:val="0"/>
      <w:marTop w:val="0"/>
      <w:marBottom w:val="0"/>
      <w:divBdr>
        <w:top w:val="none" w:sz="0" w:space="0" w:color="auto"/>
        <w:left w:val="none" w:sz="0" w:space="0" w:color="auto"/>
        <w:bottom w:val="none" w:sz="0" w:space="0" w:color="auto"/>
        <w:right w:val="none" w:sz="0" w:space="0" w:color="auto"/>
      </w:divBdr>
    </w:div>
    <w:div w:id="1439522817">
      <w:bodyDiv w:val="1"/>
      <w:marLeft w:val="0"/>
      <w:marRight w:val="0"/>
      <w:marTop w:val="0"/>
      <w:marBottom w:val="0"/>
      <w:divBdr>
        <w:top w:val="none" w:sz="0" w:space="0" w:color="auto"/>
        <w:left w:val="none" w:sz="0" w:space="0" w:color="auto"/>
        <w:bottom w:val="none" w:sz="0" w:space="0" w:color="auto"/>
        <w:right w:val="none" w:sz="0" w:space="0" w:color="auto"/>
      </w:divBdr>
    </w:div>
    <w:div w:id="1489252489">
      <w:bodyDiv w:val="1"/>
      <w:marLeft w:val="0"/>
      <w:marRight w:val="0"/>
      <w:marTop w:val="0"/>
      <w:marBottom w:val="0"/>
      <w:divBdr>
        <w:top w:val="none" w:sz="0" w:space="0" w:color="auto"/>
        <w:left w:val="none" w:sz="0" w:space="0" w:color="auto"/>
        <w:bottom w:val="none" w:sz="0" w:space="0" w:color="auto"/>
        <w:right w:val="none" w:sz="0" w:space="0" w:color="auto"/>
      </w:divBdr>
    </w:div>
    <w:div w:id="1576092164">
      <w:bodyDiv w:val="1"/>
      <w:marLeft w:val="0"/>
      <w:marRight w:val="0"/>
      <w:marTop w:val="0"/>
      <w:marBottom w:val="0"/>
      <w:divBdr>
        <w:top w:val="none" w:sz="0" w:space="0" w:color="auto"/>
        <w:left w:val="none" w:sz="0" w:space="0" w:color="auto"/>
        <w:bottom w:val="none" w:sz="0" w:space="0" w:color="auto"/>
        <w:right w:val="none" w:sz="0" w:space="0" w:color="auto"/>
      </w:divBdr>
    </w:div>
    <w:div w:id="1606575848">
      <w:bodyDiv w:val="1"/>
      <w:marLeft w:val="0"/>
      <w:marRight w:val="0"/>
      <w:marTop w:val="0"/>
      <w:marBottom w:val="0"/>
      <w:divBdr>
        <w:top w:val="none" w:sz="0" w:space="0" w:color="auto"/>
        <w:left w:val="none" w:sz="0" w:space="0" w:color="auto"/>
        <w:bottom w:val="none" w:sz="0" w:space="0" w:color="auto"/>
        <w:right w:val="none" w:sz="0" w:space="0" w:color="auto"/>
      </w:divBdr>
      <w:divsChild>
        <w:div w:id="160050884">
          <w:marLeft w:val="1166"/>
          <w:marRight w:val="0"/>
          <w:marTop w:val="0"/>
          <w:marBottom w:val="0"/>
          <w:divBdr>
            <w:top w:val="none" w:sz="0" w:space="0" w:color="auto"/>
            <w:left w:val="none" w:sz="0" w:space="0" w:color="auto"/>
            <w:bottom w:val="none" w:sz="0" w:space="0" w:color="auto"/>
            <w:right w:val="none" w:sz="0" w:space="0" w:color="auto"/>
          </w:divBdr>
        </w:div>
        <w:div w:id="471295984">
          <w:marLeft w:val="1166"/>
          <w:marRight w:val="0"/>
          <w:marTop w:val="0"/>
          <w:marBottom w:val="0"/>
          <w:divBdr>
            <w:top w:val="none" w:sz="0" w:space="0" w:color="auto"/>
            <w:left w:val="none" w:sz="0" w:space="0" w:color="auto"/>
            <w:bottom w:val="none" w:sz="0" w:space="0" w:color="auto"/>
            <w:right w:val="none" w:sz="0" w:space="0" w:color="auto"/>
          </w:divBdr>
        </w:div>
        <w:div w:id="750003255">
          <w:marLeft w:val="446"/>
          <w:marRight w:val="0"/>
          <w:marTop w:val="0"/>
          <w:marBottom w:val="120"/>
          <w:divBdr>
            <w:top w:val="none" w:sz="0" w:space="0" w:color="auto"/>
            <w:left w:val="none" w:sz="0" w:space="0" w:color="auto"/>
            <w:bottom w:val="none" w:sz="0" w:space="0" w:color="auto"/>
            <w:right w:val="none" w:sz="0" w:space="0" w:color="auto"/>
          </w:divBdr>
        </w:div>
        <w:div w:id="973634267">
          <w:marLeft w:val="1166"/>
          <w:marRight w:val="0"/>
          <w:marTop w:val="0"/>
          <w:marBottom w:val="0"/>
          <w:divBdr>
            <w:top w:val="none" w:sz="0" w:space="0" w:color="auto"/>
            <w:left w:val="none" w:sz="0" w:space="0" w:color="auto"/>
            <w:bottom w:val="none" w:sz="0" w:space="0" w:color="auto"/>
            <w:right w:val="none" w:sz="0" w:space="0" w:color="auto"/>
          </w:divBdr>
        </w:div>
        <w:div w:id="1408573919">
          <w:marLeft w:val="446"/>
          <w:marRight w:val="0"/>
          <w:marTop w:val="0"/>
          <w:marBottom w:val="120"/>
          <w:divBdr>
            <w:top w:val="none" w:sz="0" w:space="0" w:color="auto"/>
            <w:left w:val="none" w:sz="0" w:space="0" w:color="auto"/>
            <w:bottom w:val="none" w:sz="0" w:space="0" w:color="auto"/>
            <w:right w:val="none" w:sz="0" w:space="0" w:color="auto"/>
          </w:divBdr>
        </w:div>
        <w:div w:id="1609461931">
          <w:marLeft w:val="446"/>
          <w:marRight w:val="0"/>
          <w:marTop w:val="0"/>
          <w:marBottom w:val="120"/>
          <w:divBdr>
            <w:top w:val="none" w:sz="0" w:space="0" w:color="auto"/>
            <w:left w:val="none" w:sz="0" w:space="0" w:color="auto"/>
            <w:bottom w:val="none" w:sz="0" w:space="0" w:color="auto"/>
            <w:right w:val="none" w:sz="0" w:space="0" w:color="auto"/>
          </w:divBdr>
        </w:div>
        <w:div w:id="2021077136">
          <w:marLeft w:val="1166"/>
          <w:marRight w:val="0"/>
          <w:marTop w:val="0"/>
          <w:marBottom w:val="0"/>
          <w:divBdr>
            <w:top w:val="none" w:sz="0" w:space="0" w:color="auto"/>
            <w:left w:val="none" w:sz="0" w:space="0" w:color="auto"/>
            <w:bottom w:val="none" w:sz="0" w:space="0" w:color="auto"/>
            <w:right w:val="none" w:sz="0" w:space="0" w:color="auto"/>
          </w:divBdr>
        </w:div>
      </w:divsChild>
    </w:div>
    <w:div w:id="1617909079">
      <w:bodyDiv w:val="1"/>
      <w:marLeft w:val="0"/>
      <w:marRight w:val="0"/>
      <w:marTop w:val="0"/>
      <w:marBottom w:val="0"/>
      <w:divBdr>
        <w:top w:val="none" w:sz="0" w:space="0" w:color="auto"/>
        <w:left w:val="none" w:sz="0" w:space="0" w:color="auto"/>
        <w:bottom w:val="none" w:sz="0" w:space="0" w:color="auto"/>
        <w:right w:val="none" w:sz="0" w:space="0" w:color="auto"/>
      </w:divBdr>
    </w:div>
    <w:div w:id="1645350977">
      <w:bodyDiv w:val="1"/>
      <w:marLeft w:val="0"/>
      <w:marRight w:val="0"/>
      <w:marTop w:val="0"/>
      <w:marBottom w:val="0"/>
      <w:divBdr>
        <w:top w:val="none" w:sz="0" w:space="0" w:color="auto"/>
        <w:left w:val="none" w:sz="0" w:space="0" w:color="auto"/>
        <w:bottom w:val="none" w:sz="0" w:space="0" w:color="auto"/>
        <w:right w:val="none" w:sz="0" w:space="0" w:color="auto"/>
      </w:divBdr>
    </w:div>
    <w:div w:id="1715733095">
      <w:bodyDiv w:val="1"/>
      <w:marLeft w:val="0"/>
      <w:marRight w:val="0"/>
      <w:marTop w:val="0"/>
      <w:marBottom w:val="0"/>
      <w:divBdr>
        <w:top w:val="none" w:sz="0" w:space="0" w:color="auto"/>
        <w:left w:val="none" w:sz="0" w:space="0" w:color="auto"/>
        <w:bottom w:val="none" w:sz="0" w:space="0" w:color="auto"/>
        <w:right w:val="none" w:sz="0" w:space="0" w:color="auto"/>
      </w:divBdr>
    </w:div>
    <w:div w:id="1759131090">
      <w:bodyDiv w:val="1"/>
      <w:marLeft w:val="0"/>
      <w:marRight w:val="0"/>
      <w:marTop w:val="0"/>
      <w:marBottom w:val="0"/>
      <w:divBdr>
        <w:top w:val="none" w:sz="0" w:space="0" w:color="auto"/>
        <w:left w:val="none" w:sz="0" w:space="0" w:color="auto"/>
        <w:bottom w:val="none" w:sz="0" w:space="0" w:color="auto"/>
        <w:right w:val="none" w:sz="0" w:space="0" w:color="auto"/>
      </w:divBdr>
    </w:div>
    <w:div w:id="1772311070">
      <w:bodyDiv w:val="1"/>
      <w:marLeft w:val="0"/>
      <w:marRight w:val="0"/>
      <w:marTop w:val="0"/>
      <w:marBottom w:val="0"/>
      <w:divBdr>
        <w:top w:val="none" w:sz="0" w:space="0" w:color="auto"/>
        <w:left w:val="none" w:sz="0" w:space="0" w:color="auto"/>
        <w:bottom w:val="none" w:sz="0" w:space="0" w:color="auto"/>
        <w:right w:val="none" w:sz="0" w:space="0" w:color="auto"/>
      </w:divBdr>
      <w:divsChild>
        <w:div w:id="514686055">
          <w:marLeft w:val="562"/>
          <w:marRight w:val="230"/>
          <w:marTop w:val="116"/>
          <w:marBottom w:val="0"/>
          <w:divBdr>
            <w:top w:val="none" w:sz="0" w:space="0" w:color="auto"/>
            <w:left w:val="none" w:sz="0" w:space="0" w:color="auto"/>
            <w:bottom w:val="none" w:sz="0" w:space="0" w:color="auto"/>
            <w:right w:val="none" w:sz="0" w:space="0" w:color="auto"/>
          </w:divBdr>
        </w:div>
        <w:div w:id="948243690">
          <w:marLeft w:val="562"/>
          <w:marRight w:val="230"/>
          <w:marTop w:val="116"/>
          <w:marBottom w:val="0"/>
          <w:divBdr>
            <w:top w:val="none" w:sz="0" w:space="0" w:color="auto"/>
            <w:left w:val="none" w:sz="0" w:space="0" w:color="auto"/>
            <w:bottom w:val="none" w:sz="0" w:space="0" w:color="auto"/>
            <w:right w:val="none" w:sz="0" w:space="0" w:color="auto"/>
          </w:divBdr>
        </w:div>
        <w:div w:id="1457875578">
          <w:marLeft w:val="562"/>
          <w:marRight w:val="720"/>
          <w:marTop w:val="116"/>
          <w:marBottom w:val="0"/>
          <w:divBdr>
            <w:top w:val="none" w:sz="0" w:space="0" w:color="auto"/>
            <w:left w:val="none" w:sz="0" w:space="0" w:color="auto"/>
            <w:bottom w:val="none" w:sz="0" w:space="0" w:color="auto"/>
            <w:right w:val="none" w:sz="0" w:space="0" w:color="auto"/>
          </w:divBdr>
        </w:div>
      </w:divsChild>
    </w:div>
    <w:div w:id="1779374255">
      <w:bodyDiv w:val="1"/>
      <w:marLeft w:val="0"/>
      <w:marRight w:val="0"/>
      <w:marTop w:val="0"/>
      <w:marBottom w:val="0"/>
      <w:divBdr>
        <w:top w:val="none" w:sz="0" w:space="0" w:color="auto"/>
        <w:left w:val="none" w:sz="0" w:space="0" w:color="auto"/>
        <w:bottom w:val="none" w:sz="0" w:space="0" w:color="auto"/>
        <w:right w:val="none" w:sz="0" w:space="0" w:color="auto"/>
      </w:divBdr>
      <w:divsChild>
        <w:div w:id="198664572">
          <w:marLeft w:val="0"/>
          <w:marRight w:val="0"/>
          <w:marTop w:val="0"/>
          <w:marBottom w:val="0"/>
          <w:divBdr>
            <w:top w:val="none" w:sz="0" w:space="0" w:color="auto"/>
            <w:left w:val="none" w:sz="0" w:space="0" w:color="auto"/>
            <w:bottom w:val="none" w:sz="0" w:space="0" w:color="auto"/>
            <w:right w:val="none" w:sz="0" w:space="0" w:color="auto"/>
          </w:divBdr>
          <w:divsChild>
            <w:div w:id="1282228115">
              <w:marLeft w:val="0"/>
              <w:marRight w:val="0"/>
              <w:marTop w:val="0"/>
              <w:marBottom w:val="0"/>
              <w:divBdr>
                <w:top w:val="none" w:sz="0" w:space="0" w:color="auto"/>
                <w:left w:val="none" w:sz="0" w:space="0" w:color="auto"/>
                <w:bottom w:val="none" w:sz="0" w:space="0" w:color="auto"/>
                <w:right w:val="none" w:sz="0" w:space="0" w:color="auto"/>
              </w:divBdr>
              <w:divsChild>
                <w:div w:id="1996840748">
                  <w:marLeft w:val="0"/>
                  <w:marRight w:val="0"/>
                  <w:marTop w:val="0"/>
                  <w:marBottom w:val="0"/>
                  <w:divBdr>
                    <w:top w:val="none" w:sz="0" w:space="0" w:color="auto"/>
                    <w:left w:val="none" w:sz="0" w:space="0" w:color="auto"/>
                    <w:bottom w:val="none" w:sz="0" w:space="0" w:color="auto"/>
                    <w:right w:val="none" w:sz="0" w:space="0" w:color="auto"/>
                  </w:divBdr>
                  <w:divsChild>
                    <w:div w:id="1460996607">
                      <w:marLeft w:val="0"/>
                      <w:marRight w:val="0"/>
                      <w:marTop w:val="0"/>
                      <w:marBottom w:val="0"/>
                      <w:divBdr>
                        <w:top w:val="none" w:sz="0" w:space="0" w:color="auto"/>
                        <w:left w:val="none" w:sz="0" w:space="0" w:color="auto"/>
                        <w:bottom w:val="none" w:sz="0" w:space="0" w:color="auto"/>
                        <w:right w:val="none" w:sz="0" w:space="0" w:color="auto"/>
                      </w:divBdr>
                      <w:divsChild>
                        <w:div w:id="347099691">
                          <w:marLeft w:val="0"/>
                          <w:marRight w:val="0"/>
                          <w:marTop w:val="0"/>
                          <w:marBottom w:val="0"/>
                          <w:divBdr>
                            <w:top w:val="none" w:sz="0" w:space="0" w:color="auto"/>
                            <w:left w:val="none" w:sz="0" w:space="0" w:color="auto"/>
                            <w:bottom w:val="none" w:sz="0" w:space="0" w:color="auto"/>
                            <w:right w:val="single" w:sz="6" w:space="8" w:color="DDDDDD"/>
                          </w:divBdr>
                          <w:divsChild>
                            <w:div w:id="465396116">
                              <w:marLeft w:val="0"/>
                              <w:marRight w:val="0"/>
                              <w:marTop w:val="0"/>
                              <w:marBottom w:val="90"/>
                              <w:divBdr>
                                <w:top w:val="single" w:sz="6" w:space="5" w:color="D7D7D7"/>
                                <w:left w:val="single" w:sz="6" w:space="5" w:color="D7D7D7"/>
                                <w:bottom w:val="single" w:sz="6" w:space="5" w:color="D7D7D7"/>
                                <w:right w:val="single" w:sz="6" w:space="5" w:color="D7D7D7"/>
                              </w:divBdr>
                              <w:divsChild>
                                <w:div w:id="1001813344">
                                  <w:marLeft w:val="0"/>
                                  <w:marRight w:val="0"/>
                                  <w:marTop w:val="0"/>
                                  <w:marBottom w:val="0"/>
                                  <w:divBdr>
                                    <w:top w:val="none" w:sz="0" w:space="0" w:color="auto"/>
                                    <w:left w:val="none" w:sz="0" w:space="0" w:color="auto"/>
                                    <w:bottom w:val="none" w:sz="0" w:space="0" w:color="auto"/>
                                    <w:right w:val="none" w:sz="0" w:space="0" w:color="auto"/>
                                  </w:divBdr>
                                  <w:divsChild>
                                    <w:div w:id="159096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0851061">
      <w:bodyDiv w:val="1"/>
      <w:marLeft w:val="0"/>
      <w:marRight w:val="0"/>
      <w:marTop w:val="0"/>
      <w:marBottom w:val="0"/>
      <w:divBdr>
        <w:top w:val="none" w:sz="0" w:space="0" w:color="auto"/>
        <w:left w:val="none" w:sz="0" w:space="0" w:color="auto"/>
        <w:bottom w:val="none" w:sz="0" w:space="0" w:color="auto"/>
        <w:right w:val="none" w:sz="0" w:space="0" w:color="auto"/>
      </w:divBdr>
    </w:div>
    <w:div w:id="1825117990">
      <w:bodyDiv w:val="1"/>
      <w:marLeft w:val="0"/>
      <w:marRight w:val="0"/>
      <w:marTop w:val="0"/>
      <w:marBottom w:val="0"/>
      <w:divBdr>
        <w:top w:val="none" w:sz="0" w:space="0" w:color="auto"/>
        <w:left w:val="none" w:sz="0" w:space="0" w:color="auto"/>
        <w:bottom w:val="none" w:sz="0" w:space="0" w:color="auto"/>
        <w:right w:val="none" w:sz="0" w:space="0" w:color="auto"/>
      </w:divBdr>
    </w:div>
    <w:div w:id="1825316546">
      <w:bodyDiv w:val="1"/>
      <w:marLeft w:val="0"/>
      <w:marRight w:val="0"/>
      <w:marTop w:val="0"/>
      <w:marBottom w:val="0"/>
      <w:divBdr>
        <w:top w:val="none" w:sz="0" w:space="0" w:color="auto"/>
        <w:left w:val="none" w:sz="0" w:space="0" w:color="auto"/>
        <w:bottom w:val="none" w:sz="0" w:space="0" w:color="auto"/>
        <w:right w:val="none" w:sz="0" w:space="0" w:color="auto"/>
      </w:divBdr>
      <w:divsChild>
        <w:div w:id="513423210">
          <w:marLeft w:val="0"/>
          <w:marRight w:val="0"/>
          <w:marTop w:val="0"/>
          <w:marBottom w:val="0"/>
          <w:divBdr>
            <w:top w:val="none" w:sz="0" w:space="0" w:color="auto"/>
            <w:left w:val="none" w:sz="0" w:space="0" w:color="auto"/>
            <w:bottom w:val="none" w:sz="0" w:space="0" w:color="auto"/>
            <w:right w:val="none" w:sz="0" w:space="0" w:color="auto"/>
          </w:divBdr>
          <w:divsChild>
            <w:div w:id="116486509">
              <w:marLeft w:val="0"/>
              <w:marRight w:val="0"/>
              <w:marTop w:val="0"/>
              <w:marBottom w:val="0"/>
              <w:divBdr>
                <w:top w:val="none" w:sz="0" w:space="0" w:color="auto"/>
                <w:left w:val="none" w:sz="0" w:space="0" w:color="auto"/>
                <w:bottom w:val="none" w:sz="0" w:space="0" w:color="auto"/>
                <w:right w:val="none" w:sz="0" w:space="0" w:color="auto"/>
              </w:divBdr>
              <w:divsChild>
                <w:div w:id="439879991">
                  <w:marLeft w:val="0"/>
                  <w:marRight w:val="0"/>
                  <w:marTop w:val="0"/>
                  <w:marBottom w:val="0"/>
                  <w:divBdr>
                    <w:top w:val="none" w:sz="0" w:space="0" w:color="auto"/>
                    <w:left w:val="none" w:sz="0" w:space="0" w:color="auto"/>
                    <w:bottom w:val="none" w:sz="0" w:space="0" w:color="auto"/>
                    <w:right w:val="none" w:sz="0" w:space="0" w:color="auto"/>
                  </w:divBdr>
                  <w:divsChild>
                    <w:div w:id="1095321966">
                      <w:marLeft w:val="0"/>
                      <w:marRight w:val="0"/>
                      <w:marTop w:val="0"/>
                      <w:marBottom w:val="0"/>
                      <w:divBdr>
                        <w:top w:val="none" w:sz="0" w:space="0" w:color="auto"/>
                        <w:left w:val="none" w:sz="0" w:space="0" w:color="auto"/>
                        <w:bottom w:val="none" w:sz="0" w:space="0" w:color="auto"/>
                        <w:right w:val="none" w:sz="0" w:space="0" w:color="auto"/>
                      </w:divBdr>
                      <w:divsChild>
                        <w:div w:id="1243642587">
                          <w:marLeft w:val="0"/>
                          <w:marRight w:val="0"/>
                          <w:marTop w:val="0"/>
                          <w:marBottom w:val="0"/>
                          <w:divBdr>
                            <w:top w:val="none" w:sz="0" w:space="0" w:color="auto"/>
                            <w:left w:val="none" w:sz="0" w:space="0" w:color="auto"/>
                            <w:bottom w:val="none" w:sz="0" w:space="0" w:color="auto"/>
                            <w:right w:val="none" w:sz="0" w:space="0" w:color="auto"/>
                          </w:divBdr>
                          <w:divsChild>
                            <w:div w:id="1164709123">
                              <w:marLeft w:val="0"/>
                              <w:marRight w:val="0"/>
                              <w:marTop w:val="0"/>
                              <w:marBottom w:val="0"/>
                              <w:divBdr>
                                <w:top w:val="none" w:sz="0" w:space="0" w:color="auto"/>
                                <w:left w:val="none" w:sz="0" w:space="0" w:color="auto"/>
                                <w:bottom w:val="none" w:sz="0" w:space="0" w:color="auto"/>
                                <w:right w:val="none" w:sz="0" w:space="0" w:color="auto"/>
                              </w:divBdr>
                              <w:divsChild>
                                <w:div w:id="755903543">
                                  <w:marLeft w:val="0"/>
                                  <w:marRight w:val="0"/>
                                  <w:marTop w:val="0"/>
                                  <w:marBottom w:val="0"/>
                                  <w:divBdr>
                                    <w:top w:val="none" w:sz="0" w:space="0" w:color="auto"/>
                                    <w:left w:val="none" w:sz="0" w:space="0" w:color="auto"/>
                                    <w:bottom w:val="none" w:sz="0" w:space="0" w:color="auto"/>
                                    <w:right w:val="none" w:sz="0" w:space="0" w:color="auto"/>
                                  </w:divBdr>
                                  <w:divsChild>
                                    <w:div w:id="9320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6388179">
      <w:bodyDiv w:val="1"/>
      <w:marLeft w:val="0"/>
      <w:marRight w:val="0"/>
      <w:marTop w:val="0"/>
      <w:marBottom w:val="0"/>
      <w:divBdr>
        <w:top w:val="none" w:sz="0" w:space="0" w:color="auto"/>
        <w:left w:val="none" w:sz="0" w:space="0" w:color="auto"/>
        <w:bottom w:val="none" w:sz="0" w:space="0" w:color="auto"/>
        <w:right w:val="none" w:sz="0" w:space="0" w:color="auto"/>
      </w:divBdr>
      <w:divsChild>
        <w:div w:id="155191630">
          <w:marLeft w:val="562"/>
          <w:marRight w:val="0"/>
          <w:marTop w:val="115"/>
          <w:marBottom w:val="0"/>
          <w:divBdr>
            <w:top w:val="none" w:sz="0" w:space="0" w:color="auto"/>
            <w:left w:val="none" w:sz="0" w:space="0" w:color="auto"/>
            <w:bottom w:val="none" w:sz="0" w:space="0" w:color="auto"/>
            <w:right w:val="none" w:sz="0" w:space="0" w:color="auto"/>
          </w:divBdr>
        </w:div>
        <w:div w:id="634792902">
          <w:marLeft w:val="1282"/>
          <w:marRight w:val="0"/>
          <w:marTop w:val="115"/>
          <w:marBottom w:val="0"/>
          <w:divBdr>
            <w:top w:val="none" w:sz="0" w:space="0" w:color="auto"/>
            <w:left w:val="none" w:sz="0" w:space="0" w:color="auto"/>
            <w:bottom w:val="none" w:sz="0" w:space="0" w:color="auto"/>
            <w:right w:val="none" w:sz="0" w:space="0" w:color="auto"/>
          </w:divBdr>
        </w:div>
        <w:div w:id="768165077">
          <w:marLeft w:val="562"/>
          <w:marRight w:val="0"/>
          <w:marTop w:val="20"/>
          <w:marBottom w:val="0"/>
          <w:divBdr>
            <w:top w:val="none" w:sz="0" w:space="0" w:color="auto"/>
            <w:left w:val="none" w:sz="0" w:space="0" w:color="auto"/>
            <w:bottom w:val="none" w:sz="0" w:space="0" w:color="auto"/>
            <w:right w:val="none" w:sz="0" w:space="0" w:color="auto"/>
          </w:divBdr>
        </w:div>
        <w:div w:id="1186751363">
          <w:marLeft w:val="562"/>
          <w:marRight w:val="0"/>
          <w:marTop w:val="115"/>
          <w:marBottom w:val="0"/>
          <w:divBdr>
            <w:top w:val="none" w:sz="0" w:space="0" w:color="auto"/>
            <w:left w:val="none" w:sz="0" w:space="0" w:color="auto"/>
            <w:bottom w:val="none" w:sz="0" w:space="0" w:color="auto"/>
            <w:right w:val="none" w:sz="0" w:space="0" w:color="auto"/>
          </w:divBdr>
        </w:div>
        <w:div w:id="1410809527">
          <w:marLeft w:val="1282"/>
          <w:marRight w:val="0"/>
          <w:marTop w:val="115"/>
          <w:marBottom w:val="0"/>
          <w:divBdr>
            <w:top w:val="none" w:sz="0" w:space="0" w:color="auto"/>
            <w:left w:val="none" w:sz="0" w:space="0" w:color="auto"/>
            <w:bottom w:val="none" w:sz="0" w:space="0" w:color="auto"/>
            <w:right w:val="none" w:sz="0" w:space="0" w:color="auto"/>
          </w:divBdr>
        </w:div>
        <w:div w:id="1645813663">
          <w:marLeft w:val="1282"/>
          <w:marRight w:val="0"/>
          <w:marTop w:val="115"/>
          <w:marBottom w:val="0"/>
          <w:divBdr>
            <w:top w:val="none" w:sz="0" w:space="0" w:color="auto"/>
            <w:left w:val="none" w:sz="0" w:space="0" w:color="auto"/>
            <w:bottom w:val="none" w:sz="0" w:space="0" w:color="auto"/>
            <w:right w:val="none" w:sz="0" w:space="0" w:color="auto"/>
          </w:divBdr>
        </w:div>
        <w:div w:id="1651136426">
          <w:marLeft w:val="1282"/>
          <w:marRight w:val="0"/>
          <w:marTop w:val="115"/>
          <w:marBottom w:val="0"/>
          <w:divBdr>
            <w:top w:val="none" w:sz="0" w:space="0" w:color="auto"/>
            <w:left w:val="none" w:sz="0" w:space="0" w:color="auto"/>
            <w:bottom w:val="none" w:sz="0" w:space="0" w:color="auto"/>
            <w:right w:val="none" w:sz="0" w:space="0" w:color="auto"/>
          </w:divBdr>
        </w:div>
      </w:divsChild>
    </w:div>
    <w:div w:id="1841385512">
      <w:bodyDiv w:val="1"/>
      <w:marLeft w:val="0"/>
      <w:marRight w:val="0"/>
      <w:marTop w:val="0"/>
      <w:marBottom w:val="0"/>
      <w:divBdr>
        <w:top w:val="none" w:sz="0" w:space="0" w:color="auto"/>
        <w:left w:val="none" w:sz="0" w:space="0" w:color="auto"/>
        <w:bottom w:val="none" w:sz="0" w:space="0" w:color="auto"/>
        <w:right w:val="none" w:sz="0" w:space="0" w:color="auto"/>
      </w:divBdr>
      <w:divsChild>
        <w:div w:id="53437370">
          <w:marLeft w:val="0"/>
          <w:marRight w:val="0"/>
          <w:marTop w:val="0"/>
          <w:marBottom w:val="0"/>
          <w:divBdr>
            <w:top w:val="none" w:sz="0" w:space="0" w:color="auto"/>
            <w:left w:val="none" w:sz="0" w:space="0" w:color="auto"/>
            <w:bottom w:val="none" w:sz="0" w:space="0" w:color="auto"/>
            <w:right w:val="none" w:sz="0" w:space="0" w:color="auto"/>
          </w:divBdr>
          <w:divsChild>
            <w:div w:id="455102810">
              <w:marLeft w:val="0"/>
              <w:marRight w:val="0"/>
              <w:marTop w:val="0"/>
              <w:marBottom w:val="0"/>
              <w:divBdr>
                <w:top w:val="none" w:sz="0" w:space="0" w:color="auto"/>
                <w:left w:val="none" w:sz="0" w:space="0" w:color="auto"/>
                <w:bottom w:val="none" w:sz="0" w:space="0" w:color="auto"/>
                <w:right w:val="none" w:sz="0" w:space="0" w:color="auto"/>
              </w:divBdr>
              <w:divsChild>
                <w:div w:id="1573617420">
                  <w:marLeft w:val="0"/>
                  <w:marRight w:val="0"/>
                  <w:marTop w:val="0"/>
                  <w:marBottom w:val="0"/>
                  <w:divBdr>
                    <w:top w:val="none" w:sz="0" w:space="0" w:color="auto"/>
                    <w:left w:val="none" w:sz="0" w:space="0" w:color="auto"/>
                    <w:bottom w:val="none" w:sz="0" w:space="0" w:color="auto"/>
                    <w:right w:val="none" w:sz="0" w:space="0" w:color="auto"/>
                  </w:divBdr>
                  <w:divsChild>
                    <w:div w:id="482236057">
                      <w:marLeft w:val="0"/>
                      <w:marRight w:val="0"/>
                      <w:marTop w:val="0"/>
                      <w:marBottom w:val="0"/>
                      <w:divBdr>
                        <w:top w:val="none" w:sz="0" w:space="0" w:color="auto"/>
                        <w:left w:val="none" w:sz="0" w:space="0" w:color="auto"/>
                        <w:bottom w:val="none" w:sz="0" w:space="0" w:color="auto"/>
                        <w:right w:val="none" w:sz="0" w:space="0" w:color="auto"/>
                      </w:divBdr>
                      <w:divsChild>
                        <w:div w:id="681518944">
                          <w:marLeft w:val="0"/>
                          <w:marRight w:val="0"/>
                          <w:marTop w:val="0"/>
                          <w:marBottom w:val="0"/>
                          <w:divBdr>
                            <w:top w:val="none" w:sz="0" w:space="0" w:color="auto"/>
                            <w:left w:val="none" w:sz="0" w:space="0" w:color="auto"/>
                            <w:bottom w:val="none" w:sz="0" w:space="0" w:color="auto"/>
                            <w:right w:val="none" w:sz="0" w:space="0" w:color="auto"/>
                          </w:divBdr>
                          <w:divsChild>
                            <w:div w:id="1204054958">
                              <w:marLeft w:val="0"/>
                              <w:marRight w:val="0"/>
                              <w:marTop w:val="0"/>
                              <w:marBottom w:val="0"/>
                              <w:divBdr>
                                <w:top w:val="none" w:sz="0" w:space="0" w:color="auto"/>
                                <w:left w:val="none" w:sz="0" w:space="0" w:color="auto"/>
                                <w:bottom w:val="none" w:sz="0" w:space="0" w:color="auto"/>
                                <w:right w:val="none" w:sz="0" w:space="0" w:color="auto"/>
                              </w:divBdr>
                              <w:divsChild>
                                <w:div w:id="1709798049">
                                  <w:marLeft w:val="0"/>
                                  <w:marRight w:val="0"/>
                                  <w:marTop w:val="0"/>
                                  <w:marBottom w:val="0"/>
                                  <w:divBdr>
                                    <w:top w:val="none" w:sz="0" w:space="0" w:color="auto"/>
                                    <w:left w:val="none" w:sz="0" w:space="0" w:color="auto"/>
                                    <w:bottom w:val="none" w:sz="0" w:space="0" w:color="auto"/>
                                    <w:right w:val="none" w:sz="0" w:space="0" w:color="auto"/>
                                  </w:divBdr>
                                  <w:divsChild>
                                    <w:div w:id="43478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8807197">
      <w:bodyDiv w:val="1"/>
      <w:marLeft w:val="0"/>
      <w:marRight w:val="0"/>
      <w:marTop w:val="0"/>
      <w:marBottom w:val="0"/>
      <w:divBdr>
        <w:top w:val="none" w:sz="0" w:space="0" w:color="auto"/>
        <w:left w:val="none" w:sz="0" w:space="0" w:color="auto"/>
        <w:bottom w:val="none" w:sz="0" w:space="0" w:color="auto"/>
        <w:right w:val="none" w:sz="0" w:space="0" w:color="auto"/>
      </w:divBdr>
    </w:div>
    <w:div w:id="1859536750">
      <w:bodyDiv w:val="1"/>
      <w:marLeft w:val="0"/>
      <w:marRight w:val="0"/>
      <w:marTop w:val="0"/>
      <w:marBottom w:val="0"/>
      <w:divBdr>
        <w:top w:val="none" w:sz="0" w:space="0" w:color="auto"/>
        <w:left w:val="none" w:sz="0" w:space="0" w:color="auto"/>
        <w:bottom w:val="none" w:sz="0" w:space="0" w:color="auto"/>
        <w:right w:val="none" w:sz="0" w:space="0" w:color="auto"/>
      </w:divBdr>
      <w:divsChild>
        <w:div w:id="206339013">
          <w:marLeft w:val="562"/>
          <w:marRight w:val="0"/>
          <w:marTop w:val="20"/>
          <w:marBottom w:val="0"/>
          <w:divBdr>
            <w:top w:val="none" w:sz="0" w:space="0" w:color="auto"/>
            <w:left w:val="none" w:sz="0" w:space="0" w:color="auto"/>
            <w:bottom w:val="none" w:sz="0" w:space="0" w:color="auto"/>
            <w:right w:val="none" w:sz="0" w:space="0" w:color="auto"/>
          </w:divBdr>
        </w:div>
        <w:div w:id="738788415">
          <w:marLeft w:val="562"/>
          <w:marRight w:val="101"/>
          <w:marTop w:val="175"/>
          <w:marBottom w:val="0"/>
          <w:divBdr>
            <w:top w:val="none" w:sz="0" w:space="0" w:color="auto"/>
            <w:left w:val="none" w:sz="0" w:space="0" w:color="auto"/>
            <w:bottom w:val="none" w:sz="0" w:space="0" w:color="auto"/>
            <w:right w:val="none" w:sz="0" w:space="0" w:color="auto"/>
          </w:divBdr>
        </w:div>
        <w:div w:id="1761294298">
          <w:marLeft w:val="562"/>
          <w:marRight w:val="0"/>
          <w:marTop w:val="175"/>
          <w:marBottom w:val="0"/>
          <w:divBdr>
            <w:top w:val="none" w:sz="0" w:space="0" w:color="auto"/>
            <w:left w:val="none" w:sz="0" w:space="0" w:color="auto"/>
            <w:bottom w:val="none" w:sz="0" w:space="0" w:color="auto"/>
            <w:right w:val="none" w:sz="0" w:space="0" w:color="auto"/>
          </w:divBdr>
        </w:div>
      </w:divsChild>
    </w:div>
    <w:div w:id="1889410227">
      <w:bodyDiv w:val="1"/>
      <w:marLeft w:val="0"/>
      <w:marRight w:val="0"/>
      <w:marTop w:val="0"/>
      <w:marBottom w:val="0"/>
      <w:divBdr>
        <w:top w:val="none" w:sz="0" w:space="0" w:color="auto"/>
        <w:left w:val="none" w:sz="0" w:space="0" w:color="auto"/>
        <w:bottom w:val="none" w:sz="0" w:space="0" w:color="auto"/>
        <w:right w:val="none" w:sz="0" w:space="0" w:color="auto"/>
      </w:divBdr>
    </w:div>
    <w:div w:id="1889797464">
      <w:bodyDiv w:val="1"/>
      <w:marLeft w:val="0"/>
      <w:marRight w:val="0"/>
      <w:marTop w:val="0"/>
      <w:marBottom w:val="0"/>
      <w:divBdr>
        <w:top w:val="none" w:sz="0" w:space="0" w:color="auto"/>
        <w:left w:val="none" w:sz="0" w:space="0" w:color="auto"/>
        <w:bottom w:val="none" w:sz="0" w:space="0" w:color="auto"/>
        <w:right w:val="none" w:sz="0" w:space="0" w:color="auto"/>
      </w:divBdr>
      <w:divsChild>
        <w:div w:id="494035701">
          <w:marLeft w:val="1080"/>
          <w:marRight w:val="0"/>
          <w:marTop w:val="86"/>
          <w:marBottom w:val="0"/>
          <w:divBdr>
            <w:top w:val="none" w:sz="0" w:space="0" w:color="auto"/>
            <w:left w:val="none" w:sz="0" w:space="0" w:color="auto"/>
            <w:bottom w:val="none" w:sz="0" w:space="0" w:color="auto"/>
            <w:right w:val="none" w:sz="0" w:space="0" w:color="auto"/>
          </w:divBdr>
        </w:div>
      </w:divsChild>
    </w:div>
    <w:div w:id="1895386480">
      <w:bodyDiv w:val="1"/>
      <w:marLeft w:val="0"/>
      <w:marRight w:val="0"/>
      <w:marTop w:val="0"/>
      <w:marBottom w:val="0"/>
      <w:divBdr>
        <w:top w:val="none" w:sz="0" w:space="0" w:color="auto"/>
        <w:left w:val="none" w:sz="0" w:space="0" w:color="auto"/>
        <w:bottom w:val="none" w:sz="0" w:space="0" w:color="auto"/>
        <w:right w:val="none" w:sz="0" w:space="0" w:color="auto"/>
      </w:divBdr>
    </w:div>
    <w:div w:id="1922830876">
      <w:bodyDiv w:val="1"/>
      <w:marLeft w:val="0"/>
      <w:marRight w:val="0"/>
      <w:marTop w:val="0"/>
      <w:marBottom w:val="0"/>
      <w:divBdr>
        <w:top w:val="none" w:sz="0" w:space="0" w:color="auto"/>
        <w:left w:val="none" w:sz="0" w:space="0" w:color="auto"/>
        <w:bottom w:val="none" w:sz="0" w:space="0" w:color="auto"/>
        <w:right w:val="none" w:sz="0" w:space="0" w:color="auto"/>
      </w:divBdr>
    </w:div>
    <w:div w:id="1925140632">
      <w:bodyDiv w:val="1"/>
      <w:marLeft w:val="0"/>
      <w:marRight w:val="0"/>
      <w:marTop w:val="0"/>
      <w:marBottom w:val="0"/>
      <w:divBdr>
        <w:top w:val="none" w:sz="0" w:space="0" w:color="auto"/>
        <w:left w:val="none" w:sz="0" w:space="0" w:color="auto"/>
        <w:bottom w:val="none" w:sz="0" w:space="0" w:color="auto"/>
        <w:right w:val="none" w:sz="0" w:space="0" w:color="auto"/>
      </w:divBdr>
    </w:div>
    <w:div w:id="1932273131">
      <w:bodyDiv w:val="1"/>
      <w:marLeft w:val="0"/>
      <w:marRight w:val="0"/>
      <w:marTop w:val="0"/>
      <w:marBottom w:val="0"/>
      <w:divBdr>
        <w:top w:val="none" w:sz="0" w:space="0" w:color="auto"/>
        <w:left w:val="none" w:sz="0" w:space="0" w:color="auto"/>
        <w:bottom w:val="none" w:sz="0" w:space="0" w:color="auto"/>
        <w:right w:val="none" w:sz="0" w:space="0" w:color="auto"/>
      </w:divBdr>
    </w:div>
    <w:div w:id="1944997352">
      <w:bodyDiv w:val="1"/>
      <w:marLeft w:val="0"/>
      <w:marRight w:val="0"/>
      <w:marTop w:val="0"/>
      <w:marBottom w:val="0"/>
      <w:divBdr>
        <w:top w:val="none" w:sz="0" w:space="0" w:color="auto"/>
        <w:left w:val="none" w:sz="0" w:space="0" w:color="auto"/>
        <w:bottom w:val="none" w:sz="0" w:space="0" w:color="auto"/>
        <w:right w:val="none" w:sz="0" w:space="0" w:color="auto"/>
      </w:divBdr>
    </w:div>
    <w:div w:id="1947350604">
      <w:bodyDiv w:val="1"/>
      <w:marLeft w:val="0"/>
      <w:marRight w:val="0"/>
      <w:marTop w:val="0"/>
      <w:marBottom w:val="0"/>
      <w:divBdr>
        <w:top w:val="none" w:sz="0" w:space="0" w:color="auto"/>
        <w:left w:val="none" w:sz="0" w:space="0" w:color="auto"/>
        <w:bottom w:val="none" w:sz="0" w:space="0" w:color="auto"/>
        <w:right w:val="none" w:sz="0" w:space="0" w:color="auto"/>
      </w:divBdr>
    </w:div>
    <w:div w:id="1949771466">
      <w:bodyDiv w:val="1"/>
      <w:marLeft w:val="0"/>
      <w:marRight w:val="0"/>
      <w:marTop w:val="0"/>
      <w:marBottom w:val="0"/>
      <w:divBdr>
        <w:top w:val="none" w:sz="0" w:space="0" w:color="auto"/>
        <w:left w:val="none" w:sz="0" w:space="0" w:color="auto"/>
        <w:bottom w:val="none" w:sz="0" w:space="0" w:color="auto"/>
        <w:right w:val="none" w:sz="0" w:space="0" w:color="auto"/>
      </w:divBdr>
    </w:div>
    <w:div w:id="1953392421">
      <w:bodyDiv w:val="1"/>
      <w:marLeft w:val="0"/>
      <w:marRight w:val="0"/>
      <w:marTop w:val="0"/>
      <w:marBottom w:val="0"/>
      <w:divBdr>
        <w:top w:val="none" w:sz="0" w:space="0" w:color="auto"/>
        <w:left w:val="none" w:sz="0" w:space="0" w:color="auto"/>
        <w:bottom w:val="none" w:sz="0" w:space="0" w:color="auto"/>
        <w:right w:val="none" w:sz="0" w:space="0" w:color="auto"/>
      </w:divBdr>
    </w:div>
    <w:div w:id="1989095558">
      <w:bodyDiv w:val="1"/>
      <w:marLeft w:val="0"/>
      <w:marRight w:val="0"/>
      <w:marTop w:val="0"/>
      <w:marBottom w:val="0"/>
      <w:divBdr>
        <w:top w:val="none" w:sz="0" w:space="0" w:color="auto"/>
        <w:left w:val="none" w:sz="0" w:space="0" w:color="auto"/>
        <w:bottom w:val="none" w:sz="0" w:space="0" w:color="auto"/>
        <w:right w:val="none" w:sz="0" w:space="0" w:color="auto"/>
      </w:divBdr>
    </w:div>
    <w:div w:id="2009365895">
      <w:bodyDiv w:val="1"/>
      <w:marLeft w:val="0"/>
      <w:marRight w:val="0"/>
      <w:marTop w:val="0"/>
      <w:marBottom w:val="0"/>
      <w:divBdr>
        <w:top w:val="none" w:sz="0" w:space="0" w:color="auto"/>
        <w:left w:val="none" w:sz="0" w:space="0" w:color="auto"/>
        <w:bottom w:val="none" w:sz="0" w:space="0" w:color="auto"/>
        <w:right w:val="none" w:sz="0" w:space="0" w:color="auto"/>
      </w:divBdr>
      <w:divsChild>
        <w:div w:id="260071034">
          <w:marLeft w:val="1440"/>
          <w:marRight w:val="0"/>
          <w:marTop w:val="67"/>
          <w:marBottom w:val="0"/>
          <w:divBdr>
            <w:top w:val="none" w:sz="0" w:space="0" w:color="auto"/>
            <w:left w:val="none" w:sz="0" w:space="0" w:color="auto"/>
            <w:bottom w:val="none" w:sz="0" w:space="0" w:color="auto"/>
            <w:right w:val="none" w:sz="0" w:space="0" w:color="auto"/>
          </w:divBdr>
        </w:div>
        <w:div w:id="753892825">
          <w:marLeft w:val="1440"/>
          <w:marRight w:val="0"/>
          <w:marTop w:val="67"/>
          <w:marBottom w:val="0"/>
          <w:divBdr>
            <w:top w:val="none" w:sz="0" w:space="0" w:color="auto"/>
            <w:left w:val="none" w:sz="0" w:space="0" w:color="auto"/>
            <w:bottom w:val="none" w:sz="0" w:space="0" w:color="auto"/>
            <w:right w:val="none" w:sz="0" w:space="0" w:color="auto"/>
          </w:divBdr>
        </w:div>
        <w:div w:id="896623168">
          <w:marLeft w:val="1440"/>
          <w:marRight w:val="0"/>
          <w:marTop w:val="67"/>
          <w:marBottom w:val="0"/>
          <w:divBdr>
            <w:top w:val="none" w:sz="0" w:space="0" w:color="auto"/>
            <w:left w:val="none" w:sz="0" w:space="0" w:color="auto"/>
            <w:bottom w:val="none" w:sz="0" w:space="0" w:color="auto"/>
            <w:right w:val="none" w:sz="0" w:space="0" w:color="auto"/>
          </w:divBdr>
        </w:div>
        <w:div w:id="998116589">
          <w:marLeft w:val="1440"/>
          <w:marRight w:val="0"/>
          <w:marTop w:val="67"/>
          <w:marBottom w:val="0"/>
          <w:divBdr>
            <w:top w:val="none" w:sz="0" w:space="0" w:color="auto"/>
            <w:left w:val="none" w:sz="0" w:space="0" w:color="auto"/>
            <w:bottom w:val="none" w:sz="0" w:space="0" w:color="auto"/>
            <w:right w:val="none" w:sz="0" w:space="0" w:color="auto"/>
          </w:divBdr>
        </w:div>
        <w:div w:id="1227573740">
          <w:marLeft w:val="1440"/>
          <w:marRight w:val="0"/>
          <w:marTop w:val="67"/>
          <w:marBottom w:val="0"/>
          <w:divBdr>
            <w:top w:val="none" w:sz="0" w:space="0" w:color="auto"/>
            <w:left w:val="none" w:sz="0" w:space="0" w:color="auto"/>
            <w:bottom w:val="none" w:sz="0" w:space="0" w:color="auto"/>
            <w:right w:val="none" w:sz="0" w:space="0" w:color="auto"/>
          </w:divBdr>
        </w:div>
        <w:div w:id="1348172690">
          <w:marLeft w:val="1440"/>
          <w:marRight w:val="0"/>
          <w:marTop w:val="67"/>
          <w:marBottom w:val="0"/>
          <w:divBdr>
            <w:top w:val="none" w:sz="0" w:space="0" w:color="auto"/>
            <w:left w:val="none" w:sz="0" w:space="0" w:color="auto"/>
            <w:bottom w:val="none" w:sz="0" w:space="0" w:color="auto"/>
            <w:right w:val="none" w:sz="0" w:space="0" w:color="auto"/>
          </w:divBdr>
        </w:div>
        <w:div w:id="1560090769">
          <w:marLeft w:val="0"/>
          <w:marRight w:val="0"/>
          <w:marTop w:val="67"/>
          <w:marBottom w:val="0"/>
          <w:divBdr>
            <w:top w:val="none" w:sz="0" w:space="0" w:color="auto"/>
            <w:left w:val="none" w:sz="0" w:space="0" w:color="auto"/>
            <w:bottom w:val="none" w:sz="0" w:space="0" w:color="auto"/>
            <w:right w:val="none" w:sz="0" w:space="0" w:color="auto"/>
          </w:divBdr>
        </w:div>
        <w:div w:id="1612056363">
          <w:marLeft w:val="1440"/>
          <w:marRight w:val="0"/>
          <w:marTop w:val="67"/>
          <w:marBottom w:val="0"/>
          <w:divBdr>
            <w:top w:val="none" w:sz="0" w:space="0" w:color="auto"/>
            <w:left w:val="none" w:sz="0" w:space="0" w:color="auto"/>
            <w:bottom w:val="none" w:sz="0" w:space="0" w:color="auto"/>
            <w:right w:val="none" w:sz="0" w:space="0" w:color="auto"/>
          </w:divBdr>
        </w:div>
        <w:div w:id="1616794279">
          <w:marLeft w:val="720"/>
          <w:marRight w:val="0"/>
          <w:marTop w:val="67"/>
          <w:marBottom w:val="0"/>
          <w:divBdr>
            <w:top w:val="none" w:sz="0" w:space="0" w:color="auto"/>
            <w:left w:val="none" w:sz="0" w:space="0" w:color="auto"/>
            <w:bottom w:val="none" w:sz="0" w:space="0" w:color="auto"/>
            <w:right w:val="none" w:sz="0" w:space="0" w:color="auto"/>
          </w:divBdr>
        </w:div>
        <w:div w:id="1674868186">
          <w:marLeft w:val="1440"/>
          <w:marRight w:val="0"/>
          <w:marTop w:val="67"/>
          <w:marBottom w:val="0"/>
          <w:divBdr>
            <w:top w:val="none" w:sz="0" w:space="0" w:color="auto"/>
            <w:left w:val="none" w:sz="0" w:space="0" w:color="auto"/>
            <w:bottom w:val="none" w:sz="0" w:space="0" w:color="auto"/>
            <w:right w:val="none" w:sz="0" w:space="0" w:color="auto"/>
          </w:divBdr>
        </w:div>
        <w:div w:id="1897668673">
          <w:marLeft w:val="720"/>
          <w:marRight w:val="0"/>
          <w:marTop w:val="67"/>
          <w:marBottom w:val="0"/>
          <w:divBdr>
            <w:top w:val="none" w:sz="0" w:space="0" w:color="auto"/>
            <w:left w:val="none" w:sz="0" w:space="0" w:color="auto"/>
            <w:bottom w:val="none" w:sz="0" w:space="0" w:color="auto"/>
            <w:right w:val="none" w:sz="0" w:space="0" w:color="auto"/>
          </w:divBdr>
        </w:div>
      </w:divsChild>
    </w:div>
    <w:div w:id="2018967668">
      <w:bodyDiv w:val="1"/>
      <w:marLeft w:val="0"/>
      <w:marRight w:val="0"/>
      <w:marTop w:val="0"/>
      <w:marBottom w:val="0"/>
      <w:divBdr>
        <w:top w:val="none" w:sz="0" w:space="0" w:color="auto"/>
        <w:left w:val="none" w:sz="0" w:space="0" w:color="auto"/>
        <w:bottom w:val="none" w:sz="0" w:space="0" w:color="auto"/>
        <w:right w:val="none" w:sz="0" w:space="0" w:color="auto"/>
      </w:divBdr>
    </w:div>
    <w:div w:id="2040279016">
      <w:bodyDiv w:val="1"/>
      <w:marLeft w:val="0"/>
      <w:marRight w:val="0"/>
      <w:marTop w:val="0"/>
      <w:marBottom w:val="0"/>
      <w:divBdr>
        <w:top w:val="none" w:sz="0" w:space="0" w:color="auto"/>
        <w:left w:val="none" w:sz="0" w:space="0" w:color="auto"/>
        <w:bottom w:val="none" w:sz="0" w:space="0" w:color="auto"/>
        <w:right w:val="none" w:sz="0" w:space="0" w:color="auto"/>
      </w:divBdr>
    </w:div>
    <w:div w:id="2048948047">
      <w:bodyDiv w:val="1"/>
      <w:marLeft w:val="0"/>
      <w:marRight w:val="0"/>
      <w:marTop w:val="0"/>
      <w:marBottom w:val="0"/>
      <w:divBdr>
        <w:top w:val="none" w:sz="0" w:space="0" w:color="auto"/>
        <w:left w:val="none" w:sz="0" w:space="0" w:color="auto"/>
        <w:bottom w:val="none" w:sz="0" w:space="0" w:color="auto"/>
        <w:right w:val="none" w:sz="0" w:space="0" w:color="auto"/>
      </w:divBdr>
    </w:div>
    <w:div w:id="2050831869">
      <w:bodyDiv w:val="1"/>
      <w:marLeft w:val="0"/>
      <w:marRight w:val="0"/>
      <w:marTop w:val="0"/>
      <w:marBottom w:val="0"/>
      <w:divBdr>
        <w:top w:val="none" w:sz="0" w:space="0" w:color="auto"/>
        <w:left w:val="none" w:sz="0" w:space="0" w:color="auto"/>
        <w:bottom w:val="none" w:sz="0" w:space="0" w:color="auto"/>
        <w:right w:val="none" w:sz="0" w:space="0" w:color="auto"/>
      </w:divBdr>
      <w:divsChild>
        <w:div w:id="132406743">
          <w:marLeft w:val="1267"/>
          <w:marRight w:val="0"/>
          <w:marTop w:val="0"/>
          <w:marBottom w:val="120"/>
          <w:divBdr>
            <w:top w:val="none" w:sz="0" w:space="0" w:color="auto"/>
            <w:left w:val="none" w:sz="0" w:space="0" w:color="auto"/>
            <w:bottom w:val="none" w:sz="0" w:space="0" w:color="auto"/>
            <w:right w:val="none" w:sz="0" w:space="0" w:color="auto"/>
          </w:divBdr>
        </w:div>
        <w:div w:id="251427825">
          <w:marLeft w:val="1267"/>
          <w:marRight w:val="0"/>
          <w:marTop w:val="0"/>
          <w:marBottom w:val="120"/>
          <w:divBdr>
            <w:top w:val="none" w:sz="0" w:space="0" w:color="auto"/>
            <w:left w:val="none" w:sz="0" w:space="0" w:color="auto"/>
            <w:bottom w:val="none" w:sz="0" w:space="0" w:color="auto"/>
            <w:right w:val="none" w:sz="0" w:space="0" w:color="auto"/>
          </w:divBdr>
        </w:div>
        <w:div w:id="1240288913">
          <w:marLeft w:val="1267"/>
          <w:marRight w:val="0"/>
          <w:marTop w:val="0"/>
          <w:marBottom w:val="120"/>
          <w:divBdr>
            <w:top w:val="none" w:sz="0" w:space="0" w:color="auto"/>
            <w:left w:val="none" w:sz="0" w:space="0" w:color="auto"/>
            <w:bottom w:val="none" w:sz="0" w:space="0" w:color="auto"/>
            <w:right w:val="none" w:sz="0" w:space="0" w:color="auto"/>
          </w:divBdr>
        </w:div>
        <w:div w:id="1520466375">
          <w:marLeft w:val="1267"/>
          <w:marRight w:val="0"/>
          <w:marTop w:val="0"/>
          <w:marBottom w:val="120"/>
          <w:divBdr>
            <w:top w:val="none" w:sz="0" w:space="0" w:color="auto"/>
            <w:left w:val="none" w:sz="0" w:space="0" w:color="auto"/>
            <w:bottom w:val="none" w:sz="0" w:space="0" w:color="auto"/>
            <w:right w:val="none" w:sz="0" w:space="0" w:color="auto"/>
          </w:divBdr>
        </w:div>
        <w:div w:id="2004627486">
          <w:marLeft w:val="1267"/>
          <w:marRight w:val="0"/>
          <w:marTop w:val="0"/>
          <w:marBottom w:val="120"/>
          <w:divBdr>
            <w:top w:val="none" w:sz="0" w:space="0" w:color="auto"/>
            <w:left w:val="none" w:sz="0" w:space="0" w:color="auto"/>
            <w:bottom w:val="none" w:sz="0" w:space="0" w:color="auto"/>
            <w:right w:val="none" w:sz="0" w:space="0" w:color="auto"/>
          </w:divBdr>
        </w:div>
      </w:divsChild>
    </w:div>
    <w:div w:id="2054770440">
      <w:bodyDiv w:val="1"/>
      <w:marLeft w:val="0"/>
      <w:marRight w:val="0"/>
      <w:marTop w:val="0"/>
      <w:marBottom w:val="0"/>
      <w:divBdr>
        <w:top w:val="none" w:sz="0" w:space="0" w:color="auto"/>
        <w:left w:val="none" w:sz="0" w:space="0" w:color="auto"/>
        <w:bottom w:val="none" w:sz="0" w:space="0" w:color="auto"/>
        <w:right w:val="none" w:sz="0" w:space="0" w:color="auto"/>
      </w:divBdr>
      <w:divsChild>
        <w:div w:id="1048261285">
          <w:marLeft w:val="562"/>
          <w:marRight w:val="1555"/>
          <w:marTop w:val="116"/>
          <w:marBottom w:val="0"/>
          <w:divBdr>
            <w:top w:val="none" w:sz="0" w:space="0" w:color="auto"/>
            <w:left w:val="none" w:sz="0" w:space="0" w:color="auto"/>
            <w:bottom w:val="none" w:sz="0" w:space="0" w:color="auto"/>
            <w:right w:val="none" w:sz="0" w:space="0" w:color="auto"/>
          </w:divBdr>
        </w:div>
        <w:div w:id="1779984276">
          <w:marLeft w:val="562"/>
          <w:marRight w:val="806"/>
          <w:marTop w:val="116"/>
          <w:marBottom w:val="0"/>
          <w:divBdr>
            <w:top w:val="none" w:sz="0" w:space="0" w:color="auto"/>
            <w:left w:val="none" w:sz="0" w:space="0" w:color="auto"/>
            <w:bottom w:val="none" w:sz="0" w:space="0" w:color="auto"/>
            <w:right w:val="none" w:sz="0" w:space="0" w:color="auto"/>
          </w:divBdr>
        </w:div>
        <w:div w:id="1828476787">
          <w:marLeft w:val="562"/>
          <w:marRight w:val="1555"/>
          <w:marTop w:val="116"/>
          <w:marBottom w:val="0"/>
          <w:divBdr>
            <w:top w:val="none" w:sz="0" w:space="0" w:color="auto"/>
            <w:left w:val="none" w:sz="0" w:space="0" w:color="auto"/>
            <w:bottom w:val="none" w:sz="0" w:space="0" w:color="auto"/>
            <w:right w:val="none" w:sz="0" w:space="0" w:color="auto"/>
          </w:divBdr>
        </w:div>
      </w:divsChild>
    </w:div>
    <w:div w:id="2066566892">
      <w:bodyDiv w:val="1"/>
      <w:marLeft w:val="0"/>
      <w:marRight w:val="0"/>
      <w:marTop w:val="0"/>
      <w:marBottom w:val="0"/>
      <w:divBdr>
        <w:top w:val="none" w:sz="0" w:space="0" w:color="auto"/>
        <w:left w:val="none" w:sz="0" w:space="0" w:color="auto"/>
        <w:bottom w:val="none" w:sz="0" w:space="0" w:color="auto"/>
        <w:right w:val="none" w:sz="0" w:space="0" w:color="auto"/>
      </w:divBdr>
      <w:divsChild>
        <w:div w:id="1934434276">
          <w:marLeft w:val="0"/>
          <w:marRight w:val="0"/>
          <w:marTop w:val="0"/>
          <w:marBottom w:val="0"/>
          <w:divBdr>
            <w:top w:val="none" w:sz="0" w:space="0" w:color="auto"/>
            <w:left w:val="none" w:sz="0" w:space="0" w:color="auto"/>
            <w:bottom w:val="none" w:sz="0" w:space="0" w:color="auto"/>
            <w:right w:val="none" w:sz="0" w:space="0" w:color="auto"/>
          </w:divBdr>
          <w:divsChild>
            <w:div w:id="743376482">
              <w:marLeft w:val="0"/>
              <w:marRight w:val="0"/>
              <w:marTop w:val="0"/>
              <w:marBottom w:val="0"/>
              <w:divBdr>
                <w:top w:val="none" w:sz="0" w:space="0" w:color="auto"/>
                <w:left w:val="none" w:sz="0" w:space="0" w:color="auto"/>
                <w:bottom w:val="none" w:sz="0" w:space="0" w:color="auto"/>
                <w:right w:val="none" w:sz="0" w:space="0" w:color="auto"/>
              </w:divBdr>
              <w:divsChild>
                <w:div w:id="2131779181">
                  <w:marLeft w:val="0"/>
                  <w:marRight w:val="0"/>
                  <w:marTop w:val="0"/>
                  <w:marBottom w:val="0"/>
                  <w:divBdr>
                    <w:top w:val="none" w:sz="0" w:space="0" w:color="auto"/>
                    <w:left w:val="none" w:sz="0" w:space="0" w:color="auto"/>
                    <w:bottom w:val="none" w:sz="0" w:space="0" w:color="auto"/>
                    <w:right w:val="none" w:sz="0" w:space="0" w:color="auto"/>
                  </w:divBdr>
                  <w:divsChild>
                    <w:div w:id="504175955">
                      <w:marLeft w:val="0"/>
                      <w:marRight w:val="0"/>
                      <w:marTop w:val="0"/>
                      <w:marBottom w:val="0"/>
                      <w:divBdr>
                        <w:top w:val="none" w:sz="0" w:space="0" w:color="auto"/>
                        <w:left w:val="none" w:sz="0" w:space="0" w:color="auto"/>
                        <w:bottom w:val="none" w:sz="0" w:space="0" w:color="auto"/>
                        <w:right w:val="none" w:sz="0" w:space="0" w:color="auto"/>
                      </w:divBdr>
                      <w:divsChild>
                        <w:div w:id="1989625458">
                          <w:marLeft w:val="0"/>
                          <w:marRight w:val="0"/>
                          <w:marTop w:val="0"/>
                          <w:marBottom w:val="0"/>
                          <w:divBdr>
                            <w:top w:val="none" w:sz="0" w:space="0" w:color="auto"/>
                            <w:left w:val="none" w:sz="0" w:space="0" w:color="auto"/>
                            <w:bottom w:val="none" w:sz="0" w:space="0" w:color="auto"/>
                            <w:right w:val="single" w:sz="6" w:space="8" w:color="DDDDDD"/>
                          </w:divBdr>
                          <w:divsChild>
                            <w:div w:id="279145446">
                              <w:marLeft w:val="0"/>
                              <w:marRight w:val="0"/>
                              <w:marTop w:val="0"/>
                              <w:marBottom w:val="0"/>
                              <w:divBdr>
                                <w:top w:val="none" w:sz="0" w:space="0" w:color="auto"/>
                                <w:left w:val="none" w:sz="0" w:space="0" w:color="auto"/>
                                <w:bottom w:val="none" w:sz="0" w:space="0" w:color="auto"/>
                                <w:right w:val="none" w:sz="0" w:space="0" w:color="auto"/>
                              </w:divBdr>
                              <w:divsChild>
                                <w:div w:id="369886449">
                                  <w:marLeft w:val="0"/>
                                  <w:marRight w:val="0"/>
                                  <w:marTop w:val="0"/>
                                  <w:marBottom w:val="0"/>
                                  <w:divBdr>
                                    <w:top w:val="none" w:sz="0" w:space="0" w:color="auto"/>
                                    <w:left w:val="none" w:sz="0" w:space="0" w:color="auto"/>
                                    <w:bottom w:val="none" w:sz="0" w:space="0" w:color="auto"/>
                                    <w:right w:val="none" w:sz="0" w:space="0" w:color="auto"/>
                                  </w:divBdr>
                                  <w:divsChild>
                                    <w:div w:id="60954816">
                                      <w:marLeft w:val="0"/>
                                      <w:marRight w:val="0"/>
                                      <w:marTop w:val="0"/>
                                      <w:marBottom w:val="0"/>
                                      <w:divBdr>
                                        <w:top w:val="none" w:sz="0" w:space="0" w:color="auto"/>
                                        <w:left w:val="none" w:sz="0" w:space="0" w:color="auto"/>
                                        <w:bottom w:val="none" w:sz="0" w:space="0" w:color="auto"/>
                                        <w:right w:val="none" w:sz="0" w:space="0" w:color="auto"/>
                                      </w:divBdr>
                                      <w:divsChild>
                                        <w:div w:id="87924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12624286">
      <w:bodyDiv w:val="1"/>
      <w:marLeft w:val="0"/>
      <w:marRight w:val="0"/>
      <w:marTop w:val="0"/>
      <w:marBottom w:val="0"/>
      <w:divBdr>
        <w:top w:val="none" w:sz="0" w:space="0" w:color="auto"/>
        <w:left w:val="none" w:sz="0" w:space="0" w:color="auto"/>
        <w:bottom w:val="none" w:sz="0" w:space="0" w:color="auto"/>
        <w:right w:val="none" w:sz="0" w:space="0" w:color="auto"/>
      </w:divBdr>
    </w:div>
    <w:div w:id="2133403824">
      <w:bodyDiv w:val="1"/>
      <w:marLeft w:val="0"/>
      <w:marRight w:val="0"/>
      <w:marTop w:val="0"/>
      <w:marBottom w:val="0"/>
      <w:divBdr>
        <w:top w:val="none" w:sz="0" w:space="0" w:color="auto"/>
        <w:left w:val="none" w:sz="0" w:space="0" w:color="auto"/>
        <w:bottom w:val="none" w:sz="0" w:space="0" w:color="auto"/>
        <w:right w:val="none" w:sz="0" w:space="0" w:color="auto"/>
      </w:divBdr>
      <w:divsChild>
        <w:div w:id="157574391">
          <w:marLeft w:val="1080"/>
          <w:marRight w:val="0"/>
          <w:marTop w:val="100"/>
          <w:marBottom w:val="0"/>
          <w:divBdr>
            <w:top w:val="none" w:sz="0" w:space="0" w:color="auto"/>
            <w:left w:val="none" w:sz="0" w:space="0" w:color="auto"/>
            <w:bottom w:val="none" w:sz="0" w:space="0" w:color="auto"/>
            <w:right w:val="none" w:sz="0" w:space="0" w:color="auto"/>
          </w:divBdr>
        </w:div>
        <w:div w:id="349720599">
          <w:marLeft w:val="1080"/>
          <w:marRight w:val="0"/>
          <w:marTop w:val="100"/>
          <w:marBottom w:val="0"/>
          <w:divBdr>
            <w:top w:val="none" w:sz="0" w:space="0" w:color="auto"/>
            <w:left w:val="none" w:sz="0" w:space="0" w:color="auto"/>
            <w:bottom w:val="none" w:sz="0" w:space="0" w:color="auto"/>
            <w:right w:val="none" w:sz="0" w:space="0" w:color="auto"/>
          </w:divBdr>
        </w:div>
        <w:div w:id="417598658">
          <w:marLeft w:val="360"/>
          <w:marRight w:val="0"/>
          <w:marTop w:val="200"/>
          <w:marBottom w:val="0"/>
          <w:divBdr>
            <w:top w:val="none" w:sz="0" w:space="0" w:color="auto"/>
            <w:left w:val="none" w:sz="0" w:space="0" w:color="auto"/>
            <w:bottom w:val="none" w:sz="0" w:space="0" w:color="auto"/>
            <w:right w:val="none" w:sz="0" w:space="0" w:color="auto"/>
          </w:divBdr>
        </w:div>
        <w:div w:id="2123111290">
          <w:marLeft w:val="360"/>
          <w:marRight w:val="0"/>
          <w:marTop w:val="200"/>
          <w:marBottom w:val="0"/>
          <w:divBdr>
            <w:top w:val="none" w:sz="0" w:space="0" w:color="auto"/>
            <w:left w:val="none" w:sz="0" w:space="0" w:color="auto"/>
            <w:bottom w:val="none" w:sz="0" w:space="0" w:color="auto"/>
            <w:right w:val="none" w:sz="0" w:space="0" w:color="auto"/>
          </w:divBdr>
        </w:div>
      </w:divsChild>
    </w:div>
    <w:div w:id="2137212577">
      <w:bodyDiv w:val="1"/>
      <w:marLeft w:val="0"/>
      <w:marRight w:val="0"/>
      <w:marTop w:val="0"/>
      <w:marBottom w:val="0"/>
      <w:divBdr>
        <w:top w:val="none" w:sz="0" w:space="0" w:color="auto"/>
        <w:left w:val="none" w:sz="0" w:space="0" w:color="auto"/>
        <w:bottom w:val="none" w:sz="0" w:space="0" w:color="auto"/>
        <w:right w:val="none" w:sz="0" w:space="0" w:color="auto"/>
      </w:divBdr>
    </w:div>
    <w:div w:id="2139299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1.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0.png"/><Relationship Id="rId47" Type="http://schemas.openxmlformats.org/officeDocument/2006/relationships/image" Target="media/image35.png"/><Relationship Id="rId50" Type="http://schemas.microsoft.com/office/2007/relationships/hdphoto" Target="media/hdphoto1.wdp"/><Relationship Id="rId55" Type="http://schemas.openxmlformats.org/officeDocument/2006/relationships/image" Target="media/image42.png"/><Relationship Id="rId63" Type="http://schemas.openxmlformats.org/officeDocument/2006/relationships/hyperlink" Target="http://usdca-lpsdv02/Guides/policies/software_upgrades.pdf" TargetMode="External"/><Relationship Id="rId68" Type="http://schemas.openxmlformats.org/officeDocument/2006/relationships/image" Target="media/image53.png"/><Relationship Id="rId7" Type="http://schemas.openxmlformats.org/officeDocument/2006/relationships/settings" Target="settings.xml"/><Relationship Id="rId71"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usdca-lpsdv02/Guides/LPS2/xml_transform_calculation.pdf" TargetMode="External"/><Relationship Id="rId37" Type="http://schemas.openxmlformats.org/officeDocument/2006/relationships/image" Target="media/image27.png"/><Relationship Id="rId40" Type="http://schemas.openxmlformats.org/officeDocument/2006/relationships/image" Target="media/image2.png"/><Relationship Id="rId45" Type="http://schemas.openxmlformats.org/officeDocument/2006/relationships/image" Target="media/image33.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1.png"/><Relationship Id="rId5" Type="http://schemas.openxmlformats.org/officeDocument/2006/relationships/numbering" Target="numbering.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usdca-lpsdv02/Guides/LPS2/xml_transform_calculation.pdf" TargetMode="External"/><Relationship Id="rId49" Type="http://schemas.openxmlformats.org/officeDocument/2006/relationships/image" Target="media/image37.png"/><Relationship Id="rId57" Type="http://schemas.openxmlformats.org/officeDocument/2006/relationships/image" Target="media/image44.png"/><Relationship Id="rId61" Type="http://schemas.openxmlformats.org/officeDocument/2006/relationships/hyperlink" Target="http://usdca-lpsdv02/Guides/" TargetMode="External"/><Relationship Id="rId10" Type="http://schemas.openxmlformats.org/officeDocument/2006/relationships/endnotes" Target="endnotes.xm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2.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0.pn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3.png"/><Relationship Id="rId64" Type="http://schemas.openxmlformats.org/officeDocument/2006/relationships/image" Target="media/image49.png"/><Relationship Id="rId69" Type="http://schemas.openxmlformats.org/officeDocument/2006/relationships/image" Target="media/image54.sv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4.png"/><Relationship Id="rId59" Type="http://schemas.openxmlformats.org/officeDocument/2006/relationships/image" Target="media/image46.png"/><Relationship Id="rId67" Type="http://schemas.openxmlformats.org/officeDocument/2006/relationships/image" Target="media/image52.png"/><Relationship Id="rId20" Type="http://schemas.openxmlformats.org/officeDocument/2006/relationships/image" Target="media/image12.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8.png"/><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360B556356314C9F10C903009F6784" ma:contentTypeVersion="13" ma:contentTypeDescription="Create a new document." ma:contentTypeScope="" ma:versionID="15b1552e871cf5c2f6a81bf1826d7ce2">
  <xsd:schema xmlns:xsd="http://www.w3.org/2001/XMLSchema" xmlns:xs="http://www.w3.org/2001/XMLSchema" xmlns:p="http://schemas.microsoft.com/office/2006/metadata/properties" xmlns:ns3="59b31d34-0527-44ab-95f0-a1b4213fc75a" xmlns:ns4="65012050-1de2-45ef-8b8c-a7231a1fae9d" targetNamespace="http://schemas.microsoft.com/office/2006/metadata/properties" ma:root="true" ma:fieldsID="242807e491244fbcd32565357b52f809" ns3:_="" ns4:_="">
    <xsd:import namespace="59b31d34-0527-44ab-95f0-a1b4213fc75a"/>
    <xsd:import namespace="65012050-1de2-45ef-8b8c-a7231a1fae9d"/>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KeyPoints" minOccurs="0"/>
                <xsd:element ref="ns3:MediaServiceKeyPoints"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b31d34-0527-44ab-95f0-a1b4213fc7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012050-1de2-45ef-8b8c-a7231a1fae9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A9E8AC-0254-4913-8EF2-11D6A868BB12}">
  <ds:schemaRefs>
    <ds:schemaRef ds:uri="http://schemas.microsoft.com/sharepoint/v3/contenttype/forms"/>
  </ds:schemaRefs>
</ds:datastoreItem>
</file>

<file path=customXml/itemProps2.xml><?xml version="1.0" encoding="utf-8"?>
<ds:datastoreItem xmlns:ds="http://schemas.openxmlformats.org/officeDocument/2006/customXml" ds:itemID="{A972E98B-EDF8-445D-91EB-0EE80E6AA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b31d34-0527-44ab-95f0-a1b4213fc75a"/>
    <ds:schemaRef ds:uri="65012050-1de2-45ef-8b8c-a7231a1fae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E7DE9C-A556-40F7-A06B-E857E55643DB}">
  <ds:schemaRefs>
    <ds:schemaRef ds:uri="http://schemas.openxmlformats.org/officeDocument/2006/bibliography"/>
  </ds:schemaRefs>
</ds:datastoreItem>
</file>

<file path=customXml/itemProps4.xml><?xml version="1.0" encoding="utf-8"?>
<ds:datastoreItem xmlns:ds="http://schemas.openxmlformats.org/officeDocument/2006/customXml" ds:itemID="{F0920490-DA5A-46BB-B353-ACE57AE043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7</Pages>
  <Words>3051</Words>
  <Characters>1739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horne, Victoria</dc:creator>
  <cp:keywords/>
  <dc:description/>
  <cp:lastModifiedBy>Whitehorne, Victoria</cp:lastModifiedBy>
  <cp:revision>6</cp:revision>
  <cp:lastPrinted>2022-12-20T15:49:00Z</cp:lastPrinted>
  <dcterms:created xsi:type="dcterms:W3CDTF">2022-12-20T12:04:00Z</dcterms:created>
  <dcterms:modified xsi:type="dcterms:W3CDTF">2022-12-2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360B556356314C9F10C903009F6784</vt:lpwstr>
  </property>
</Properties>
</file>